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5D098A" w14:textId="77777777" w:rsidR="00F4049E" w:rsidRPr="00796194" w:rsidRDefault="00F4049E" w:rsidP="00987AEE">
      <w:pPr>
        <w:jc w:val="center"/>
      </w:pPr>
      <w:r w:rsidRPr="00796194">
        <w:rPr>
          <w:noProof/>
        </w:rPr>
        <w:drawing>
          <wp:inline distT="0" distB="0" distL="0" distR="0" wp14:anchorId="077E0D2E" wp14:editId="09CC589C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43B2AC" w14:textId="77777777" w:rsidR="00FA6B49" w:rsidRPr="00796194" w:rsidRDefault="00FA6B49" w:rsidP="00FA6B49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《软件构造》课程</w:t>
      </w:r>
    </w:p>
    <w:p w14:paraId="732A4B85" w14:textId="77777777"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14:paraId="38A021C1" w14:textId="77777777"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14:paraId="723BCD71" w14:textId="77777777"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14:paraId="7B454A34" w14:textId="77777777"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14:paraId="2C3CAB4C" w14:textId="77777777" w:rsidR="00F4049E" w:rsidRPr="00796194" w:rsidRDefault="00FA6B49" w:rsidP="00FA6B49">
      <w:pPr>
        <w:jc w:val="center"/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0731DB">
        <w:rPr>
          <w:rFonts w:ascii="Times New Roman" w:hAnsi="Times New Roman" w:cs="Times New Roman" w:hint="eastAsia"/>
          <w:b/>
          <w:sz w:val="56"/>
          <w:szCs w:val="56"/>
        </w:rPr>
        <w:t>2</w:t>
      </w:r>
      <w:r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br/>
      </w:r>
    </w:p>
    <w:p w14:paraId="2E844692" w14:textId="77777777" w:rsidR="00F4049E" w:rsidRPr="00796194" w:rsidRDefault="00F4049E" w:rsidP="00164297">
      <w:pPr>
        <w:spacing w:line="360" w:lineRule="auto"/>
      </w:pPr>
    </w:p>
    <w:p w14:paraId="23941F37" w14:textId="77777777" w:rsidR="00F4049E" w:rsidRPr="00796194" w:rsidRDefault="00F4049E" w:rsidP="00164297">
      <w:pPr>
        <w:spacing w:line="360" w:lineRule="auto"/>
      </w:pPr>
    </w:p>
    <w:p w14:paraId="047E4219" w14:textId="77777777" w:rsidR="00CA4AE4" w:rsidRPr="00796194" w:rsidRDefault="00CA4AE4" w:rsidP="00164297">
      <w:pPr>
        <w:spacing w:line="360" w:lineRule="auto"/>
      </w:pPr>
    </w:p>
    <w:p w14:paraId="7ABA66A3" w14:textId="77777777" w:rsidR="002070C6" w:rsidRPr="00796194" w:rsidRDefault="002070C6" w:rsidP="00164297">
      <w:pPr>
        <w:spacing w:line="360" w:lineRule="auto"/>
      </w:pPr>
    </w:p>
    <w:p w14:paraId="5C0065D6" w14:textId="77777777" w:rsidR="002070C6" w:rsidRPr="00796194" w:rsidRDefault="002070C6" w:rsidP="00164297">
      <w:pPr>
        <w:spacing w:line="360" w:lineRule="auto"/>
      </w:pPr>
    </w:p>
    <w:p w14:paraId="164FAEDE" w14:textId="77777777" w:rsidR="00CA4AE4" w:rsidRPr="00796194" w:rsidRDefault="00CA4AE4" w:rsidP="00164297">
      <w:pPr>
        <w:spacing w:line="360" w:lineRule="auto"/>
      </w:pPr>
    </w:p>
    <w:p w14:paraId="09F43240" w14:textId="77777777" w:rsidR="00F4049E" w:rsidRPr="00796194" w:rsidRDefault="00F4049E" w:rsidP="00164297">
      <w:pPr>
        <w:spacing w:line="360" w:lineRule="auto"/>
      </w:pPr>
    </w:p>
    <w:p w14:paraId="78386C2E" w14:textId="77777777" w:rsidR="00F4049E" w:rsidRPr="00796194" w:rsidRDefault="00F4049E" w:rsidP="00164297">
      <w:pPr>
        <w:spacing w:line="360" w:lineRule="auto"/>
      </w:pPr>
    </w:p>
    <w:tbl>
      <w:tblPr>
        <w:tblStyle w:val="11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3FCB1C1E" w14:textId="77777777" w:rsidTr="007873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279B23FD" w14:textId="77777777" w:rsidR="00FF0208" w:rsidRPr="00796194" w:rsidRDefault="00FF0208" w:rsidP="00164297">
            <w:pPr>
              <w:spacing w:line="360" w:lineRule="auto"/>
              <w:jc w:val="center"/>
            </w:pPr>
            <w:r w:rsidRPr="00796194">
              <w:t>姓名</w:t>
            </w:r>
          </w:p>
        </w:tc>
        <w:tc>
          <w:tcPr>
            <w:tcW w:w="4757" w:type="dxa"/>
          </w:tcPr>
          <w:p w14:paraId="05C05D62" w14:textId="77777777" w:rsidR="00FF0208" w:rsidRPr="00796194" w:rsidRDefault="00787364" w:rsidP="00164297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郭茁宁</w:t>
            </w:r>
          </w:p>
        </w:tc>
      </w:tr>
      <w:tr w:rsidR="00FF0208" w:rsidRPr="00796194" w14:paraId="5591FCCD" w14:textId="77777777" w:rsidTr="007873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6E02887B" w14:textId="77777777" w:rsidR="00FF0208" w:rsidRPr="00796194" w:rsidRDefault="00FF0208" w:rsidP="00164297">
            <w:pPr>
              <w:spacing w:line="360" w:lineRule="auto"/>
              <w:jc w:val="center"/>
            </w:pPr>
            <w:r w:rsidRPr="00796194">
              <w:t>学号</w:t>
            </w:r>
          </w:p>
        </w:tc>
        <w:tc>
          <w:tcPr>
            <w:tcW w:w="4757" w:type="dxa"/>
          </w:tcPr>
          <w:p w14:paraId="723AD1DD" w14:textId="77777777" w:rsidR="00FF0208" w:rsidRPr="00796194" w:rsidRDefault="00787364" w:rsidP="0016429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1183710109</w:t>
            </w:r>
          </w:p>
        </w:tc>
      </w:tr>
      <w:tr w:rsidR="00FF0208" w:rsidRPr="00796194" w14:paraId="56E11F30" w14:textId="77777777" w:rsidTr="0078736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5C9C2581" w14:textId="77777777" w:rsidR="00FF0208" w:rsidRPr="00796194" w:rsidRDefault="00FF0208" w:rsidP="00164297">
            <w:pPr>
              <w:spacing w:line="360" w:lineRule="auto"/>
              <w:jc w:val="center"/>
            </w:pPr>
            <w:r w:rsidRPr="00796194">
              <w:t>班号</w:t>
            </w:r>
          </w:p>
        </w:tc>
        <w:tc>
          <w:tcPr>
            <w:tcW w:w="4757" w:type="dxa"/>
          </w:tcPr>
          <w:p w14:paraId="6D57A851" w14:textId="77777777" w:rsidR="00FF0208" w:rsidRPr="00796194" w:rsidRDefault="00787364" w:rsidP="0016429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837101</w:t>
            </w:r>
          </w:p>
        </w:tc>
      </w:tr>
      <w:tr w:rsidR="00FF0208" w:rsidRPr="00796194" w14:paraId="3F2645FA" w14:textId="77777777" w:rsidTr="007873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157666B5" w14:textId="77777777" w:rsidR="00FF0208" w:rsidRPr="00796194" w:rsidRDefault="00FF0208" w:rsidP="00164297">
            <w:pPr>
              <w:spacing w:line="360" w:lineRule="auto"/>
              <w:jc w:val="center"/>
            </w:pPr>
            <w:r w:rsidRPr="00796194">
              <w:t>电子邮件</w:t>
            </w:r>
          </w:p>
        </w:tc>
        <w:tc>
          <w:tcPr>
            <w:tcW w:w="4757" w:type="dxa"/>
          </w:tcPr>
          <w:p w14:paraId="7A4EE14D" w14:textId="77777777" w:rsidR="00FF0208" w:rsidRPr="00796194" w:rsidRDefault="00787364" w:rsidP="0016429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g</w:t>
            </w:r>
            <w:r>
              <w:t>zn00417@foxmail.com</w:t>
            </w:r>
          </w:p>
        </w:tc>
      </w:tr>
      <w:tr w:rsidR="00FF0208" w:rsidRPr="00796194" w14:paraId="79202E1F" w14:textId="77777777" w:rsidTr="0078736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3A575D2A" w14:textId="77777777" w:rsidR="00FF0208" w:rsidRPr="00796194" w:rsidRDefault="00FF0208" w:rsidP="00164297">
            <w:pPr>
              <w:spacing w:line="360" w:lineRule="auto"/>
              <w:jc w:val="center"/>
            </w:pPr>
            <w:r w:rsidRPr="00796194">
              <w:t>手机号码</w:t>
            </w:r>
          </w:p>
        </w:tc>
        <w:tc>
          <w:tcPr>
            <w:tcW w:w="4757" w:type="dxa"/>
          </w:tcPr>
          <w:p w14:paraId="449DE9D3" w14:textId="77777777" w:rsidR="00FF0208" w:rsidRPr="00796194" w:rsidRDefault="00787364" w:rsidP="0016429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</w:t>
            </w:r>
            <w:r>
              <w:t>3905082373</w:t>
            </w:r>
          </w:p>
        </w:tc>
      </w:tr>
    </w:tbl>
    <w:p w14:paraId="62965FBC" w14:textId="77777777" w:rsidR="00F4049E" w:rsidRPr="00796194" w:rsidRDefault="00F4049E" w:rsidP="00164297">
      <w:pPr>
        <w:spacing w:line="360" w:lineRule="auto"/>
      </w:pPr>
    </w:p>
    <w:p w14:paraId="3DE38E88" w14:textId="77777777" w:rsidR="007C3106" w:rsidRPr="00F00E7A" w:rsidRDefault="002027A1" w:rsidP="00F00E7A">
      <w:pPr>
        <w:pStyle w:val="1"/>
      </w:pPr>
      <w:bookmarkStart w:id="0" w:name="_Toc480900250"/>
      <w:bookmarkStart w:id="1" w:name="_Toc480901137"/>
      <w:bookmarkStart w:id="2" w:name="_Toc480932633"/>
      <w:bookmarkStart w:id="3" w:name="_Toc36062998"/>
      <w:r w:rsidRPr="00F00E7A">
        <w:lastRenderedPageBreak/>
        <w:t>目录</w:t>
      </w:r>
      <w:bookmarkEnd w:id="0"/>
      <w:bookmarkEnd w:id="1"/>
      <w:bookmarkEnd w:id="2"/>
      <w:bookmarkEnd w:id="3"/>
    </w:p>
    <w:sdt>
      <w:sdtPr>
        <w:rPr>
          <w:rFonts w:ascii="Times New Roman" w:eastAsia="宋体" w:hAnsi="Times New Roman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HAnsi"/>
          <w:b w:val="0"/>
          <w:bCs w:val="0"/>
          <w:sz w:val="24"/>
          <w:szCs w:val="24"/>
        </w:rPr>
      </w:sdtEndPr>
      <w:sdtContent>
        <w:p w14:paraId="685025F3" w14:textId="51A16CA1" w:rsidR="009451FA" w:rsidRDefault="00A434FB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5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36062998" w:history="1">
            <w:r w:rsidR="009451FA" w:rsidRPr="006F14AD">
              <w:rPr>
                <w:rStyle w:val="aa"/>
                <w:noProof/>
              </w:rPr>
              <w:t xml:space="preserve">0 </w:t>
            </w:r>
            <w:r w:rsidR="009451FA" w:rsidRPr="006F14AD">
              <w:rPr>
                <w:rStyle w:val="aa"/>
                <w:noProof/>
              </w:rPr>
              <w:t>目录</w:t>
            </w:r>
            <w:r w:rsidR="009451FA">
              <w:rPr>
                <w:noProof/>
                <w:webHidden/>
              </w:rPr>
              <w:tab/>
            </w:r>
            <w:r w:rsidR="009451FA">
              <w:rPr>
                <w:noProof/>
                <w:webHidden/>
              </w:rPr>
              <w:fldChar w:fldCharType="begin"/>
            </w:r>
            <w:r w:rsidR="009451FA">
              <w:rPr>
                <w:noProof/>
                <w:webHidden/>
              </w:rPr>
              <w:instrText xml:space="preserve"> PAGEREF _Toc36062998 \h </w:instrText>
            </w:r>
            <w:r w:rsidR="009451FA">
              <w:rPr>
                <w:noProof/>
                <w:webHidden/>
              </w:rPr>
            </w:r>
            <w:r w:rsidR="009451FA"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2</w:t>
            </w:r>
            <w:r w:rsidR="009451FA">
              <w:rPr>
                <w:noProof/>
                <w:webHidden/>
              </w:rPr>
              <w:fldChar w:fldCharType="end"/>
            </w:r>
          </w:hyperlink>
        </w:p>
        <w:p w14:paraId="65CCC599" w14:textId="0AE1598A" w:rsidR="009451FA" w:rsidRDefault="009451FA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6062999" w:history="1">
            <w:r w:rsidRPr="006F14AD">
              <w:rPr>
                <w:rStyle w:val="aa"/>
                <w:noProof/>
              </w:rPr>
              <w:t xml:space="preserve">1 </w:t>
            </w:r>
            <w:r w:rsidRPr="006F14AD">
              <w:rPr>
                <w:rStyle w:val="aa"/>
                <w:noProof/>
              </w:rPr>
              <w:t>实验目标概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2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C5751E" w14:textId="3B4E5058" w:rsidR="009451FA" w:rsidRDefault="009451FA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6063000" w:history="1">
            <w:r w:rsidRPr="006F14AD">
              <w:rPr>
                <w:rStyle w:val="aa"/>
                <w:noProof/>
              </w:rPr>
              <w:t xml:space="preserve">2 </w:t>
            </w:r>
            <w:r w:rsidRPr="006F14AD">
              <w:rPr>
                <w:rStyle w:val="aa"/>
                <w:noProof/>
              </w:rPr>
              <w:t>实验环境配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2AE75F" w14:textId="6272C3A6" w:rsidR="009451FA" w:rsidRDefault="009451FA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6063001" w:history="1">
            <w:r w:rsidRPr="006F14AD">
              <w:rPr>
                <w:rStyle w:val="aa"/>
                <w:noProof/>
              </w:rPr>
              <w:t xml:space="preserve">2.1 </w:t>
            </w:r>
            <w:r w:rsidRPr="006F14AD">
              <w:rPr>
                <w:rStyle w:val="aa"/>
                <w:noProof/>
              </w:rPr>
              <w:t>安装</w:t>
            </w:r>
            <w:r w:rsidRPr="006F14AD">
              <w:rPr>
                <w:rStyle w:val="aa"/>
                <w:noProof/>
              </w:rPr>
              <w:t>EclEm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FB21DF" w14:textId="16BC8FDD" w:rsidR="009451FA" w:rsidRDefault="009451FA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6063002" w:history="1">
            <w:r w:rsidRPr="006F14AD">
              <w:rPr>
                <w:rStyle w:val="aa"/>
                <w:noProof/>
              </w:rPr>
              <w:t>2.2 GitHub Lab2</w:t>
            </w:r>
            <w:r w:rsidRPr="006F14AD">
              <w:rPr>
                <w:rStyle w:val="aa"/>
                <w:noProof/>
              </w:rPr>
              <w:t>仓库的</w:t>
            </w:r>
            <w:r w:rsidRPr="006F14AD">
              <w:rPr>
                <w:rStyle w:val="aa"/>
                <w:noProof/>
              </w:rPr>
              <w:t>URL</w:t>
            </w:r>
            <w:r w:rsidRPr="006F14AD">
              <w:rPr>
                <w:rStyle w:val="aa"/>
                <w:noProof/>
              </w:rPr>
              <w:t>地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  <w:bookmarkStart w:id="4" w:name="_GoBack"/>
          <w:bookmarkEnd w:id="4"/>
        </w:p>
        <w:p w14:paraId="4E4F333D" w14:textId="097F927D" w:rsidR="009451FA" w:rsidRDefault="009451FA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6063003" w:history="1">
            <w:r w:rsidRPr="006F14AD">
              <w:rPr>
                <w:rStyle w:val="aa"/>
                <w:noProof/>
              </w:rPr>
              <w:t xml:space="preserve">3 </w:t>
            </w:r>
            <w:r w:rsidRPr="006F14AD">
              <w:rPr>
                <w:rStyle w:val="aa"/>
                <w:noProof/>
              </w:rPr>
              <w:t>实验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6D9316" w14:textId="31DE8E44" w:rsidR="009451FA" w:rsidRDefault="009451FA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6063004" w:history="1">
            <w:r w:rsidRPr="006F14AD">
              <w:rPr>
                <w:rStyle w:val="aa"/>
                <w:noProof/>
              </w:rPr>
              <w:t>3.1 Poetic Wal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B08A5C" w14:textId="471F7FB4" w:rsidR="009451FA" w:rsidRDefault="009451FA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05" w:history="1">
            <w:r w:rsidRPr="006F14AD">
              <w:rPr>
                <w:rStyle w:val="aa"/>
                <w:noProof/>
              </w:rPr>
              <w:t>3.1.1 Get the code and prepare Git reposi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B8BD52" w14:textId="3929A074" w:rsidR="009451FA" w:rsidRDefault="009451FA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06" w:history="1">
            <w:r w:rsidRPr="006F14AD">
              <w:rPr>
                <w:rStyle w:val="aa"/>
                <w:noProof/>
              </w:rPr>
              <w:t>3.1.2 Problem 1: Test Graph &lt;String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43BAB7" w14:textId="6EFDBB02" w:rsidR="009451FA" w:rsidRDefault="009451FA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07" w:history="1">
            <w:r w:rsidRPr="006F14AD">
              <w:rPr>
                <w:rStyle w:val="aa"/>
                <w:noProof/>
              </w:rPr>
              <w:t>3.1.3 Problem 2: Implement Graph &lt;String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5F0D13" w14:textId="636C0409" w:rsidR="009451FA" w:rsidRDefault="009451F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08" w:history="1">
            <w:r w:rsidRPr="006F14AD">
              <w:rPr>
                <w:rStyle w:val="aa"/>
                <w:noProof/>
              </w:rPr>
              <w:t>3.1.3.1 Implement ConcreteEdgesGra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85387D" w14:textId="5A209A35" w:rsidR="009451FA" w:rsidRDefault="009451F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09" w:history="1">
            <w:r w:rsidRPr="006F14AD">
              <w:rPr>
                <w:rStyle w:val="aa"/>
                <w:noProof/>
              </w:rPr>
              <w:t>3.1.3.2 Implement ConcreteVerticesGra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D50227" w14:textId="4494E1AC" w:rsidR="009451FA" w:rsidRDefault="009451FA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10" w:history="1">
            <w:r w:rsidRPr="006F14AD">
              <w:rPr>
                <w:rStyle w:val="aa"/>
                <w:noProof/>
              </w:rPr>
              <w:t>3.1.4 Problem 3: Implement generic Graph&lt;L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C07DD7" w14:textId="577298D9" w:rsidR="009451FA" w:rsidRDefault="009451F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11" w:history="1">
            <w:r w:rsidRPr="006F14AD">
              <w:rPr>
                <w:rStyle w:val="aa"/>
                <w:noProof/>
              </w:rPr>
              <w:t>3.1.4.1 Make the implementations gener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A87B9E" w14:textId="621A7267" w:rsidR="009451FA" w:rsidRDefault="009451F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12" w:history="1">
            <w:r w:rsidRPr="006F14AD">
              <w:rPr>
                <w:rStyle w:val="aa"/>
                <w:noProof/>
              </w:rPr>
              <w:t>3.1.4.2 Implement Graph.empty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9B466C" w14:textId="4725A2D7" w:rsidR="009451FA" w:rsidRDefault="009451FA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13" w:history="1">
            <w:r w:rsidRPr="006F14AD">
              <w:rPr>
                <w:rStyle w:val="aa"/>
                <w:noProof/>
              </w:rPr>
              <w:t>3.1.5 Problem 4: Poetic wal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E977F8" w14:textId="2E115687" w:rsidR="009451FA" w:rsidRDefault="009451F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14" w:history="1">
            <w:r w:rsidRPr="006F14AD">
              <w:rPr>
                <w:rStyle w:val="aa"/>
                <w:noProof/>
              </w:rPr>
              <w:t>3.1.5.1 Test GraphPo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AC6405" w14:textId="7EF83448" w:rsidR="009451FA" w:rsidRDefault="009451F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15" w:history="1">
            <w:r w:rsidRPr="006F14AD">
              <w:rPr>
                <w:rStyle w:val="aa"/>
                <w:noProof/>
              </w:rPr>
              <w:t>3.1.5.2 Implement GraphPo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8608A0" w14:textId="360E3073" w:rsidR="009451FA" w:rsidRDefault="009451F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16" w:history="1">
            <w:r w:rsidRPr="006F14AD">
              <w:rPr>
                <w:rStyle w:val="aa"/>
                <w:noProof/>
              </w:rPr>
              <w:t>3.1.5.3 Graph poetry sl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05E926" w14:textId="239C146A" w:rsidR="009451FA" w:rsidRDefault="009451FA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17" w:history="1">
            <w:r w:rsidRPr="006F14AD">
              <w:rPr>
                <w:rStyle w:val="aa"/>
                <w:noProof/>
              </w:rPr>
              <w:t>3.1.6 Before you’re d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CE1691" w14:textId="50023EB5" w:rsidR="009451FA" w:rsidRDefault="009451FA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6063018" w:history="1">
            <w:r w:rsidRPr="006F14AD">
              <w:rPr>
                <w:rStyle w:val="aa"/>
                <w:noProof/>
              </w:rPr>
              <w:t>3.2 Re-implement the Social Network in Lab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44A89F" w14:textId="259D3F92" w:rsidR="009451FA" w:rsidRDefault="009451FA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19" w:history="1">
            <w:r w:rsidRPr="006F14AD">
              <w:rPr>
                <w:rStyle w:val="aa"/>
                <w:noProof/>
              </w:rPr>
              <w:t>3.2.1 FriendshipGraph</w:t>
            </w:r>
            <w:r w:rsidRPr="006F14AD">
              <w:rPr>
                <w:rStyle w:val="aa"/>
                <w:noProof/>
              </w:rPr>
              <w:t>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059D78" w14:textId="3C4B217A" w:rsidR="009451FA" w:rsidRDefault="009451FA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20" w:history="1">
            <w:r w:rsidRPr="006F14AD">
              <w:rPr>
                <w:rStyle w:val="aa"/>
                <w:noProof/>
              </w:rPr>
              <w:t>3.2.2 Person</w:t>
            </w:r>
            <w:r w:rsidRPr="006F14AD">
              <w:rPr>
                <w:rStyle w:val="aa"/>
                <w:noProof/>
              </w:rPr>
              <w:t>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771043" w14:textId="01456F6B" w:rsidR="009451FA" w:rsidRDefault="009451FA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21" w:history="1">
            <w:r w:rsidRPr="006F14AD">
              <w:rPr>
                <w:rStyle w:val="aa"/>
                <w:noProof/>
              </w:rPr>
              <w:t xml:space="preserve">3.2.3 </w:t>
            </w:r>
            <w:r w:rsidRPr="006F14AD">
              <w:rPr>
                <w:rStyle w:val="aa"/>
                <w:noProof/>
              </w:rPr>
              <w:t>客户端</w:t>
            </w:r>
            <w:r w:rsidRPr="006F14AD">
              <w:rPr>
                <w:rStyle w:val="aa"/>
                <w:noProof/>
              </w:rPr>
              <w:t>main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B7A3FF" w14:textId="4AAD693B" w:rsidR="009451FA" w:rsidRDefault="009451FA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22" w:history="1">
            <w:r w:rsidRPr="006F14AD">
              <w:rPr>
                <w:rStyle w:val="aa"/>
                <w:noProof/>
              </w:rPr>
              <w:t xml:space="preserve">3.2.4 </w:t>
            </w:r>
            <w:r w:rsidRPr="006F14AD">
              <w:rPr>
                <w:rStyle w:val="aa"/>
                <w:noProof/>
              </w:rPr>
              <w:t>测试用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1B3651" w14:textId="2A836640" w:rsidR="009451FA" w:rsidRDefault="009451F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23" w:history="1">
            <w:r w:rsidRPr="006F14AD">
              <w:rPr>
                <w:rStyle w:val="aa"/>
                <w:noProof/>
              </w:rPr>
              <w:t xml:space="preserve">3.2.4.1 </w:t>
            </w:r>
            <w:r w:rsidRPr="006F14AD">
              <w:rPr>
                <w:rStyle w:val="aa"/>
                <w:noProof/>
              </w:rPr>
              <w:t>简单图测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FFA29C" w14:textId="406B9596" w:rsidR="009451FA" w:rsidRDefault="009451F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24" w:history="1">
            <w:r w:rsidRPr="006F14AD">
              <w:rPr>
                <w:rStyle w:val="aa"/>
                <w:noProof/>
              </w:rPr>
              <w:t xml:space="preserve">3.2.4.2 </w:t>
            </w:r>
            <w:r w:rsidRPr="006F14AD">
              <w:rPr>
                <w:rStyle w:val="aa"/>
                <w:noProof/>
              </w:rPr>
              <w:t>复杂图测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0E04C6" w14:textId="5FEBE60D" w:rsidR="009451FA" w:rsidRDefault="009451F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25" w:history="1">
            <w:r w:rsidRPr="006F14AD">
              <w:rPr>
                <w:rStyle w:val="aa"/>
                <w:noProof/>
              </w:rPr>
              <w:t>3.2.4.3 Junit</w:t>
            </w:r>
            <w:r w:rsidRPr="006F14AD">
              <w:rPr>
                <w:rStyle w:val="aa"/>
                <w:noProof/>
              </w:rPr>
              <w:t>测试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A126B" w14:textId="38B86AFB" w:rsidR="009451FA" w:rsidRDefault="009451FA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26" w:history="1">
            <w:r w:rsidRPr="006F14AD">
              <w:rPr>
                <w:rStyle w:val="aa"/>
                <w:noProof/>
              </w:rPr>
              <w:t xml:space="preserve">3.2.5 </w:t>
            </w:r>
            <w:r w:rsidRPr="006F14AD">
              <w:rPr>
                <w:rStyle w:val="aa"/>
                <w:noProof/>
              </w:rPr>
              <w:t>提交至</w:t>
            </w:r>
            <w:r w:rsidRPr="006F14AD">
              <w:rPr>
                <w:rStyle w:val="aa"/>
                <w:noProof/>
              </w:rPr>
              <w:t>Git</w:t>
            </w:r>
            <w:r w:rsidRPr="006F14AD">
              <w:rPr>
                <w:rStyle w:val="aa"/>
                <w:noProof/>
              </w:rPr>
              <w:t>仓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0181B1" w14:textId="3CDB46B8" w:rsidR="009451FA" w:rsidRDefault="009451FA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6063027" w:history="1">
            <w:r w:rsidRPr="006F14AD">
              <w:rPr>
                <w:rStyle w:val="aa"/>
                <w:noProof/>
              </w:rPr>
              <w:t>3.3 Playing Ch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D92FA8" w14:textId="5AAE202A" w:rsidR="009451FA" w:rsidRDefault="009451FA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28" w:history="1">
            <w:r w:rsidRPr="006F14AD">
              <w:rPr>
                <w:rStyle w:val="aa"/>
                <w:noProof/>
              </w:rPr>
              <w:t>3.3.1 ADT</w:t>
            </w:r>
            <w:r w:rsidRPr="006F14AD">
              <w:rPr>
                <w:rStyle w:val="aa"/>
                <w:noProof/>
              </w:rPr>
              <w:t>设计</w:t>
            </w:r>
            <w:r w:rsidRPr="006F14AD">
              <w:rPr>
                <w:rStyle w:val="aa"/>
                <w:noProof/>
              </w:rPr>
              <w:t>/</w:t>
            </w:r>
            <w:r w:rsidRPr="006F14AD">
              <w:rPr>
                <w:rStyle w:val="aa"/>
                <w:noProof/>
              </w:rPr>
              <w:t>实现方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05F707" w14:textId="68CEA245" w:rsidR="009451FA" w:rsidRDefault="009451F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29" w:history="1">
            <w:r w:rsidRPr="006F14AD">
              <w:rPr>
                <w:rStyle w:val="aa"/>
                <w:noProof/>
              </w:rPr>
              <w:t>3.3.1.1 interface G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E2ADD2" w14:textId="1BFA5C48" w:rsidR="009451FA" w:rsidRDefault="009451FA">
          <w:pPr>
            <w:pStyle w:val="TOC5"/>
            <w:tabs>
              <w:tab w:val="left" w:pos="19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30" w:history="1">
            <w:r w:rsidRPr="006F14AD">
              <w:rPr>
                <w:rStyle w:val="aa"/>
                <w:noProof/>
              </w:rPr>
              <w:t>3.3.1.1.1</w:t>
            </w:r>
            <w:r>
              <w:rPr>
                <w:rFonts w:asciiTheme="minorHAnsi" w:eastAsiaTheme="minorEastAsia" w:hAnsiTheme="minorHAnsi" w:cstheme="minorBidi"/>
                <w:noProof/>
                <w:sz w:val="21"/>
                <w:szCs w:val="22"/>
              </w:rPr>
              <w:tab/>
            </w:r>
            <w:r w:rsidRPr="006F14AD">
              <w:rPr>
                <w:rStyle w:val="aa"/>
                <w:noProof/>
              </w:rPr>
              <w:t>class chessG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3328CF" w14:textId="60B9BD86" w:rsidR="009451FA" w:rsidRDefault="009451FA">
          <w:pPr>
            <w:pStyle w:val="TOC5"/>
            <w:tabs>
              <w:tab w:val="left" w:pos="19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31" w:history="1">
            <w:r w:rsidRPr="006F14AD">
              <w:rPr>
                <w:rStyle w:val="aa"/>
                <w:noProof/>
              </w:rPr>
              <w:t>3.3.1.1.2</w:t>
            </w:r>
            <w:r>
              <w:rPr>
                <w:rFonts w:asciiTheme="minorHAnsi" w:eastAsiaTheme="minorEastAsia" w:hAnsiTheme="minorHAnsi" w:cstheme="minorBidi"/>
                <w:noProof/>
                <w:sz w:val="21"/>
                <w:szCs w:val="22"/>
              </w:rPr>
              <w:tab/>
            </w:r>
            <w:r w:rsidRPr="006F14AD">
              <w:rPr>
                <w:rStyle w:val="aa"/>
                <w:noProof/>
              </w:rPr>
              <w:t>class goG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B146AC" w14:textId="6EBE1B81" w:rsidR="009451FA" w:rsidRDefault="009451F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32" w:history="1">
            <w:r w:rsidRPr="006F14AD">
              <w:rPr>
                <w:rStyle w:val="aa"/>
                <w:noProof/>
              </w:rPr>
              <w:t>3.3.1.2 class Bo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F0F42C" w14:textId="3145D876" w:rsidR="009451FA" w:rsidRDefault="009451F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33" w:history="1">
            <w:r w:rsidRPr="006F14AD">
              <w:rPr>
                <w:rStyle w:val="aa"/>
                <w:noProof/>
              </w:rPr>
              <w:t>3.3.1.3 class Play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D424F6" w14:textId="66C94565" w:rsidR="009451FA" w:rsidRDefault="009451F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34" w:history="1">
            <w:r w:rsidRPr="006F14AD">
              <w:rPr>
                <w:rStyle w:val="aa"/>
                <w:noProof/>
              </w:rPr>
              <w:t>3.3.1.4 class Pos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9AB733" w14:textId="6868C9FE" w:rsidR="009451FA" w:rsidRDefault="009451F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35" w:history="1">
            <w:r w:rsidRPr="006F14AD">
              <w:rPr>
                <w:rStyle w:val="aa"/>
                <w:noProof/>
              </w:rPr>
              <w:t>3.3.1.5 class Pie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730475" w14:textId="5983D6DE" w:rsidR="009451FA" w:rsidRDefault="009451F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36" w:history="1">
            <w:r w:rsidRPr="006F14AD">
              <w:rPr>
                <w:rStyle w:val="aa"/>
                <w:noProof/>
              </w:rPr>
              <w:t>3.3.1.6 interface A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7EC9AD" w14:textId="1EFFE91B" w:rsidR="009451FA" w:rsidRDefault="009451FA">
          <w:pPr>
            <w:pStyle w:val="TOC5"/>
            <w:tabs>
              <w:tab w:val="left" w:pos="19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37" w:history="1">
            <w:r w:rsidRPr="006F14AD">
              <w:rPr>
                <w:rStyle w:val="aa"/>
                <w:noProof/>
              </w:rPr>
              <w:t>3.3.1.6.1</w:t>
            </w:r>
            <w:r>
              <w:rPr>
                <w:rFonts w:asciiTheme="minorHAnsi" w:eastAsiaTheme="minorEastAsia" w:hAnsiTheme="minorHAnsi" w:cstheme="minorBidi"/>
                <w:noProof/>
                <w:sz w:val="21"/>
                <w:szCs w:val="22"/>
              </w:rPr>
              <w:tab/>
            </w:r>
            <w:r w:rsidRPr="006F14AD">
              <w:rPr>
                <w:rStyle w:val="aa"/>
                <w:noProof/>
              </w:rPr>
              <w:t>class chessA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0BF57F" w14:textId="0A406D46" w:rsidR="009451FA" w:rsidRDefault="009451FA">
          <w:pPr>
            <w:pStyle w:val="TOC5"/>
            <w:tabs>
              <w:tab w:val="left" w:pos="19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38" w:history="1">
            <w:r w:rsidRPr="006F14AD">
              <w:rPr>
                <w:rStyle w:val="aa"/>
                <w:noProof/>
              </w:rPr>
              <w:t>3.3.1.6.2</w:t>
            </w:r>
            <w:r>
              <w:rPr>
                <w:rFonts w:asciiTheme="minorHAnsi" w:eastAsiaTheme="minorEastAsia" w:hAnsiTheme="minorHAnsi" w:cstheme="minorBidi"/>
                <w:noProof/>
                <w:sz w:val="21"/>
                <w:szCs w:val="22"/>
              </w:rPr>
              <w:tab/>
            </w:r>
            <w:r w:rsidRPr="006F14AD">
              <w:rPr>
                <w:rStyle w:val="aa"/>
                <w:noProof/>
              </w:rPr>
              <w:t>class goA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5E885" w14:textId="515AD704" w:rsidR="009451FA" w:rsidRDefault="009451FA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39" w:history="1">
            <w:r w:rsidRPr="006F14AD">
              <w:rPr>
                <w:rStyle w:val="aa"/>
                <w:noProof/>
              </w:rPr>
              <w:t xml:space="preserve">3.3.2 </w:t>
            </w:r>
            <w:r w:rsidRPr="006F14AD">
              <w:rPr>
                <w:rStyle w:val="aa"/>
                <w:noProof/>
              </w:rPr>
              <w:t>主程序</w:t>
            </w:r>
            <w:r w:rsidRPr="006F14AD">
              <w:rPr>
                <w:rStyle w:val="aa"/>
                <w:noProof/>
              </w:rPr>
              <w:t>MyChessAndGoGame</w:t>
            </w:r>
            <w:r w:rsidRPr="006F14AD">
              <w:rPr>
                <w:rStyle w:val="aa"/>
                <w:noProof/>
              </w:rPr>
              <w:t>设计</w:t>
            </w:r>
            <w:r w:rsidRPr="006F14AD">
              <w:rPr>
                <w:rStyle w:val="aa"/>
                <w:noProof/>
              </w:rPr>
              <w:t>/</w:t>
            </w:r>
            <w:r w:rsidRPr="006F14AD">
              <w:rPr>
                <w:rStyle w:val="aa"/>
                <w:noProof/>
              </w:rPr>
              <w:t>实现方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4618EC" w14:textId="49D27121" w:rsidR="009451FA" w:rsidRDefault="009451F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40" w:history="1">
            <w:r w:rsidRPr="006F14AD">
              <w:rPr>
                <w:rStyle w:val="aa"/>
                <w:noProof/>
              </w:rPr>
              <w:t xml:space="preserve">3.3.2.1 </w:t>
            </w:r>
            <w:r w:rsidRPr="006F14AD">
              <w:rPr>
                <w:rStyle w:val="aa"/>
                <w:noProof/>
              </w:rPr>
              <w:t>游戏流程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36F113" w14:textId="3A9A8A17" w:rsidR="009451FA" w:rsidRDefault="009451F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41" w:history="1">
            <w:r w:rsidRPr="006F14AD">
              <w:rPr>
                <w:rStyle w:val="aa"/>
                <w:noProof/>
              </w:rPr>
              <w:t xml:space="preserve">3.3.2.2 </w:t>
            </w:r>
            <w:r w:rsidRPr="006F14AD">
              <w:rPr>
                <w:rStyle w:val="aa"/>
                <w:noProof/>
              </w:rPr>
              <w:t>程序演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CB297D" w14:textId="6A21C11F" w:rsidR="009451FA" w:rsidRDefault="009451F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42" w:history="1">
            <w:r w:rsidRPr="006F14AD">
              <w:rPr>
                <w:rStyle w:val="aa"/>
                <w:noProof/>
              </w:rPr>
              <w:t xml:space="preserve">3.3.2.3 </w:t>
            </w:r>
            <w:r w:rsidRPr="006F14AD">
              <w:rPr>
                <w:rStyle w:val="aa"/>
                <w:noProof/>
              </w:rPr>
              <w:t>功能实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03741B" w14:textId="4C0657CB" w:rsidR="009451FA" w:rsidRDefault="009451FA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43" w:history="1">
            <w:r w:rsidRPr="006F14AD">
              <w:rPr>
                <w:rStyle w:val="aa"/>
                <w:noProof/>
              </w:rPr>
              <w:t>3.3.3 ADT</w:t>
            </w:r>
            <w:r w:rsidRPr="006F14AD">
              <w:rPr>
                <w:rStyle w:val="aa"/>
                <w:noProof/>
              </w:rPr>
              <w:t>和主程序的测试方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8A0588" w14:textId="2E518C09" w:rsidR="009451FA" w:rsidRDefault="009451F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44" w:history="1">
            <w:r w:rsidRPr="006F14AD">
              <w:rPr>
                <w:rStyle w:val="aa"/>
                <w:noProof/>
              </w:rPr>
              <w:t>3.3.3.1 testInit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02DE17" w14:textId="107F1EBC" w:rsidR="009451FA" w:rsidRDefault="009451F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45" w:history="1">
            <w:r w:rsidRPr="006F14AD">
              <w:rPr>
                <w:rStyle w:val="aa"/>
                <w:noProof/>
              </w:rPr>
              <w:t>3.3.3.2 testPiec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0EEE3A" w14:textId="3C2E4AC7" w:rsidR="009451FA" w:rsidRDefault="009451F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46" w:history="1">
            <w:r w:rsidRPr="006F14AD">
              <w:rPr>
                <w:rStyle w:val="aa"/>
                <w:noProof/>
              </w:rPr>
              <w:t>3.3.3.3 testBo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D5E0B0" w14:textId="736D7080" w:rsidR="009451FA" w:rsidRDefault="009451F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47" w:history="1">
            <w:r w:rsidRPr="006F14AD">
              <w:rPr>
                <w:rStyle w:val="aa"/>
                <w:noProof/>
              </w:rPr>
              <w:t>3.3.3.4 testPosition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19B3ED" w14:textId="39D92AAC" w:rsidR="009451FA" w:rsidRDefault="009451F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48" w:history="1">
            <w:r w:rsidRPr="006F14AD">
              <w:rPr>
                <w:rStyle w:val="aa"/>
                <w:noProof/>
              </w:rPr>
              <w:t>3.3.3.5 testPlayer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186BD5" w14:textId="483D4925" w:rsidR="009451FA" w:rsidRDefault="009451F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49" w:history="1">
            <w:r w:rsidRPr="006F14AD">
              <w:rPr>
                <w:rStyle w:val="aa"/>
                <w:noProof/>
              </w:rPr>
              <w:t>3.3.3.6 testPut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ED90F6" w14:textId="1A153A57" w:rsidR="009451FA" w:rsidRDefault="009451F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50" w:history="1">
            <w:r w:rsidRPr="006F14AD">
              <w:rPr>
                <w:rStyle w:val="aa"/>
                <w:noProof/>
              </w:rPr>
              <w:t>3.3.3.7 testMov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DF0B41" w14:textId="3278645A" w:rsidR="009451FA" w:rsidRDefault="009451F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51" w:history="1">
            <w:r w:rsidRPr="006F14AD">
              <w:rPr>
                <w:rStyle w:val="aa"/>
                <w:noProof/>
              </w:rPr>
              <w:t>3.3.3.8 testCaptureAndPut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F86F1" w14:textId="7B161856" w:rsidR="009451FA" w:rsidRDefault="009451F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52" w:history="1">
            <w:r w:rsidRPr="006F14AD">
              <w:rPr>
                <w:rStyle w:val="aa"/>
                <w:noProof/>
              </w:rPr>
              <w:t>3.3.3.9 ChessTest</w:t>
            </w:r>
            <w:r w:rsidRPr="006F14AD">
              <w:rPr>
                <w:rStyle w:val="aa"/>
                <w:noProof/>
              </w:rPr>
              <w:t>测试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A8AC96" w14:textId="23E41D38" w:rsidR="009451FA" w:rsidRDefault="009451F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6063053" w:history="1">
            <w:r w:rsidRPr="006F14AD">
              <w:rPr>
                <w:rStyle w:val="aa"/>
                <w:noProof/>
              </w:rPr>
              <w:t>3.3.3.10 GoTest</w:t>
            </w:r>
            <w:r w:rsidRPr="006F14AD">
              <w:rPr>
                <w:rStyle w:val="aa"/>
                <w:noProof/>
              </w:rPr>
              <w:t>测试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F1B296" w14:textId="5147217B" w:rsidR="009451FA" w:rsidRDefault="009451FA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6063054" w:history="1">
            <w:r w:rsidRPr="006F14AD">
              <w:rPr>
                <w:rStyle w:val="aa"/>
                <w:noProof/>
              </w:rPr>
              <w:t xml:space="preserve">4 </w:t>
            </w:r>
            <w:r w:rsidRPr="006F14AD">
              <w:rPr>
                <w:rStyle w:val="aa"/>
                <w:noProof/>
              </w:rPr>
              <w:t>实验进度记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5CF1E5" w14:textId="0F7D8AA3" w:rsidR="009451FA" w:rsidRDefault="009451FA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6063055" w:history="1">
            <w:r w:rsidRPr="006F14AD">
              <w:rPr>
                <w:rStyle w:val="aa"/>
                <w:noProof/>
              </w:rPr>
              <w:t xml:space="preserve">5 </w:t>
            </w:r>
            <w:r w:rsidRPr="006F14AD">
              <w:rPr>
                <w:rStyle w:val="aa"/>
                <w:noProof/>
              </w:rPr>
              <w:t>实验过程中遇到的困难与解决途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B8AA05" w14:textId="47112668" w:rsidR="009451FA" w:rsidRDefault="009451FA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6063056" w:history="1">
            <w:r w:rsidRPr="006F14AD">
              <w:rPr>
                <w:rStyle w:val="aa"/>
                <w:noProof/>
              </w:rPr>
              <w:t xml:space="preserve">6 </w:t>
            </w:r>
            <w:r w:rsidRPr="006F14AD">
              <w:rPr>
                <w:rStyle w:val="aa"/>
                <w:noProof/>
              </w:rPr>
              <w:t>实验过程中收获的经验、教训、感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5F54C3" w14:textId="7C3E5104" w:rsidR="009451FA" w:rsidRDefault="009451FA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6063057" w:history="1">
            <w:r w:rsidRPr="006F14AD">
              <w:rPr>
                <w:rStyle w:val="aa"/>
                <w:noProof/>
              </w:rPr>
              <w:t xml:space="preserve">6.1 </w:t>
            </w:r>
            <w:r w:rsidRPr="006F14AD">
              <w:rPr>
                <w:rStyle w:val="aa"/>
                <w:noProof/>
              </w:rPr>
              <w:t>实验过程中收获的经验和教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439999" w14:textId="72562377" w:rsidR="009451FA" w:rsidRDefault="009451FA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6063058" w:history="1">
            <w:r w:rsidRPr="006F14AD">
              <w:rPr>
                <w:rStyle w:val="aa"/>
                <w:noProof/>
              </w:rPr>
              <w:t xml:space="preserve">6.2 </w:t>
            </w:r>
            <w:r w:rsidRPr="006F14AD">
              <w:rPr>
                <w:rStyle w:val="aa"/>
                <w:noProof/>
              </w:rPr>
              <w:t>针对以下方面的感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63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67B"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04E6E5" w14:textId="05687DD8" w:rsidR="00787364" w:rsidRPr="00796194" w:rsidRDefault="00A434FB" w:rsidP="00A434FB">
          <w:pPr>
            <w:pStyle w:val="TOC1"/>
            <w:tabs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14:paraId="671AAF5D" w14:textId="77777777" w:rsidR="00EA51E7" w:rsidRPr="00796194" w:rsidRDefault="00EA51E7" w:rsidP="00FA6B49"/>
    <w:p w14:paraId="05C66A44" w14:textId="77777777" w:rsidR="00B14133" w:rsidRPr="00796194" w:rsidRDefault="00B14133" w:rsidP="00FA6B49"/>
    <w:p w14:paraId="27E76043" w14:textId="77777777" w:rsidR="00B42EB3" w:rsidRDefault="00B42EB3" w:rsidP="00FA6B49">
      <w:p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7264AE99" w14:textId="77777777" w:rsidR="0029473E" w:rsidRPr="00F00E7A" w:rsidRDefault="0029473E" w:rsidP="00F00E7A">
      <w:pPr>
        <w:pStyle w:val="1"/>
      </w:pPr>
      <w:bookmarkStart w:id="5" w:name="_Toc36062999"/>
      <w:r w:rsidRPr="00F00E7A">
        <w:lastRenderedPageBreak/>
        <w:t>实验目标</w:t>
      </w:r>
      <w:r w:rsidR="00FF0208" w:rsidRPr="00F00E7A">
        <w:t>概述</w:t>
      </w:r>
      <w:bookmarkEnd w:id="5"/>
    </w:p>
    <w:p w14:paraId="1B8B0FA2" w14:textId="77777777" w:rsidR="00323100" w:rsidRDefault="00323100" w:rsidP="00323100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本次实验训练抽象数据类型（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）的设计、规约、测试，并使用面向对象编程（</w:t>
      </w:r>
      <w:r>
        <w:rPr>
          <w:rFonts w:ascii="Times New Roman" w:hAnsi="Times New Roman" w:cs="Times New Roman"/>
        </w:rPr>
        <w:t>OOP</w:t>
      </w:r>
      <w:r>
        <w:rPr>
          <w:rFonts w:ascii="Times New Roman" w:hAnsi="Times New Roman" w:cs="Times New Roman" w:hint="eastAsia"/>
        </w:rPr>
        <w:t>）技术实现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。具体来说：</w:t>
      </w:r>
    </w:p>
    <w:p w14:paraId="40E36AA1" w14:textId="77777777" w:rsidR="00323100" w:rsidRDefault="00323100" w:rsidP="00296B4D">
      <w:pPr>
        <w:pStyle w:val="a7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针对给定的应用问题，从问题描述中识别所需的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；</w:t>
      </w:r>
    </w:p>
    <w:p w14:paraId="6F7E85D7" w14:textId="77777777" w:rsidR="00323100" w:rsidRDefault="00323100" w:rsidP="00296B4D">
      <w:pPr>
        <w:pStyle w:val="a7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设计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规约（</w:t>
      </w:r>
      <w:r>
        <w:rPr>
          <w:rFonts w:ascii="Times New Roman" w:hAnsi="Times New Roman" w:cs="Times New Roman"/>
        </w:rPr>
        <w:t>pre-condition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/>
        </w:rPr>
        <w:t>post-condition</w:t>
      </w:r>
      <w:r>
        <w:rPr>
          <w:rFonts w:ascii="Times New Roman" w:hAnsi="Times New Roman" w:cs="Times New Roman" w:hint="eastAsia"/>
        </w:rPr>
        <w:t>）并评估规约的质量；</w:t>
      </w:r>
    </w:p>
    <w:p w14:paraId="63E183C3" w14:textId="77777777" w:rsidR="00323100" w:rsidRDefault="00323100" w:rsidP="00296B4D">
      <w:pPr>
        <w:pStyle w:val="a7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根据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的规约设计测试用例；</w:t>
      </w:r>
    </w:p>
    <w:p w14:paraId="5D88B704" w14:textId="77777777" w:rsidR="00323100" w:rsidRDefault="00323100" w:rsidP="00296B4D">
      <w:pPr>
        <w:pStyle w:val="a7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的泛型化；</w:t>
      </w:r>
    </w:p>
    <w:p w14:paraId="60E1F2DC" w14:textId="77777777" w:rsidR="00323100" w:rsidRDefault="00323100" w:rsidP="00296B4D">
      <w:pPr>
        <w:pStyle w:val="a7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根据规约设计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的多种不同的实现；针对每种实现，设计其表示（</w:t>
      </w:r>
      <w:r>
        <w:rPr>
          <w:rFonts w:ascii="Times New Roman" w:hAnsi="Times New Roman" w:cs="Times New Roman"/>
        </w:rPr>
        <w:t>representation</w:t>
      </w:r>
      <w:r>
        <w:rPr>
          <w:rFonts w:ascii="Times New Roman" w:hAnsi="Times New Roman" w:cs="Times New Roman" w:hint="eastAsia"/>
        </w:rPr>
        <w:t>）、表示不变性（</w:t>
      </w:r>
      <w:r>
        <w:rPr>
          <w:rFonts w:ascii="Times New Roman" w:hAnsi="Times New Roman" w:cs="Times New Roman"/>
        </w:rPr>
        <w:t>rep invariant</w:t>
      </w:r>
      <w:r>
        <w:rPr>
          <w:rFonts w:ascii="Times New Roman" w:hAnsi="Times New Roman" w:cs="Times New Roman" w:hint="eastAsia"/>
        </w:rPr>
        <w:t>）、抽象过程（</w:t>
      </w:r>
      <w:r>
        <w:rPr>
          <w:rFonts w:ascii="Times New Roman" w:hAnsi="Times New Roman" w:cs="Times New Roman"/>
        </w:rPr>
        <w:t>abstraction function</w:t>
      </w:r>
      <w:r>
        <w:rPr>
          <w:rFonts w:ascii="Times New Roman" w:hAnsi="Times New Roman" w:cs="Times New Roman" w:hint="eastAsia"/>
        </w:rPr>
        <w:t>）</w:t>
      </w:r>
    </w:p>
    <w:p w14:paraId="572EDD07" w14:textId="77777777" w:rsidR="00323100" w:rsidRDefault="00323100" w:rsidP="00296B4D">
      <w:pPr>
        <w:pStyle w:val="a7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使用</w:t>
      </w:r>
      <w:r>
        <w:rPr>
          <w:rFonts w:ascii="Times New Roman" w:hAnsi="Times New Roman" w:cs="Times New Roman"/>
        </w:rPr>
        <w:t>OOP</w:t>
      </w:r>
      <w:r>
        <w:rPr>
          <w:rFonts w:ascii="Times New Roman" w:hAnsi="Times New Roman" w:cs="Times New Roman" w:hint="eastAsia"/>
        </w:rPr>
        <w:t>实现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，并判定表示不变性是否违反、各实现是否存在表示泄露（</w:t>
      </w:r>
      <w:r>
        <w:rPr>
          <w:rFonts w:ascii="Times New Roman" w:hAnsi="Times New Roman" w:cs="Times New Roman"/>
        </w:rPr>
        <w:t>rep exposure</w:t>
      </w:r>
      <w:r>
        <w:rPr>
          <w:rFonts w:ascii="Times New Roman" w:hAnsi="Times New Roman" w:cs="Times New Roman" w:hint="eastAsia"/>
        </w:rPr>
        <w:t>）；</w:t>
      </w:r>
    </w:p>
    <w:p w14:paraId="3BE24017" w14:textId="77777777" w:rsidR="00323100" w:rsidRDefault="00323100" w:rsidP="00296B4D">
      <w:pPr>
        <w:pStyle w:val="a7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测试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的实现并评估测试的覆盖度；</w:t>
      </w:r>
    </w:p>
    <w:p w14:paraId="71C1976E" w14:textId="77777777" w:rsidR="00323100" w:rsidRDefault="00323100" w:rsidP="00296B4D">
      <w:pPr>
        <w:pStyle w:val="a7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使用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及其实现，为应用问题开发程序；</w:t>
      </w:r>
    </w:p>
    <w:p w14:paraId="2ADB5870" w14:textId="77777777" w:rsidR="00323100" w:rsidRPr="009C2C85" w:rsidRDefault="00323100" w:rsidP="00296B4D">
      <w:pPr>
        <w:pStyle w:val="a7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在测试代码中，能够写出</w:t>
      </w:r>
      <w:r>
        <w:rPr>
          <w:rFonts w:ascii="Times New Roman" w:hAnsi="Times New Roman" w:cs="Times New Roman"/>
        </w:rPr>
        <w:t>testing strategy</w:t>
      </w:r>
      <w:r>
        <w:rPr>
          <w:rFonts w:ascii="Times New Roman" w:hAnsi="Times New Roman" w:cs="Times New Roman" w:hint="eastAsia"/>
        </w:rPr>
        <w:t>并据此设计测试用例。</w:t>
      </w:r>
    </w:p>
    <w:p w14:paraId="3BDC95BB" w14:textId="77777777" w:rsidR="00787364" w:rsidRDefault="00787364" w:rsidP="00FA6B49">
      <w:r>
        <w:br w:type="page"/>
      </w:r>
    </w:p>
    <w:p w14:paraId="186906FF" w14:textId="77777777" w:rsidR="00DF2EC8" w:rsidRPr="00F00E7A" w:rsidRDefault="0029473E" w:rsidP="00F00E7A">
      <w:pPr>
        <w:pStyle w:val="1"/>
      </w:pPr>
      <w:bookmarkStart w:id="6" w:name="_Toc36063000"/>
      <w:r w:rsidRPr="00F00E7A">
        <w:lastRenderedPageBreak/>
        <w:t>实验环境</w:t>
      </w:r>
      <w:r w:rsidR="00FF0208" w:rsidRPr="00F00E7A">
        <w:t>配置</w:t>
      </w:r>
      <w:bookmarkEnd w:id="6"/>
    </w:p>
    <w:p w14:paraId="103E12DF" w14:textId="77777777" w:rsidR="004F1318" w:rsidRPr="006B5A77" w:rsidRDefault="006D135A" w:rsidP="006B5A77">
      <w:pPr>
        <w:pStyle w:val="2"/>
      </w:pPr>
      <w:bookmarkStart w:id="7" w:name="_Toc36063001"/>
      <w:r w:rsidRPr="006B5A77">
        <w:rPr>
          <w:rFonts w:hint="eastAsia"/>
        </w:rPr>
        <w:t>安装</w:t>
      </w:r>
      <w:r w:rsidRPr="006B5A77">
        <w:rPr>
          <w:rFonts w:hint="eastAsia"/>
        </w:rPr>
        <w:t>EclEmma</w:t>
      </w:r>
      <w:bookmarkEnd w:id="7"/>
    </w:p>
    <w:p w14:paraId="3866AB43" w14:textId="77777777" w:rsidR="006D135A" w:rsidRDefault="006D135A" w:rsidP="006D135A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依据</w:t>
      </w:r>
      <w:hyperlink r:id="rId11" w:history="1">
        <w:r w:rsidRPr="005D04C1">
          <w:rPr>
            <w:rStyle w:val="aa"/>
            <w:rFonts w:ascii="Times New Roman" w:hAnsi="Times New Roman" w:cs="Times New Roman"/>
          </w:rPr>
          <w:t>https://www.eclemma.org/installation.html</w:t>
        </w:r>
      </w:hyperlink>
      <w:r>
        <w:rPr>
          <w:rFonts w:ascii="Times New Roman" w:hAnsi="Times New Roman" w:cs="Times New Roman" w:hint="eastAsia"/>
        </w:rPr>
        <w:t>内容，从更新站点进行安装。</w:t>
      </w:r>
    </w:p>
    <w:p w14:paraId="55C4F04C" w14:textId="77777777" w:rsidR="006D135A" w:rsidRDefault="006D135A" w:rsidP="00296B4D">
      <w:pPr>
        <w:pStyle w:val="a7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cs="Times New Roman"/>
        </w:rPr>
      </w:pPr>
      <w:r w:rsidRPr="000C61E9">
        <w:rPr>
          <w:rFonts w:ascii="Times New Roman" w:hAnsi="Times New Roman" w:cs="Times New Roman" w:hint="eastAsia"/>
        </w:rPr>
        <w:t>从</w:t>
      </w:r>
      <w:r w:rsidRPr="000C61E9">
        <w:rPr>
          <w:rFonts w:ascii="Times New Roman" w:hAnsi="Times New Roman" w:cs="Times New Roman"/>
        </w:rPr>
        <w:t>Eclipse</w:t>
      </w:r>
      <w:r w:rsidRPr="000C61E9">
        <w:rPr>
          <w:rFonts w:ascii="Times New Roman" w:hAnsi="Times New Roman" w:cs="Times New Roman"/>
        </w:rPr>
        <w:t>菜单中选择帮助</w:t>
      </w:r>
      <w:r w:rsidRPr="000C61E9">
        <w:rPr>
          <w:rFonts w:ascii="Times New Roman" w:hAnsi="Times New Roman" w:cs="Times New Roman"/>
        </w:rPr>
        <w:t xml:space="preserve"> → </w:t>
      </w:r>
      <w:r w:rsidRPr="000C61E9">
        <w:rPr>
          <w:rFonts w:ascii="Times New Roman" w:hAnsi="Times New Roman" w:cs="Times New Roman"/>
        </w:rPr>
        <w:t>安装新软件</w:t>
      </w:r>
      <w:r>
        <w:rPr>
          <w:rFonts w:ascii="Times New Roman" w:hAnsi="Times New Roman" w:cs="Times New Roman" w:hint="eastAsia"/>
        </w:rPr>
        <w:t>；</w:t>
      </w:r>
    </w:p>
    <w:p w14:paraId="7F436DF8" w14:textId="77777777" w:rsidR="006D135A" w:rsidRPr="006D135A" w:rsidRDefault="006D135A" w:rsidP="00296B4D">
      <w:pPr>
        <w:pStyle w:val="a7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cs="Times New Roman"/>
        </w:rPr>
      </w:pPr>
      <w:r w:rsidRPr="000C61E9">
        <w:rPr>
          <w:rFonts w:ascii="Times New Roman" w:hAnsi="Times New Roman" w:cs="Times New Roman" w:hint="eastAsia"/>
        </w:rPr>
        <w:t>在“</w:t>
      </w:r>
      <w:r w:rsidRPr="000C61E9">
        <w:rPr>
          <w:rFonts w:ascii="Times New Roman" w:hAnsi="Times New Roman" w:cs="Times New Roman"/>
        </w:rPr>
        <w:t>安装</w:t>
      </w:r>
      <w:r w:rsidRPr="000C61E9">
        <w:rPr>
          <w:rFonts w:ascii="Times New Roman" w:hAnsi="Times New Roman" w:cs="Times New Roman"/>
        </w:rPr>
        <w:t>”</w:t>
      </w:r>
      <w:r w:rsidRPr="000C61E9">
        <w:rPr>
          <w:rFonts w:ascii="Times New Roman" w:hAnsi="Times New Roman" w:cs="Times New Roman"/>
        </w:rPr>
        <w:t>对话框中，在</w:t>
      </w:r>
      <w:r w:rsidRPr="000C61E9">
        <w:rPr>
          <w:rFonts w:ascii="Times New Roman" w:hAnsi="Times New Roman" w:cs="Times New Roman"/>
        </w:rPr>
        <w:t xml:space="preserve">“ </w:t>
      </w:r>
      <w:r w:rsidRPr="000C61E9">
        <w:rPr>
          <w:rFonts w:ascii="Times New Roman" w:hAnsi="Times New Roman" w:cs="Times New Roman"/>
        </w:rPr>
        <w:t>工作日期</w:t>
      </w:r>
      <w:r w:rsidRPr="000C61E9">
        <w:rPr>
          <w:rFonts w:ascii="Times New Roman" w:hAnsi="Times New Roman" w:cs="Times New Roman"/>
        </w:rPr>
        <w:t>”</w:t>
      </w:r>
      <w:r w:rsidRPr="000C61E9">
        <w:rPr>
          <w:rFonts w:ascii="Times New Roman" w:hAnsi="Times New Roman" w:cs="Times New Roman"/>
        </w:rPr>
        <w:t>字段中输入</w:t>
      </w:r>
      <w:r w:rsidRPr="00C33EB0">
        <w:rPr>
          <w:rFonts w:ascii="Times New Roman" w:hAnsi="Times New Roman" w:cs="Times New Roman"/>
        </w:rPr>
        <w:t>http://update.eclemma.org/</w:t>
      </w:r>
      <w:r>
        <w:rPr>
          <w:rFonts w:ascii="Times New Roman" w:hAnsi="Times New Roman" w:cs="Times New Roman" w:hint="eastAsia"/>
        </w:rPr>
        <w:t>；</w:t>
      </w:r>
    </w:p>
    <w:p w14:paraId="58DEC58B" w14:textId="77777777" w:rsidR="006D135A" w:rsidRDefault="006D135A" w:rsidP="00A96B42">
      <w:pPr>
        <w:jc w:val="center"/>
      </w:pPr>
      <w:r>
        <w:rPr>
          <w:noProof/>
        </w:rPr>
        <w:drawing>
          <wp:inline distT="0" distB="0" distL="0" distR="0" wp14:anchorId="7F70034D" wp14:editId="073BAEBE">
            <wp:extent cx="4472180" cy="3968750"/>
            <wp:effectExtent l="0" t="0" r="508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76560" cy="3972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D4879" w14:textId="77777777" w:rsidR="00381A3B" w:rsidRDefault="00381A3B" w:rsidP="00296B4D">
      <w:pPr>
        <w:pStyle w:val="a7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cs="Times New Roman"/>
        </w:rPr>
      </w:pPr>
      <w:r w:rsidRPr="000C61E9">
        <w:rPr>
          <w:rFonts w:ascii="Times New Roman" w:hAnsi="Times New Roman" w:cs="Times New Roman" w:hint="eastAsia"/>
        </w:rPr>
        <w:t>检查最新的</w:t>
      </w:r>
      <w:r w:rsidRPr="000C61E9">
        <w:rPr>
          <w:rFonts w:ascii="Times New Roman" w:hAnsi="Times New Roman" w:cs="Times New Roman"/>
        </w:rPr>
        <w:t>EclEmma</w:t>
      </w:r>
      <w:r w:rsidRPr="000C61E9">
        <w:rPr>
          <w:rFonts w:ascii="Times New Roman" w:hAnsi="Times New Roman" w:cs="Times New Roman"/>
        </w:rPr>
        <w:t>版本</w:t>
      </w:r>
      <w:r>
        <w:rPr>
          <w:rFonts w:ascii="Times New Roman" w:hAnsi="Times New Roman" w:cs="Times New Roman" w:hint="eastAsia"/>
        </w:rPr>
        <w:t>，</w:t>
      </w:r>
      <w:r w:rsidRPr="000C61E9">
        <w:rPr>
          <w:rFonts w:ascii="Times New Roman" w:hAnsi="Times New Roman" w:cs="Times New Roman"/>
        </w:rPr>
        <w:t>然后按</w:t>
      </w:r>
      <w:r w:rsidRPr="000C61E9">
        <w:rPr>
          <w:rFonts w:ascii="Times New Roman" w:hAnsi="Times New Roman" w:cs="Times New Roman"/>
        </w:rPr>
        <w:t>“</w:t>
      </w:r>
      <w:r w:rsidRPr="000C61E9">
        <w:rPr>
          <w:rFonts w:ascii="Times New Roman" w:hAnsi="Times New Roman" w:cs="Times New Roman"/>
        </w:rPr>
        <w:t>下一步</w:t>
      </w:r>
      <w:r w:rsidRPr="000C61E9">
        <w:rPr>
          <w:rFonts w:ascii="Times New Roman" w:hAnsi="Times New Roman" w:cs="Times New Roman"/>
        </w:rPr>
        <w:t>”</w:t>
      </w:r>
      <w:r>
        <w:rPr>
          <w:rFonts w:ascii="Times New Roman" w:hAnsi="Times New Roman" w:cs="Times New Roman" w:hint="eastAsia"/>
        </w:rPr>
        <w:t>；</w:t>
      </w:r>
    </w:p>
    <w:p w14:paraId="30E24823" w14:textId="77777777" w:rsidR="00381A3B" w:rsidRDefault="00381A3B" w:rsidP="00296B4D">
      <w:pPr>
        <w:pStyle w:val="a7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重启</w:t>
      </w:r>
      <w:r>
        <w:rPr>
          <w:rFonts w:ascii="Times New Roman" w:hAnsi="Times New Roman" w:cs="Times New Roman" w:hint="eastAsia"/>
        </w:rPr>
        <w:t>eclipse</w:t>
      </w:r>
      <w:r>
        <w:rPr>
          <w:rFonts w:ascii="Times New Roman" w:hAnsi="Times New Roman" w:cs="Times New Roman" w:hint="eastAsia"/>
        </w:rPr>
        <w:t>，即可在</w:t>
      </w:r>
      <w:r>
        <w:rPr>
          <w:rFonts w:ascii="Times New Roman" w:hAnsi="Times New Roman" w:cs="Times New Roman" w:hint="eastAsia"/>
        </w:rPr>
        <w:t>java</w:t>
      </w:r>
      <w:r>
        <w:rPr>
          <w:rFonts w:ascii="Times New Roman" w:hAnsi="Times New Roman" w:cs="Times New Roman" w:hint="eastAsia"/>
        </w:rPr>
        <w:t>的透视图工具栏中找到</w:t>
      </w:r>
      <w:r>
        <w:rPr>
          <w:rFonts w:ascii="Times New Roman" w:hAnsi="Times New Roman" w:cs="Times New Roman" w:hint="eastAsia"/>
        </w:rPr>
        <w:t>coverage</w:t>
      </w:r>
      <w:r>
        <w:rPr>
          <w:rFonts w:ascii="Times New Roman" w:hAnsi="Times New Roman" w:cs="Times New Roman" w:hint="eastAsia"/>
        </w:rPr>
        <w:t>启动器，表示安装成功。</w:t>
      </w:r>
      <w:r>
        <w:rPr>
          <w:noProof/>
        </w:rPr>
        <w:drawing>
          <wp:inline distT="0" distB="0" distL="0" distR="0" wp14:anchorId="17AB559D" wp14:editId="2300306B">
            <wp:extent cx="2461473" cy="228620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61473" cy="22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63C0E" w14:textId="77777777" w:rsidR="00EC2F6B" w:rsidRDefault="00EC2F6B" w:rsidP="00296B4D">
      <w:pPr>
        <w:pStyle w:val="a7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使用效果</w:t>
      </w:r>
    </w:p>
    <w:p w14:paraId="486AE104" w14:textId="77777777" w:rsidR="00EC2F6B" w:rsidRPr="00EC2F6B" w:rsidRDefault="00EC2F6B" w:rsidP="00EC2F6B">
      <w:pPr>
        <w:spacing w:line="300" w:lineRule="auto"/>
        <w:ind w:left="420"/>
        <w:jc w:val="center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594E3E2E" wp14:editId="29B4453A">
            <wp:extent cx="3208298" cy="3993226"/>
            <wp:effectExtent l="0" t="0" r="0" b="762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08298" cy="3993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74113" w14:textId="77777777" w:rsidR="006D135A" w:rsidRPr="006B5A77" w:rsidRDefault="003211D4" w:rsidP="006B5A77">
      <w:pPr>
        <w:pStyle w:val="2"/>
      </w:pPr>
      <w:bookmarkStart w:id="8" w:name="_Toc36063002"/>
      <w:r w:rsidRPr="006B5A77">
        <w:rPr>
          <w:rFonts w:hint="eastAsia"/>
        </w:rPr>
        <w:t>GitHub</w:t>
      </w:r>
      <w:r w:rsidRPr="006B5A77">
        <w:t xml:space="preserve"> </w:t>
      </w:r>
      <w:r w:rsidRPr="006B5A77">
        <w:rPr>
          <w:rFonts w:hint="eastAsia"/>
        </w:rPr>
        <w:t>Lab2</w:t>
      </w:r>
      <w:r w:rsidRPr="006B5A77">
        <w:rPr>
          <w:rFonts w:hint="eastAsia"/>
        </w:rPr>
        <w:t>仓库的</w:t>
      </w:r>
      <w:r w:rsidRPr="006B5A77">
        <w:rPr>
          <w:rFonts w:hint="eastAsia"/>
        </w:rPr>
        <w:t>URL</w:t>
      </w:r>
      <w:r w:rsidRPr="006B5A77">
        <w:rPr>
          <w:rFonts w:hint="eastAsia"/>
        </w:rPr>
        <w:t>地址</w:t>
      </w:r>
      <w:bookmarkEnd w:id="8"/>
    </w:p>
    <w:p w14:paraId="139861F4" w14:textId="77777777" w:rsidR="00A96B42" w:rsidRPr="00A96B42" w:rsidRDefault="00D24CF9" w:rsidP="00FA6B49">
      <w:pPr>
        <w:rPr>
          <w:color w:val="FF0000"/>
        </w:rPr>
      </w:pPr>
      <w:hyperlink r:id="rId15" w:history="1">
        <w:r w:rsidR="00A96B42" w:rsidRPr="00A96B42">
          <w:rPr>
            <w:rStyle w:val="aa"/>
            <w:color w:val="FF0000"/>
          </w:rPr>
          <w:t>https://github.com/ComputerScienceHIT/Lab2-1183710109</w:t>
        </w:r>
      </w:hyperlink>
    </w:p>
    <w:p w14:paraId="57F27E45" w14:textId="77777777" w:rsidR="00787364" w:rsidRDefault="00787364" w:rsidP="00FA6B49">
      <w:r>
        <w:br w:type="page"/>
      </w:r>
    </w:p>
    <w:p w14:paraId="0CE2F27D" w14:textId="77777777" w:rsidR="0029473E" w:rsidRPr="00F00E7A" w:rsidRDefault="0029473E" w:rsidP="00F00E7A">
      <w:pPr>
        <w:pStyle w:val="1"/>
      </w:pPr>
      <w:bookmarkStart w:id="9" w:name="_Toc36063003"/>
      <w:r w:rsidRPr="00F00E7A">
        <w:lastRenderedPageBreak/>
        <w:t>实验</w:t>
      </w:r>
      <w:r w:rsidR="00FF0208" w:rsidRPr="00F00E7A">
        <w:t>过程</w:t>
      </w:r>
      <w:bookmarkEnd w:id="9"/>
    </w:p>
    <w:p w14:paraId="797D5B95" w14:textId="77777777" w:rsidR="0029473E" w:rsidRPr="006B5A77" w:rsidRDefault="00066045" w:rsidP="006B5A77">
      <w:pPr>
        <w:pStyle w:val="2"/>
      </w:pPr>
      <w:bookmarkStart w:id="10" w:name="_Toc36063004"/>
      <w:r w:rsidRPr="006B5A77">
        <w:t>Poetic Walks</w:t>
      </w:r>
      <w:bookmarkEnd w:id="10"/>
    </w:p>
    <w:p w14:paraId="592F497B" w14:textId="77777777" w:rsidR="002E570D" w:rsidRDefault="00681733" w:rsidP="002E570D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该任务主要是实验一个图的模块，并基于此使用。</w:t>
      </w:r>
    </w:p>
    <w:p w14:paraId="0622D252" w14:textId="77777777" w:rsidR="002E570D" w:rsidRDefault="002E570D" w:rsidP="00296B4D">
      <w:pPr>
        <w:pStyle w:val="a7"/>
        <w:numPr>
          <w:ilvl w:val="0"/>
          <w:numId w:val="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完善</w:t>
      </w:r>
      <w:r>
        <w:rPr>
          <w:rFonts w:ascii="Times New Roman" w:hAnsi="Times New Roman" w:cs="Times New Roman" w:hint="eastAsia"/>
        </w:rPr>
        <w:t>Graph</w:t>
      </w:r>
      <w:r>
        <w:rPr>
          <w:rFonts w:ascii="Times New Roman" w:hAnsi="Times New Roman" w:cs="Times New Roman" w:hint="eastAsia"/>
        </w:rPr>
        <w:t>接口类，并运用泛型的思想，将</w:t>
      </w:r>
      <w:r>
        <w:rPr>
          <w:rFonts w:ascii="Times New Roman" w:hAnsi="Times New Roman" w:cs="Times New Roman" w:hint="eastAsia"/>
        </w:rPr>
        <w:t>String</w:t>
      </w:r>
      <w:r>
        <w:rPr>
          <w:rFonts w:ascii="Times New Roman" w:hAnsi="Times New Roman" w:cs="Times New Roman" w:hint="eastAsia"/>
        </w:rPr>
        <w:t>拓展为泛型</w:t>
      </w:r>
      <w:r>
        <w:rPr>
          <w:rFonts w:ascii="Times New Roman" w:hAnsi="Times New Roman" w:cs="Times New Roman" w:hint="eastAsia"/>
        </w:rPr>
        <w:t>L</w:t>
      </w:r>
      <w:r>
        <w:rPr>
          <w:rFonts w:ascii="Times New Roman" w:hAnsi="Times New Roman" w:cs="Times New Roman" w:hint="eastAsia"/>
        </w:rPr>
        <w:t>类；</w:t>
      </w:r>
    </w:p>
    <w:p w14:paraId="00EB5714" w14:textId="77777777" w:rsidR="002E570D" w:rsidRDefault="002E570D" w:rsidP="00296B4D">
      <w:pPr>
        <w:pStyle w:val="a7"/>
        <w:numPr>
          <w:ilvl w:val="0"/>
          <w:numId w:val="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实现</w:t>
      </w:r>
      <w:r>
        <w:rPr>
          <w:rFonts w:ascii="Times New Roman" w:hAnsi="Times New Roman" w:cs="Times New Roman" w:hint="eastAsia"/>
        </w:rPr>
        <w:t>Graph</w:t>
      </w:r>
      <w:r>
        <w:rPr>
          <w:rFonts w:ascii="Times New Roman" w:hAnsi="Times New Roman" w:cs="Times New Roman" w:hint="eastAsia"/>
        </w:rPr>
        <w:t>类的方法：</w:t>
      </w:r>
      <w:r>
        <w:rPr>
          <w:rFonts w:ascii="Times New Roman" w:hAnsi="Times New Roman" w:cs="Times New Roman" w:hint="eastAsia"/>
        </w:rPr>
        <w:t>add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set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remove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vertices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sources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targets</w:t>
      </w:r>
      <w:r>
        <w:rPr>
          <w:rFonts w:ascii="Times New Roman" w:hAnsi="Times New Roman" w:cs="Times New Roman" w:hint="eastAsia"/>
        </w:rPr>
        <w:t>；</w:t>
      </w:r>
    </w:p>
    <w:p w14:paraId="5F785216" w14:textId="77777777" w:rsidR="002E570D" w:rsidRDefault="002E570D" w:rsidP="00296B4D">
      <w:pPr>
        <w:pStyle w:val="a7"/>
        <w:numPr>
          <w:ilvl w:val="0"/>
          <w:numId w:val="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利用实现的</w:t>
      </w:r>
      <w:r>
        <w:rPr>
          <w:rFonts w:ascii="Times New Roman" w:hAnsi="Times New Roman" w:cs="Times New Roman" w:hint="eastAsia"/>
        </w:rPr>
        <w:t>Graph</w:t>
      </w:r>
      <w:r>
        <w:rPr>
          <w:rFonts w:ascii="Times New Roman" w:hAnsi="Times New Roman" w:cs="Times New Roman" w:hint="eastAsia"/>
        </w:rPr>
        <w:t>类，应用图的思想，实现</w:t>
      </w:r>
      <w:r>
        <w:rPr>
          <w:rFonts w:ascii="Times New Roman" w:hAnsi="Times New Roman" w:cs="Times New Roman" w:hint="eastAsia"/>
        </w:rPr>
        <w:t>GraphPoet</w:t>
      </w:r>
      <w:r>
        <w:rPr>
          <w:rFonts w:ascii="Times New Roman" w:hAnsi="Times New Roman" w:cs="Times New Roman" w:hint="eastAsia"/>
        </w:rPr>
        <w:t>类，如果输入的文本的两个单词之间存在桥接词，则插入该桥接词；若存在多个单一桥接词，则选取边权重较大者。</w:t>
      </w:r>
    </w:p>
    <w:p w14:paraId="25F1FC33" w14:textId="77777777" w:rsidR="005F3A96" w:rsidRPr="006B5A77" w:rsidRDefault="005F3A96" w:rsidP="006B5A77">
      <w:pPr>
        <w:pStyle w:val="3"/>
      </w:pPr>
      <w:bookmarkStart w:id="11" w:name="_Toc36063005"/>
      <w:r w:rsidRPr="006B5A77">
        <w:t>Get the code</w:t>
      </w:r>
      <w:r w:rsidR="005D4804" w:rsidRPr="006B5A77">
        <w:t xml:space="preserve"> </w:t>
      </w:r>
      <w:r w:rsidR="005D4804" w:rsidRPr="006B5A77">
        <w:rPr>
          <w:rFonts w:hint="eastAsia"/>
        </w:rPr>
        <w:t>and</w:t>
      </w:r>
      <w:r w:rsidR="005D4804" w:rsidRPr="006B5A77">
        <w:t xml:space="preserve"> prepare Git repository</w:t>
      </w:r>
      <w:bookmarkEnd w:id="11"/>
    </w:p>
    <w:p w14:paraId="4F64E62D" w14:textId="77777777" w:rsidR="005D4804" w:rsidRDefault="0098002D" w:rsidP="002E570D">
      <w:r>
        <w:rPr>
          <w:rFonts w:hint="eastAsia"/>
        </w:rPr>
        <w:t>g</w:t>
      </w:r>
      <w:r>
        <w:t xml:space="preserve">it clone </w:t>
      </w:r>
      <w:r w:rsidRPr="002E570D">
        <w:t>https://github.com/rainywang/Spring2020_HITCS_SC_Lab2.git</w:t>
      </w:r>
    </w:p>
    <w:p w14:paraId="6CDF2848" w14:textId="77777777" w:rsidR="0098002D" w:rsidRPr="0098002D" w:rsidRDefault="0098002D" w:rsidP="0098002D">
      <w:pPr>
        <w:jc w:val="center"/>
        <w:rPr>
          <w:i/>
        </w:rPr>
      </w:pPr>
      <w:r>
        <w:rPr>
          <w:noProof/>
        </w:rPr>
        <w:drawing>
          <wp:inline distT="0" distB="0" distL="0" distR="0" wp14:anchorId="03D085BC" wp14:editId="71A73198">
            <wp:extent cx="5274310" cy="106870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68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94D7D" w14:textId="77777777" w:rsidR="00D77C9B" w:rsidRPr="006B5A77" w:rsidRDefault="00D77C9B" w:rsidP="006B5A77">
      <w:pPr>
        <w:pStyle w:val="3"/>
      </w:pPr>
      <w:bookmarkStart w:id="12" w:name="_Toc36063006"/>
      <w:r w:rsidRPr="006B5A77">
        <w:t>Problem 1: Test Graph &lt;String&gt;</w:t>
      </w:r>
      <w:bookmarkEnd w:id="12"/>
    </w:p>
    <w:p w14:paraId="0DBE8DA7" w14:textId="77777777" w:rsidR="00BA1F57" w:rsidRPr="00BA1F57" w:rsidRDefault="0098002D" w:rsidP="009F5DE0">
      <w:pPr>
        <w:ind w:firstLine="420"/>
      </w:pPr>
      <w:r>
        <w:rPr>
          <w:rFonts w:hint="eastAsia"/>
        </w:rPr>
        <w:t>测试静态方法生成String类型的Graph。</w:t>
      </w:r>
    </w:p>
    <w:p w14:paraId="624CFFF4" w14:textId="77777777" w:rsidR="00ED7B7D" w:rsidRPr="00FA6B49" w:rsidRDefault="00ED7B7D" w:rsidP="0098002D">
      <w:pPr>
        <w:jc w:val="center"/>
      </w:pPr>
      <w:r>
        <w:rPr>
          <w:noProof/>
        </w:rPr>
        <w:drawing>
          <wp:inline distT="0" distB="0" distL="0" distR="0" wp14:anchorId="36268C2E" wp14:editId="7FDC9334">
            <wp:extent cx="4063007" cy="17145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16630" cy="1737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42E00" w14:textId="77777777" w:rsidR="00D77C9B" w:rsidRPr="006B5A77" w:rsidRDefault="00D77C9B" w:rsidP="006B5A77">
      <w:pPr>
        <w:pStyle w:val="3"/>
      </w:pPr>
      <w:bookmarkStart w:id="13" w:name="_Toc36063007"/>
      <w:r w:rsidRPr="006B5A77">
        <w:t>Problem 2: Implement Graph &lt;String&gt;</w:t>
      </w:r>
      <w:bookmarkEnd w:id="13"/>
    </w:p>
    <w:p w14:paraId="1E65813B" w14:textId="77777777" w:rsidR="0064627E" w:rsidRPr="005D4804" w:rsidRDefault="002D4293" w:rsidP="0064627E">
      <w:pPr>
        <w:ind w:firstLine="420"/>
      </w:pPr>
      <w:r>
        <w:rPr>
          <w:rFonts w:hint="eastAsia"/>
        </w:rPr>
        <w:t>该部分要求重写Graph里的方法，分别以点为基础的图和以边为基础的图。</w:t>
      </w:r>
      <w:r w:rsidR="0064627E">
        <w:rPr>
          <w:rFonts w:hint="eastAsia"/>
        </w:rPr>
        <w:t>两种类型的图都经过同一个实例测试。</w:t>
      </w:r>
    </w:p>
    <w:p w14:paraId="371B75FF" w14:textId="77777777" w:rsidR="005664AF" w:rsidRPr="00F00E7A" w:rsidRDefault="005664AF" w:rsidP="00F00E7A">
      <w:pPr>
        <w:pStyle w:val="4"/>
      </w:pPr>
      <w:bookmarkStart w:id="14" w:name="_Toc36063008"/>
      <w:r w:rsidRPr="00F00E7A">
        <w:lastRenderedPageBreak/>
        <w:t>Implement ConcreteEdgesGraph</w:t>
      </w:r>
      <w:bookmarkEnd w:id="14"/>
    </w:p>
    <w:p w14:paraId="338A8F01" w14:textId="77777777" w:rsidR="003D356B" w:rsidRPr="00FB4D73" w:rsidRDefault="003D356B" w:rsidP="003D356B">
      <w:pPr>
        <w:rPr>
          <w:rStyle w:val="af0"/>
        </w:rPr>
      </w:pPr>
      <w:r w:rsidRPr="00FB4D73">
        <w:rPr>
          <w:rStyle w:val="af0"/>
        </w:rPr>
        <w:t>Edge</w:t>
      </w:r>
      <w:r w:rsidR="00EA4A9D" w:rsidRPr="00FB4D73">
        <w:rPr>
          <w:rStyle w:val="af0"/>
          <w:rFonts w:hint="eastAsia"/>
        </w:rPr>
        <w:t>实现</w:t>
      </w:r>
    </w:p>
    <w:p w14:paraId="659CEB42" w14:textId="77777777" w:rsidR="00EA4A9D" w:rsidRPr="00EA4A9D" w:rsidRDefault="00EA4A9D" w:rsidP="003D356B">
      <w:r>
        <w:rPr>
          <w:b/>
          <w:bCs/>
        </w:rPr>
        <w:tab/>
      </w:r>
      <w:r>
        <w:rPr>
          <w:rFonts w:hint="eastAsia"/>
        </w:rPr>
        <w:t>Edge的功能主要为存储边的3个信息。此外，为了Graph实现方便，增加了判断两条边是否相等的方法。</w:t>
      </w:r>
    </w:p>
    <w:p w14:paraId="4FFA3145" w14:textId="77777777" w:rsidR="00690735" w:rsidRDefault="006907FD" w:rsidP="003D356B">
      <w:pPr>
        <w:jc w:val="center"/>
      </w:pPr>
      <w:r>
        <w:rPr>
          <w:noProof/>
        </w:rPr>
        <w:drawing>
          <wp:inline distT="0" distB="0" distL="0" distR="0" wp14:anchorId="4C083191" wp14:editId="7162754B">
            <wp:extent cx="5274310" cy="2495550"/>
            <wp:effectExtent l="0" t="0" r="2540" b="0"/>
            <wp:docPr id="14357" name="图片 143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57" name="Edge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10C4B" w14:textId="77777777" w:rsidR="002C26C3" w:rsidRDefault="002C26C3" w:rsidP="003D356B">
      <w:pPr>
        <w:jc w:val="center"/>
      </w:pPr>
    </w:p>
    <w:p w14:paraId="7681661F" w14:textId="77777777" w:rsidR="00EA4A9D" w:rsidRPr="00FB4D73" w:rsidRDefault="00EA4A9D" w:rsidP="00EA4A9D">
      <w:pPr>
        <w:rPr>
          <w:rStyle w:val="af0"/>
        </w:rPr>
      </w:pPr>
      <w:r w:rsidRPr="00FB4D73">
        <w:rPr>
          <w:rStyle w:val="af0"/>
        </w:rPr>
        <w:t>ConcreteEdgesGraph</w:t>
      </w:r>
      <w:r w:rsidRPr="00FB4D73">
        <w:rPr>
          <w:rStyle w:val="af0"/>
          <w:rFonts w:hint="eastAsia"/>
        </w:rPr>
        <w:t>实现</w:t>
      </w:r>
    </w:p>
    <w:p w14:paraId="5D379B09" w14:textId="77777777" w:rsidR="00D94C9D" w:rsidRPr="00D94C9D" w:rsidRDefault="00D94C9D" w:rsidP="00EA4A9D">
      <w:r>
        <w:tab/>
      </w:r>
      <w:r>
        <w:rPr>
          <w:rFonts w:hint="eastAsia"/>
        </w:rPr>
        <w:t>该类以Edge为基础重写Graph</w:t>
      </w:r>
      <w:r>
        <w:t>&lt;L&gt;</w:t>
      </w:r>
      <w:r>
        <w:rPr>
          <w:rFonts w:hint="eastAsia"/>
        </w:rPr>
        <w:t>，用集合来存储点和边（Edge），每有Edge的增加就会影响到集合的更改，而点的删除也需要在集合中查询匹配。</w:t>
      </w:r>
    </w:p>
    <w:p w14:paraId="39439823" w14:textId="77777777" w:rsidR="00CC6D47" w:rsidRDefault="006907FD" w:rsidP="00D94C9D">
      <w:pPr>
        <w:jc w:val="center"/>
      </w:pPr>
      <w:r>
        <w:rPr>
          <w:noProof/>
        </w:rPr>
        <w:drawing>
          <wp:inline distT="0" distB="0" distL="0" distR="0" wp14:anchorId="693AB47B" wp14:editId="0C2AC4CE">
            <wp:extent cx="5274310" cy="3774440"/>
            <wp:effectExtent l="0" t="0" r="2540" b="0"/>
            <wp:docPr id="14358" name="图片 143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58" name="ConcreteEdgesGraph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7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057D2" w14:textId="77777777" w:rsidR="006907FD" w:rsidRDefault="006907FD" w:rsidP="006907FD"/>
    <w:p w14:paraId="66A5FCB6" w14:textId="77777777" w:rsidR="006907FD" w:rsidRDefault="006907FD" w:rsidP="006907FD"/>
    <w:p w14:paraId="08DCC1D7" w14:textId="77777777" w:rsidR="006907FD" w:rsidRPr="00142C0A" w:rsidRDefault="006907FD" w:rsidP="006907FD">
      <w:pPr>
        <w:rPr>
          <w:rStyle w:val="af0"/>
        </w:rPr>
      </w:pPr>
      <w:r w:rsidRPr="00142C0A">
        <w:rPr>
          <w:rStyle w:val="af0"/>
        </w:rPr>
        <w:lastRenderedPageBreak/>
        <w:t>Junit</w:t>
      </w:r>
      <w:r w:rsidRPr="00142C0A">
        <w:rPr>
          <w:rStyle w:val="af0"/>
        </w:rPr>
        <w:t>测试：</w:t>
      </w:r>
    </w:p>
    <w:p w14:paraId="180501EA" w14:textId="77777777" w:rsidR="00EA4A9D" w:rsidRPr="00690735" w:rsidRDefault="006907FD" w:rsidP="006907FD">
      <w:pPr>
        <w:jc w:val="center"/>
      </w:pPr>
      <w:r>
        <w:rPr>
          <w:noProof/>
        </w:rPr>
        <w:drawing>
          <wp:inline distT="0" distB="0" distL="0" distR="0" wp14:anchorId="5FCCB873" wp14:editId="4BCCF4A9">
            <wp:extent cx="3922016" cy="3616037"/>
            <wp:effectExtent l="0" t="0" r="2540" b="3810"/>
            <wp:docPr id="14353" name="图片 143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45909" cy="3638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73950" w14:textId="77777777" w:rsidR="005664AF" w:rsidRPr="00F00E7A" w:rsidRDefault="005664AF" w:rsidP="00F00E7A">
      <w:pPr>
        <w:pStyle w:val="4"/>
      </w:pPr>
      <w:bookmarkStart w:id="15" w:name="_Toc36063009"/>
      <w:r w:rsidRPr="00F00E7A">
        <w:t>Implement Concrete</w:t>
      </w:r>
      <w:r w:rsidRPr="00F00E7A">
        <w:rPr>
          <w:rFonts w:hint="eastAsia"/>
        </w:rPr>
        <w:t>Vertices</w:t>
      </w:r>
      <w:r w:rsidRPr="00F00E7A">
        <w:t>Graph</w:t>
      </w:r>
      <w:bookmarkEnd w:id="15"/>
    </w:p>
    <w:p w14:paraId="62CE7A97" w14:textId="77777777" w:rsidR="00CA466F" w:rsidRPr="00FB4D73" w:rsidRDefault="00CA466F" w:rsidP="00CA466F">
      <w:pPr>
        <w:rPr>
          <w:rStyle w:val="af0"/>
        </w:rPr>
      </w:pPr>
      <w:r w:rsidRPr="00FB4D73">
        <w:rPr>
          <w:rStyle w:val="af0"/>
          <w:rFonts w:hint="eastAsia"/>
        </w:rPr>
        <w:t>Vertex</w:t>
      </w:r>
      <w:r w:rsidRPr="00FB4D73">
        <w:rPr>
          <w:rStyle w:val="af0"/>
        </w:rPr>
        <w:t>实现</w:t>
      </w:r>
    </w:p>
    <w:p w14:paraId="2641EC77" w14:textId="77777777" w:rsidR="00CA466F" w:rsidRPr="00CA466F" w:rsidRDefault="00CA466F" w:rsidP="00CA466F">
      <w:r>
        <w:tab/>
      </w:r>
      <w:r>
        <w:rPr>
          <w:rFonts w:hint="eastAsia"/>
        </w:rPr>
        <w:t>Vertex是点的抽象类，包含3个信息：点的标识、指向该点的边、由该点引出的边。Vertex需要能访问这3个信息，以及增加/删除进边/出边。</w:t>
      </w:r>
    </w:p>
    <w:p w14:paraId="4A196380" w14:textId="77777777" w:rsidR="00CA466F" w:rsidRDefault="00CB40AA" w:rsidP="00EC5B6A">
      <w:pPr>
        <w:jc w:val="center"/>
      </w:pPr>
      <w:r>
        <w:rPr>
          <w:noProof/>
        </w:rPr>
        <w:drawing>
          <wp:inline distT="0" distB="0" distL="0" distR="0" wp14:anchorId="10D2CBEB" wp14:editId="01E5A5A8">
            <wp:extent cx="5274310" cy="3677285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Vertex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7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B1046" w14:textId="77777777" w:rsidR="00FB4D73" w:rsidRPr="004E1753" w:rsidRDefault="004E1753" w:rsidP="00CA466F">
      <w:pPr>
        <w:rPr>
          <w:rStyle w:val="af0"/>
        </w:rPr>
      </w:pPr>
      <w:bookmarkStart w:id="16" w:name="_Hlk35605661"/>
      <w:r w:rsidRPr="004E1753">
        <w:rPr>
          <w:rStyle w:val="af0"/>
        </w:rPr>
        <w:lastRenderedPageBreak/>
        <w:t>Concrete</w:t>
      </w:r>
      <w:r w:rsidRPr="004E1753">
        <w:rPr>
          <w:rStyle w:val="af0"/>
          <w:rFonts w:hint="eastAsia"/>
        </w:rPr>
        <w:t>Vertices</w:t>
      </w:r>
      <w:r w:rsidRPr="004E1753">
        <w:rPr>
          <w:rStyle w:val="af0"/>
        </w:rPr>
        <w:t>Graph</w:t>
      </w:r>
      <w:bookmarkEnd w:id="16"/>
      <w:r>
        <w:rPr>
          <w:rStyle w:val="af0"/>
          <w:rFonts w:hint="eastAsia"/>
        </w:rPr>
        <w:t>实现</w:t>
      </w:r>
    </w:p>
    <w:p w14:paraId="027C210E" w14:textId="77777777" w:rsidR="00897767" w:rsidRDefault="00897767" w:rsidP="00CA466F">
      <w:r>
        <w:tab/>
      </w:r>
      <w:r w:rsidRPr="00897767">
        <w:t>ConcreteVerticesGraph</w:t>
      </w:r>
      <w:r>
        <w:rPr>
          <w:rFonts w:hint="eastAsia"/>
        </w:rPr>
        <w:t>是以点为基础的图，每个点通过唯一的标识进行区分，set和remove都依赖与Vertex类中的添加和删除操作，sources和targets也调用了Vertex类的方法。</w:t>
      </w:r>
    </w:p>
    <w:p w14:paraId="6F0CBE78" w14:textId="77777777" w:rsidR="00897767" w:rsidRDefault="00942FDD" w:rsidP="00942FDD">
      <w:pPr>
        <w:jc w:val="center"/>
      </w:pPr>
      <w:r>
        <w:rPr>
          <w:noProof/>
        </w:rPr>
        <w:drawing>
          <wp:inline distT="0" distB="0" distL="0" distR="0" wp14:anchorId="6210C2BF" wp14:editId="380BF361">
            <wp:extent cx="5274310" cy="2597785"/>
            <wp:effectExtent l="0" t="0" r="2540" b="0"/>
            <wp:docPr id="14359" name="图片 143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59" name="ConcreteVerticesGraph.jp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97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3FE20" w14:textId="77777777" w:rsidR="0064590A" w:rsidRDefault="0064590A" w:rsidP="00942FDD">
      <w:pPr>
        <w:jc w:val="center"/>
      </w:pPr>
    </w:p>
    <w:p w14:paraId="6968FE32" w14:textId="77777777" w:rsidR="006907FD" w:rsidRPr="006907FD" w:rsidRDefault="006907FD" w:rsidP="00CA466F">
      <w:pPr>
        <w:rPr>
          <w:rStyle w:val="af0"/>
        </w:rPr>
      </w:pPr>
      <w:r w:rsidRPr="006907FD">
        <w:rPr>
          <w:rStyle w:val="af0"/>
        </w:rPr>
        <w:t>Junit</w:t>
      </w:r>
      <w:r w:rsidRPr="006907FD">
        <w:rPr>
          <w:rStyle w:val="af0"/>
        </w:rPr>
        <w:t>测试：</w:t>
      </w:r>
    </w:p>
    <w:p w14:paraId="7BECA591" w14:textId="77777777" w:rsidR="006907FD" w:rsidRPr="00CA466F" w:rsidRDefault="00942FDD" w:rsidP="006907FD">
      <w:pPr>
        <w:jc w:val="center"/>
      </w:pPr>
      <w:r>
        <w:rPr>
          <w:noProof/>
        </w:rPr>
        <w:drawing>
          <wp:inline distT="0" distB="0" distL="0" distR="0" wp14:anchorId="3D84A07D" wp14:editId="240DA37E">
            <wp:extent cx="4267200" cy="3887331"/>
            <wp:effectExtent l="0" t="0" r="0" b="0"/>
            <wp:docPr id="14360" name="图片 143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279600" cy="3898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8B0F9" w14:textId="77777777" w:rsidR="005664AF" w:rsidRPr="006B5A77" w:rsidRDefault="005664AF" w:rsidP="006B5A77">
      <w:pPr>
        <w:pStyle w:val="3"/>
      </w:pPr>
      <w:bookmarkStart w:id="17" w:name="_Toc36063010"/>
      <w:r w:rsidRPr="006B5A77">
        <w:lastRenderedPageBreak/>
        <w:t>Problem 3: Implement generic Graph&lt;L&gt;</w:t>
      </w:r>
      <w:bookmarkEnd w:id="17"/>
    </w:p>
    <w:p w14:paraId="3CCA1FB1" w14:textId="77777777" w:rsidR="00217D66" w:rsidRPr="00F00E7A" w:rsidRDefault="00217D66" w:rsidP="00F00E7A">
      <w:pPr>
        <w:pStyle w:val="4"/>
      </w:pPr>
      <w:bookmarkStart w:id="18" w:name="_Toc36063011"/>
      <w:r w:rsidRPr="00F00E7A">
        <w:t>Make the implementations generic</w:t>
      </w:r>
      <w:bookmarkEnd w:id="18"/>
    </w:p>
    <w:p w14:paraId="312E9DF9" w14:textId="77777777" w:rsidR="003D356B" w:rsidRPr="003D356B" w:rsidRDefault="003D356B" w:rsidP="003D356B">
      <w:pPr>
        <w:ind w:firstLine="420"/>
      </w:pPr>
      <w:r>
        <w:rPr>
          <w:rFonts w:hint="eastAsia"/>
        </w:rPr>
        <w:t>在程序中选择“重构”或选择“String”并选择更改所有匹配项（要注意toString），即可实现泛化类型。</w:t>
      </w:r>
    </w:p>
    <w:p w14:paraId="646F16AC" w14:textId="77777777" w:rsidR="00217D66" w:rsidRDefault="00217D66" w:rsidP="00F00E7A">
      <w:pPr>
        <w:pStyle w:val="4"/>
      </w:pPr>
      <w:bookmarkStart w:id="19" w:name="_Toc36063012"/>
      <w:r w:rsidRPr="00F00E7A">
        <w:t>Implement Graph.empty()</w:t>
      </w:r>
      <w:bookmarkEnd w:id="19"/>
    </w:p>
    <w:p w14:paraId="14C5ADB0" w14:textId="77777777" w:rsidR="009F5DE0" w:rsidRDefault="00EA22A3" w:rsidP="009F5DE0">
      <w:pPr>
        <w:ind w:firstLine="420"/>
      </w:pPr>
      <w:r>
        <w:rPr>
          <w:rFonts w:hint="eastAsia"/>
        </w:rPr>
        <w:t>使Graph</w:t>
      </w:r>
      <w:r>
        <w:t>.empty()</w:t>
      </w:r>
      <w:r>
        <w:rPr>
          <w:rFonts w:hint="eastAsia"/>
        </w:rPr>
        <w:t>能返回一个新的空实例</w:t>
      </w:r>
      <w:r w:rsidR="009F5DE0">
        <w:rPr>
          <w:rFonts w:hint="eastAsia"/>
        </w:rPr>
        <w:t>。代码如下</w:t>
      </w:r>
      <w:r w:rsidR="001617E1">
        <w:rPr>
          <w:rFonts w:hint="eastAsia"/>
        </w:rPr>
        <w:t>：</w:t>
      </w:r>
    </w:p>
    <w:p w14:paraId="7EA4ED4F" w14:textId="77777777" w:rsidR="009F5DE0" w:rsidRPr="00BA1F57" w:rsidRDefault="009F5DE0" w:rsidP="009F5DE0">
      <w:pPr>
        <w:rPr>
          <w:color w:val="24292E"/>
        </w:rPr>
      </w:pPr>
      <w:r w:rsidRPr="00BA1F57">
        <w:rPr>
          <w:color w:val="24292E"/>
        </w:rPr>
        <w:t>    </w:t>
      </w:r>
      <w:r w:rsidRPr="00BA1F57">
        <w:t>public</w:t>
      </w:r>
      <w:r w:rsidRPr="00BA1F57">
        <w:rPr>
          <w:color w:val="24292E"/>
        </w:rPr>
        <w:t> </w:t>
      </w:r>
      <w:r w:rsidRPr="00BA1F57">
        <w:t>static</w:t>
      </w:r>
      <w:r w:rsidRPr="00BA1F57">
        <w:rPr>
          <w:color w:val="24292E"/>
        </w:rPr>
        <w:t> </w:t>
      </w:r>
      <w:r w:rsidRPr="00BA1F57">
        <w:t>Graph</w:t>
      </w:r>
      <w:r w:rsidRPr="00BA1F57">
        <w:rPr>
          <w:color w:val="24292E"/>
        </w:rPr>
        <w:t>&lt;</w:t>
      </w:r>
      <w:r w:rsidRPr="00BA1F57">
        <w:t>String</w:t>
      </w:r>
      <w:r w:rsidRPr="00BA1F57">
        <w:rPr>
          <w:color w:val="24292E"/>
        </w:rPr>
        <w:t>&gt; </w:t>
      </w:r>
      <w:r w:rsidRPr="00BA1F57">
        <w:rPr>
          <w:color w:val="6F42C1"/>
        </w:rPr>
        <w:t>empty</w:t>
      </w:r>
      <w:r w:rsidRPr="00BA1F57">
        <w:rPr>
          <w:color w:val="24292E"/>
        </w:rPr>
        <w:t>() {</w:t>
      </w:r>
    </w:p>
    <w:p w14:paraId="1830EEA1" w14:textId="77777777" w:rsidR="009F5DE0" w:rsidRPr="00BA1F57" w:rsidRDefault="009F5DE0" w:rsidP="009F5DE0">
      <w:pPr>
        <w:rPr>
          <w:color w:val="24292E"/>
        </w:rPr>
      </w:pPr>
      <w:r w:rsidRPr="00BA1F57">
        <w:rPr>
          <w:color w:val="24292E"/>
        </w:rPr>
        <w:t>        </w:t>
      </w:r>
      <w:r w:rsidRPr="00BA1F57">
        <w:rPr>
          <w:color w:val="D73A49"/>
        </w:rPr>
        <w:t>return</w:t>
      </w:r>
      <w:r w:rsidRPr="00BA1F57">
        <w:rPr>
          <w:color w:val="24292E"/>
        </w:rPr>
        <w:t> </w:t>
      </w:r>
      <w:r w:rsidRPr="00BA1F57">
        <w:rPr>
          <w:color w:val="D73A49"/>
        </w:rPr>
        <w:t>new</w:t>
      </w:r>
      <w:r w:rsidRPr="00BA1F57">
        <w:rPr>
          <w:color w:val="24292E"/>
        </w:rPr>
        <w:t> </w:t>
      </w:r>
      <w:r w:rsidRPr="00BA1F57">
        <w:t>ConcreteEdgesGraph()</w:t>
      </w:r>
      <w:r w:rsidRPr="00BA1F57">
        <w:rPr>
          <w:color w:val="24292E"/>
        </w:rPr>
        <w:t>;</w:t>
      </w:r>
    </w:p>
    <w:p w14:paraId="283F64F1" w14:textId="77777777" w:rsidR="00EA22A3" w:rsidRPr="00EA22A3" w:rsidRDefault="009F5DE0" w:rsidP="00EA22A3">
      <w:r w:rsidRPr="00BA1F57">
        <w:t>    }</w:t>
      </w:r>
    </w:p>
    <w:p w14:paraId="23102BD9" w14:textId="77777777" w:rsidR="002E6F7F" w:rsidRPr="006B5A77" w:rsidRDefault="002E6F7F" w:rsidP="006B5A77">
      <w:pPr>
        <w:pStyle w:val="3"/>
      </w:pPr>
      <w:bookmarkStart w:id="20" w:name="_Toc36063013"/>
      <w:r w:rsidRPr="006B5A77">
        <w:t>Problem 4: Poetic walks</w:t>
      </w:r>
      <w:bookmarkEnd w:id="20"/>
    </w:p>
    <w:p w14:paraId="3E6EE372" w14:textId="77777777" w:rsidR="00277107" w:rsidRPr="00277107" w:rsidRDefault="00277107" w:rsidP="00277107">
      <w:pPr>
        <w:rPr>
          <w:rStyle w:val="af0"/>
        </w:rPr>
      </w:pPr>
      <w:r w:rsidRPr="00277107">
        <w:rPr>
          <w:rStyle w:val="af0"/>
        </w:rPr>
        <w:t>问题简述：</w:t>
      </w:r>
    </w:p>
    <w:p w14:paraId="3F186E6C" w14:textId="77777777" w:rsidR="00871A7B" w:rsidRDefault="00871A7B" w:rsidP="00871A7B">
      <w:pPr>
        <w:ind w:firstLine="420"/>
        <w:rPr>
          <w:rFonts w:ascii="Times New Roman" w:hAnsi="Times New Roman"/>
        </w:rPr>
      </w:pPr>
      <w:r>
        <w:rPr>
          <w:rFonts w:ascii="Times New Roman" w:hAnsi="Times New Roman" w:hint="eastAsia"/>
        </w:rPr>
        <w:t>给定一个语料库</w:t>
      </w:r>
      <w:r>
        <w:rPr>
          <w:rFonts w:ascii="Times New Roman" w:hAnsi="Times New Roman" w:hint="eastAsia"/>
        </w:rPr>
        <w:t>corpus</w:t>
      </w:r>
      <w:r>
        <w:rPr>
          <w:rFonts w:ascii="Times New Roman" w:hAnsi="Times New Roman" w:hint="eastAsia"/>
        </w:rPr>
        <w:t>，根据</w:t>
      </w:r>
      <w:r>
        <w:rPr>
          <w:rFonts w:ascii="Times New Roman" w:hAnsi="Times New Roman" w:hint="eastAsia"/>
        </w:rPr>
        <w:t>corpus</w:t>
      </w:r>
      <w:r>
        <w:rPr>
          <w:rFonts w:ascii="Times New Roman" w:hAnsi="Times New Roman" w:hint="eastAsia"/>
        </w:rPr>
        <w:t>中的文本生成一个单词图，然后给定一条语句输入，在图中搜索词之间的关系，自动补全语句中可能可以完善的部分。</w:t>
      </w:r>
    </w:p>
    <w:p w14:paraId="2750EF31" w14:textId="77777777" w:rsidR="00871A7B" w:rsidRPr="00871A7B" w:rsidRDefault="00871A7B" w:rsidP="00871A7B">
      <w:pPr>
        <w:ind w:firstLine="420"/>
        <w:rPr>
          <w:rFonts w:ascii="Times New Roman" w:hAnsi="Times New Roman"/>
        </w:rPr>
      </w:pPr>
      <w:r>
        <w:rPr>
          <w:rFonts w:ascii="Times New Roman" w:hAnsi="Times New Roman" w:hint="eastAsia"/>
        </w:rPr>
        <w:t>图的构建规则是，在</w:t>
      </w:r>
      <w:r>
        <w:rPr>
          <w:rFonts w:ascii="Times New Roman" w:hAnsi="Times New Roman" w:hint="eastAsia"/>
        </w:rPr>
        <w:t>corpus</w:t>
      </w:r>
      <w:r>
        <w:rPr>
          <w:rFonts w:ascii="Times New Roman" w:hAnsi="Times New Roman" w:hint="eastAsia"/>
        </w:rPr>
        <w:t>中，对每一个不一样的单词看作一个顶点，相邻的单词之间，建立一条有向边，相邻单词对出现的次数，作为这条有向边的权值。在输入信息补全时，对相邻单词</w:t>
      </w:r>
      <w:r>
        <w:rPr>
          <w:rFonts w:ascii="Times New Roman" w:hAnsi="Times New Roman" w:hint="eastAsia"/>
        </w:rPr>
        <w:t>A</w:t>
      </w:r>
      <w:r>
        <w:rPr>
          <w:rFonts w:ascii="Times New Roman" w:hAnsi="Times New Roman" w:hint="eastAsia"/>
        </w:rPr>
        <w:t>和</w:t>
      </w:r>
      <w:r>
        <w:rPr>
          <w:rFonts w:ascii="Times New Roman" w:hAnsi="Times New Roman" w:hint="eastAsia"/>
        </w:rPr>
        <w:t>B</w:t>
      </w:r>
      <w:r>
        <w:rPr>
          <w:rFonts w:ascii="Times New Roman" w:hAnsi="Times New Roman" w:hint="eastAsia"/>
        </w:rPr>
        <w:t>做检查，如果存在一个单词</w:t>
      </w:r>
      <w:r>
        <w:rPr>
          <w:rFonts w:ascii="Times New Roman" w:hAnsi="Times New Roman" w:hint="eastAsia"/>
        </w:rPr>
        <w:t>C</w:t>
      </w:r>
      <w:r>
        <w:rPr>
          <w:rFonts w:ascii="Times New Roman" w:hAnsi="Times New Roman" w:hint="eastAsia"/>
        </w:rPr>
        <w:t>，在图中可以由前一个单词</w:t>
      </w:r>
      <w:r>
        <w:rPr>
          <w:rFonts w:ascii="Times New Roman" w:hAnsi="Times New Roman" w:hint="eastAsia"/>
        </w:rPr>
        <w:t>A</w:t>
      </w:r>
      <w:r>
        <w:rPr>
          <w:rFonts w:ascii="Times New Roman" w:hAnsi="Times New Roman" w:hint="eastAsia"/>
        </w:rPr>
        <w:t>通过这个单词</w:t>
      </w:r>
      <w:r>
        <w:rPr>
          <w:rFonts w:ascii="Times New Roman" w:hAnsi="Times New Roman" w:hint="eastAsia"/>
        </w:rPr>
        <w:t>C</w:t>
      </w:r>
      <w:r>
        <w:rPr>
          <w:rFonts w:ascii="Times New Roman" w:hAnsi="Times New Roman" w:hint="eastAsia"/>
        </w:rPr>
        <w:t>到达单词</w:t>
      </w:r>
      <w:r>
        <w:rPr>
          <w:rFonts w:ascii="Times New Roman" w:hAnsi="Times New Roman" w:hint="eastAsia"/>
        </w:rPr>
        <w:t>B</w:t>
      </w:r>
      <w:r>
        <w:rPr>
          <w:rFonts w:ascii="Times New Roman" w:hAnsi="Times New Roman" w:hint="eastAsia"/>
        </w:rPr>
        <w:t>，那么就在</w:t>
      </w:r>
      <w:r>
        <w:rPr>
          <w:rFonts w:ascii="Times New Roman" w:hAnsi="Times New Roman" w:hint="eastAsia"/>
        </w:rPr>
        <w:t>A</w:t>
      </w:r>
      <w:r>
        <w:rPr>
          <w:rFonts w:ascii="Times New Roman" w:hAnsi="Times New Roman" w:hint="eastAsia"/>
        </w:rPr>
        <w:t>和</w:t>
      </w:r>
      <w:r>
        <w:rPr>
          <w:rFonts w:ascii="Times New Roman" w:hAnsi="Times New Roman" w:hint="eastAsia"/>
        </w:rPr>
        <w:t>B</w:t>
      </w:r>
      <w:r>
        <w:rPr>
          <w:rFonts w:ascii="Times New Roman" w:hAnsi="Times New Roman" w:hint="eastAsia"/>
        </w:rPr>
        <w:t>之间补全</w:t>
      </w:r>
      <w:r>
        <w:rPr>
          <w:rFonts w:ascii="Times New Roman" w:hAnsi="Times New Roman" w:hint="eastAsia"/>
        </w:rPr>
        <w:t>C</w:t>
      </w:r>
      <w:r>
        <w:rPr>
          <w:rFonts w:ascii="Times New Roman" w:hAnsi="Times New Roman" w:hint="eastAsia"/>
        </w:rPr>
        <w:t>，补全的优先级按照权值越大者优先。</w:t>
      </w:r>
    </w:p>
    <w:p w14:paraId="66F4E8FD" w14:textId="77777777" w:rsidR="002E6F7F" w:rsidRDefault="002E6F7F" w:rsidP="00F00E7A">
      <w:pPr>
        <w:pStyle w:val="4"/>
      </w:pPr>
      <w:bookmarkStart w:id="21" w:name="_Toc36063014"/>
      <w:r w:rsidRPr="00F00E7A">
        <w:t>Test GraphPoet</w:t>
      </w:r>
      <w:bookmarkEnd w:id="21"/>
    </w:p>
    <w:p w14:paraId="5C9B28F8" w14:textId="77777777" w:rsidR="00953B9B" w:rsidRPr="00953B9B" w:rsidRDefault="00953B9B" w:rsidP="00953B9B">
      <w:pPr>
        <w:ind w:left="420"/>
      </w:pPr>
      <w:r>
        <w:rPr>
          <w:rFonts w:hint="eastAsia"/>
        </w:rPr>
        <w:t>在基于预设的测试用例基础上，增加等价类划分的多种情况。</w:t>
      </w:r>
    </w:p>
    <w:p w14:paraId="477FA3FC" w14:textId="77777777" w:rsidR="001B2BE8" w:rsidRDefault="001B2BE8" w:rsidP="008A5166">
      <w:pPr>
        <w:ind w:firstLine="420"/>
      </w:pPr>
      <w:r>
        <w:rPr>
          <w:rFonts w:hint="eastAsia"/>
        </w:rPr>
        <w:t>等价类划分：两个单词之间不存在</w:t>
      </w:r>
      <w:r>
        <w:t>连接词，两个单词之间只有一个连接词，两个单词之间有多个连接词</w:t>
      </w:r>
      <w:r>
        <w:rPr>
          <w:rFonts w:hint="eastAsia"/>
        </w:rPr>
        <w:t>。</w:t>
      </w:r>
    </w:p>
    <w:p w14:paraId="06C2D7FC" w14:textId="77777777" w:rsidR="00953B9B" w:rsidRPr="001B2BE8" w:rsidRDefault="00953B9B" w:rsidP="008A5166">
      <w:pPr>
        <w:ind w:firstLine="420"/>
      </w:pPr>
      <w:r>
        <w:rPr>
          <w:rFonts w:hint="eastAsia"/>
        </w:rPr>
        <w:t>此外还要注意句末的句号，测试当一个句子最后一个词是“桥”的一端。</w:t>
      </w:r>
    </w:p>
    <w:p w14:paraId="7BE4A56D" w14:textId="77777777" w:rsidR="002E6F7F" w:rsidRDefault="002E6F7F" w:rsidP="00F00E7A">
      <w:pPr>
        <w:pStyle w:val="4"/>
      </w:pPr>
      <w:bookmarkStart w:id="22" w:name="_Toc36063015"/>
      <w:r w:rsidRPr="00F00E7A">
        <w:t>Implement GraphPoet</w:t>
      </w:r>
      <w:bookmarkEnd w:id="22"/>
    </w:p>
    <w:p w14:paraId="0DAB405C" w14:textId="77777777" w:rsidR="00526293" w:rsidRPr="003D6B17" w:rsidRDefault="00526293" w:rsidP="00296B4D">
      <w:pPr>
        <w:pStyle w:val="a7"/>
        <w:numPr>
          <w:ilvl w:val="0"/>
          <w:numId w:val="6"/>
        </w:numPr>
        <w:ind w:firstLineChars="0"/>
        <w:rPr>
          <w:rStyle w:val="af0"/>
        </w:rPr>
      </w:pPr>
      <w:r w:rsidRPr="003D6B17">
        <w:rPr>
          <w:rStyle w:val="af0"/>
          <w:rFonts w:hint="eastAsia"/>
        </w:rPr>
        <w:t>表示不变量</w:t>
      </w:r>
      <w:r w:rsidRPr="003D6B17">
        <w:rPr>
          <w:rStyle w:val="af0"/>
        </w:rPr>
        <w:t>和检查不变量</w:t>
      </w:r>
    </w:p>
    <w:p w14:paraId="7DD0C357" w14:textId="77777777" w:rsidR="00526293" w:rsidRPr="00526293" w:rsidRDefault="00526293" w:rsidP="00526293">
      <w:pPr>
        <w:ind w:left="360"/>
      </w:pPr>
      <w:r>
        <w:rPr>
          <w:rFonts w:hint="eastAsia"/>
        </w:rPr>
        <w:t>该应用中的不变量是所有的点都不为空。</w:t>
      </w:r>
    </w:p>
    <w:p w14:paraId="4CE2CA1B" w14:textId="77777777" w:rsidR="00FA0A69" w:rsidRPr="003D6B17" w:rsidRDefault="00FA0A69" w:rsidP="00296B4D">
      <w:pPr>
        <w:pStyle w:val="a7"/>
        <w:numPr>
          <w:ilvl w:val="0"/>
          <w:numId w:val="6"/>
        </w:numPr>
        <w:ind w:firstLineChars="0"/>
        <w:rPr>
          <w:rStyle w:val="af0"/>
        </w:rPr>
      </w:pPr>
      <w:r w:rsidRPr="003D6B17">
        <w:rPr>
          <w:rStyle w:val="af0"/>
          <w:rFonts w:hint="eastAsia"/>
        </w:rPr>
        <w:t>构造函数</w:t>
      </w:r>
    </w:p>
    <w:p w14:paraId="33703E0F" w14:textId="77777777" w:rsidR="00B67006" w:rsidRDefault="00B67006" w:rsidP="00FA0A69">
      <w:pPr>
        <w:ind w:firstLine="360"/>
      </w:pPr>
      <w:r>
        <w:rPr>
          <w:rFonts w:hint="eastAsia"/>
        </w:rPr>
        <w:t>用文件输入</w:t>
      </w:r>
      <w:r w:rsidR="00FA0A69">
        <w:rPr>
          <w:rFonts w:hint="eastAsia"/>
        </w:rPr>
        <w:t>单词，</w:t>
      </w:r>
      <w:r>
        <w:t>String.split()分割为数组</w:t>
      </w:r>
      <w:r w:rsidR="00FA0A69">
        <w:rPr>
          <w:rFonts w:hint="eastAsia"/>
        </w:rPr>
        <w:t>，</w:t>
      </w:r>
      <w:r>
        <w:rPr>
          <w:rFonts w:hint="eastAsia"/>
        </w:rPr>
        <w:t>通过</w:t>
      </w:r>
      <w:r>
        <w:t>String.toLowerCase()小写化</w:t>
      </w:r>
      <w:r w:rsidR="00FA0A69">
        <w:rPr>
          <w:rFonts w:hint="eastAsia"/>
        </w:rPr>
        <w:t>。</w:t>
      </w:r>
    </w:p>
    <w:p w14:paraId="74098D87" w14:textId="77777777" w:rsidR="00B67006" w:rsidRDefault="00FA0A69" w:rsidP="00FA0A69">
      <w:pPr>
        <w:ind w:firstLine="360"/>
      </w:pPr>
      <w:r>
        <w:rPr>
          <w:rFonts w:hint="eastAsia"/>
        </w:rPr>
        <w:t>接下来构建图，</w:t>
      </w:r>
      <w:r w:rsidR="00B67006">
        <w:rPr>
          <w:rFonts w:hint="eastAsia"/>
        </w:rPr>
        <w:t>相邻的单词加边</w:t>
      </w:r>
      <w:r>
        <w:rPr>
          <w:rFonts w:hint="eastAsia"/>
        </w:rPr>
        <w:t>。</w:t>
      </w:r>
      <w:r w:rsidR="00B67006">
        <w:rPr>
          <w:rFonts w:hint="eastAsia"/>
        </w:rPr>
        <w:t>首先要在加边前通过</w:t>
      </w:r>
      <w:r w:rsidR="00B67006">
        <w:t>Graph.add()加点</w:t>
      </w:r>
      <w:r>
        <w:rPr>
          <w:rFonts w:hint="eastAsia"/>
        </w:rPr>
        <w:t>，</w:t>
      </w:r>
      <w:r w:rsidR="00B67006">
        <w:rPr>
          <w:rFonts w:hint="eastAsia"/>
        </w:rPr>
        <w:t>加边时要判断是否存在：由于</w:t>
      </w:r>
      <w:r w:rsidR="00B67006">
        <w:t>Graph.set()能返回之前加的边的值，以此来判断是否存在，存在则在之前的值加一（之前的边的值保存为lastEdgeWeight）</w:t>
      </w:r>
      <w:r>
        <w:rPr>
          <w:rFonts w:hint="eastAsia"/>
        </w:rPr>
        <w:t>。</w:t>
      </w:r>
    </w:p>
    <w:p w14:paraId="2D876A35" w14:textId="77777777" w:rsidR="00B67006" w:rsidRPr="003D6B17" w:rsidRDefault="00B67006" w:rsidP="00296B4D">
      <w:pPr>
        <w:pStyle w:val="a7"/>
        <w:numPr>
          <w:ilvl w:val="0"/>
          <w:numId w:val="6"/>
        </w:numPr>
        <w:ind w:firstLineChars="0"/>
        <w:rPr>
          <w:rStyle w:val="af0"/>
        </w:rPr>
      </w:pPr>
      <w:r w:rsidRPr="003D6B17">
        <w:rPr>
          <w:rStyle w:val="af0"/>
        </w:rPr>
        <w:t>Poem</w:t>
      </w:r>
      <w:r w:rsidR="00FA0A69" w:rsidRPr="003D6B17">
        <w:rPr>
          <w:rStyle w:val="af0"/>
        </w:rPr>
        <w:t>(String input)</w:t>
      </w:r>
    </w:p>
    <w:p w14:paraId="3F0237F7" w14:textId="77777777" w:rsidR="00B67006" w:rsidRDefault="00B67006" w:rsidP="00FA0A69">
      <w:pPr>
        <w:ind w:firstLine="360"/>
      </w:pPr>
      <w:r>
        <w:rPr>
          <w:rFonts w:hint="eastAsia"/>
        </w:rPr>
        <w:t>当相邻两个单词任意一个不在之前创建的图里，则将后者单词加入即可（再加个空格）当存在时，由于</w:t>
      </w:r>
      <w:r>
        <w:t>Bridge长度只能为2，所以：</w:t>
      </w:r>
      <w:r>
        <w:rPr>
          <w:rFonts w:hint="eastAsia"/>
        </w:rPr>
        <w:t>分别求两个单词的</w:t>
      </w:r>
      <w:r>
        <w:t>sources和targets</w:t>
      </w:r>
      <w:r w:rsidR="00FA0A69">
        <w:rPr>
          <w:rFonts w:hint="eastAsia"/>
        </w:rPr>
        <w:t>，</w:t>
      </w:r>
      <w:r>
        <w:rPr>
          <w:rFonts w:hint="eastAsia"/>
        </w:rPr>
        <w:t>将该</w:t>
      </w:r>
      <w:r>
        <w:t>Map转换为Set求交集</w:t>
      </w:r>
      <w:r w:rsidR="00FA0A69">
        <w:rPr>
          <w:rFonts w:hint="eastAsia"/>
        </w:rPr>
        <w:t>；</w:t>
      </w:r>
      <w:r>
        <w:rPr>
          <w:rFonts w:hint="eastAsia"/>
        </w:rPr>
        <w:t>若交集为空，则无桥</w:t>
      </w:r>
      <w:r w:rsidR="00FA0A69">
        <w:rPr>
          <w:rFonts w:hint="eastAsia"/>
        </w:rPr>
        <w:t>，</w:t>
      </w:r>
      <w:r>
        <w:rPr>
          <w:rFonts w:hint="eastAsia"/>
        </w:rPr>
        <w:t>若交集不空，</w:t>
      </w:r>
      <w:r>
        <w:rPr>
          <w:rFonts w:hint="eastAsia"/>
        </w:rPr>
        <w:lastRenderedPageBreak/>
        <w:t>则在交集中找最短的桥（可以在</w:t>
      </w:r>
      <w:r>
        <w:t>Map的value中查询weight）</w:t>
      </w:r>
      <w:r w:rsidR="00FA0A69">
        <w:rPr>
          <w:rFonts w:hint="eastAsia"/>
        </w:rPr>
        <w:t>。</w:t>
      </w:r>
    </w:p>
    <w:p w14:paraId="5329C7DC" w14:textId="77777777" w:rsidR="002E6F7F" w:rsidRDefault="002E6F7F" w:rsidP="00F00E7A">
      <w:pPr>
        <w:pStyle w:val="4"/>
      </w:pPr>
      <w:bookmarkStart w:id="23" w:name="_Toc36063016"/>
      <w:r w:rsidRPr="00F00E7A">
        <w:t>Graph poetry slam</w:t>
      </w:r>
      <w:bookmarkEnd w:id="23"/>
    </w:p>
    <w:p w14:paraId="04E5278E" w14:textId="77777777" w:rsidR="00A257FA" w:rsidRPr="00A257FA" w:rsidRDefault="00A257FA" w:rsidP="00A257FA">
      <w:pPr>
        <w:ind w:firstLine="420"/>
      </w:pPr>
      <w:r>
        <w:rPr>
          <w:rFonts w:hint="eastAsia"/>
        </w:rPr>
        <w:t>样例</w:t>
      </w:r>
      <w:r w:rsidR="00982417">
        <w:rPr>
          <w:rFonts w:hint="eastAsia"/>
        </w:rPr>
        <w:t>“</w:t>
      </w:r>
      <w:r w:rsidR="00982417" w:rsidRPr="00982417">
        <w:t>This is a test of the Mugar Omni Theater sound system.</w:t>
      </w:r>
      <w:r w:rsidR="00982417">
        <w:rPr>
          <w:rFonts w:hint="eastAsia"/>
        </w:rPr>
        <w:t>”</w:t>
      </w:r>
      <w:r>
        <w:rPr>
          <w:rFonts w:hint="eastAsia"/>
        </w:rPr>
        <w:t>进行测试，测试成功。</w:t>
      </w:r>
    </w:p>
    <w:p w14:paraId="662B23E3" w14:textId="77777777" w:rsidR="00A257FA" w:rsidRDefault="00A257FA" w:rsidP="00A257FA">
      <w:pPr>
        <w:jc w:val="center"/>
      </w:pPr>
      <w:r>
        <w:rPr>
          <w:noProof/>
        </w:rPr>
        <w:drawing>
          <wp:inline distT="0" distB="0" distL="0" distR="0" wp14:anchorId="3A45E893" wp14:editId="26F8140A">
            <wp:extent cx="1364098" cy="487722"/>
            <wp:effectExtent l="0" t="0" r="7620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364098" cy="487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CA93D" w14:textId="77777777" w:rsidR="00A378EC" w:rsidRDefault="00A378EC" w:rsidP="00A378EC">
      <w:r>
        <w:tab/>
      </w:r>
      <w:r>
        <w:rPr>
          <w:rFonts w:hint="eastAsia"/>
        </w:rPr>
        <w:t>修改样例为“</w:t>
      </w:r>
      <w:r w:rsidRPr="00A378EC">
        <w:t>This is a the Mugar system Omni Theater sound system test of the.</w:t>
      </w:r>
      <w:r>
        <w:rPr>
          <w:rFonts w:hint="eastAsia"/>
        </w:rPr>
        <w:t>”，测试成功。</w:t>
      </w:r>
      <w:r w:rsidR="00CB6436">
        <w:rPr>
          <w:rFonts w:hint="eastAsia"/>
        </w:rPr>
        <w:t>该样例用于测试极端情况。</w:t>
      </w:r>
    </w:p>
    <w:p w14:paraId="20C5409C" w14:textId="77777777" w:rsidR="00A378EC" w:rsidRDefault="00A378EC" w:rsidP="00A378EC">
      <w:pPr>
        <w:jc w:val="center"/>
      </w:pPr>
      <w:r>
        <w:rPr>
          <w:noProof/>
        </w:rPr>
        <w:drawing>
          <wp:inline distT="0" distB="0" distL="0" distR="0" wp14:anchorId="162585CC" wp14:editId="388AA57F">
            <wp:extent cx="1851820" cy="502964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851820" cy="502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C6408" w14:textId="77777777" w:rsidR="00C70DCA" w:rsidRPr="00FA4586" w:rsidRDefault="00C70DCA" w:rsidP="00C70DCA">
      <w:pPr>
        <w:rPr>
          <w:rStyle w:val="af0"/>
        </w:rPr>
      </w:pPr>
      <w:r w:rsidRPr="00FA4586">
        <w:rPr>
          <w:rStyle w:val="af0"/>
        </w:rPr>
        <w:t>Junit</w:t>
      </w:r>
      <w:r w:rsidRPr="00FA4586">
        <w:rPr>
          <w:rStyle w:val="af0"/>
        </w:rPr>
        <w:t>测试</w:t>
      </w:r>
    </w:p>
    <w:p w14:paraId="6FA66C0F" w14:textId="77777777" w:rsidR="00C70DCA" w:rsidRPr="00A257FA" w:rsidRDefault="00C70DCA" w:rsidP="00C70DCA">
      <w:pPr>
        <w:jc w:val="center"/>
      </w:pPr>
      <w:r>
        <w:rPr>
          <w:noProof/>
        </w:rPr>
        <w:drawing>
          <wp:inline distT="0" distB="0" distL="0" distR="0" wp14:anchorId="39FBD06E" wp14:editId="0C77D6E5">
            <wp:extent cx="3287968" cy="1352550"/>
            <wp:effectExtent l="0" t="0" r="825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41882" cy="141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C5D87" w14:textId="77777777" w:rsidR="00D77C9B" w:rsidRPr="006B5A77" w:rsidRDefault="005F3A96" w:rsidP="006B5A77">
      <w:pPr>
        <w:pStyle w:val="3"/>
      </w:pPr>
      <w:bookmarkStart w:id="24" w:name="_Toc36063017"/>
      <w:r w:rsidRPr="006B5A77">
        <w:t>Before you’re done</w:t>
      </w:r>
      <w:bookmarkEnd w:id="24"/>
    </w:p>
    <w:p w14:paraId="49ECFB67" w14:textId="77777777" w:rsidR="005D4804" w:rsidRPr="00FA6B49" w:rsidRDefault="005D4804" w:rsidP="00FA6B49">
      <w:r w:rsidRPr="00FA6B49">
        <w:rPr>
          <w:rFonts w:hint="eastAsia"/>
        </w:rPr>
        <w:t>请按照</w:t>
      </w:r>
      <w:hyperlink r:id="rId27" w:anchor="before_youre_done" w:history="1">
        <w:r w:rsidRPr="008546FE">
          <w:rPr>
            <w:rStyle w:val="aa"/>
            <w:rFonts w:ascii="Times New Roman" w:hAnsi="Times New Roman" w:cs="Times New Roman"/>
          </w:rPr>
          <w:t>http://web.mit.edu/6.031/www/sp17/psets/ps2/#before_youre_done</w:t>
        </w:r>
      </w:hyperlink>
      <w:r w:rsidRPr="00FA6B49">
        <w:rPr>
          <w:rFonts w:hint="eastAsia"/>
        </w:rPr>
        <w:t>的说明，检查你的程序。</w:t>
      </w:r>
    </w:p>
    <w:p w14:paraId="237585D2" w14:textId="77777777" w:rsidR="005D4804" w:rsidRDefault="002B4154" w:rsidP="00FA6B49">
      <w:r>
        <w:rPr>
          <w:rFonts w:hint="eastAsia"/>
        </w:rPr>
        <w:t>如何</w:t>
      </w:r>
      <w:r w:rsidR="005D4804">
        <w:rPr>
          <w:rFonts w:hint="eastAsia"/>
        </w:rPr>
        <w:t>通过Git提交当前版本到GitHub上你的Lab</w:t>
      </w:r>
      <w:r w:rsidR="00544109">
        <w:t>2</w:t>
      </w:r>
      <w:r w:rsidR="005D4804">
        <w:rPr>
          <w:rFonts w:hint="eastAsia"/>
        </w:rPr>
        <w:t>仓库。</w:t>
      </w:r>
    </w:p>
    <w:p w14:paraId="6E9B963D" w14:textId="77777777" w:rsidR="00307260" w:rsidRDefault="00E1082F" w:rsidP="00053E7A">
      <w:pPr>
        <w:jc w:val="center"/>
      </w:pPr>
      <w:r>
        <w:rPr>
          <w:noProof/>
        </w:rPr>
        <w:drawing>
          <wp:inline distT="0" distB="0" distL="0" distR="0" wp14:anchorId="6C7BB4E1" wp14:editId="60D70396">
            <wp:extent cx="4734704" cy="2000250"/>
            <wp:effectExtent l="0" t="0" r="889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815844" cy="2034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F90E7" w14:textId="77777777" w:rsidR="002B4154" w:rsidRDefault="002B4154" w:rsidP="00FA6B49">
      <w:r>
        <w:rPr>
          <w:rFonts w:hint="eastAsia"/>
        </w:rPr>
        <w:t>在这里给出你的项目的目录结构</w:t>
      </w:r>
      <w:r w:rsidR="0085609B">
        <w:rPr>
          <w:rFonts w:hint="eastAsia"/>
        </w:rPr>
        <w:t>树状</w:t>
      </w:r>
      <w:r>
        <w:rPr>
          <w:rFonts w:hint="eastAsia"/>
        </w:rPr>
        <w:t>示意图。</w:t>
      </w:r>
    </w:p>
    <w:p w14:paraId="58C6D9BD" w14:textId="77777777" w:rsidR="004163CC" w:rsidRDefault="004163CC" w:rsidP="00053E7A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33B18868" wp14:editId="3CCABB5F">
            <wp:extent cx="4133076" cy="2686050"/>
            <wp:effectExtent l="0" t="0" r="127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1.jp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2415" cy="2718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C101C" w14:textId="77777777" w:rsidR="00FF0208" w:rsidRPr="006B5A77" w:rsidRDefault="00066045" w:rsidP="006B5A77">
      <w:pPr>
        <w:pStyle w:val="2"/>
      </w:pPr>
      <w:bookmarkStart w:id="25" w:name="_Toc36063018"/>
      <w:r w:rsidRPr="006B5A77">
        <w:t>Re-implement the Social Network in Lab1</w:t>
      </w:r>
      <w:bookmarkEnd w:id="25"/>
    </w:p>
    <w:p w14:paraId="0122E3F5" w14:textId="77777777" w:rsidR="00A70D05" w:rsidRDefault="00A70D05" w:rsidP="00A70D05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这部分任务就是用我们在</w:t>
      </w:r>
      <w:r>
        <w:rPr>
          <w:rFonts w:ascii="Times New Roman" w:hAnsi="Times New Roman" w:cs="Times New Roman" w:hint="eastAsia"/>
        </w:rPr>
        <w:t>3.1</w:t>
      </w:r>
      <w:r>
        <w:rPr>
          <w:rFonts w:ascii="Times New Roman" w:hAnsi="Times New Roman" w:cs="Times New Roman" w:hint="eastAsia"/>
        </w:rPr>
        <w:t>中写的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，把第一次实验中的</w:t>
      </w: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riend</w:t>
      </w:r>
      <w:r>
        <w:rPr>
          <w:rFonts w:ascii="Times New Roman" w:hAnsi="Times New Roman" w:cs="Times New Roman" w:hint="eastAsia"/>
        </w:rPr>
        <w:t>ship</w:t>
      </w:r>
      <w:r>
        <w:rPr>
          <w:rFonts w:ascii="Times New Roman" w:hAnsi="Times New Roman" w:cs="Times New Roman"/>
        </w:rPr>
        <w:t>Graph</w:t>
      </w:r>
      <w:r>
        <w:rPr>
          <w:rFonts w:ascii="Times New Roman" w:hAnsi="Times New Roman" w:cs="Times New Roman" w:hint="eastAsia"/>
        </w:rPr>
        <w:t>重新实现一遍，图中的节点仍然是</w:t>
      </w:r>
      <w:r>
        <w:rPr>
          <w:rFonts w:ascii="Times New Roman" w:hAnsi="Times New Roman" w:cs="Times New Roman" w:hint="eastAsia"/>
        </w:rPr>
        <w:t>Person</w:t>
      </w:r>
      <w:r>
        <w:rPr>
          <w:rFonts w:ascii="Times New Roman" w:hAnsi="Times New Roman" w:cs="Times New Roman" w:hint="eastAsia"/>
        </w:rPr>
        <w:t>类型，所以泛型</w:t>
      </w:r>
      <w:r>
        <w:rPr>
          <w:rFonts w:ascii="Times New Roman" w:hAnsi="Times New Roman" w:cs="Times New Roman" w:hint="eastAsia"/>
        </w:rPr>
        <w:t>L</w:t>
      </w:r>
      <w:r>
        <w:rPr>
          <w:rFonts w:ascii="Times New Roman" w:hAnsi="Times New Roman" w:cs="Times New Roman" w:hint="eastAsia"/>
        </w:rPr>
        <w:t>一律为</w:t>
      </w:r>
      <w:r>
        <w:rPr>
          <w:rFonts w:ascii="Times New Roman" w:hAnsi="Times New Roman" w:cs="Times New Roman" w:hint="eastAsia"/>
        </w:rPr>
        <w:t>P</w:t>
      </w:r>
      <w:r>
        <w:rPr>
          <w:rFonts w:ascii="Times New Roman" w:hAnsi="Times New Roman" w:cs="Times New Roman"/>
        </w:rPr>
        <w:t>erson.</w:t>
      </w:r>
      <w:r>
        <w:rPr>
          <w:rFonts w:ascii="Times New Roman" w:hAnsi="Times New Roman" w:cs="Times New Roman"/>
        </w:rPr>
        <w:tab/>
        <w:t xml:space="preserve"> </w:t>
      </w:r>
      <w:r>
        <w:rPr>
          <w:rFonts w:ascii="Times New Roman" w:hAnsi="Times New Roman" w:cs="Times New Roman" w:hint="eastAsia"/>
        </w:rPr>
        <w:t>而对于已经写好的</w:t>
      </w: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riendshipG</w:t>
      </w:r>
      <w:r>
        <w:rPr>
          <w:rFonts w:ascii="Times New Roman" w:hAnsi="Times New Roman" w:cs="Times New Roman" w:hint="eastAsia"/>
        </w:rPr>
        <w:t>raph</w:t>
      </w:r>
      <w:r>
        <w:rPr>
          <w:rFonts w:ascii="Times New Roman" w:hAnsi="Times New Roman" w:cs="Times New Roman" w:hint="eastAsia"/>
        </w:rPr>
        <w:t>中的方法，要用</w:t>
      </w:r>
      <w:r>
        <w:rPr>
          <w:rFonts w:ascii="Times New Roman" w:hAnsi="Times New Roman" w:cs="Times New Roman" w:hint="eastAsia"/>
        </w:rPr>
        <w:t>3.1</w:t>
      </w:r>
      <w:r>
        <w:rPr>
          <w:rFonts w:ascii="Times New Roman" w:hAnsi="Times New Roman" w:cs="Times New Roman" w:hint="eastAsia"/>
        </w:rPr>
        <w:t>中的</w:t>
      </w:r>
      <w:r>
        <w:rPr>
          <w:rFonts w:ascii="Times New Roman" w:hAnsi="Times New Roman" w:cs="Times New Roman" w:hint="eastAsia"/>
        </w:rPr>
        <w:t>Graph</w:t>
      </w:r>
      <w:r>
        <w:rPr>
          <w:rFonts w:ascii="Times New Roman" w:hAnsi="Times New Roman" w:cs="Times New Roman"/>
        </w:rPr>
        <w:t xml:space="preserve"> ADT</w:t>
      </w:r>
      <w:r>
        <w:rPr>
          <w:rFonts w:ascii="Times New Roman" w:hAnsi="Times New Roman" w:cs="Times New Roman" w:hint="eastAsia"/>
        </w:rPr>
        <w:t>中的方法来实现它们。</w:t>
      </w:r>
    </w:p>
    <w:p w14:paraId="328FE30E" w14:textId="77777777" w:rsidR="005F3A96" w:rsidRPr="006B5A77" w:rsidRDefault="00BC0808" w:rsidP="006B5A77">
      <w:pPr>
        <w:pStyle w:val="3"/>
      </w:pPr>
      <w:bookmarkStart w:id="26" w:name="_Toc36063019"/>
      <w:r w:rsidRPr="006B5A77">
        <w:t>FriendshipGraph</w:t>
      </w:r>
      <w:r w:rsidRPr="006B5A77">
        <w:rPr>
          <w:rFonts w:hint="eastAsia"/>
        </w:rPr>
        <w:t>类</w:t>
      </w:r>
      <w:bookmarkEnd w:id="26"/>
    </w:p>
    <w:p w14:paraId="55065AA4" w14:textId="77777777" w:rsidR="00A94D6B" w:rsidRPr="008B1843" w:rsidRDefault="00A94D6B" w:rsidP="00A94D6B">
      <w:pPr>
        <w:rPr>
          <w:rStyle w:val="af0"/>
        </w:rPr>
      </w:pPr>
      <w:r w:rsidRPr="008B1843">
        <w:rPr>
          <w:rStyle w:val="af0"/>
        </w:rPr>
        <w:t>Graph</w:t>
      </w:r>
      <w:r w:rsidRPr="008B1843">
        <w:rPr>
          <w:rStyle w:val="af0"/>
          <w:rFonts w:hint="eastAsia"/>
        </w:rPr>
        <w:t>&lt;</w:t>
      </w:r>
      <w:r w:rsidRPr="008B1843">
        <w:rPr>
          <w:rStyle w:val="af0"/>
        </w:rPr>
        <w:t>Person&gt; graph</w:t>
      </w:r>
      <w:r w:rsidR="0087744D">
        <w:rPr>
          <w:rStyle w:val="af0"/>
          <w:rFonts w:hint="eastAsia"/>
        </w:rPr>
        <w:t>：</w:t>
      </w:r>
    </w:p>
    <w:p w14:paraId="6FD020A7" w14:textId="77777777" w:rsidR="00A94D6B" w:rsidRDefault="00A94D6B" w:rsidP="00A94D6B">
      <w:r>
        <w:tab/>
      </w:r>
      <w:r>
        <w:rPr>
          <w:rFonts w:hint="eastAsia"/>
        </w:rPr>
        <w:t>直接调用Graph的静态方法.</w:t>
      </w:r>
      <w:r>
        <w:t>empty()</w:t>
      </w:r>
      <w:r>
        <w:rPr>
          <w:rFonts w:hint="eastAsia"/>
        </w:rPr>
        <w:t>生成一个空的图。</w:t>
      </w:r>
    </w:p>
    <w:p w14:paraId="1E818B60" w14:textId="77777777" w:rsidR="000E3103" w:rsidRPr="008B1843" w:rsidRDefault="00A94D6B" w:rsidP="00A94D6B">
      <w:pPr>
        <w:rPr>
          <w:rStyle w:val="af0"/>
        </w:rPr>
      </w:pPr>
      <w:r w:rsidRPr="008B1843">
        <w:rPr>
          <w:rStyle w:val="af0"/>
        </w:rPr>
        <w:t>boolean addVertex()</w:t>
      </w:r>
      <w:r w:rsidR="0087744D">
        <w:rPr>
          <w:rStyle w:val="af0"/>
          <w:rFonts w:hint="eastAsia"/>
        </w:rPr>
        <w:t>：</w:t>
      </w:r>
    </w:p>
    <w:p w14:paraId="6ACC9A25" w14:textId="77777777" w:rsidR="00A94D6B" w:rsidRDefault="00A94D6B" w:rsidP="00A94D6B">
      <w:r>
        <w:tab/>
      </w:r>
      <w:r>
        <w:rPr>
          <w:rFonts w:hint="eastAsia"/>
        </w:rPr>
        <w:t>直接调用graph</w:t>
      </w:r>
      <w:r>
        <w:t>.add()</w:t>
      </w:r>
      <w:r>
        <w:rPr>
          <w:rFonts w:hint="eastAsia"/>
        </w:rPr>
        <w:t>添加点。</w:t>
      </w:r>
    </w:p>
    <w:p w14:paraId="46426717" w14:textId="77777777" w:rsidR="00A94D6B" w:rsidRPr="008B1843" w:rsidRDefault="00A94D6B" w:rsidP="00A94D6B">
      <w:pPr>
        <w:rPr>
          <w:rStyle w:val="af0"/>
        </w:rPr>
      </w:pPr>
      <w:r w:rsidRPr="008B1843">
        <w:rPr>
          <w:rStyle w:val="af0"/>
        </w:rPr>
        <w:t>int addEdge()</w:t>
      </w:r>
      <w:r w:rsidR="0087744D">
        <w:rPr>
          <w:rStyle w:val="af0"/>
          <w:rFonts w:hint="eastAsia"/>
        </w:rPr>
        <w:t>：</w:t>
      </w:r>
    </w:p>
    <w:p w14:paraId="7C79BBB0" w14:textId="77777777" w:rsidR="00A94D6B" w:rsidRDefault="00A94D6B" w:rsidP="00A94D6B">
      <w:r>
        <w:tab/>
      </w:r>
      <w:r>
        <w:rPr>
          <w:rFonts w:hint="eastAsia"/>
        </w:rPr>
        <w:t>调用g</w:t>
      </w:r>
      <w:r>
        <w:t>raph.set()</w:t>
      </w:r>
      <w:r>
        <w:rPr>
          <w:rFonts w:hint="eastAsia"/>
        </w:rPr>
        <w:t>两次，添加双向边，默认权值为1，并记录可能存在的旧边的权值。</w:t>
      </w:r>
    </w:p>
    <w:p w14:paraId="65224313" w14:textId="77777777" w:rsidR="00A94D6B" w:rsidRPr="008B1843" w:rsidRDefault="00A94D6B" w:rsidP="00A94D6B">
      <w:pPr>
        <w:rPr>
          <w:rStyle w:val="af0"/>
        </w:rPr>
      </w:pPr>
      <w:r w:rsidRPr="008B1843">
        <w:rPr>
          <w:rStyle w:val="af0"/>
        </w:rPr>
        <w:t>int getDistance()</w:t>
      </w:r>
      <w:r w:rsidR="008B1843">
        <w:rPr>
          <w:rStyle w:val="af0"/>
          <w:rFonts w:hint="eastAsia"/>
        </w:rPr>
        <w:t>：</w:t>
      </w:r>
    </w:p>
    <w:p w14:paraId="6E741EB8" w14:textId="77777777" w:rsidR="00A94D6B" w:rsidRDefault="00A94D6B" w:rsidP="00A94D6B">
      <w:r>
        <w:tab/>
      </w:r>
      <w:r>
        <w:rPr>
          <w:rFonts w:hint="eastAsia"/>
        </w:rPr>
        <w:t>首先判断起止点是否相等。再新建Map</w:t>
      </w:r>
      <w:r>
        <w:t>&lt;Person, Integer&gt; dis</w:t>
      </w:r>
      <w:r>
        <w:rPr>
          <w:rFonts w:hint="eastAsia"/>
        </w:rPr>
        <w:t>表示从起始点开始到该Person的距离，以及M</w:t>
      </w:r>
      <w:r>
        <w:t xml:space="preserve">ap&lt;Person, Boolean&gt; </w:t>
      </w:r>
      <w:r>
        <w:rPr>
          <w:rFonts w:hint="eastAsia"/>
        </w:rPr>
        <w:t>vis表示该Person是否访问过。将两个Map初始化后，把起点标记为已经访问（所有涉及这两个Map的操作均需要remove后再put，后文不再阐述）。然后开始BFS搜索，找到终点为止。</w:t>
      </w:r>
    </w:p>
    <w:p w14:paraId="77CB6B7B" w14:textId="77777777" w:rsidR="00ED33CB" w:rsidRPr="000E3103" w:rsidRDefault="00ED33CB" w:rsidP="00ED33CB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48831130" wp14:editId="67374AEE">
            <wp:extent cx="5274310" cy="364426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etDistance.jp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4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74A97" w14:textId="77777777" w:rsidR="00BC0808" w:rsidRPr="006B5A77" w:rsidRDefault="00BC0808" w:rsidP="006B5A77">
      <w:pPr>
        <w:pStyle w:val="3"/>
      </w:pPr>
      <w:bookmarkStart w:id="27" w:name="_Toc36063020"/>
      <w:r w:rsidRPr="006B5A77">
        <w:rPr>
          <w:rFonts w:hint="eastAsia"/>
        </w:rPr>
        <w:t>Person</w:t>
      </w:r>
      <w:r w:rsidRPr="006B5A77">
        <w:rPr>
          <w:rFonts w:hint="eastAsia"/>
        </w:rPr>
        <w:t>类</w:t>
      </w:r>
      <w:bookmarkEnd w:id="27"/>
    </w:p>
    <w:p w14:paraId="312554E7" w14:textId="77777777" w:rsidR="007C3700" w:rsidRPr="00AC5BF4" w:rsidRDefault="007C3700" w:rsidP="0014122B">
      <w:pPr>
        <w:ind w:firstLine="420"/>
      </w:pPr>
      <w:r>
        <w:rPr>
          <w:rFonts w:hint="eastAsia"/>
        </w:rPr>
        <w:t>该类的目标是将每一个人对应到一个Person对象，并存储名字的信息。</w:t>
      </w:r>
      <w:r w:rsidR="0014122B">
        <w:rPr>
          <w:rFonts w:hint="eastAsia"/>
        </w:rPr>
        <w:t>为了防止泄露，我将String</w:t>
      </w:r>
      <w:r w:rsidR="0014122B">
        <w:t xml:space="preserve"> </w:t>
      </w:r>
      <w:r w:rsidR="0014122B">
        <w:rPr>
          <w:rFonts w:hint="eastAsia"/>
        </w:rPr>
        <w:t>Name设置为私有且不可变的。</w:t>
      </w:r>
      <w:r w:rsidR="006F7AF5">
        <w:rPr>
          <w:rFonts w:hint="eastAsia"/>
        </w:rPr>
        <w:t>在构造函数中将Name初始化。</w:t>
      </w:r>
    </w:p>
    <w:p w14:paraId="0036F7CA" w14:textId="77777777" w:rsidR="00BC0808" w:rsidRPr="006B5A77" w:rsidRDefault="00BC0808" w:rsidP="006B5A77">
      <w:pPr>
        <w:pStyle w:val="3"/>
      </w:pPr>
      <w:bookmarkStart w:id="28" w:name="_Toc36063021"/>
      <w:r w:rsidRPr="006B5A77">
        <w:rPr>
          <w:rFonts w:hint="eastAsia"/>
        </w:rPr>
        <w:t>客户端</w:t>
      </w:r>
      <w:r w:rsidRPr="006B5A77">
        <w:rPr>
          <w:rFonts w:hint="eastAsia"/>
        </w:rPr>
        <w:t>main()</w:t>
      </w:r>
      <w:bookmarkEnd w:id="28"/>
    </w:p>
    <w:p w14:paraId="57CCBA00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D73A49"/>
          <w:kern w:val="0"/>
          <w:sz w:val="18"/>
          <w:szCs w:val="18"/>
        </w:rPr>
        <w:t>public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class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FriendshipGraphTest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{</w:t>
      </w:r>
    </w:p>
    <w:p w14:paraId="640885FD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</w:p>
    <w:p w14:paraId="36092A08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6A737D"/>
          <w:kern w:val="0"/>
          <w:sz w:val="18"/>
          <w:szCs w:val="18"/>
        </w:rPr>
        <w:t>    /**</w:t>
      </w:r>
    </w:p>
    <w:p w14:paraId="189E36B2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6A737D"/>
          <w:kern w:val="0"/>
          <w:sz w:val="18"/>
          <w:szCs w:val="18"/>
        </w:rPr>
        <w:t>     * Basic Network Test</w:t>
      </w:r>
    </w:p>
    <w:p w14:paraId="08A51093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6A737D"/>
          <w:kern w:val="0"/>
          <w:sz w:val="18"/>
          <w:szCs w:val="18"/>
        </w:rPr>
        <w:t>     */</w:t>
      </w:r>
    </w:p>
    <w:p w14:paraId="3F799CF0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@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Test</w:t>
      </w:r>
    </w:p>
    <w:p w14:paraId="37866C3E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ublic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void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Test1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() {</w:t>
      </w:r>
    </w:p>
    <w:p w14:paraId="3AF3642F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riendshipGraph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graph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FriendshipGraph(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26573ADD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</w:p>
    <w:p w14:paraId="7B79F750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erson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rachel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Person(</w:t>
      </w:r>
      <w:r w:rsidRPr="000120B1">
        <w:rPr>
          <w:rFonts w:ascii="Consolas" w:hAnsi="Consolas"/>
          <w:color w:val="22863A"/>
          <w:kern w:val="0"/>
          <w:sz w:val="18"/>
          <w:szCs w:val="18"/>
        </w:rPr>
        <w:t>"Rachel"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1111BFC3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erson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ross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Person(</w:t>
      </w:r>
      <w:r w:rsidRPr="000120B1">
        <w:rPr>
          <w:rFonts w:ascii="Consolas" w:hAnsi="Consolas"/>
          <w:color w:val="22863A"/>
          <w:kern w:val="0"/>
          <w:sz w:val="18"/>
          <w:szCs w:val="18"/>
        </w:rPr>
        <w:t>"Ross"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70F64D84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erson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ben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Person(</w:t>
      </w:r>
      <w:r w:rsidRPr="000120B1">
        <w:rPr>
          <w:rFonts w:ascii="Consolas" w:hAnsi="Consolas"/>
          <w:color w:val="22863A"/>
          <w:kern w:val="0"/>
          <w:sz w:val="18"/>
          <w:szCs w:val="18"/>
        </w:rPr>
        <w:t>"Ben"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3408AB34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erson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kramer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Person(</w:t>
      </w:r>
      <w:r w:rsidRPr="000120B1">
        <w:rPr>
          <w:rFonts w:ascii="Consolas" w:hAnsi="Consolas"/>
          <w:color w:val="22863A"/>
          <w:kern w:val="0"/>
          <w:sz w:val="18"/>
          <w:szCs w:val="18"/>
        </w:rPr>
        <w:t>"Kramer"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4B9CB33F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</w:p>
    <w:p w14:paraId="55954B0E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true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Vertex(rachel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5B6D49C0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true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Vertex(ross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0AB339A6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true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Vertex(ben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18B74231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true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Vertex(kramer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4972FDB5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</w:p>
    <w:p w14:paraId="5B7BF386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0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Edge(rachel, ross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3D3A55AA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1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Edge(ross, rachel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01F52983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lastRenderedPageBreak/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0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Edge(ross, ben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35463665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1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Edge(ben, ross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61A1962F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</w:p>
    <w:p w14:paraId="0F0B8396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1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getDistance(rachel, ross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47C3C44B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2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getDistance(rachel, ben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3C4E50EE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0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getDistance(rachel, rachel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23839294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-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1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getDistance(rachel, kramer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099B029F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}</w:t>
      </w:r>
    </w:p>
    <w:p w14:paraId="1AC052D9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</w:p>
    <w:p w14:paraId="5F371470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6A737D"/>
          <w:kern w:val="0"/>
          <w:sz w:val="18"/>
          <w:szCs w:val="18"/>
        </w:rPr>
        <w:t>    /**</w:t>
      </w:r>
    </w:p>
    <w:p w14:paraId="5F180313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6A737D"/>
          <w:kern w:val="0"/>
          <w:sz w:val="18"/>
          <w:szCs w:val="18"/>
        </w:rPr>
        <w:t>     * Further Test</w:t>
      </w:r>
    </w:p>
    <w:p w14:paraId="373AC971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6A737D"/>
          <w:kern w:val="0"/>
          <w:sz w:val="18"/>
          <w:szCs w:val="18"/>
        </w:rPr>
        <w:t>     */</w:t>
      </w:r>
    </w:p>
    <w:p w14:paraId="654ED036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@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Test</w:t>
      </w:r>
    </w:p>
    <w:p w14:paraId="1B96917E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ublic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void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Test2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() {</w:t>
      </w:r>
    </w:p>
    <w:p w14:paraId="7A585B7F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riendshipGraph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graph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FriendshipGraph(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2ABB1757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</w:p>
    <w:p w14:paraId="667B365A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erson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a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Person(</w:t>
      </w:r>
      <w:r w:rsidRPr="000120B1">
        <w:rPr>
          <w:rFonts w:ascii="Consolas" w:hAnsi="Consolas"/>
          <w:color w:val="22863A"/>
          <w:kern w:val="0"/>
          <w:sz w:val="18"/>
          <w:szCs w:val="18"/>
        </w:rPr>
        <w:t>"A"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1FE0FB0E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erson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b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Person(</w:t>
      </w:r>
      <w:r w:rsidRPr="000120B1">
        <w:rPr>
          <w:rFonts w:ascii="Consolas" w:hAnsi="Consolas"/>
          <w:color w:val="22863A"/>
          <w:kern w:val="0"/>
          <w:sz w:val="18"/>
          <w:szCs w:val="18"/>
        </w:rPr>
        <w:t>"B"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150C1231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erson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c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Person(</w:t>
      </w:r>
      <w:r w:rsidRPr="000120B1">
        <w:rPr>
          <w:rFonts w:ascii="Consolas" w:hAnsi="Consolas"/>
          <w:color w:val="22863A"/>
          <w:kern w:val="0"/>
          <w:sz w:val="18"/>
          <w:szCs w:val="18"/>
        </w:rPr>
        <w:t>"C"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0B22ADEE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erson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d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Person(</w:t>
      </w:r>
      <w:r w:rsidRPr="000120B1">
        <w:rPr>
          <w:rFonts w:ascii="Consolas" w:hAnsi="Consolas"/>
          <w:color w:val="22863A"/>
          <w:kern w:val="0"/>
          <w:sz w:val="18"/>
          <w:szCs w:val="18"/>
        </w:rPr>
        <w:t>"D"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4C774BEB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erson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e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Person(</w:t>
      </w:r>
      <w:r w:rsidRPr="000120B1">
        <w:rPr>
          <w:rFonts w:ascii="Consolas" w:hAnsi="Consolas"/>
          <w:color w:val="22863A"/>
          <w:kern w:val="0"/>
          <w:sz w:val="18"/>
          <w:szCs w:val="18"/>
        </w:rPr>
        <w:t>"E"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17A842A7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erson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f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Person(</w:t>
      </w:r>
      <w:r w:rsidRPr="000120B1">
        <w:rPr>
          <w:rFonts w:ascii="Consolas" w:hAnsi="Consolas"/>
          <w:color w:val="22863A"/>
          <w:kern w:val="0"/>
          <w:sz w:val="18"/>
          <w:szCs w:val="18"/>
        </w:rPr>
        <w:t>"F"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2D11B0B3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erson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g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Person(</w:t>
      </w:r>
      <w:r w:rsidRPr="000120B1">
        <w:rPr>
          <w:rFonts w:ascii="Consolas" w:hAnsi="Consolas"/>
          <w:color w:val="22863A"/>
          <w:kern w:val="0"/>
          <w:sz w:val="18"/>
          <w:szCs w:val="18"/>
        </w:rPr>
        <w:t>"G"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1AB48711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erson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h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Person(</w:t>
      </w:r>
      <w:r w:rsidRPr="000120B1">
        <w:rPr>
          <w:rFonts w:ascii="Consolas" w:hAnsi="Consolas"/>
          <w:color w:val="22863A"/>
          <w:kern w:val="0"/>
          <w:sz w:val="18"/>
          <w:szCs w:val="18"/>
        </w:rPr>
        <w:t>"H"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1AAE47F5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erson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i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Person(</w:t>
      </w:r>
      <w:r w:rsidRPr="000120B1">
        <w:rPr>
          <w:rFonts w:ascii="Consolas" w:hAnsi="Consolas"/>
          <w:color w:val="22863A"/>
          <w:kern w:val="0"/>
          <w:sz w:val="18"/>
          <w:szCs w:val="18"/>
        </w:rPr>
        <w:t>"I"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2B0B3EFF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erson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j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Person(</w:t>
      </w:r>
      <w:r w:rsidRPr="000120B1">
        <w:rPr>
          <w:rFonts w:ascii="Consolas" w:hAnsi="Consolas"/>
          <w:color w:val="22863A"/>
          <w:kern w:val="0"/>
          <w:sz w:val="18"/>
          <w:szCs w:val="18"/>
        </w:rPr>
        <w:t>"J"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697C90EE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</w:p>
    <w:p w14:paraId="6AD0E18F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true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Vertex(a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6A6A28C0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true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Vertex(b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05AA4D0F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true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Vertex(c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715ADCDD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true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Vertex(d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45D7EEC4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true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Vertex(e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07EF9F03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true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Vertex(f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0EB3E659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true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Vertex(g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269896E9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true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Vertex(h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46E2336C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true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Vertex(i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6EDB9AB6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true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Vertex(j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79CB2835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</w:p>
    <w:p w14:paraId="01D26F45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0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Edge(a, b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010360D8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0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Edge(a, d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79A6E97A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0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Edge(b, d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1357E833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0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Edge(c, d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2E73AF24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0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Edge(d, e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2712BDEA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0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Edge(c, f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150C7893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0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Edge(e, g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1A7A6C95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0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Edge(f, g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65A4470D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0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Edge(h, i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6A469D07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0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Edge(i, j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3203178B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</w:p>
    <w:p w14:paraId="3BAB0EF5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2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getDistance(a, e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2C699037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1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getDistance(a, d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68CE6532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3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getDistance(a, g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510D197D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3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getDistance(b, f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7E97A094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2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getDistance(d, f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19F85B9C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2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getDistance(h, j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67DF1D4D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0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getDistance(i, i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75740490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-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1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getDistance(d, j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7EDFF03C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-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1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getDistance(c, i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70102B99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lastRenderedPageBreak/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-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1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getDistance(f, h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14:paraId="37658BE3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}</w:t>
      </w:r>
    </w:p>
    <w:p w14:paraId="4DB44E51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</w:p>
    <w:p w14:paraId="192D64E0" w14:textId="77777777"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}</w:t>
      </w:r>
    </w:p>
    <w:p w14:paraId="7D83AAFB" w14:textId="77777777" w:rsidR="000F3497" w:rsidRPr="006B5A77" w:rsidRDefault="000F3497" w:rsidP="006B5A77">
      <w:pPr>
        <w:pStyle w:val="3"/>
      </w:pPr>
      <w:bookmarkStart w:id="29" w:name="_Toc36063022"/>
      <w:r w:rsidRPr="006B5A77">
        <w:rPr>
          <w:rFonts w:hint="eastAsia"/>
        </w:rPr>
        <w:t>测试用例</w:t>
      </w:r>
      <w:bookmarkEnd w:id="29"/>
    </w:p>
    <w:p w14:paraId="3F435592" w14:textId="77777777" w:rsidR="005A3AF4" w:rsidRDefault="005A3AF4" w:rsidP="005A3AF4">
      <w:pPr>
        <w:pStyle w:val="4"/>
        <w:spacing w:before="60"/>
        <w:jc w:val="left"/>
      </w:pPr>
      <w:bookmarkStart w:id="30" w:name="_Toc34158038"/>
      <w:bookmarkStart w:id="31" w:name="_Toc36063023"/>
      <w:r>
        <w:rPr>
          <w:rFonts w:hint="eastAsia"/>
        </w:rPr>
        <w:t>简单图测试</w:t>
      </w:r>
      <w:bookmarkEnd w:id="30"/>
      <w:bookmarkEnd w:id="31"/>
    </w:p>
    <w:p w14:paraId="15369B95" w14:textId="77777777" w:rsidR="005A3AF4" w:rsidRPr="0036264F" w:rsidRDefault="005A3AF4" w:rsidP="005A3AF4">
      <w:pPr>
        <w:ind w:left="420"/>
      </w:pPr>
      <w:r>
        <w:rPr>
          <w:rFonts w:hint="eastAsia"/>
        </w:rPr>
        <w:t>根据题目中的社交网络图：</w:t>
      </w:r>
    </w:p>
    <w:p w14:paraId="6AFB58ED" w14:textId="77777777" w:rsidR="005A3AF4" w:rsidRDefault="005A3AF4" w:rsidP="005A3AF4">
      <w:pPr>
        <w:jc w:val="center"/>
      </w:pPr>
      <w:r>
        <w:rPr>
          <w:noProof/>
        </w:rPr>
        <w:drawing>
          <wp:inline distT="0" distB="0" distL="0" distR="0" wp14:anchorId="4F428D43" wp14:editId="47322665">
            <wp:extent cx="3657599" cy="1104900"/>
            <wp:effectExtent l="0" t="0" r="635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697809" cy="1117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F65F9" w14:textId="77777777" w:rsidR="005A3AF4" w:rsidRDefault="005A3AF4" w:rsidP="005A3AF4">
      <w:r>
        <w:rPr>
          <w:rFonts w:hint="eastAsia"/>
        </w:rPr>
        <w:t>分别测试：</w:t>
      </w:r>
    </w:p>
    <w:p w14:paraId="6347CE42" w14:textId="77777777" w:rsidR="005A3AF4" w:rsidRDefault="005A3AF4" w:rsidP="00296B4D">
      <w:pPr>
        <w:pStyle w:val="a7"/>
        <w:numPr>
          <w:ilvl w:val="0"/>
          <w:numId w:val="8"/>
        </w:numPr>
        <w:ind w:firstLineChars="0"/>
        <w:jc w:val="left"/>
      </w:pPr>
      <w:r>
        <w:rPr>
          <w:rFonts w:hint="eastAsia"/>
        </w:rPr>
        <w:t>Rachel和Ross距离是1，Rachel和Ben距离是2</w:t>
      </w:r>
    </w:p>
    <w:p w14:paraId="54C09AC8" w14:textId="77777777" w:rsidR="005A3AF4" w:rsidRDefault="005A3AF4" w:rsidP="00296B4D">
      <w:pPr>
        <w:pStyle w:val="a7"/>
        <w:numPr>
          <w:ilvl w:val="0"/>
          <w:numId w:val="8"/>
        </w:numPr>
        <w:ind w:firstLineChars="0"/>
        <w:jc w:val="left"/>
      </w:pPr>
      <w:r>
        <w:rPr>
          <w:rFonts w:hint="eastAsia"/>
        </w:rPr>
        <w:t>Rachel和Rachel距离是0</w:t>
      </w:r>
    </w:p>
    <w:p w14:paraId="7BFEDE91" w14:textId="77777777" w:rsidR="005A3AF4" w:rsidRPr="0036264F" w:rsidRDefault="005A3AF4" w:rsidP="00296B4D">
      <w:pPr>
        <w:pStyle w:val="a7"/>
        <w:numPr>
          <w:ilvl w:val="0"/>
          <w:numId w:val="8"/>
        </w:numPr>
        <w:ind w:firstLineChars="0"/>
        <w:jc w:val="left"/>
      </w:pPr>
      <w:r>
        <w:rPr>
          <w:rFonts w:hint="eastAsia"/>
        </w:rPr>
        <w:t>Rachel和Kramer距离是-1</w:t>
      </w:r>
    </w:p>
    <w:p w14:paraId="7BAD60CD" w14:textId="77777777" w:rsidR="005A3AF4" w:rsidRPr="00C52812" w:rsidRDefault="005A3AF4" w:rsidP="005A3AF4">
      <w:pPr>
        <w:pStyle w:val="4"/>
        <w:spacing w:before="60"/>
        <w:jc w:val="left"/>
      </w:pPr>
      <w:bookmarkStart w:id="32" w:name="_Toc34158039"/>
      <w:bookmarkStart w:id="33" w:name="_Toc36063024"/>
      <w:r>
        <w:rPr>
          <w:rFonts w:hint="eastAsia"/>
        </w:rPr>
        <w:t>复杂图测试</w:t>
      </w:r>
      <w:bookmarkEnd w:id="32"/>
      <w:bookmarkEnd w:id="33"/>
    </w:p>
    <w:p w14:paraId="456789B0" w14:textId="77777777" w:rsidR="005A3AF4" w:rsidRDefault="005A3AF4" w:rsidP="005A3AF4">
      <w:pPr>
        <w:ind w:firstLine="420"/>
      </w:pPr>
      <w:r>
        <w:rPr>
          <w:rFonts w:hint="eastAsia"/>
        </w:rPr>
        <w:t>设计10个点、10条边的社交网络图：</w:t>
      </w:r>
    </w:p>
    <w:p w14:paraId="301A1076" w14:textId="77777777" w:rsidR="005A3AF4" w:rsidRDefault="001C2F2D" w:rsidP="005A3AF4">
      <w:pPr>
        <w:jc w:val="center"/>
      </w:pPr>
      <w:r>
        <w:rPr>
          <w:noProof/>
        </w:rPr>
        <w:drawing>
          <wp:inline distT="0" distB="0" distL="0" distR="0" wp14:anchorId="69F7CF79" wp14:editId="62DF4C8A">
            <wp:extent cx="4729804" cy="3026228"/>
            <wp:effectExtent l="0" t="0" r="0" b="317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GraphTest.jp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0279" cy="303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64B71" w14:textId="77777777" w:rsidR="005A3AF4" w:rsidRDefault="005A3AF4" w:rsidP="005A3AF4">
      <w:r>
        <w:rPr>
          <w:rFonts w:hint="eastAsia"/>
        </w:rPr>
        <w:t>分别测试：</w:t>
      </w:r>
    </w:p>
    <w:p w14:paraId="6DB92050" w14:textId="77777777" w:rsidR="005A3AF4" w:rsidRDefault="005A3AF4" w:rsidP="00296B4D">
      <w:pPr>
        <w:pStyle w:val="a7"/>
        <w:numPr>
          <w:ilvl w:val="0"/>
          <w:numId w:val="7"/>
        </w:numPr>
        <w:ind w:firstLineChars="0"/>
        <w:jc w:val="left"/>
      </w:pPr>
      <w:r>
        <w:rPr>
          <w:rFonts w:hint="eastAsia"/>
        </w:rPr>
        <w:t>AE距离2，AD距离1，AG距离3，BF距离3，DF距离2，HJ距离2</w:t>
      </w:r>
    </w:p>
    <w:p w14:paraId="72199D69" w14:textId="77777777" w:rsidR="005A3AF4" w:rsidRDefault="005A3AF4" w:rsidP="00296B4D">
      <w:pPr>
        <w:pStyle w:val="a7"/>
        <w:numPr>
          <w:ilvl w:val="0"/>
          <w:numId w:val="7"/>
        </w:numPr>
        <w:ind w:firstLineChars="0"/>
        <w:jc w:val="left"/>
      </w:pPr>
      <w:r>
        <w:rPr>
          <w:rFonts w:hint="eastAsia"/>
        </w:rPr>
        <w:t>II距离0</w:t>
      </w:r>
    </w:p>
    <w:p w14:paraId="5BB8CB31" w14:textId="77777777" w:rsidR="005A3AF4" w:rsidRDefault="005A3AF4" w:rsidP="00296B4D">
      <w:pPr>
        <w:pStyle w:val="a7"/>
        <w:numPr>
          <w:ilvl w:val="0"/>
          <w:numId w:val="7"/>
        </w:numPr>
        <w:ind w:firstLineChars="0"/>
        <w:jc w:val="left"/>
      </w:pPr>
      <w:r>
        <w:rPr>
          <w:rFonts w:hint="eastAsia"/>
        </w:rPr>
        <w:t>DJ距离-1，CI距离-1，FH距离-1</w:t>
      </w:r>
    </w:p>
    <w:p w14:paraId="5B57EEFD" w14:textId="77777777" w:rsidR="005A3AF4" w:rsidRDefault="005A3AF4" w:rsidP="005A3AF4">
      <w:pPr>
        <w:pStyle w:val="4"/>
        <w:spacing w:before="60"/>
        <w:jc w:val="left"/>
      </w:pPr>
      <w:bookmarkStart w:id="34" w:name="_Toc34158040"/>
      <w:bookmarkStart w:id="35" w:name="_Toc36063025"/>
      <w:r>
        <w:rPr>
          <w:rFonts w:hint="eastAsia"/>
        </w:rPr>
        <w:lastRenderedPageBreak/>
        <w:t>J</w:t>
      </w:r>
      <w:r>
        <w:t>u</w:t>
      </w:r>
      <w:r>
        <w:rPr>
          <w:rFonts w:hint="eastAsia"/>
        </w:rPr>
        <w:t>nit</w:t>
      </w:r>
      <w:r>
        <w:rPr>
          <w:rFonts w:hint="eastAsia"/>
        </w:rPr>
        <w:t>测试结果</w:t>
      </w:r>
      <w:bookmarkEnd w:id="34"/>
      <w:bookmarkEnd w:id="35"/>
    </w:p>
    <w:p w14:paraId="57785818" w14:textId="77777777" w:rsidR="005A3AF4" w:rsidRPr="00540CDD" w:rsidRDefault="005A3AF4" w:rsidP="005A3AF4">
      <w:pPr>
        <w:ind w:left="420"/>
      </w:pPr>
      <w:r>
        <w:rPr>
          <w:rFonts w:hint="eastAsia"/>
        </w:rPr>
        <w:t>全部正确。</w:t>
      </w:r>
    </w:p>
    <w:p w14:paraId="3ED8780C" w14:textId="77777777" w:rsidR="005A3AF4" w:rsidRPr="00E92E41" w:rsidRDefault="00864241" w:rsidP="005A3AF4">
      <w:pPr>
        <w:jc w:val="center"/>
      </w:pPr>
      <w:r>
        <w:rPr>
          <w:noProof/>
        </w:rPr>
        <w:drawing>
          <wp:inline distT="0" distB="0" distL="0" distR="0" wp14:anchorId="2B884671" wp14:editId="26031DA4">
            <wp:extent cx="3524250" cy="2910686"/>
            <wp:effectExtent l="0" t="0" r="0" b="444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539186" cy="2923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22A58" w14:textId="77777777" w:rsidR="000F3497" w:rsidRPr="006B5A77" w:rsidRDefault="000F3497" w:rsidP="006B5A77">
      <w:pPr>
        <w:pStyle w:val="3"/>
      </w:pPr>
      <w:bookmarkStart w:id="36" w:name="_Toc36063026"/>
      <w:r w:rsidRPr="006B5A77">
        <w:rPr>
          <w:rFonts w:hint="eastAsia"/>
        </w:rPr>
        <w:t>提交至</w:t>
      </w:r>
      <w:r w:rsidRPr="006B5A77">
        <w:rPr>
          <w:rFonts w:hint="eastAsia"/>
        </w:rPr>
        <w:t>Git</w:t>
      </w:r>
      <w:r w:rsidRPr="006B5A77">
        <w:rPr>
          <w:rFonts w:hint="eastAsia"/>
        </w:rPr>
        <w:t>仓库</w:t>
      </w:r>
      <w:bookmarkEnd w:id="36"/>
    </w:p>
    <w:p w14:paraId="499F3E78" w14:textId="77777777" w:rsidR="000F3497" w:rsidRDefault="000F3497" w:rsidP="00FA6B49">
      <w:r>
        <w:rPr>
          <w:rFonts w:hint="eastAsia"/>
        </w:rPr>
        <w:t>如何通过Git提交当前版本到GitHub上你的Lab</w:t>
      </w:r>
      <w:r w:rsidR="00386899">
        <w:rPr>
          <w:rFonts w:hint="eastAsia"/>
        </w:rPr>
        <w:t>2</w:t>
      </w:r>
      <w:r>
        <w:rPr>
          <w:rFonts w:hint="eastAsia"/>
        </w:rPr>
        <w:t>仓库。</w:t>
      </w:r>
    </w:p>
    <w:p w14:paraId="7D2C6CE3" w14:textId="77777777" w:rsidR="00386899" w:rsidRDefault="00386899" w:rsidP="00173878">
      <w:pPr>
        <w:jc w:val="center"/>
      </w:pPr>
      <w:r>
        <w:rPr>
          <w:noProof/>
        </w:rPr>
        <w:drawing>
          <wp:inline distT="0" distB="0" distL="0" distR="0" wp14:anchorId="6094E615" wp14:editId="4B4B94BC">
            <wp:extent cx="4953000" cy="2092473"/>
            <wp:effectExtent l="0" t="0" r="0" b="317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953954" cy="2092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A44DD" w14:textId="77777777" w:rsidR="000F3497" w:rsidRDefault="000F3497" w:rsidP="00FA6B49">
      <w:r>
        <w:rPr>
          <w:rFonts w:hint="eastAsia"/>
        </w:rPr>
        <w:t>在这里给出你的项目的目录结构树状示意图。</w:t>
      </w:r>
    </w:p>
    <w:p w14:paraId="1E10AAA1" w14:textId="77777777" w:rsidR="00D86A7C" w:rsidRDefault="00160558" w:rsidP="00173878">
      <w:pPr>
        <w:jc w:val="center"/>
      </w:pPr>
      <w:r>
        <w:rPr>
          <w:rFonts w:hint="eastAsia"/>
          <w:noProof/>
        </w:rPr>
        <w:drawing>
          <wp:inline distT="0" distB="0" distL="0" distR="0" wp14:anchorId="2D95D9B9" wp14:editId="68CE577C">
            <wp:extent cx="5274310" cy="1421130"/>
            <wp:effectExtent l="0" t="0" r="2540" b="762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2.jp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21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E9BE3" w14:textId="77777777" w:rsidR="00386899" w:rsidRPr="000F3497" w:rsidRDefault="00D86A7C" w:rsidP="00D86A7C">
      <w:pPr>
        <w:widowControl/>
        <w:jc w:val="left"/>
      </w:pPr>
      <w:r>
        <w:br w:type="page"/>
      </w:r>
    </w:p>
    <w:p w14:paraId="2E5F0C30" w14:textId="77777777" w:rsidR="00FF0208" w:rsidRPr="006B5A77" w:rsidRDefault="00FE517E" w:rsidP="006B5A77">
      <w:pPr>
        <w:pStyle w:val="2"/>
      </w:pPr>
      <w:bookmarkStart w:id="37" w:name="_Toc36063027"/>
      <w:r w:rsidRPr="006B5A77">
        <w:rPr>
          <w:rFonts w:hint="eastAsia"/>
        </w:rPr>
        <w:lastRenderedPageBreak/>
        <w:t>Playing</w:t>
      </w:r>
      <w:r w:rsidRPr="006B5A77">
        <w:t xml:space="preserve"> Chess</w:t>
      </w:r>
      <w:bookmarkEnd w:id="37"/>
    </w:p>
    <w:p w14:paraId="0F63542D" w14:textId="77777777" w:rsidR="00A23A5D" w:rsidRPr="00A23A5D" w:rsidRDefault="00A23A5D" w:rsidP="00A23A5D">
      <w:pPr>
        <w:rPr>
          <w:rStyle w:val="af0"/>
        </w:rPr>
      </w:pPr>
      <w:r w:rsidRPr="00A23A5D">
        <w:rPr>
          <w:rStyle w:val="af0"/>
          <w:rFonts w:hint="eastAsia"/>
        </w:rPr>
        <w:t>问题简述：</w:t>
      </w:r>
    </w:p>
    <w:p w14:paraId="70A0ECF1" w14:textId="77777777" w:rsidR="00A23A5D" w:rsidRDefault="00A23A5D" w:rsidP="00A23A5D">
      <w:pPr>
        <w:ind w:firstLine="420"/>
      </w:pPr>
      <w:r>
        <w:rPr>
          <w:rFonts w:hint="eastAsia"/>
        </w:rPr>
        <w:t>设计一款棋类游戏，同时支持国际象棋（</w:t>
      </w:r>
      <w:r>
        <w:t>Chess）和围棋（Go）</w:t>
      </w:r>
      <w:r>
        <w:rPr>
          <w:rFonts w:hint="eastAsia"/>
        </w:rPr>
        <w:t>。实现功能：</w:t>
      </w:r>
    </w:p>
    <w:p w14:paraId="68AED0A6" w14:textId="77777777" w:rsidR="00A23A5D" w:rsidRDefault="00A23A5D" w:rsidP="00296B4D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选择游戏类型：创建</w:t>
      </w:r>
      <w:r>
        <w:t>Game、Board</w:t>
      </w:r>
    </w:p>
    <w:p w14:paraId="1587528A" w14:textId="77777777" w:rsidR="00A23A5D" w:rsidRDefault="00A23A5D" w:rsidP="00296B4D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输入玩家名字：创建</w:t>
      </w:r>
      <w:r>
        <w:t>Player、Piece，其中Piece属于Player</w:t>
      </w:r>
    </w:p>
    <w:p w14:paraId="037630A2" w14:textId="77777777" w:rsidR="00A23A5D" w:rsidRDefault="00A23A5D" w:rsidP="00296B4D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开始游戏，轮流选择功能</w:t>
      </w:r>
    </w:p>
    <w:p w14:paraId="683468AD" w14:textId="77777777" w:rsidR="00A23A5D" w:rsidRDefault="00A23A5D" w:rsidP="00296B4D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放棋：给定</w:t>
      </w:r>
      <w:r>
        <w:t>player、piece、x、y</w:t>
      </w:r>
    </w:p>
    <w:p w14:paraId="3DA0AD08" w14:textId="77777777" w:rsidR="00A23A5D" w:rsidRDefault="00A23A5D" w:rsidP="00296B4D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移动棋（</w:t>
      </w:r>
      <w:r>
        <w:t>chess）：给定player、piece、x1、y1、x2、y2</w:t>
      </w:r>
    </w:p>
    <w:p w14:paraId="581AF33B" w14:textId="77777777" w:rsidR="00A23A5D" w:rsidRDefault="00A23A5D" w:rsidP="00296B4D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提子（</w:t>
      </w:r>
      <w:r>
        <w:t>go）：给定player、x、y</w:t>
      </w:r>
    </w:p>
    <w:p w14:paraId="1CF20AC8" w14:textId="77777777" w:rsidR="00A23A5D" w:rsidRDefault="00A23A5D" w:rsidP="00296B4D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吃子（</w:t>
      </w:r>
      <w:r>
        <w:t>chess）：给定player、x1、y1、x2、y2</w:t>
      </w:r>
    </w:p>
    <w:p w14:paraId="0C946729" w14:textId="77777777" w:rsidR="00A23A5D" w:rsidRDefault="00A23A5D" w:rsidP="00296B4D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查询某个位置占用情况：给定</w:t>
      </w:r>
      <w:r>
        <w:t>x、y</w:t>
      </w:r>
    </w:p>
    <w:p w14:paraId="344654D4" w14:textId="77777777" w:rsidR="00A23A5D" w:rsidRDefault="00A23A5D" w:rsidP="00296B4D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计算两个玩家分别的棋子总数</w:t>
      </w:r>
    </w:p>
    <w:p w14:paraId="0931270E" w14:textId="77777777" w:rsidR="00A23A5D" w:rsidRDefault="00A23A5D" w:rsidP="00296B4D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跳过</w:t>
      </w:r>
    </w:p>
    <w:p w14:paraId="3DB3F5FD" w14:textId="77777777" w:rsidR="00A23A5D" w:rsidRDefault="00A23A5D" w:rsidP="00296B4D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结束：输入“</w:t>
      </w:r>
      <w:r>
        <w:t>end”</w:t>
      </w:r>
    </w:p>
    <w:p w14:paraId="3BF0C3B3" w14:textId="77777777" w:rsidR="00A23A5D" w:rsidRPr="00A23A5D" w:rsidRDefault="00A23A5D" w:rsidP="00A23A5D">
      <w:pPr>
        <w:rPr>
          <w:rStyle w:val="af0"/>
        </w:rPr>
      </w:pPr>
      <w:r w:rsidRPr="00A23A5D">
        <w:rPr>
          <w:rStyle w:val="af0"/>
        </w:rPr>
        <w:t>整体架构</w:t>
      </w:r>
    </w:p>
    <w:p w14:paraId="1E908D3C" w14:textId="77777777" w:rsidR="00D86A7C" w:rsidRDefault="00A23A5D" w:rsidP="00A23A5D">
      <w:pPr>
        <w:jc w:val="center"/>
      </w:pPr>
      <w:r>
        <w:rPr>
          <w:rFonts w:hint="eastAsia"/>
          <w:noProof/>
        </w:rPr>
        <w:drawing>
          <wp:inline distT="0" distB="0" distL="0" distR="0" wp14:anchorId="4EFF229D" wp14:editId="2CDFB076">
            <wp:extent cx="2992582" cy="3427340"/>
            <wp:effectExtent l="0" t="0" r="0" b="190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Architecture.jp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2096" cy="3461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6FD28" w14:textId="77777777" w:rsidR="00261A05" w:rsidRPr="00261A05" w:rsidRDefault="00261A05" w:rsidP="00261A05">
      <w:pPr>
        <w:rPr>
          <w:rStyle w:val="af0"/>
        </w:rPr>
      </w:pPr>
      <w:r w:rsidRPr="00261A05">
        <w:rPr>
          <w:rStyle w:val="af0"/>
        </w:rPr>
        <w:t>文件结构：</w:t>
      </w:r>
    </w:p>
    <w:p w14:paraId="17AAB084" w14:textId="77777777" w:rsidR="00261A05" w:rsidRDefault="00261A05" w:rsidP="00261A05">
      <w:r>
        <w:rPr>
          <w:rFonts w:hint="eastAsia"/>
          <w:noProof/>
        </w:rPr>
        <w:drawing>
          <wp:inline distT="0" distB="0" distL="0" distR="0" wp14:anchorId="1C816707" wp14:editId="2B5A27F3">
            <wp:extent cx="5274310" cy="1115060"/>
            <wp:effectExtent l="0" t="0" r="2540" b="8890"/>
            <wp:docPr id="14344" name="图片 14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4" name="FileStructure.jpg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1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26849" w14:textId="77777777" w:rsidR="00A23A5D" w:rsidRDefault="00D86A7C" w:rsidP="00D86A7C">
      <w:pPr>
        <w:widowControl/>
        <w:jc w:val="left"/>
      </w:pPr>
      <w:r>
        <w:br w:type="page"/>
      </w:r>
    </w:p>
    <w:p w14:paraId="30A77211" w14:textId="77777777" w:rsidR="00492049" w:rsidRDefault="00CA6967" w:rsidP="00D86A7C">
      <w:pPr>
        <w:pStyle w:val="3"/>
      </w:pPr>
      <w:bookmarkStart w:id="38" w:name="_Toc36063028"/>
      <w:r w:rsidRPr="006B5A77">
        <w:rPr>
          <w:rFonts w:hint="eastAsia"/>
        </w:rPr>
        <w:lastRenderedPageBreak/>
        <w:t>A</w:t>
      </w:r>
      <w:r w:rsidRPr="006B5A77">
        <w:t>DT</w:t>
      </w:r>
      <w:r w:rsidRPr="006B5A77">
        <w:rPr>
          <w:rFonts w:hint="eastAsia"/>
        </w:rPr>
        <w:t>设计</w:t>
      </w:r>
      <w:r w:rsidRPr="006B5A77">
        <w:rPr>
          <w:rFonts w:hint="eastAsia"/>
        </w:rPr>
        <w:t>/</w:t>
      </w:r>
      <w:r w:rsidRPr="006B5A77">
        <w:rPr>
          <w:rFonts w:hint="eastAsia"/>
        </w:rPr>
        <w:t>实现方案</w:t>
      </w:r>
      <w:bookmarkEnd w:id="38"/>
    </w:p>
    <w:p w14:paraId="22CFBCD6" w14:textId="77777777" w:rsidR="00A11CAB" w:rsidRDefault="00A11CAB" w:rsidP="00A11CAB">
      <w:pPr>
        <w:pStyle w:val="4"/>
      </w:pPr>
      <w:bookmarkStart w:id="39" w:name="_Toc36063029"/>
      <w:r>
        <w:rPr>
          <w:rFonts w:hint="eastAsia"/>
        </w:rPr>
        <w:t>interface</w:t>
      </w:r>
      <w:r>
        <w:t xml:space="preserve"> </w:t>
      </w:r>
      <w:r>
        <w:rPr>
          <w:rFonts w:hint="eastAsia"/>
        </w:rPr>
        <w:t>Game</w:t>
      </w:r>
      <w:bookmarkEnd w:id="39"/>
    </w:p>
    <w:p w14:paraId="168C1C3C" w14:textId="77777777" w:rsidR="00406EF1" w:rsidRDefault="00406EF1" w:rsidP="00406EF1">
      <w:pPr>
        <w:ind w:firstLine="420"/>
      </w:pPr>
      <w:r>
        <w:rPr>
          <w:rFonts w:hint="eastAsia"/>
        </w:rPr>
        <w:t>接口Game由chessGame和goGame实现，是Main</w:t>
      </w:r>
      <w:r>
        <w:t>()</w:t>
      </w:r>
      <w:r>
        <w:rPr>
          <w:rFonts w:hint="eastAsia"/>
        </w:rPr>
        <w:t>程序通向游戏对象的路口，通过一个接口把两种游戏分开，相同的操作类型在不同游戏中实现。</w:t>
      </w:r>
    </w:p>
    <w:p w14:paraId="1823F002" w14:textId="77777777" w:rsidR="00256A09" w:rsidRDefault="00E13F12" w:rsidP="00E13F12">
      <w:pPr>
        <w:jc w:val="center"/>
        <w:rPr>
          <w:rFonts w:ascii="Courier New" w:hAnsi="Courier New"/>
          <w:color w:val="353833"/>
          <w:sz w:val="21"/>
          <w:szCs w:val="21"/>
        </w:rPr>
      </w:pPr>
      <w:r>
        <w:rPr>
          <w:rFonts w:ascii="Courier New" w:hAnsi="Courier New" w:hint="eastAsia"/>
          <w:noProof/>
          <w:color w:val="353833"/>
          <w:sz w:val="21"/>
          <w:szCs w:val="21"/>
        </w:rPr>
        <w:drawing>
          <wp:inline distT="0" distB="0" distL="0" distR="0" wp14:anchorId="3CBB55CB" wp14:editId="79D70F47">
            <wp:extent cx="5274310" cy="4535805"/>
            <wp:effectExtent l="0" t="0" r="254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Game.jpg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3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B37C5" w14:textId="77777777" w:rsidR="00543E96" w:rsidRDefault="00543E96" w:rsidP="00543E96">
      <w:pPr>
        <w:ind w:firstLine="420"/>
      </w:pPr>
      <w:r>
        <w:rPr>
          <w:rFonts w:hint="eastAsia"/>
        </w:rPr>
        <w:t>Game拥有7种操作所对应的方法，并且能支持访问下属的Player（先后手访问、名字访问）和Board，以及为玩家产生所对应Piece的功能。</w:t>
      </w:r>
    </w:p>
    <w:p w14:paraId="6A575F80" w14:textId="77777777" w:rsidR="00324F90" w:rsidRDefault="00324F90" w:rsidP="00324F90">
      <w:r>
        <w:tab/>
      </w:r>
      <w:r>
        <w:rPr>
          <w:rFonts w:hint="eastAsia"/>
        </w:rPr>
        <w:t>7种操作除了“end”均隶属于Player对象进行操作，其中的“放棋”、“移动”、“吃子/提子”均在Action接口的实现类中完成</w:t>
      </w:r>
      <w:r w:rsidR="00071185">
        <w:rPr>
          <w:rFonts w:hint="eastAsia"/>
        </w:rPr>
        <w:t>，在Game接口的实现类中判断是否执行成功即可。</w:t>
      </w:r>
      <w:r w:rsidR="00F222C5">
        <w:rPr>
          <w:rFonts w:hint="eastAsia"/>
        </w:rPr>
        <w:t>因此3种操作可以在Game的实现类中实现近乎标准化和统一</w:t>
      </w:r>
      <w:r w:rsidR="003560CD">
        <w:rPr>
          <w:rFonts w:hint="eastAsia"/>
        </w:rPr>
        <w:t>（输入操作类型String即可）</w:t>
      </w:r>
      <w:r w:rsidR="003F22D1">
        <w:rPr>
          <w:rFonts w:hint="eastAsia"/>
        </w:rPr>
        <w:t>，</w:t>
      </w:r>
      <w:r w:rsidR="00071185">
        <w:rPr>
          <w:rFonts w:hint="eastAsia"/>
        </w:rPr>
        <w:t>以“吃子/提子”（capture）为例：</w:t>
      </w:r>
    </w:p>
    <w:p w14:paraId="34F790A9" w14:textId="77777777" w:rsidR="00D64DD6" w:rsidRPr="00D64DD6" w:rsidRDefault="00D64DD6" w:rsidP="00D64DD6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64DD6">
        <w:rPr>
          <w:rFonts w:ascii="Consolas" w:hAnsi="Consolas"/>
          <w:color w:val="24292E"/>
          <w:kern w:val="0"/>
          <w:sz w:val="15"/>
          <w:szCs w:val="15"/>
        </w:rPr>
        <w:t>    @</w:t>
      </w:r>
      <w:r w:rsidRPr="00D64DD6">
        <w:rPr>
          <w:rFonts w:ascii="Consolas" w:hAnsi="Consolas"/>
          <w:color w:val="D73A49"/>
          <w:kern w:val="0"/>
          <w:sz w:val="15"/>
          <w:szCs w:val="15"/>
        </w:rPr>
        <w:t>Override</w:t>
      </w:r>
    </w:p>
    <w:p w14:paraId="18757119" w14:textId="77777777" w:rsidR="00D64DD6" w:rsidRPr="00D64DD6" w:rsidRDefault="00D64DD6" w:rsidP="00D64DD6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64DD6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D64DD6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D64DD6">
        <w:rPr>
          <w:rFonts w:ascii="Consolas" w:hAnsi="Consolas"/>
          <w:color w:val="D73A49"/>
          <w:kern w:val="0"/>
          <w:sz w:val="15"/>
          <w:szCs w:val="15"/>
        </w:rPr>
        <w:t>boolean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D64DD6">
        <w:rPr>
          <w:rFonts w:ascii="Consolas" w:hAnsi="Consolas"/>
          <w:color w:val="6F42C1"/>
          <w:kern w:val="0"/>
          <w:sz w:val="15"/>
          <w:szCs w:val="15"/>
        </w:rPr>
        <w:t>capture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D64DD6">
        <w:rPr>
          <w:rFonts w:ascii="Consolas" w:hAnsi="Consolas"/>
          <w:color w:val="D73A49"/>
          <w:kern w:val="0"/>
          <w:sz w:val="15"/>
          <w:szCs w:val="15"/>
        </w:rPr>
        <w:t>Player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 player, </w:t>
      </w:r>
      <w:r w:rsidRPr="00D64DD6">
        <w:rPr>
          <w:rFonts w:ascii="Consolas" w:hAnsi="Consolas"/>
          <w:color w:val="D73A49"/>
          <w:kern w:val="0"/>
          <w:sz w:val="15"/>
          <w:szCs w:val="15"/>
        </w:rPr>
        <w:t>Position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... positions) {</w:t>
      </w:r>
    </w:p>
    <w:p w14:paraId="6C808D6B" w14:textId="77777777" w:rsidR="00D64DD6" w:rsidRPr="00D64DD6" w:rsidRDefault="00D64DD6" w:rsidP="00D64DD6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64DD6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D64DD6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 (player </w:t>
      </w:r>
      <w:r w:rsidRPr="00D64DD6">
        <w:rPr>
          <w:rFonts w:ascii="Consolas" w:hAnsi="Consolas"/>
          <w:color w:val="D73A49"/>
          <w:kern w:val="0"/>
          <w:sz w:val="15"/>
          <w:szCs w:val="15"/>
        </w:rPr>
        <w:t>==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D64DD6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)</w:t>
      </w:r>
    </w:p>
    <w:p w14:paraId="1ABE2AB3" w14:textId="77777777" w:rsidR="00D64DD6" w:rsidRPr="00D64DD6" w:rsidRDefault="00D64DD6" w:rsidP="00D64DD6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64DD6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D64DD6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D64DD6">
        <w:rPr>
          <w:rFonts w:ascii="Consolas" w:hAnsi="Consolas"/>
          <w:color w:val="005CC5"/>
          <w:kern w:val="0"/>
          <w:sz w:val="15"/>
          <w:szCs w:val="15"/>
        </w:rPr>
        <w:t>false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0C78CD01" w14:textId="77777777" w:rsidR="00D64DD6" w:rsidRPr="00D64DD6" w:rsidRDefault="00D64DD6" w:rsidP="00D64DD6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64DD6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D64DD6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 player.</w:t>
      </w:r>
      <w:r w:rsidRPr="00D64DD6">
        <w:rPr>
          <w:rFonts w:ascii="Consolas" w:hAnsi="Consolas"/>
          <w:color w:val="6F42C1"/>
          <w:kern w:val="0"/>
          <w:sz w:val="15"/>
          <w:szCs w:val="15"/>
        </w:rPr>
        <w:t>doAction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D64DD6">
        <w:rPr>
          <w:rFonts w:ascii="Consolas" w:hAnsi="Consolas"/>
          <w:color w:val="22863A"/>
          <w:kern w:val="0"/>
          <w:sz w:val="15"/>
          <w:szCs w:val="15"/>
        </w:rPr>
        <w:t>"capture"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, </w:t>
      </w:r>
      <w:r w:rsidRPr="00D64DD6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, positions) </w:t>
      </w:r>
      <w:r w:rsidRPr="00D64DD6">
        <w:rPr>
          <w:rFonts w:ascii="Consolas" w:hAnsi="Consolas"/>
          <w:color w:val="D73A49"/>
          <w:kern w:val="0"/>
          <w:sz w:val="15"/>
          <w:szCs w:val="15"/>
        </w:rPr>
        <w:t>!=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D64DD6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115D46C7" w14:textId="77777777" w:rsidR="00D64DD6" w:rsidRPr="00D64DD6" w:rsidRDefault="00D64DD6" w:rsidP="00D64DD6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64DD6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14:paraId="42710899" w14:textId="77777777" w:rsidR="005650BB" w:rsidRDefault="005650BB" w:rsidP="00543E96">
      <w:pPr>
        <w:ind w:firstLine="420"/>
      </w:pPr>
      <w:r>
        <w:rPr>
          <w:rFonts w:hint="eastAsia"/>
        </w:rPr>
        <w:t>在两种游戏中，差异较大的之一就是棋子。棋子属于玩家，但棋子是由一个特定类型的游戏所“产生”的，因此Game的两个实现类中差异最大的就是产生棋子的方法：</w:t>
      </w:r>
    </w:p>
    <w:p w14:paraId="0563BA4A" w14:textId="77777777" w:rsidR="005650BB" w:rsidRDefault="005650BB" w:rsidP="005650BB">
      <w:pPr>
        <w:jc w:val="center"/>
        <w:rPr>
          <w:rFonts w:ascii="Courier New" w:hAnsi="Courier New"/>
          <w:color w:val="353833"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4A722262" wp14:editId="179DF2BB">
            <wp:extent cx="3325586" cy="1603136"/>
            <wp:effectExtent l="0" t="0" r="8255" b="0"/>
            <wp:docPr id="14340" name="图片 14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552528" cy="1712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E6127" w14:textId="77777777" w:rsidR="006235CC" w:rsidRDefault="005650BB" w:rsidP="00543E96">
      <w:pPr>
        <w:ind w:firstLine="420"/>
      </w:pPr>
      <w:r>
        <w:rPr>
          <w:rFonts w:hint="eastAsia"/>
        </w:rPr>
        <w:t>在chess中，黑白双方棋子除了颜色都相同，因此可以用chessGame静态成员变量预设好每个棋子的名字、数量和位置（黑白双方可以用公式颠倒）。然后依据预设的静态数据新建16个Piece对象</w:t>
      </w:r>
      <w:r w:rsidR="00B32956">
        <w:rPr>
          <w:rFonts w:hint="eastAsia"/>
        </w:rPr>
        <w:t>，初始化</w:t>
      </w:r>
      <w:r w:rsidR="00B32956">
        <w:t>Position</w:t>
      </w:r>
      <w:r w:rsidR="00B32956">
        <w:rPr>
          <w:rFonts w:hint="eastAsia"/>
        </w:rPr>
        <w:t>、Player，最后</w:t>
      </w:r>
      <w:r>
        <w:rPr>
          <w:rFonts w:hint="eastAsia"/>
        </w:rPr>
        <w:t>加入S</w:t>
      </w:r>
      <w:r>
        <w:t>et&lt;Piece&gt;</w:t>
      </w:r>
      <w:r>
        <w:rPr>
          <w:rFonts w:hint="eastAsia"/>
        </w:rPr>
        <w:t>中返回</w:t>
      </w:r>
      <w:r w:rsidR="00B32956">
        <w:rPr>
          <w:rFonts w:hint="eastAsia"/>
        </w:rPr>
        <w:t>。goGame中大致相同。</w:t>
      </w:r>
    </w:p>
    <w:p w14:paraId="1D11FED2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14:paraId="5669761C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6A737D"/>
          <w:kern w:val="0"/>
          <w:sz w:val="15"/>
          <w:szCs w:val="15"/>
        </w:rPr>
        <w:t>     * the Map whose keys are the name of pieces, values are the numbers they are on board totally</w:t>
      </w:r>
    </w:p>
    <w:p w14:paraId="26E4F660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14:paraId="38CC916C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private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tatic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final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Map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lt;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tring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eger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gt; piecesSumMap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HashMap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lt;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tring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eger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gt;() {</w:t>
      </w:r>
    </w:p>
    <w:p w14:paraId="1AF3C031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private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tatic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final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long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serialVersionUID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L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1420D71E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{</w:t>
      </w:r>
    </w:p>
    <w:p w14:paraId="4AE96008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P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8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7615ED57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R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2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423F2C06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N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2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0C88C11E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B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2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756554B1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Q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4B6EFE5D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K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7C211D8F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}</w:t>
      </w:r>
    </w:p>
    <w:p w14:paraId="1D77E6BF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};</w:t>
      </w:r>
    </w:p>
    <w:p w14:paraId="1BDBE12A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14:paraId="5D59CF70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6A737D"/>
          <w:kern w:val="0"/>
          <w:sz w:val="15"/>
          <w:szCs w:val="15"/>
        </w:rPr>
        <w:t>     * the Map whose keys are the name of pieces, values are the coordinates of them</w:t>
      </w:r>
    </w:p>
    <w:p w14:paraId="5977EAF4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14:paraId="687D88BA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private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tatic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final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Map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lt;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tring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[][]&gt; piecesPosMap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HashMap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lt;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tring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[][]&gt;() {</w:t>
      </w:r>
    </w:p>
    <w:p w14:paraId="32F32B9A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private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tatic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final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long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serialVersionUID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L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35DC793B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{</w:t>
      </w:r>
    </w:p>
    <w:p w14:paraId="66238E72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P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[][] {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2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3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4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5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6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7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,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 }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7D1C8639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R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[][] {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7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,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 }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4A563E9B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N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[][] {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6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,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 }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69AC8A8F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B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[][] {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2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5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,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 }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1B4C9061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Q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[][] {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3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,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 }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634B9973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K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[][] {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4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,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 }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664AC42A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}</w:t>
      </w:r>
    </w:p>
    <w:p w14:paraId="5D5474F8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};</w:t>
      </w:r>
    </w:p>
    <w:p w14:paraId="0C1835A6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@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Override</w:t>
      </w:r>
    </w:p>
    <w:p w14:paraId="17CED5D5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e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lt;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gt; 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ieces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boolean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firstFlag) {</w:t>
      </w:r>
    </w:p>
    <w:p w14:paraId="74EE0C84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e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lt;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gt; pieces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HashSe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lt;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gt;();</w:t>
      </w:r>
    </w:p>
    <w:p w14:paraId="6B63105F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for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Map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.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Entry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lt;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tring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eger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gt; entry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: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piecesSumMap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entrySe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()) {</w:t>
      </w:r>
    </w:p>
    <w:p w14:paraId="5278066B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for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i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 i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&lt;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entry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getValue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(); i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++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) {</w:t>
      </w:r>
    </w:p>
    <w:p w14:paraId="619B2517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tring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pieceName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(firstFlag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?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W"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: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B"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)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+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entry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getKey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()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+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i; </w:t>
      </w:r>
      <w:r w:rsidRPr="00324F90">
        <w:rPr>
          <w:rFonts w:ascii="Consolas" w:hAnsi="Consolas"/>
          <w:color w:val="6A737D"/>
          <w:kern w:val="0"/>
          <w:sz w:val="15"/>
          <w:szCs w:val="15"/>
        </w:rPr>
        <w:t>// eg. WB1 BR2 WP3</w:t>
      </w:r>
    </w:p>
    <w:p w14:paraId="17EAC49D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piece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iece(pieceName, firstFlag, (firstFlag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?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player1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: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player2)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24858C09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324F90">
        <w:rPr>
          <w:rFonts w:ascii="Consolas" w:hAnsi="Consolas"/>
          <w:color w:val="6A737D"/>
          <w:kern w:val="0"/>
          <w:sz w:val="15"/>
          <w:szCs w:val="15"/>
        </w:rPr>
        <w:t>// get the coordinate of a specific piece</w:t>
      </w:r>
    </w:p>
    <w:p w14:paraId="3259F64F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[] X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piecesPosMap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ge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(entry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getKey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())[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];</w:t>
      </w:r>
    </w:p>
    <w:p w14:paraId="404B01A7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[] Y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piecesPosMap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ge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(entry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getKey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())[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];</w:t>
      </w:r>
    </w:p>
    <w:p w14:paraId="188B2C0D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x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X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[i], y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(firstFlag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?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Y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[i]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: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CHESS_BOARD_SIDE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-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Y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[i]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-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);</w:t>
      </w:r>
    </w:p>
    <w:p w14:paraId="2E25B408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324F90">
        <w:rPr>
          <w:rFonts w:ascii="Consolas" w:hAnsi="Consolas"/>
          <w:color w:val="6A737D"/>
          <w:kern w:val="0"/>
          <w:sz w:val="15"/>
          <w:szCs w:val="15"/>
        </w:rPr>
        <w:t>// put the piece on the position</w:t>
      </w:r>
    </w:p>
    <w:p w14:paraId="7778716B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piece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modifyPositionAs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(board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ositionXY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(x, y));</w:t>
      </w:r>
    </w:p>
    <w:p w14:paraId="62A3FFE5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board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ositionXY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(x, y)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modifyPieceAs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(piece);</w:t>
      </w:r>
    </w:p>
    <w:p w14:paraId="489CCEEE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324F90">
        <w:rPr>
          <w:rFonts w:ascii="Consolas" w:hAnsi="Consolas"/>
          <w:color w:val="6A737D"/>
          <w:kern w:val="0"/>
          <w:sz w:val="15"/>
          <w:szCs w:val="15"/>
        </w:rPr>
        <w:t>// add the piece into the piece set of the player</w:t>
      </w:r>
    </w:p>
    <w:p w14:paraId="42BB5907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pieces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add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(piece);</w:t>
      </w:r>
    </w:p>
    <w:p w14:paraId="28532FD8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}</w:t>
      </w:r>
    </w:p>
    <w:p w14:paraId="1A5F4431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}</w:t>
      </w:r>
    </w:p>
    <w:p w14:paraId="53C7D3A8" w14:textId="77777777"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pieces;</w:t>
      </w:r>
    </w:p>
    <w:p w14:paraId="340FB54A" w14:textId="77777777" w:rsidR="00A61CB0" w:rsidRDefault="00324F90" w:rsidP="0054568B">
      <w:pPr>
        <w:widowControl/>
        <w:shd w:val="clear" w:color="auto" w:fill="FFFFFF"/>
        <w:spacing w:line="200" w:lineRule="exact"/>
        <w:ind w:firstLine="336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}</w:t>
      </w:r>
    </w:p>
    <w:p w14:paraId="59AAA8E1" w14:textId="77777777" w:rsidR="0054568B" w:rsidRDefault="0054568B" w:rsidP="0054568B">
      <w:pPr>
        <w:ind w:firstLine="336"/>
      </w:pPr>
      <w:r>
        <w:rPr>
          <w:rFonts w:hint="eastAsia"/>
        </w:rPr>
        <w:lastRenderedPageBreak/>
        <w:t>Game是Board和Player的父类。Board的创建只能源于Game的构造函数，Player的创建必须后于Game且玩家的Piece依赖于Game的函数。</w:t>
      </w:r>
    </w:p>
    <w:p w14:paraId="031DA725" w14:textId="77777777" w:rsidR="0054568B" w:rsidRDefault="0054568B" w:rsidP="0054568B">
      <w:r>
        <w:rPr>
          <w:rFonts w:ascii="Consolas" w:hAnsi="Consolas"/>
          <w:noProof/>
          <w:color w:val="24292E"/>
          <w:kern w:val="0"/>
          <w:sz w:val="15"/>
          <w:szCs w:val="15"/>
        </w:rPr>
        <w:drawing>
          <wp:inline distT="0" distB="0" distL="0" distR="0" wp14:anchorId="21759D58" wp14:editId="3821EF4B">
            <wp:extent cx="5274310" cy="3274060"/>
            <wp:effectExtent l="0" t="0" r="2540" b="2540"/>
            <wp:docPr id="14343" name="图片 14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3" name="Game.cld.jpg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1DD08" w14:textId="77777777" w:rsidR="0054568B" w:rsidRPr="00697BF2" w:rsidRDefault="0054568B" w:rsidP="0054568B">
      <w:pPr>
        <w:ind w:firstLine="420"/>
      </w:pPr>
      <w:r>
        <w:rPr>
          <w:rFonts w:hint="eastAsia"/>
        </w:rPr>
        <w:t>上图上方三个分别是Game和Game的实现类chessGame和goGame，Board和Game隶属于Game，在不同情况下调用两种实现类，且这两者无法联系</w:t>
      </w:r>
      <w:r w:rsidR="00AA414F">
        <w:rPr>
          <w:rFonts w:hint="eastAsia"/>
        </w:rPr>
        <w:t>，保护了对象的私有数据。</w:t>
      </w:r>
    </w:p>
    <w:p w14:paraId="13A9444B" w14:textId="77777777" w:rsidR="00C425E3" w:rsidRPr="00C425E3" w:rsidRDefault="00256A09" w:rsidP="00256A09">
      <w:pPr>
        <w:widowControl/>
        <w:jc w:val="left"/>
        <w:rPr>
          <w:rFonts w:ascii="Courier New" w:hAnsi="Courier New"/>
          <w:color w:val="353833"/>
          <w:sz w:val="21"/>
          <w:szCs w:val="21"/>
        </w:rPr>
      </w:pPr>
      <w:r>
        <w:rPr>
          <w:rFonts w:ascii="Courier New" w:hAnsi="Courier New"/>
          <w:color w:val="353833"/>
          <w:sz w:val="21"/>
          <w:szCs w:val="21"/>
        </w:rPr>
        <w:br w:type="page"/>
      </w:r>
    </w:p>
    <w:p w14:paraId="5FADA731" w14:textId="77777777" w:rsidR="00A11CAB" w:rsidRDefault="00A11CAB" w:rsidP="00A434FB">
      <w:pPr>
        <w:pStyle w:val="5"/>
      </w:pPr>
      <w:bookmarkStart w:id="40" w:name="_Toc36063030"/>
      <w:r>
        <w:rPr>
          <w:rFonts w:hint="eastAsia"/>
        </w:rPr>
        <w:lastRenderedPageBreak/>
        <w:t>class</w:t>
      </w:r>
      <w:r>
        <w:t xml:space="preserve"> chessGame</w:t>
      </w:r>
      <w:bookmarkEnd w:id="40"/>
    </w:p>
    <w:p w14:paraId="23F3FA9D" w14:textId="77777777" w:rsidR="00C77C18" w:rsidRPr="00C77C18" w:rsidRDefault="00C77C18" w:rsidP="00C77C18">
      <w:pPr>
        <w:ind w:left="420"/>
      </w:pPr>
      <w:r>
        <w:rPr>
          <w:rFonts w:hint="eastAsia"/>
        </w:rPr>
        <w:t>实现chess在Game中的功能。</w:t>
      </w:r>
    </w:p>
    <w:p w14:paraId="61E21D85" w14:textId="77777777" w:rsidR="00256A09" w:rsidRDefault="00602613" w:rsidP="00256A09">
      <w:pPr>
        <w:jc w:val="center"/>
      </w:pPr>
      <w:r>
        <w:rPr>
          <w:rFonts w:hint="eastAsia"/>
          <w:noProof/>
        </w:rPr>
        <w:drawing>
          <wp:inline distT="0" distB="0" distL="0" distR="0" wp14:anchorId="08E5DE2D" wp14:editId="75891439">
            <wp:extent cx="5274310" cy="7717790"/>
            <wp:effectExtent l="0" t="0" r="254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chessGame.jpg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71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351E8" w14:textId="77777777" w:rsidR="00C425E3" w:rsidRPr="00C425E3" w:rsidRDefault="00256A09" w:rsidP="00256A09">
      <w:pPr>
        <w:widowControl/>
        <w:jc w:val="left"/>
      </w:pPr>
      <w:r>
        <w:br w:type="page"/>
      </w:r>
    </w:p>
    <w:p w14:paraId="40B9FBE9" w14:textId="77777777" w:rsidR="00A11CAB" w:rsidRDefault="00A11CAB" w:rsidP="00A434FB">
      <w:pPr>
        <w:pStyle w:val="5"/>
      </w:pPr>
      <w:bookmarkStart w:id="41" w:name="_Toc36063031"/>
      <w:r>
        <w:rPr>
          <w:rFonts w:hint="eastAsia"/>
        </w:rPr>
        <w:lastRenderedPageBreak/>
        <w:t>c</w:t>
      </w:r>
      <w:r>
        <w:t>lass goGame</w:t>
      </w:r>
      <w:bookmarkEnd w:id="41"/>
    </w:p>
    <w:p w14:paraId="3A01F030" w14:textId="77777777" w:rsidR="001F7486" w:rsidRPr="001F7486" w:rsidRDefault="001F7486" w:rsidP="001F7486">
      <w:pPr>
        <w:ind w:left="420"/>
      </w:pPr>
      <w:r>
        <w:rPr>
          <w:rFonts w:hint="eastAsia"/>
        </w:rPr>
        <w:t>实现go在Game中的功能。</w:t>
      </w:r>
    </w:p>
    <w:p w14:paraId="77683368" w14:textId="77777777" w:rsidR="00256A09" w:rsidRDefault="00602613" w:rsidP="00256A09">
      <w:pPr>
        <w:jc w:val="center"/>
      </w:pPr>
      <w:r>
        <w:rPr>
          <w:rFonts w:hint="eastAsia"/>
          <w:noProof/>
        </w:rPr>
        <w:drawing>
          <wp:inline distT="0" distB="0" distL="0" distR="0" wp14:anchorId="26D9D189" wp14:editId="0D482DF1">
            <wp:extent cx="5274310" cy="7520305"/>
            <wp:effectExtent l="0" t="0" r="2540" b="4445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goGame.jpg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52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9120B" w14:textId="77777777" w:rsidR="00C425E3" w:rsidRPr="00C425E3" w:rsidRDefault="00256A09" w:rsidP="00256A09">
      <w:pPr>
        <w:widowControl/>
        <w:jc w:val="left"/>
      </w:pPr>
      <w:r>
        <w:br w:type="page"/>
      </w:r>
    </w:p>
    <w:p w14:paraId="6C86142C" w14:textId="77777777" w:rsidR="00A11CAB" w:rsidRDefault="00A11CAB" w:rsidP="00A11CAB">
      <w:pPr>
        <w:pStyle w:val="4"/>
      </w:pPr>
      <w:bookmarkStart w:id="42" w:name="_Toc36063032"/>
      <w:r>
        <w:rPr>
          <w:rFonts w:hint="eastAsia"/>
        </w:rPr>
        <w:lastRenderedPageBreak/>
        <w:t>c</w:t>
      </w:r>
      <w:r>
        <w:t>lass Board</w:t>
      </w:r>
      <w:bookmarkEnd w:id="42"/>
    </w:p>
    <w:p w14:paraId="6EC0D6A4" w14:textId="77777777" w:rsidR="00BA7690" w:rsidRPr="00BA7690" w:rsidRDefault="00BA7690" w:rsidP="009653F2">
      <w:pPr>
        <w:ind w:firstLine="420"/>
      </w:pPr>
      <w:r>
        <w:rPr>
          <w:rFonts w:hint="eastAsia"/>
        </w:rPr>
        <w:t>Board是棋盘的对象</w:t>
      </w:r>
      <w:r w:rsidR="002B07B5">
        <w:rPr>
          <w:rFonts w:hint="eastAsia"/>
        </w:rPr>
        <w:t>，构造依赖于Game的构造。</w:t>
      </w:r>
      <w:r w:rsidR="009653F2">
        <w:rPr>
          <w:rFonts w:hint="eastAsia"/>
        </w:rPr>
        <w:t>Position的创建也依赖于Board，Board也存储这二维Position类型数组，并且拥有final变量N记录棋盘的边长。</w:t>
      </w:r>
    </w:p>
    <w:p w14:paraId="76F738C0" w14:textId="77777777" w:rsidR="00256A09" w:rsidRDefault="000846D4" w:rsidP="00256A09">
      <w:pPr>
        <w:jc w:val="center"/>
      </w:pPr>
      <w:r>
        <w:rPr>
          <w:noProof/>
        </w:rPr>
        <w:drawing>
          <wp:inline distT="0" distB="0" distL="0" distR="0" wp14:anchorId="251740BB" wp14:editId="081B1908">
            <wp:extent cx="5274310" cy="4758055"/>
            <wp:effectExtent l="0" t="0" r="2540" b="4445"/>
            <wp:docPr id="14341" name="图片 14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1" name="Board.jpg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5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9229A" w14:textId="77777777" w:rsidR="00E10047" w:rsidRDefault="00E10047" w:rsidP="009E09F6">
      <w:r>
        <w:tab/>
      </w:r>
      <w:r>
        <w:rPr>
          <w:rFonts w:hint="eastAsia"/>
        </w:rPr>
        <w:t>Board的主要用于查询指定位置的</w:t>
      </w:r>
      <w:r>
        <w:t>Position</w:t>
      </w:r>
      <w:r>
        <w:rPr>
          <w:rFonts w:hint="eastAsia"/>
        </w:rPr>
        <w:t>、Piece和Player</w:t>
      </w:r>
      <w:r w:rsidR="002C718C">
        <w:rPr>
          <w:rFonts w:hint="eastAsia"/>
        </w:rPr>
        <w:t>，以及打印棋盘</w:t>
      </w:r>
      <w:r>
        <w:rPr>
          <w:rFonts w:hint="eastAsia"/>
        </w:rPr>
        <w:t>。查询Position可以直接访问positions成员变量，而查询Piece又要访问指定位置的Position不为空的Piece，而查询Player又要查询不空的Piece的Player。</w:t>
      </w:r>
    </w:p>
    <w:p w14:paraId="61C1235E" w14:textId="77777777" w:rsidR="003C09EB" w:rsidRDefault="003C09EB" w:rsidP="00E10047">
      <w:r>
        <w:rPr>
          <w:rFonts w:hint="eastAsia"/>
          <w:noProof/>
        </w:rPr>
        <w:drawing>
          <wp:inline distT="0" distB="0" distL="0" distR="0" wp14:anchorId="129C0C3E" wp14:editId="078E732E">
            <wp:extent cx="5274310" cy="1384300"/>
            <wp:effectExtent l="0" t="0" r="2540" b="6350"/>
            <wp:docPr id="14346" name="图片 14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6" name="Board_Ask.jpg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8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6BA8B" w14:textId="77777777" w:rsidR="000305B8" w:rsidRDefault="000305B8" w:rsidP="00E10047">
      <w:r>
        <w:tab/>
      </w:r>
      <w:r>
        <w:rPr>
          <w:rFonts w:hint="eastAsia"/>
        </w:rPr>
        <w:t>在三个函数的实现中，按照调用关系，先后实现。在这里设计Position和Piece平级且捆绑，同为可变。</w:t>
      </w:r>
    </w:p>
    <w:p w14:paraId="6ADF47D3" w14:textId="77777777" w:rsid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6A737D"/>
          <w:kern w:val="0"/>
          <w:sz w:val="15"/>
          <w:szCs w:val="15"/>
        </w:rPr>
      </w:pPr>
    </w:p>
    <w:p w14:paraId="12D367FC" w14:textId="77777777"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lastRenderedPageBreak/>
        <w:t>    /**</w:t>
      </w:r>
    </w:p>
    <w:p w14:paraId="5348EB9D" w14:textId="77777777"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ask object of the position </w:t>
      </w:r>
    </w:p>
    <w:p w14:paraId="2F83C14D" w14:textId="77777777"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C734A4">
        <w:rPr>
          <w:rFonts w:ascii="Consolas" w:hAnsi="Consolas"/>
          <w:color w:val="6A737D"/>
          <w:kern w:val="0"/>
          <w:sz w:val="15"/>
          <w:szCs w:val="15"/>
        </w:rPr>
        <w:t> x the x of the asking position</w:t>
      </w:r>
    </w:p>
    <w:p w14:paraId="6C9B6396" w14:textId="77777777"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C734A4">
        <w:rPr>
          <w:rFonts w:ascii="Consolas" w:hAnsi="Consolas"/>
          <w:color w:val="6A737D"/>
          <w:kern w:val="0"/>
          <w:sz w:val="15"/>
          <w:szCs w:val="15"/>
        </w:rPr>
        <w:t> y the y of the asking position</w:t>
      </w:r>
    </w:p>
    <w:p w14:paraId="20486FAC" w14:textId="77777777"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@return</w:t>
      </w:r>
      <w:r w:rsidRPr="00C734A4">
        <w:rPr>
          <w:rFonts w:ascii="Consolas" w:hAnsi="Consolas"/>
          <w:color w:val="6A737D"/>
          <w:kern w:val="0"/>
          <w:sz w:val="15"/>
          <w:szCs w:val="15"/>
        </w:rPr>
        <w:t> object of Position of the (x, y)</w:t>
      </w:r>
    </w:p>
    <w:p w14:paraId="15F0EED5" w14:textId="77777777"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14:paraId="57071095" w14:textId="77777777"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Position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6F42C1"/>
          <w:kern w:val="0"/>
          <w:sz w:val="15"/>
          <w:szCs w:val="15"/>
        </w:rPr>
        <w:t>positionXY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x,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y) {</w:t>
      </w:r>
    </w:p>
    <w:p w14:paraId="45140E9A" w14:textId="77777777"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(x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&lt;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||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x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&gt;=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.N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||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y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&lt;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||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y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&gt;=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.N)</w:t>
      </w:r>
    </w:p>
    <w:p w14:paraId="2D81080F" w14:textId="77777777"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4A1EE052" w14:textId="77777777"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board[x][y];</w:t>
      </w:r>
    </w:p>
    <w:p w14:paraId="1D907E76" w14:textId="77777777"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14:paraId="4B503215" w14:textId="77777777"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</w:p>
    <w:p w14:paraId="5E9E38D4" w14:textId="77777777"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14:paraId="76F6F7C0" w14:textId="77777777"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ask the piece on (x, y) if there isn't null</w:t>
      </w:r>
    </w:p>
    <w:p w14:paraId="7B8B7FAD" w14:textId="77777777"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C734A4">
        <w:rPr>
          <w:rFonts w:ascii="Consolas" w:hAnsi="Consolas"/>
          <w:color w:val="6A737D"/>
          <w:kern w:val="0"/>
          <w:sz w:val="15"/>
          <w:szCs w:val="15"/>
        </w:rPr>
        <w:t> x the x of the asking position</w:t>
      </w:r>
    </w:p>
    <w:p w14:paraId="31AE04A9" w14:textId="77777777"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C734A4">
        <w:rPr>
          <w:rFonts w:ascii="Consolas" w:hAnsi="Consolas"/>
          <w:color w:val="6A737D"/>
          <w:kern w:val="0"/>
          <w:sz w:val="15"/>
          <w:szCs w:val="15"/>
        </w:rPr>
        <w:t> y the y of the asking position</w:t>
      </w:r>
    </w:p>
    <w:p w14:paraId="7BF5A820" w14:textId="77777777"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@return</w:t>
      </w:r>
      <w:r w:rsidRPr="00C734A4">
        <w:rPr>
          <w:rFonts w:ascii="Consolas" w:hAnsi="Consolas"/>
          <w:color w:val="6A737D"/>
          <w:kern w:val="0"/>
          <w:sz w:val="15"/>
          <w:szCs w:val="15"/>
        </w:rPr>
        <w:t> object of Piece of the (x, y)</w:t>
      </w:r>
    </w:p>
    <w:p w14:paraId="1A3FC093" w14:textId="77777777"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14:paraId="1ACB7F14" w14:textId="77777777"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6F42C1"/>
          <w:kern w:val="0"/>
          <w:sz w:val="15"/>
          <w:szCs w:val="15"/>
        </w:rPr>
        <w:t>pieceXY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x,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y) {</w:t>
      </w:r>
    </w:p>
    <w:p w14:paraId="0BD6D42C" w14:textId="77777777"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C734A4">
        <w:rPr>
          <w:rFonts w:ascii="Consolas" w:hAnsi="Consolas"/>
          <w:color w:val="6F42C1"/>
          <w:kern w:val="0"/>
          <w:sz w:val="15"/>
          <w:szCs w:val="15"/>
        </w:rPr>
        <w:t>positionXY(x, y)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==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)</w:t>
      </w:r>
    </w:p>
    <w:p w14:paraId="4B964E69" w14:textId="77777777"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604AF559" w14:textId="77777777"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6F42C1"/>
          <w:kern w:val="0"/>
          <w:sz w:val="15"/>
          <w:szCs w:val="15"/>
        </w:rPr>
        <w:t>positionXY(x, y)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.</w:t>
      </w:r>
      <w:r w:rsidRPr="00C734A4">
        <w:rPr>
          <w:rFonts w:ascii="Consolas" w:hAnsi="Consolas"/>
          <w:color w:val="6F42C1"/>
          <w:kern w:val="0"/>
          <w:sz w:val="15"/>
          <w:szCs w:val="15"/>
        </w:rPr>
        <w:t>piece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();</w:t>
      </w:r>
    </w:p>
    <w:p w14:paraId="36B3440E" w14:textId="77777777"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14:paraId="16469612" w14:textId="77777777"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</w:p>
    <w:p w14:paraId="2CF7E0DF" w14:textId="77777777"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14:paraId="3C7A848F" w14:textId="77777777"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ask the player who owns the piece of (x, y) or null if not</w:t>
      </w:r>
    </w:p>
    <w:p w14:paraId="433C289B" w14:textId="77777777"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C734A4">
        <w:rPr>
          <w:rFonts w:ascii="Consolas" w:hAnsi="Consolas"/>
          <w:color w:val="6A737D"/>
          <w:kern w:val="0"/>
          <w:sz w:val="15"/>
          <w:szCs w:val="15"/>
        </w:rPr>
        <w:t> x the x of the asking position</w:t>
      </w:r>
    </w:p>
    <w:p w14:paraId="75EEA729" w14:textId="77777777"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C734A4">
        <w:rPr>
          <w:rFonts w:ascii="Consolas" w:hAnsi="Consolas"/>
          <w:color w:val="6A737D"/>
          <w:kern w:val="0"/>
          <w:sz w:val="15"/>
          <w:szCs w:val="15"/>
        </w:rPr>
        <w:t> y the y of the asking position</w:t>
      </w:r>
    </w:p>
    <w:p w14:paraId="5F8FBC77" w14:textId="77777777"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@return</w:t>
      </w:r>
      <w:r w:rsidRPr="00C734A4">
        <w:rPr>
          <w:rFonts w:ascii="Consolas" w:hAnsi="Consolas"/>
          <w:color w:val="6A737D"/>
          <w:kern w:val="0"/>
          <w:sz w:val="15"/>
          <w:szCs w:val="15"/>
        </w:rPr>
        <w:t> Player if (x, y) is occupied, null if it's free</w:t>
      </w:r>
    </w:p>
    <w:p w14:paraId="283E02B7" w14:textId="77777777"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14:paraId="6DFAE604" w14:textId="77777777"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Player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6F42C1"/>
          <w:kern w:val="0"/>
          <w:sz w:val="15"/>
          <w:szCs w:val="15"/>
        </w:rPr>
        <w:t>XYisFree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x,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y) {</w:t>
      </w:r>
    </w:p>
    <w:p w14:paraId="4D5728DB" w14:textId="77777777"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C734A4">
        <w:rPr>
          <w:rFonts w:ascii="Consolas" w:hAnsi="Consolas"/>
          <w:color w:val="6F42C1"/>
          <w:kern w:val="0"/>
          <w:sz w:val="15"/>
          <w:szCs w:val="15"/>
        </w:rPr>
        <w:t>pieceXY(x, y)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==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)</w:t>
      </w:r>
    </w:p>
    <w:p w14:paraId="23C727B6" w14:textId="77777777"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2A4B35E7" w14:textId="77777777"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6F42C1"/>
          <w:kern w:val="0"/>
          <w:sz w:val="15"/>
          <w:szCs w:val="15"/>
        </w:rPr>
        <w:t>pieceXY(x, y)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.</w:t>
      </w:r>
      <w:r w:rsidRPr="00C734A4">
        <w:rPr>
          <w:rFonts w:ascii="Consolas" w:hAnsi="Consolas"/>
          <w:color w:val="6F42C1"/>
          <w:kern w:val="0"/>
          <w:sz w:val="15"/>
          <w:szCs w:val="15"/>
        </w:rPr>
        <w:t>player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();</w:t>
      </w:r>
    </w:p>
    <w:p w14:paraId="225FAF05" w14:textId="77777777" w:rsidR="003C3D46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14:paraId="4BCA0CF6" w14:textId="77777777" w:rsidR="00970009" w:rsidRDefault="00970009" w:rsidP="002B6D0C">
      <w:pPr>
        <w:ind w:firstLine="420"/>
      </w:pPr>
      <w:r>
        <w:rPr>
          <w:rFonts w:hint="eastAsia"/>
        </w:rPr>
        <w:t>此外，棋盘还具备打印功能</w:t>
      </w:r>
      <w:r w:rsidR="000324C6">
        <w:rPr>
          <w:rFonts w:hint="eastAsia"/>
        </w:rPr>
        <w:t>。以下是实现方案和效果图。</w:t>
      </w:r>
    </w:p>
    <w:p w14:paraId="21601169" w14:textId="77777777"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14:paraId="7D88AD07" w14:textId="77777777"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 * print the Board</w:t>
      </w:r>
    </w:p>
    <w:p w14:paraId="7F62D51C" w14:textId="77777777"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 * '.' if one position has no piece</w:t>
      </w:r>
    </w:p>
    <w:p w14:paraId="0D967ED9" w14:textId="77777777"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 * or the piece' name if not</w:t>
      </w:r>
    </w:p>
    <w:p w14:paraId="618CFF0E" w14:textId="77777777"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14:paraId="7921AD13" w14:textId="77777777"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void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printBoard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) {</w:t>
      </w:r>
    </w:p>
    <w:p w14:paraId="1BF9AECF" w14:textId="77777777"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for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i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; i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&lt;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.N; i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++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) {</w:t>
      </w:r>
    </w:p>
    <w:p w14:paraId="54B40D3F" w14:textId="77777777"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for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j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; j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&lt;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.N; j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++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) {</w:t>
      </w:r>
    </w:p>
    <w:p w14:paraId="1A6CFFC2" w14:textId="77777777"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pieceXY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i, j)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!=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) {</w:t>
      </w:r>
    </w:p>
    <w:p w14:paraId="629C6F18" w14:textId="77777777"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   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(game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gameType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)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equals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764FFC">
        <w:rPr>
          <w:rFonts w:ascii="Consolas" w:hAnsi="Consolas"/>
          <w:color w:val="22863A"/>
          <w:kern w:val="0"/>
          <w:sz w:val="15"/>
          <w:szCs w:val="15"/>
        </w:rPr>
        <w:t>"chess"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)) {</w:t>
      </w:r>
    </w:p>
    <w:p w14:paraId="265EDFB6" w14:textId="77777777"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        </w:t>
      </w:r>
      <w:r w:rsidRPr="00764FFC">
        <w:rPr>
          <w:rFonts w:ascii="Consolas" w:hAnsi="Consolas"/>
          <w:color w:val="6A737D"/>
          <w:kern w:val="0"/>
          <w:sz w:val="15"/>
          <w:szCs w:val="15"/>
        </w:rPr>
        <w:t>/*</w:t>
      </w:r>
    </w:p>
    <w:p w14:paraId="20B9037D" w14:textId="77777777"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                     * the capital letter represents the white piece</w:t>
      </w:r>
    </w:p>
    <w:p w14:paraId="74C798FD" w14:textId="77777777"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                     * the little letter represents the black piece</w:t>
      </w:r>
    </w:p>
    <w:p w14:paraId="28452629" w14:textId="77777777"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                     */</w:t>
      </w:r>
    </w:p>
    <w:p w14:paraId="7FD5BD4B" w14:textId="77777777"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        System.out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print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(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pieceXY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i, j)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isFirst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)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?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pieceXY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i, j)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name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)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charAt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)</w:t>
      </w:r>
    </w:p>
    <w:p w14:paraId="45CBF49C" w14:textId="77777777"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               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: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pieceXY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i, j)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name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)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toLowerCase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)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charAt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))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+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22863A"/>
          <w:kern w:val="0"/>
          <w:sz w:val="15"/>
          <w:szCs w:val="15"/>
        </w:rPr>
        <w:t>" "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);</w:t>
      </w:r>
    </w:p>
    <w:p w14:paraId="3C73E302" w14:textId="77777777"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    }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else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(game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gameType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)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equals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764FFC">
        <w:rPr>
          <w:rFonts w:ascii="Consolas" w:hAnsi="Consolas"/>
          <w:color w:val="22863A"/>
          <w:kern w:val="0"/>
          <w:sz w:val="15"/>
          <w:szCs w:val="15"/>
        </w:rPr>
        <w:t>"go"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)) {</w:t>
      </w:r>
    </w:p>
    <w:p w14:paraId="44D89181" w14:textId="77777777"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        </w:t>
      </w:r>
      <w:r w:rsidRPr="00764FFC">
        <w:rPr>
          <w:rFonts w:ascii="Consolas" w:hAnsi="Consolas"/>
          <w:color w:val="6A737D"/>
          <w:kern w:val="0"/>
          <w:sz w:val="15"/>
          <w:szCs w:val="15"/>
        </w:rPr>
        <w:t>/*</w:t>
      </w:r>
    </w:p>
    <w:p w14:paraId="4352CA2B" w14:textId="77777777"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                     * the 'B' represents the black pieces</w:t>
      </w:r>
    </w:p>
    <w:p w14:paraId="5A22B853" w14:textId="77777777"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                     * the 'W' represents the white pieces</w:t>
      </w:r>
    </w:p>
    <w:p w14:paraId="010626CA" w14:textId="77777777"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                     */</w:t>
      </w:r>
    </w:p>
    <w:p w14:paraId="640AD6AB" w14:textId="77777777"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        System.out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print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pieceXY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i, j)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name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)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charAt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)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+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22863A"/>
          <w:kern w:val="0"/>
          <w:sz w:val="15"/>
          <w:szCs w:val="15"/>
        </w:rPr>
        <w:t>" "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);</w:t>
      </w:r>
    </w:p>
    <w:p w14:paraId="0EDA3C4F" w14:textId="77777777"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    }</w:t>
      </w:r>
    </w:p>
    <w:p w14:paraId="65486E00" w14:textId="77777777"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}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else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{</w:t>
      </w:r>
    </w:p>
    <w:p w14:paraId="26B0E4E5" w14:textId="77777777"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    </w:t>
      </w:r>
      <w:r w:rsidRPr="00764FFC">
        <w:rPr>
          <w:rFonts w:ascii="Consolas" w:hAnsi="Consolas"/>
          <w:color w:val="6A737D"/>
          <w:kern w:val="0"/>
          <w:sz w:val="15"/>
          <w:szCs w:val="15"/>
        </w:rPr>
        <w:t>// if there is no piece</w:t>
      </w:r>
    </w:p>
    <w:p w14:paraId="6B49F86F" w14:textId="77777777"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    System.out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print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764FFC">
        <w:rPr>
          <w:rFonts w:ascii="Consolas" w:hAnsi="Consolas"/>
          <w:color w:val="22863A"/>
          <w:kern w:val="0"/>
          <w:sz w:val="15"/>
          <w:szCs w:val="15"/>
        </w:rPr>
        <w:t>". "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);</w:t>
      </w:r>
    </w:p>
    <w:p w14:paraId="0FCCB2F6" w14:textId="77777777"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}</w:t>
      </w:r>
    </w:p>
    <w:p w14:paraId="3AFA4BED" w14:textId="77777777"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}</w:t>
      </w:r>
    </w:p>
    <w:p w14:paraId="2F3FA4A8" w14:textId="77777777"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lastRenderedPageBreak/>
        <w:t>            System.out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println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);</w:t>
      </w:r>
    </w:p>
    <w:p w14:paraId="379C878A" w14:textId="77777777"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}</w:t>
      </w:r>
    </w:p>
    <w:p w14:paraId="0B08900E" w14:textId="77777777"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14:paraId="628B112C" w14:textId="77777777" w:rsidR="002C2A79" w:rsidRDefault="002C2A79" w:rsidP="002C2A79">
      <w:pPr>
        <w:jc w:val="left"/>
        <w:rPr>
          <w:noProof/>
        </w:rPr>
      </w:pPr>
      <w:r>
        <w:rPr>
          <w:rFonts w:hint="eastAsia"/>
          <w:noProof/>
        </w:rPr>
        <w:t>国际象棋：大写代表白方，小写代表黑方。</w:t>
      </w:r>
    </w:p>
    <w:p w14:paraId="0C1EA5A5" w14:textId="77777777" w:rsidR="002C2A79" w:rsidRDefault="004F41E3" w:rsidP="004F41E3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7EE55837" wp14:editId="3F763223">
            <wp:extent cx="1757576" cy="1763798"/>
            <wp:effectExtent l="0" t="0" r="0" b="8255"/>
            <wp:docPr id="14347" name="图片 14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808688" cy="1815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56A8F" w14:textId="77777777" w:rsidR="002C2A79" w:rsidRDefault="002C2A79" w:rsidP="002C2A79">
      <w:pPr>
        <w:jc w:val="left"/>
        <w:rPr>
          <w:noProof/>
        </w:rPr>
      </w:pPr>
      <w:r>
        <w:rPr>
          <w:rFonts w:hint="eastAsia"/>
          <w:noProof/>
        </w:rPr>
        <w:t>围棋：B代表黑方，W代表白方。</w:t>
      </w:r>
    </w:p>
    <w:p w14:paraId="4695AB98" w14:textId="77777777" w:rsidR="00970009" w:rsidRDefault="004F41E3" w:rsidP="004F41E3">
      <w:pPr>
        <w:jc w:val="center"/>
      </w:pPr>
      <w:r>
        <w:rPr>
          <w:noProof/>
        </w:rPr>
        <w:drawing>
          <wp:inline distT="0" distB="0" distL="0" distR="0" wp14:anchorId="346E41CE" wp14:editId="04DF548E">
            <wp:extent cx="1731586" cy="1766025"/>
            <wp:effectExtent l="0" t="0" r="2540" b="5715"/>
            <wp:docPr id="14348" name="图片 14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776340" cy="1811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4B02C" w14:textId="77777777" w:rsidR="001848AB" w:rsidRDefault="001848AB" w:rsidP="002B6D0C">
      <w:pPr>
        <w:ind w:firstLine="420"/>
      </w:pPr>
      <w:r>
        <w:rPr>
          <w:rFonts w:hint="eastAsia"/>
        </w:rPr>
        <w:t>棋盘能够管理棋格/点，而根据要求棋盘是不能管理棋子的。因此Board是Game的子类，也是Position的父类。</w:t>
      </w:r>
    </w:p>
    <w:p w14:paraId="3E476C8A" w14:textId="77777777" w:rsidR="00DF44A8" w:rsidRDefault="002714A3" w:rsidP="002714A3">
      <w:pPr>
        <w:jc w:val="center"/>
      </w:pPr>
      <w:r>
        <w:rPr>
          <w:rFonts w:hint="eastAsia"/>
          <w:noProof/>
        </w:rPr>
        <w:drawing>
          <wp:inline distT="0" distB="0" distL="0" distR="0" wp14:anchorId="06BB8177" wp14:editId="62625658">
            <wp:extent cx="3173186" cy="2713947"/>
            <wp:effectExtent l="0" t="0" r="8255" b="0"/>
            <wp:docPr id="14345" name="图片 14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5" name="Board.cld.jpg"/>
                    <pic:cNvPicPr/>
                  </pic:nvPicPr>
                  <pic:blipFill rotWithShape="1"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24" t="9332" r="23549" b="5039"/>
                    <a:stretch/>
                  </pic:blipFill>
                  <pic:spPr bwMode="auto">
                    <a:xfrm>
                      <a:off x="0" y="0"/>
                      <a:ext cx="3205890" cy="27419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1BBAFB" w14:textId="77777777" w:rsidR="00690D17" w:rsidRPr="00690D17" w:rsidRDefault="00256A09" w:rsidP="00256A09">
      <w:pPr>
        <w:widowControl/>
        <w:jc w:val="left"/>
      </w:pPr>
      <w:r>
        <w:br w:type="page"/>
      </w:r>
    </w:p>
    <w:p w14:paraId="23E108A6" w14:textId="77777777" w:rsidR="00A11CAB" w:rsidRDefault="00A11CAB" w:rsidP="00A11CAB">
      <w:pPr>
        <w:pStyle w:val="4"/>
      </w:pPr>
      <w:bookmarkStart w:id="43" w:name="_Toc36063033"/>
      <w:r>
        <w:rPr>
          <w:rFonts w:hint="eastAsia"/>
        </w:rPr>
        <w:lastRenderedPageBreak/>
        <w:t>c</w:t>
      </w:r>
      <w:r>
        <w:t>lass Player</w:t>
      </w:r>
      <w:bookmarkEnd w:id="43"/>
    </w:p>
    <w:p w14:paraId="0B159D80" w14:textId="77777777" w:rsidR="00AE6752" w:rsidRPr="00AE6752" w:rsidRDefault="00AE6752" w:rsidP="00AE6752">
      <w:pPr>
        <w:ind w:firstLine="420"/>
      </w:pPr>
      <w:r>
        <w:rPr>
          <w:rFonts w:hint="eastAsia"/>
        </w:rPr>
        <w:t>Player对象代表着玩家，有这Boolean标签区分先后手，拥有Piece并管理Action。</w:t>
      </w:r>
    </w:p>
    <w:p w14:paraId="5747FF21" w14:textId="77777777" w:rsidR="00256A09" w:rsidRDefault="00602613" w:rsidP="00256A09">
      <w:pPr>
        <w:jc w:val="center"/>
      </w:pPr>
      <w:r>
        <w:rPr>
          <w:rFonts w:hint="eastAsia"/>
          <w:noProof/>
        </w:rPr>
        <w:drawing>
          <wp:inline distT="0" distB="0" distL="0" distR="0" wp14:anchorId="71975CEF" wp14:editId="56D53D66">
            <wp:extent cx="5274310" cy="5965190"/>
            <wp:effectExtent l="0" t="0" r="2540" b="0"/>
            <wp:docPr id="14337" name="图片 14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7" name="Player.jpg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96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387B5" w14:textId="77777777" w:rsidR="006B47A4" w:rsidRDefault="00AE6752" w:rsidP="006B47A4">
      <w:pPr>
        <w:ind w:firstLine="420"/>
      </w:pPr>
      <w:r>
        <w:rPr>
          <w:rFonts w:hint="eastAsia"/>
        </w:rPr>
        <w:t>Player的方法除了查询本对象的信息，还有寻找自己下属的棋子，以及执行并记录Action。</w:t>
      </w:r>
    </w:p>
    <w:p w14:paraId="0849E1C1" w14:textId="77777777" w:rsidR="006B47A4" w:rsidRDefault="006B47A4" w:rsidP="006B47A4">
      <w:pPr>
        <w:jc w:val="center"/>
      </w:pPr>
      <w:r>
        <w:rPr>
          <w:rFonts w:hint="eastAsia"/>
          <w:noProof/>
        </w:rPr>
        <w:drawing>
          <wp:inline distT="0" distB="0" distL="0" distR="0" wp14:anchorId="4DA16691" wp14:editId="43E8B3D3">
            <wp:extent cx="2090057" cy="1449323"/>
            <wp:effectExtent l="0" t="0" r="5715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layer.cld.jpg"/>
                    <pic:cNvPicPr/>
                  </pic:nvPicPr>
                  <pic:blipFill rotWithShape="1"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424" t="7828" r="3099" b="4729"/>
                    <a:stretch/>
                  </pic:blipFill>
                  <pic:spPr bwMode="auto">
                    <a:xfrm>
                      <a:off x="0" y="0"/>
                      <a:ext cx="2110834" cy="14637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666908" w14:textId="77777777" w:rsidR="000C0009" w:rsidRDefault="00AE6752" w:rsidP="000C0009">
      <w:pPr>
        <w:widowControl/>
        <w:shd w:val="clear" w:color="auto" w:fill="FFFFFF"/>
        <w:spacing w:line="330" w:lineRule="atLeast"/>
        <w:ind w:firstLine="420"/>
        <w:jc w:val="left"/>
      </w:pPr>
      <w:r>
        <w:rPr>
          <w:rFonts w:hint="eastAsia"/>
        </w:rPr>
        <w:lastRenderedPageBreak/>
        <w:t>寻找棋子时：当以棋子名字查询时，只需在成员变量</w:t>
      </w:r>
      <w:r w:rsidRPr="00AE6752">
        <w:rPr>
          <w:rFonts w:ascii="Consolas" w:hAnsi="Consolas"/>
          <w:color w:val="D73A49"/>
          <w:kern w:val="0"/>
        </w:rPr>
        <w:t>Set</w:t>
      </w:r>
      <w:r w:rsidRPr="00AE6752">
        <w:rPr>
          <w:rFonts w:ascii="Consolas" w:hAnsi="Consolas"/>
          <w:color w:val="24292E"/>
          <w:kern w:val="0"/>
        </w:rPr>
        <w:t>&lt;</w:t>
      </w:r>
      <w:r w:rsidRPr="00AE6752">
        <w:rPr>
          <w:rFonts w:ascii="Consolas" w:hAnsi="Consolas"/>
          <w:color w:val="D73A49"/>
          <w:kern w:val="0"/>
        </w:rPr>
        <w:t>Piece</w:t>
      </w:r>
      <w:r w:rsidRPr="00AE6752">
        <w:rPr>
          <w:rFonts w:ascii="Consolas" w:hAnsi="Consolas"/>
          <w:color w:val="24292E"/>
          <w:kern w:val="0"/>
        </w:rPr>
        <w:t>&gt; pieces</w:t>
      </w:r>
      <w:r w:rsidRPr="00AE6752">
        <w:t>中</w:t>
      </w:r>
      <w:r w:rsidRPr="00AE6752">
        <w:rPr>
          <w:rFonts w:hint="eastAsia"/>
        </w:rPr>
        <w:t>遍历，判断棋子的名字是否相等即可</w:t>
      </w:r>
      <w:r w:rsidR="00AF2DD1">
        <w:rPr>
          <w:rFonts w:hint="eastAsia"/>
        </w:rPr>
        <w:t>；</w:t>
      </w:r>
      <w:r w:rsidRPr="00AE6752">
        <w:rPr>
          <w:rFonts w:hint="eastAsia"/>
        </w:rPr>
        <w:t>而当查询任意一个空闲棋子时，则需判断其position是否为空</w:t>
      </w:r>
      <w:r>
        <w:rPr>
          <w:rFonts w:hint="eastAsia"/>
        </w:rPr>
        <w:t>。</w:t>
      </w:r>
      <w:r w:rsidR="00AF2DD1">
        <w:rPr>
          <w:rFonts w:hint="eastAsia"/>
        </w:rPr>
        <w:t>此外，Player还能计算本方棋盘上棋子总数。</w:t>
      </w:r>
    </w:p>
    <w:p w14:paraId="14D816B8" w14:textId="77777777" w:rsidR="00563408" w:rsidRPr="00563408" w:rsidRDefault="00563408" w:rsidP="00563408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563408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14:paraId="40EC44B7" w14:textId="77777777" w:rsidR="00563408" w:rsidRPr="00563408" w:rsidRDefault="00563408" w:rsidP="00563408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563408">
        <w:rPr>
          <w:rFonts w:ascii="Consolas" w:hAnsi="Consolas"/>
          <w:color w:val="6A737D"/>
          <w:kern w:val="0"/>
          <w:sz w:val="15"/>
          <w:szCs w:val="15"/>
        </w:rPr>
        <w:t>     * ask the number of pieces</w:t>
      </w:r>
    </w:p>
    <w:p w14:paraId="4314E6C8" w14:textId="77777777" w:rsidR="00563408" w:rsidRPr="00563408" w:rsidRDefault="00563408" w:rsidP="00563408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563408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563408">
        <w:rPr>
          <w:rFonts w:ascii="Consolas" w:hAnsi="Consolas"/>
          <w:color w:val="D73A49"/>
          <w:kern w:val="0"/>
          <w:sz w:val="15"/>
          <w:szCs w:val="15"/>
        </w:rPr>
        <w:t>@return</w:t>
      </w:r>
      <w:r w:rsidRPr="00563408">
        <w:rPr>
          <w:rFonts w:ascii="Consolas" w:hAnsi="Consolas"/>
          <w:color w:val="6A737D"/>
          <w:kern w:val="0"/>
          <w:sz w:val="15"/>
          <w:szCs w:val="15"/>
        </w:rPr>
        <w:t> the number of pieces</w:t>
      </w:r>
    </w:p>
    <w:p w14:paraId="13E6672B" w14:textId="77777777" w:rsidR="00563408" w:rsidRPr="00563408" w:rsidRDefault="00563408" w:rsidP="00563408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563408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14:paraId="09108E4D" w14:textId="77777777" w:rsidR="00563408" w:rsidRPr="00563408" w:rsidRDefault="00563408" w:rsidP="00563408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563408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563408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563408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563408">
        <w:rPr>
          <w:rFonts w:ascii="Consolas" w:hAnsi="Consolas"/>
          <w:color w:val="6F42C1"/>
          <w:kern w:val="0"/>
          <w:sz w:val="15"/>
          <w:szCs w:val="15"/>
        </w:rPr>
        <w:t>sumPiece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() {</w:t>
      </w:r>
    </w:p>
    <w:p w14:paraId="5B2FE3DB" w14:textId="77777777" w:rsidR="00563408" w:rsidRPr="00563408" w:rsidRDefault="00563408" w:rsidP="00563408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563408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563408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 sum </w:t>
      </w:r>
      <w:r w:rsidRPr="00563408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563408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57453820" w14:textId="77777777" w:rsidR="00563408" w:rsidRPr="00563408" w:rsidRDefault="00563408" w:rsidP="00563408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563408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563408">
        <w:rPr>
          <w:rFonts w:ascii="Consolas" w:hAnsi="Consolas"/>
          <w:color w:val="D73A49"/>
          <w:kern w:val="0"/>
          <w:sz w:val="15"/>
          <w:szCs w:val="15"/>
        </w:rPr>
        <w:t>for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563408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 piece </w:t>
      </w:r>
      <w:r w:rsidRPr="00563408">
        <w:rPr>
          <w:rFonts w:ascii="Consolas" w:hAnsi="Consolas"/>
          <w:color w:val="D73A49"/>
          <w:kern w:val="0"/>
          <w:sz w:val="15"/>
          <w:szCs w:val="15"/>
        </w:rPr>
        <w:t>: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 pieces) {</w:t>
      </w:r>
    </w:p>
    <w:p w14:paraId="15870F3A" w14:textId="77777777" w:rsidR="00563408" w:rsidRPr="00563408" w:rsidRDefault="00563408" w:rsidP="00563408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563408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563408">
        <w:rPr>
          <w:rFonts w:ascii="Consolas" w:hAnsi="Consolas"/>
          <w:color w:val="6A737D"/>
          <w:kern w:val="0"/>
          <w:sz w:val="15"/>
          <w:szCs w:val="15"/>
        </w:rPr>
        <w:t>// calculate the non-null piece</w:t>
      </w:r>
    </w:p>
    <w:p w14:paraId="795FD140" w14:textId="77777777" w:rsidR="00563408" w:rsidRPr="00563408" w:rsidRDefault="00563408" w:rsidP="00563408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563408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563408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 (piece.</w:t>
      </w:r>
      <w:r w:rsidRPr="00563408">
        <w:rPr>
          <w:rFonts w:ascii="Consolas" w:hAnsi="Consolas"/>
          <w:color w:val="6F42C1"/>
          <w:kern w:val="0"/>
          <w:sz w:val="15"/>
          <w:szCs w:val="15"/>
        </w:rPr>
        <w:t>position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() </w:t>
      </w:r>
      <w:r w:rsidRPr="00563408">
        <w:rPr>
          <w:rFonts w:ascii="Consolas" w:hAnsi="Consolas"/>
          <w:color w:val="D73A49"/>
          <w:kern w:val="0"/>
          <w:sz w:val="15"/>
          <w:szCs w:val="15"/>
        </w:rPr>
        <w:t>!=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563408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) {</w:t>
      </w:r>
    </w:p>
    <w:p w14:paraId="6BEB7264" w14:textId="77777777" w:rsidR="00563408" w:rsidRPr="00563408" w:rsidRDefault="00563408" w:rsidP="00563408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563408">
        <w:rPr>
          <w:rFonts w:ascii="Consolas" w:hAnsi="Consolas"/>
          <w:color w:val="24292E"/>
          <w:kern w:val="0"/>
          <w:sz w:val="15"/>
          <w:szCs w:val="15"/>
        </w:rPr>
        <w:t>                sum</w:t>
      </w:r>
      <w:r w:rsidRPr="00563408">
        <w:rPr>
          <w:rFonts w:ascii="Consolas" w:hAnsi="Consolas"/>
          <w:color w:val="D73A49"/>
          <w:kern w:val="0"/>
          <w:sz w:val="15"/>
          <w:szCs w:val="15"/>
        </w:rPr>
        <w:t>++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42906721" w14:textId="77777777" w:rsidR="00563408" w:rsidRPr="00563408" w:rsidRDefault="00563408" w:rsidP="00563408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563408">
        <w:rPr>
          <w:rFonts w:ascii="Consolas" w:hAnsi="Consolas"/>
          <w:color w:val="24292E"/>
          <w:kern w:val="0"/>
          <w:sz w:val="15"/>
          <w:szCs w:val="15"/>
        </w:rPr>
        <w:t>            }</w:t>
      </w:r>
    </w:p>
    <w:p w14:paraId="38D1401F" w14:textId="77777777" w:rsidR="00563408" w:rsidRPr="00563408" w:rsidRDefault="00563408" w:rsidP="00563408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563408">
        <w:rPr>
          <w:rFonts w:ascii="Consolas" w:hAnsi="Consolas"/>
          <w:color w:val="24292E"/>
          <w:kern w:val="0"/>
          <w:sz w:val="15"/>
          <w:szCs w:val="15"/>
        </w:rPr>
        <w:t>        }</w:t>
      </w:r>
    </w:p>
    <w:p w14:paraId="4E95A4A7" w14:textId="77777777" w:rsidR="00563408" w:rsidRPr="00563408" w:rsidRDefault="00563408" w:rsidP="00563408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563408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563408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 sum;</w:t>
      </w:r>
    </w:p>
    <w:p w14:paraId="5DDA67C5" w14:textId="77777777" w:rsidR="00563408" w:rsidRPr="00563408" w:rsidRDefault="00563408" w:rsidP="00563408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563408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14:paraId="1ECBC6E3" w14:textId="77777777" w:rsidR="00563408" w:rsidRDefault="00563408" w:rsidP="00563408">
      <w:pPr>
        <w:widowControl/>
        <w:shd w:val="clear" w:color="auto" w:fill="FFFFFF"/>
        <w:spacing w:line="200" w:lineRule="exact"/>
        <w:jc w:val="left"/>
      </w:pPr>
    </w:p>
    <w:p w14:paraId="0A99AF89" w14:textId="77777777"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14:paraId="44EFCFAB" w14:textId="77777777"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6A737D"/>
          <w:kern w:val="0"/>
          <w:sz w:val="15"/>
          <w:szCs w:val="15"/>
        </w:rPr>
        <w:t>     * ask any of the free pieces</w:t>
      </w:r>
    </w:p>
    <w:p w14:paraId="3EFEB61A" w14:textId="77777777"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@return</w:t>
      </w:r>
      <w:r w:rsidRPr="00AE6752">
        <w:rPr>
          <w:rFonts w:ascii="Consolas" w:hAnsi="Consolas"/>
          <w:color w:val="6A737D"/>
          <w:kern w:val="0"/>
          <w:sz w:val="15"/>
          <w:szCs w:val="15"/>
        </w:rPr>
        <w:t> a free piece belonging to the player</w:t>
      </w:r>
    </w:p>
    <w:p w14:paraId="4C9CDB43" w14:textId="77777777"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14:paraId="38946EAF" w14:textId="77777777"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AE6752">
        <w:rPr>
          <w:rFonts w:ascii="Consolas" w:hAnsi="Consolas"/>
          <w:color w:val="6F42C1"/>
          <w:kern w:val="0"/>
          <w:sz w:val="15"/>
          <w:szCs w:val="15"/>
        </w:rPr>
        <w:t>freePiece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() {</w:t>
      </w:r>
    </w:p>
    <w:p w14:paraId="31670525" w14:textId="77777777"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for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piece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: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AE6752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.pieces) {</w:t>
      </w:r>
    </w:p>
    <w:p w14:paraId="583D208D" w14:textId="77777777"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AE6752">
        <w:rPr>
          <w:rFonts w:ascii="Consolas" w:hAnsi="Consolas"/>
          <w:color w:val="6A737D"/>
          <w:kern w:val="0"/>
          <w:sz w:val="15"/>
          <w:szCs w:val="15"/>
        </w:rPr>
        <w:t>// find a random free piece</w:t>
      </w:r>
    </w:p>
    <w:p w14:paraId="3C169F55" w14:textId="77777777"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(piece.</w:t>
      </w:r>
      <w:r w:rsidRPr="00AE6752">
        <w:rPr>
          <w:rFonts w:ascii="Consolas" w:hAnsi="Consolas"/>
          <w:color w:val="6F42C1"/>
          <w:kern w:val="0"/>
          <w:sz w:val="15"/>
          <w:szCs w:val="15"/>
        </w:rPr>
        <w:t>position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()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==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AE6752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)</w:t>
      </w:r>
    </w:p>
    <w:p w14:paraId="4AEB5F1D" w14:textId="77777777"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piece;</w:t>
      </w:r>
    </w:p>
    <w:p w14:paraId="42ACB034" w14:textId="77777777"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    }</w:t>
      </w:r>
    </w:p>
    <w:p w14:paraId="75F09E78" w14:textId="77777777"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AE6752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2AFC4ACB" w14:textId="77777777"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14:paraId="2BCE287C" w14:textId="77777777"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</w:p>
    <w:p w14:paraId="1EF3F59D" w14:textId="77777777"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14:paraId="10225657" w14:textId="77777777"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6A737D"/>
          <w:kern w:val="0"/>
          <w:sz w:val="15"/>
          <w:szCs w:val="15"/>
        </w:rPr>
        <w:t>     * find a piece which owns the same name</w:t>
      </w:r>
    </w:p>
    <w:p w14:paraId="1056F3F7" w14:textId="77777777"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AE6752">
        <w:rPr>
          <w:rFonts w:ascii="Consolas" w:hAnsi="Consolas"/>
          <w:color w:val="6A737D"/>
          <w:kern w:val="0"/>
          <w:sz w:val="15"/>
          <w:szCs w:val="15"/>
        </w:rPr>
        <w:t> pieceName String of the name of the piece</w:t>
      </w:r>
    </w:p>
    <w:p w14:paraId="72DA1295" w14:textId="77777777"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@return</w:t>
      </w:r>
      <w:r w:rsidRPr="00AE6752">
        <w:rPr>
          <w:rFonts w:ascii="Consolas" w:hAnsi="Consolas"/>
          <w:color w:val="6A737D"/>
          <w:kern w:val="0"/>
          <w:sz w:val="15"/>
          <w:szCs w:val="15"/>
        </w:rPr>
        <w:t> piece object of the piece name</w:t>
      </w:r>
    </w:p>
    <w:p w14:paraId="3307E5C0" w14:textId="77777777"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14:paraId="5105C7E6" w14:textId="77777777"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AE6752">
        <w:rPr>
          <w:rFonts w:ascii="Consolas" w:hAnsi="Consolas"/>
          <w:color w:val="6F42C1"/>
          <w:kern w:val="0"/>
          <w:sz w:val="15"/>
          <w:szCs w:val="15"/>
        </w:rPr>
        <w:t>findPieceByName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String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pieceName) {</w:t>
      </w:r>
    </w:p>
    <w:p w14:paraId="65D29187" w14:textId="77777777"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for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piece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: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AE6752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.pieces) {</w:t>
      </w:r>
    </w:p>
    <w:p w14:paraId="5A25D31D" w14:textId="77777777"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AE6752">
        <w:rPr>
          <w:rFonts w:ascii="Consolas" w:hAnsi="Consolas"/>
          <w:color w:val="6A737D"/>
          <w:kern w:val="0"/>
          <w:sz w:val="15"/>
          <w:szCs w:val="15"/>
        </w:rPr>
        <w:t>// find the piece whose name is matched with the giving</w:t>
      </w:r>
    </w:p>
    <w:p w14:paraId="7820EF06" w14:textId="77777777"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(piece.</w:t>
      </w:r>
      <w:r w:rsidRPr="00AE6752">
        <w:rPr>
          <w:rFonts w:ascii="Consolas" w:hAnsi="Consolas"/>
          <w:color w:val="6F42C1"/>
          <w:kern w:val="0"/>
          <w:sz w:val="15"/>
          <w:szCs w:val="15"/>
        </w:rPr>
        <w:t>name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().</w:t>
      </w:r>
      <w:r w:rsidRPr="00AE6752">
        <w:rPr>
          <w:rFonts w:ascii="Consolas" w:hAnsi="Consolas"/>
          <w:color w:val="6F42C1"/>
          <w:kern w:val="0"/>
          <w:sz w:val="15"/>
          <w:szCs w:val="15"/>
        </w:rPr>
        <w:t>equals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(pieceName))</w:t>
      </w:r>
    </w:p>
    <w:p w14:paraId="227EC42C" w14:textId="77777777"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piece;</w:t>
      </w:r>
    </w:p>
    <w:p w14:paraId="7438A3B9" w14:textId="77777777"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    }</w:t>
      </w:r>
    </w:p>
    <w:p w14:paraId="3BEDE4F2" w14:textId="77777777"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AE6752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3074F1C1" w14:textId="77777777"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14:paraId="116B4ACA" w14:textId="77777777" w:rsidR="00AE6752" w:rsidRDefault="00AF2DD1" w:rsidP="00E72457">
      <w:pPr>
        <w:widowControl/>
        <w:shd w:val="clear" w:color="auto" w:fill="FFFFFF"/>
        <w:spacing w:line="330" w:lineRule="atLeast"/>
        <w:ind w:firstLine="420"/>
        <w:jc w:val="left"/>
      </w:pPr>
      <w:r>
        <w:rPr>
          <w:rFonts w:hint="eastAsia"/>
        </w:rPr>
        <w:t>在执行Action的方法中，通过构造一个新的Action对象来执行</w:t>
      </w:r>
      <w:r w:rsidR="00E72457">
        <w:rPr>
          <w:rFonts w:hint="eastAsia"/>
        </w:rPr>
        <w:t>。在Action对象的内部会进行完整的操作，玩家只需访问改动作对象的成功与否，然后加入List存储即可。</w:t>
      </w:r>
    </w:p>
    <w:p w14:paraId="5C20DA68" w14:textId="77777777"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14:paraId="7367BC5E" w14:textId="77777777"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6A737D"/>
          <w:kern w:val="0"/>
          <w:sz w:val="15"/>
          <w:szCs w:val="15"/>
        </w:rPr>
        <w:t>     * generate a new action and init the action type</w:t>
      </w:r>
    </w:p>
    <w:p w14:paraId="6DB25443" w14:textId="77777777"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E72457">
        <w:rPr>
          <w:rFonts w:ascii="Consolas" w:hAnsi="Consolas"/>
          <w:color w:val="6A737D"/>
          <w:kern w:val="0"/>
          <w:sz w:val="15"/>
          <w:szCs w:val="15"/>
        </w:rPr>
        <w:t> actionType String of the type of the action</w:t>
      </w:r>
    </w:p>
    <w:p w14:paraId="6D5780C1" w14:textId="77777777"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E72457">
        <w:rPr>
          <w:rFonts w:ascii="Consolas" w:hAnsi="Consolas"/>
          <w:color w:val="6A737D"/>
          <w:kern w:val="0"/>
          <w:sz w:val="15"/>
          <w:szCs w:val="15"/>
        </w:rPr>
        <w:t> piece the putting piece when the actionType is "put", null if not</w:t>
      </w:r>
    </w:p>
    <w:p w14:paraId="50F3540A" w14:textId="77777777"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E72457">
        <w:rPr>
          <w:rFonts w:ascii="Consolas" w:hAnsi="Consolas"/>
          <w:color w:val="6A737D"/>
          <w:kern w:val="0"/>
          <w:sz w:val="15"/>
          <w:szCs w:val="15"/>
        </w:rPr>
        <w:t> positions the positions related to the action</w:t>
      </w:r>
    </w:p>
    <w:p w14:paraId="21EBDB14" w14:textId="77777777"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@return</w:t>
      </w:r>
      <w:r w:rsidRPr="00E72457">
        <w:rPr>
          <w:rFonts w:ascii="Consolas" w:hAnsi="Consolas"/>
          <w:color w:val="6A737D"/>
          <w:kern w:val="0"/>
          <w:sz w:val="15"/>
          <w:szCs w:val="15"/>
        </w:rPr>
        <w:t> the object of the action created</w:t>
      </w:r>
    </w:p>
    <w:p w14:paraId="704040C4" w14:textId="77777777"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14:paraId="6C018960" w14:textId="77777777"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Action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E72457">
        <w:rPr>
          <w:rFonts w:ascii="Consolas" w:hAnsi="Consolas"/>
          <w:color w:val="6F42C1"/>
          <w:kern w:val="0"/>
          <w:sz w:val="15"/>
          <w:szCs w:val="15"/>
        </w:rPr>
        <w:t>doAction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String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 actionType,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 piece,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Position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... positions) {</w:t>
      </w:r>
    </w:p>
    <w:p w14:paraId="1200108E" w14:textId="77777777"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!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actionTypes.</w:t>
      </w:r>
      <w:r w:rsidRPr="00E72457">
        <w:rPr>
          <w:rFonts w:ascii="Consolas" w:hAnsi="Consolas"/>
          <w:color w:val="6F42C1"/>
          <w:kern w:val="0"/>
          <w:sz w:val="15"/>
          <w:szCs w:val="15"/>
        </w:rPr>
        <w:t>contains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(actionType))</w:t>
      </w:r>
    </w:p>
    <w:p w14:paraId="2787C19F" w14:textId="77777777"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E72457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1E1BC6C8" w14:textId="77777777"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Action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 action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 Action.</w:t>
      </w:r>
      <w:r w:rsidRPr="00E72457">
        <w:rPr>
          <w:rFonts w:ascii="Consolas" w:hAnsi="Consolas"/>
          <w:color w:val="6F42C1"/>
          <w:kern w:val="0"/>
          <w:sz w:val="15"/>
          <w:szCs w:val="15"/>
        </w:rPr>
        <w:t>newAction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E72457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.game.</w:t>
      </w:r>
      <w:r w:rsidRPr="00E72457">
        <w:rPr>
          <w:rFonts w:ascii="Consolas" w:hAnsi="Consolas"/>
          <w:color w:val="6F42C1"/>
          <w:kern w:val="0"/>
          <w:sz w:val="15"/>
          <w:szCs w:val="15"/>
        </w:rPr>
        <w:t>gameType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(), </w:t>
      </w:r>
      <w:r w:rsidRPr="00E72457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, actionType, piece, positions);</w:t>
      </w:r>
    </w:p>
    <w:p w14:paraId="2AA5AE37" w14:textId="77777777"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 (action.</w:t>
      </w:r>
      <w:r w:rsidRPr="00E72457">
        <w:rPr>
          <w:rFonts w:ascii="Consolas" w:hAnsi="Consolas"/>
          <w:color w:val="6F42C1"/>
          <w:kern w:val="0"/>
          <w:sz w:val="15"/>
          <w:szCs w:val="15"/>
        </w:rPr>
        <w:t>askSuccess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())</w:t>
      </w:r>
    </w:p>
    <w:p w14:paraId="3119395E" w14:textId="77777777"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24292E"/>
          <w:kern w:val="0"/>
          <w:sz w:val="15"/>
          <w:szCs w:val="15"/>
        </w:rPr>
        <w:t>            actions.</w:t>
      </w:r>
      <w:r w:rsidRPr="00E72457">
        <w:rPr>
          <w:rFonts w:ascii="Consolas" w:hAnsi="Consolas"/>
          <w:color w:val="6F42C1"/>
          <w:kern w:val="0"/>
          <w:sz w:val="15"/>
          <w:szCs w:val="15"/>
        </w:rPr>
        <w:t>add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(action);</w:t>
      </w:r>
    </w:p>
    <w:p w14:paraId="2FBA8645" w14:textId="77777777"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else</w:t>
      </w:r>
    </w:p>
    <w:p w14:paraId="21BDC49C" w14:textId="77777777"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24292E"/>
          <w:kern w:val="0"/>
          <w:sz w:val="15"/>
          <w:szCs w:val="15"/>
        </w:rPr>
        <w:t>            action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E72457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082C495A" w14:textId="77777777"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 action;</w:t>
      </w:r>
    </w:p>
    <w:p w14:paraId="2606A969" w14:textId="77777777" w:rsidR="00E72457" w:rsidRPr="006B47A4" w:rsidRDefault="00E72457" w:rsidP="006B47A4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14:paraId="689DDEF5" w14:textId="77777777" w:rsidR="00256A09" w:rsidRPr="00602613" w:rsidRDefault="00256A09" w:rsidP="00256A09">
      <w:pPr>
        <w:widowControl/>
        <w:jc w:val="left"/>
      </w:pPr>
      <w:r>
        <w:br w:type="page"/>
      </w:r>
    </w:p>
    <w:p w14:paraId="0B7F5797" w14:textId="77777777" w:rsidR="00A11CAB" w:rsidRDefault="00A11CAB" w:rsidP="00A11CAB">
      <w:pPr>
        <w:pStyle w:val="4"/>
      </w:pPr>
      <w:bookmarkStart w:id="44" w:name="_Toc36063034"/>
      <w:r>
        <w:rPr>
          <w:rFonts w:hint="eastAsia"/>
        </w:rPr>
        <w:lastRenderedPageBreak/>
        <w:t>c</w:t>
      </w:r>
      <w:r>
        <w:t>lass Position</w:t>
      </w:r>
      <w:bookmarkEnd w:id="44"/>
    </w:p>
    <w:p w14:paraId="2F4FF5A0" w14:textId="77777777" w:rsidR="006B2002" w:rsidRPr="00327F40" w:rsidRDefault="00327F40" w:rsidP="006B2002">
      <w:pPr>
        <w:ind w:firstLine="420"/>
      </w:pPr>
      <w:r>
        <w:rPr>
          <w:rFonts w:hint="eastAsia"/>
        </w:rPr>
        <w:t>Position代表着国际象棋棋盘的格子以及围棋棋盘的交叉点。</w:t>
      </w:r>
    </w:p>
    <w:p w14:paraId="298ED6B0" w14:textId="77777777" w:rsidR="00256A09" w:rsidRDefault="00602613" w:rsidP="00256A09">
      <w:pPr>
        <w:jc w:val="center"/>
      </w:pPr>
      <w:r>
        <w:rPr>
          <w:rFonts w:hint="eastAsia"/>
          <w:noProof/>
        </w:rPr>
        <w:drawing>
          <wp:inline distT="0" distB="0" distL="0" distR="0" wp14:anchorId="514775C0" wp14:editId="3D7D2742">
            <wp:extent cx="5274310" cy="4766310"/>
            <wp:effectExtent l="0" t="0" r="2540" b="0"/>
            <wp:docPr id="14338" name="图片 14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8" name="Position.jpg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66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CEF66D" w14:textId="77777777" w:rsidR="00440F15" w:rsidRPr="00327F40" w:rsidRDefault="00440F15" w:rsidP="00440F15">
      <w:pPr>
        <w:ind w:firstLine="420"/>
      </w:pPr>
      <w:r>
        <w:rPr>
          <w:rFonts w:hint="eastAsia"/>
        </w:rPr>
        <w:t>Position隶属于</w:t>
      </w:r>
      <w:r>
        <w:t>Board</w:t>
      </w:r>
      <w:r>
        <w:rPr>
          <w:rFonts w:hint="eastAsia"/>
        </w:rPr>
        <w:t>，一个对象的x和y是不可变的，但</w:t>
      </w:r>
      <w:r>
        <w:t>Position</w:t>
      </w:r>
      <w:r>
        <w:rPr>
          <w:rFonts w:hint="eastAsia"/>
        </w:rPr>
        <w:t>记录的Piece对象是可变的</w:t>
      </w:r>
      <w:r w:rsidR="008F0370">
        <w:rPr>
          <w:rFonts w:hint="eastAsia"/>
        </w:rPr>
        <w:t>，提供了方法进行修改。</w:t>
      </w:r>
    </w:p>
    <w:p w14:paraId="09D0A14C" w14:textId="77777777" w:rsidR="00440F15" w:rsidRPr="00440F15" w:rsidRDefault="00440F15" w:rsidP="00440F15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40F15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14:paraId="23C89117" w14:textId="77777777" w:rsidR="00440F15" w:rsidRPr="00440F15" w:rsidRDefault="00440F15" w:rsidP="00440F15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40F15">
        <w:rPr>
          <w:rFonts w:ascii="Consolas" w:hAnsi="Consolas"/>
          <w:color w:val="6A737D"/>
          <w:kern w:val="0"/>
          <w:sz w:val="15"/>
          <w:szCs w:val="15"/>
        </w:rPr>
        <w:t>     * to update the Piece of the Position</w:t>
      </w:r>
    </w:p>
    <w:p w14:paraId="6072E6D6" w14:textId="77777777" w:rsidR="00440F15" w:rsidRPr="00440F15" w:rsidRDefault="00440F15" w:rsidP="00440F15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40F15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440F15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440F15">
        <w:rPr>
          <w:rFonts w:ascii="Consolas" w:hAnsi="Consolas"/>
          <w:color w:val="6A737D"/>
          <w:kern w:val="0"/>
          <w:sz w:val="15"/>
          <w:szCs w:val="15"/>
        </w:rPr>
        <w:t> newPiece the new piece that is to modify it as</w:t>
      </w:r>
    </w:p>
    <w:p w14:paraId="330E8486" w14:textId="77777777" w:rsidR="00440F15" w:rsidRPr="00440F15" w:rsidRDefault="00440F15" w:rsidP="00440F15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40F15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440F15">
        <w:rPr>
          <w:rFonts w:ascii="Consolas" w:hAnsi="Consolas"/>
          <w:color w:val="D73A49"/>
          <w:kern w:val="0"/>
          <w:sz w:val="15"/>
          <w:szCs w:val="15"/>
        </w:rPr>
        <w:t>@return</w:t>
      </w:r>
      <w:r w:rsidRPr="00440F15">
        <w:rPr>
          <w:rFonts w:ascii="Consolas" w:hAnsi="Consolas"/>
          <w:color w:val="6A737D"/>
          <w:kern w:val="0"/>
          <w:sz w:val="15"/>
          <w:szCs w:val="15"/>
        </w:rPr>
        <w:t> true if the Piece updated successfully, false if the new Piece is null</w:t>
      </w:r>
    </w:p>
    <w:p w14:paraId="4EFEC7EB" w14:textId="77777777" w:rsidR="00440F15" w:rsidRPr="00440F15" w:rsidRDefault="00440F15" w:rsidP="00440F15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40F15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14:paraId="1F4867E7" w14:textId="77777777" w:rsidR="00440F15" w:rsidRPr="00440F15" w:rsidRDefault="00440F15" w:rsidP="00440F15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40F15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440F15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440F15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440F15">
        <w:rPr>
          <w:rFonts w:ascii="Consolas" w:hAnsi="Consolas"/>
          <w:color w:val="D73A49"/>
          <w:kern w:val="0"/>
          <w:sz w:val="15"/>
          <w:szCs w:val="15"/>
        </w:rPr>
        <w:t>boolean</w:t>
      </w:r>
      <w:r w:rsidRPr="00440F15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440F15">
        <w:rPr>
          <w:rFonts w:ascii="Consolas" w:hAnsi="Consolas"/>
          <w:color w:val="6F42C1"/>
          <w:kern w:val="0"/>
          <w:sz w:val="15"/>
          <w:szCs w:val="15"/>
        </w:rPr>
        <w:t>modifyPieceAs</w:t>
      </w:r>
      <w:r w:rsidRPr="00440F15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440F15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440F15">
        <w:rPr>
          <w:rFonts w:ascii="Consolas" w:hAnsi="Consolas"/>
          <w:color w:val="24292E"/>
          <w:kern w:val="0"/>
          <w:sz w:val="15"/>
          <w:szCs w:val="15"/>
        </w:rPr>
        <w:t> newPiece) {</w:t>
      </w:r>
    </w:p>
    <w:p w14:paraId="37C6C11D" w14:textId="77777777" w:rsidR="00440F15" w:rsidRPr="00440F15" w:rsidRDefault="00440F15" w:rsidP="00440F15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40F15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440F15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440F15">
        <w:rPr>
          <w:rFonts w:ascii="Consolas" w:hAnsi="Consolas"/>
          <w:color w:val="24292E"/>
          <w:kern w:val="0"/>
          <w:sz w:val="15"/>
          <w:szCs w:val="15"/>
        </w:rPr>
        <w:t>.piece </w:t>
      </w:r>
      <w:r w:rsidRPr="00440F15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440F15">
        <w:rPr>
          <w:rFonts w:ascii="Consolas" w:hAnsi="Consolas"/>
          <w:color w:val="24292E"/>
          <w:kern w:val="0"/>
          <w:sz w:val="15"/>
          <w:szCs w:val="15"/>
        </w:rPr>
        <w:t> newPiece;</w:t>
      </w:r>
    </w:p>
    <w:p w14:paraId="5EEB5837" w14:textId="77777777" w:rsidR="00440F15" w:rsidRPr="00440F15" w:rsidRDefault="00440F15" w:rsidP="00440F15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40F15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440F15">
        <w:rPr>
          <w:rFonts w:ascii="Consolas" w:hAnsi="Consolas"/>
          <w:color w:val="6F42C1"/>
          <w:kern w:val="0"/>
          <w:sz w:val="15"/>
          <w:szCs w:val="15"/>
        </w:rPr>
        <w:t>checkRep()</w:t>
      </w:r>
      <w:r w:rsidRPr="00440F15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05A4184A" w14:textId="77777777" w:rsidR="00440F15" w:rsidRPr="00440F15" w:rsidRDefault="00440F15" w:rsidP="00440F15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40F15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440F15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440F15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440F15">
        <w:rPr>
          <w:rFonts w:ascii="Consolas" w:hAnsi="Consolas"/>
          <w:color w:val="005CC5"/>
          <w:kern w:val="0"/>
          <w:sz w:val="15"/>
          <w:szCs w:val="15"/>
        </w:rPr>
        <w:t>true</w:t>
      </w:r>
      <w:r w:rsidRPr="00440F15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03448E5A" w14:textId="77777777" w:rsidR="00440F15" w:rsidRPr="00440F15" w:rsidRDefault="00440F15" w:rsidP="00440F15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40F15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14:paraId="7815C066" w14:textId="77777777" w:rsidR="00440F15" w:rsidRPr="00440F15" w:rsidRDefault="00440F15" w:rsidP="00440F15"/>
    <w:p w14:paraId="7583019D" w14:textId="77777777" w:rsidR="00602613" w:rsidRPr="00602613" w:rsidRDefault="00256A09" w:rsidP="00256A09">
      <w:pPr>
        <w:widowControl/>
        <w:jc w:val="left"/>
      </w:pPr>
      <w:r>
        <w:br w:type="page"/>
      </w:r>
    </w:p>
    <w:p w14:paraId="3DE1DED8" w14:textId="77777777" w:rsidR="00A11CAB" w:rsidRDefault="00A11CAB" w:rsidP="00A11CAB">
      <w:pPr>
        <w:pStyle w:val="4"/>
      </w:pPr>
      <w:bookmarkStart w:id="45" w:name="_Toc36063035"/>
      <w:r>
        <w:rPr>
          <w:rFonts w:hint="eastAsia"/>
        </w:rPr>
        <w:lastRenderedPageBreak/>
        <w:t>c</w:t>
      </w:r>
      <w:r>
        <w:t>lass Piece</w:t>
      </w:r>
      <w:bookmarkEnd w:id="45"/>
    </w:p>
    <w:p w14:paraId="1D2ED339" w14:textId="77777777" w:rsidR="001A66A0" w:rsidRPr="001A66A0" w:rsidRDefault="001A66A0" w:rsidP="001A66A0">
      <w:pPr>
        <w:ind w:firstLine="420"/>
      </w:pPr>
      <w:r>
        <w:rPr>
          <w:rFonts w:hint="eastAsia"/>
        </w:rPr>
        <w:t>Piece代表着棋盘上的棋子，用一个唯一标识的String来区分每一个棋子，和一个Boolean来区分先后手，这两个信息是不可变的。</w:t>
      </w:r>
    </w:p>
    <w:p w14:paraId="2869E183" w14:textId="77777777" w:rsidR="00256A09" w:rsidRDefault="00602613" w:rsidP="00256A09">
      <w:pPr>
        <w:jc w:val="center"/>
      </w:pPr>
      <w:r>
        <w:rPr>
          <w:rFonts w:hint="eastAsia"/>
          <w:noProof/>
        </w:rPr>
        <w:drawing>
          <wp:inline distT="0" distB="0" distL="0" distR="0" wp14:anchorId="0557E705" wp14:editId="18466EB4">
            <wp:extent cx="5274310" cy="5035550"/>
            <wp:effectExtent l="0" t="0" r="2540" b="0"/>
            <wp:docPr id="14339" name="图片 14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9" name="Piece.jpg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03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D3416" w14:textId="77777777" w:rsidR="00F1112D" w:rsidRDefault="00F1112D" w:rsidP="00F1112D">
      <w:pPr>
        <w:ind w:firstLine="420"/>
      </w:pPr>
      <w:r>
        <w:rPr>
          <w:rFonts w:hint="eastAsia"/>
        </w:rPr>
        <w:t>和Position相似，Piece也提供了修改Position的方法，用于移动棋子等变化操作。</w:t>
      </w:r>
    </w:p>
    <w:p w14:paraId="0CC3ED23" w14:textId="77777777" w:rsidR="009B7D2E" w:rsidRPr="009B7D2E" w:rsidRDefault="009B7D2E" w:rsidP="009B7D2E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B7D2E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14:paraId="536D1395" w14:textId="77777777" w:rsidR="009B7D2E" w:rsidRPr="009B7D2E" w:rsidRDefault="009B7D2E" w:rsidP="009B7D2E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B7D2E">
        <w:rPr>
          <w:rFonts w:ascii="Consolas" w:hAnsi="Consolas"/>
          <w:color w:val="6A737D"/>
          <w:kern w:val="0"/>
          <w:sz w:val="15"/>
          <w:szCs w:val="15"/>
        </w:rPr>
        <w:t>     * to update the position of the piece</w:t>
      </w:r>
    </w:p>
    <w:p w14:paraId="1A95257E" w14:textId="77777777" w:rsidR="009B7D2E" w:rsidRPr="009B7D2E" w:rsidRDefault="009B7D2E" w:rsidP="009B7D2E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B7D2E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9B7D2E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9B7D2E">
        <w:rPr>
          <w:rFonts w:ascii="Consolas" w:hAnsi="Consolas"/>
          <w:color w:val="6A737D"/>
          <w:kern w:val="0"/>
          <w:sz w:val="15"/>
          <w:szCs w:val="15"/>
        </w:rPr>
        <w:t> newPosition the new position that is to modify it as</w:t>
      </w:r>
    </w:p>
    <w:p w14:paraId="66CC1336" w14:textId="77777777" w:rsidR="009B7D2E" w:rsidRPr="009B7D2E" w:rsidRDefault="009B7D2E" w:rsidP="009B7D2E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B7D2E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9B7D2E">
        <w:rPr>
          <w:rFonts w:ascii="Consolas" w:hAnsi="Consolas"/>
          <w:color w:val="D73A49"/>
          <w:kern w:val="0"/>
          <w:sz w:val="15"/>
          <w:szCs w:val="15"/>
        </w:rPr>
        <w:t>@return</w:t>
      </w:r>
      <w:r w:rsidRPr="009B7D2E">
        <w:rPr>
          <w:rFonts w:ascii="Consolas" w:hAnsi="Consolas"/>
          <w:color w:val="6A737D"/>
          <w:kern w:val="0"/>
          <w:sz w:val="15"/>
          <w:szCs w:val="15"/>
        </w:rPr>
        <w:t> true if the position updated successfully, false if the newPosition is null</w:t>
      </w:r>
    </w:p>
    <w:p w14:paraId="3E09E08D" w14:textId="77777777" w:rsidR="009B7D2E" w:rsidRPr="009B7D2E" w:rsidRDefault="009B7D2E" w:rsidP="009B7D2E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B7D2E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14:paraId="1BF84436" w14:textId="77777777" w:rsidR="009B7D2E" w:rsidRPr="009B7D2E" w:rsidRDefault="009B7D2E" w:rsidP="009B7D2E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B7D2E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9B7D2E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9B7D2E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9B7D2E">
        <w:rPr>
          <w:rFonts w:ascii="Consolas" w:hAnsi="Consolas"/>
          <w:color w:val="D73A49"/>
          <w:kern w:val="0"/>
          <w:sz w:val="15"/>
          <w:szCs w:val="15"/>
        </w:rPr>
        <w:t>boolean</w:t>
      </w:r>
      <w:r w:rsidRPr="009B7D2E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9B7D2E">
        <w:rPr>
          <w:rFonts w:ascii="Consolas" w:hAnsi="Consolas"/>
          <w:color w:val="6F42C1"/>
          <w:kern w:val="0"/>
          <w:sz w:val="15"/>
          <w:szCs w:val="15"/>
        </w:rPr>
        <w:t>modifyPositionAs</w:t>
      </w:r>
      <w:r w:rsidRPr="009B7D2E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9B7D2E">
        <w:rPr>
          <w:rFonts w:ascii="Consolas" w:hAnsi="Consolas"/>
          <w:color w:val="D73A49"/>
          <w:kern w:val="0"/>
          <w:sz w:val="15"/>
          <w:szCs w:val="15"/>
        </w:rPr>
        <w:t>Position</w:t>
      </w:r>
      <w:r w:rsidRPr="009B7D2E">
        <w:rPr>
          <w:rFonts w:ascii="Consolas" w:hAnsi="Consolas"/>
          <w:color w:val="24292E"/>
          <w:kern w:val="0"/>
          <w:sz w:val="15"/>
          <w:szCs w:val="15"/>
        </w:rPr>
        <w:t> newPosition) {</w:t>
      </w:r>
    </w:p>
    <w:p w14:paraId="1E5D8DEE" w14:textId="77777777" w:rsidR="009B7D2E" w:rsidRPr="009B7D2E" w:rsidRDefault="009B7D2E" w:rsidP="009B7D2E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B7D2E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9B7D2E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9B7D2E">
        <w:rPr>
          <w:rFonts w:ascii="Consolas" w:hAnsi="Consolas"/>
          <w:color w:val="24292E"/>
          <w:kern w:val="0"/>
          <w:sz w:val="15"/>
          <w:szCs w:val="15"/>
        </w:rPr>
        <w:t>.position </w:t>
      </w:r>
      <w:r w:rsidRPr="009B7D2E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9B7D2E">
        <w:rPr>
          <w:rFonts w:ascii="Consolas" w:hAnsi="Consolas"/>
          <w:color w:val="24292E"/>
          <w:kern w:val="0"/>
          <w:sz w:val="15"/>
          <w:szCs w:val="15"/>
        </w:rPr>
        <w:t> newPosition;</w:t>
      </w:r>
    </w:p>
    <w:p w14:paraId="061AB3CA" w14:textId="77777777" w:rsidR="009B7D2E" w:rsidRPr="009B7D2E" w:rsidRDefault="009B7D2E" w:rsidP="009B7D2E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B7D2E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9B7D2E">
        <w:rPr>
          <w:rFonts w:ascii="Consolas" w:hAnsi="Consolas"/>
          <w:color w:val="6F42C1"/>
          <w:kern w:val="0"/>
          <w:sz w:val="15"/>
          <w:szCs w:val="15"/>
        </w:rPr>
        <w:t>checkRep()</w:t>
      </w:r>
      <w:r w:rsidRPr="009B7D2E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496FF512" w14:textId="77777777" w:rsidR="009B7D2E" w:rsidRPr="009B7D2E" w:rsidRDefault="009B7D2E" w:rsidP="009B7D2E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B7D2E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9B7D2E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9B7D2E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9B7D2E">
        <w:rPr>
          <w:rFonts w:ascii="Consolas" w:hAnsi="Consolas"/>
          <w:color w:val="005CC5"/>
          <w:kern w:val="0"/>
          <w:sz w:val="15"/>
          <w:szCs w:val="15"/>
        </w:rPr>
        <w:t>true</w:t>
      </w:r>
      <w:r w:rsidRPr="009B7D2E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67197F37" w14:textId="77777777" w:rsidR="009B7D2E" w:rsidRPr="009B7D2E" w:rsidRDefault="009B7D2E" w:rsidP="009B7D2E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B7D2E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14:paraId="58324C5A" w14:textId="77777777" w:rsidR="009B7D2E" w:rsidRDefault="009B7D2E" w:rsidP="009B7D2E"/>
    <w:p w14:paraId="1CA7FDB3" w14:textId="77777777" w:rsidR="00602613" w:rsidRPr="00602613" w:rsidRDefault="00256A09" w:rsidP="00256A09">
      <w:pPr>
        <w:widowControl/>
        <w:jc w:val="left"/>
      </w:pPr>
      <w:r>
        <w:br w:type="page"/>
      </w:r>
    </w:p>
    <w:p w14:paraId="73BC902B" w14:textId="77777777" w:rsidR="00A11CAB" w:rsidRDefault="00A11CAB" w:rsidP="00A11CAB">
      <w:pPr>
        <w:pStyle w:val="4"/>
      </w:pPr>
      <w:bookmarkStart w:id="46" w:name="_Toc36063036"/>
      <w:r>
        <w:rPr>
          <w:rFonts w:hint="eastAsia"/>
        </w:rPr>
        <w:lastRenderedPageBreak/>
        <w:t>i</w:t>
      </w:r>
      <w:r>
        <w:t>nterface Action</w:t>
      </w:r>
      <w:bookmarkEnd w:id="46"/>
    </w:p>
    <w:p w14:paraId="23F3C127" w14:textId="77777777" w:rsidR="005A76CB" w:rsidRPr="005A76CB" w:rsidRDefault="005A76CB" w:rsidP="00A40AF9">
      <w:pPr>
        <w:ind w:firstLine="420"/>
      </w:pPr>
      <w:r>
        <w:rPr>
          <w:rFonts w:hint="eastAsia"/>
        </w:rPr>
        <w:t>Action代表着要求里的若干个操作，通过一个String来区分，在构造函数中就实现这一操作（主要是放棋、吃子/提子、移动）。所需要的参数通过客户端的输入，再由Game传递，Player的方法</w:t>
      </w:r>
      <w:r w:rsidR="007D344A">
        <w:rPr>
          <w:rFonts w:hint="eastAsia"/>
        </w:rPr>
        <w:t>d</w:t>
      </w:r>
      <w:r w:rsidR="007D344A">
        <w:t>oAction()</w:t>
      </w:r>
      <w:r>
        <w:rPr>
          <w:rFonts w:hint="eastAsia"/>
        </w:rPr>
        <w:t>中构造，然后在Action对象中执行，并记录执行的成败。</w:t>
      </w:r>
      <w:r w:rsidR="00A40AF9">
        <w:rPr>
          <w:rFonts w:hint="eastAsia"/>
        </w:rPr>
        <w:t>Action是基于Player实现的，作用于Position。</w:t>
      </w:r>
    </w:p>
    <w:p w14:paraId="5945AEA3" w14:textId="77777777" w:rsidR="00256A09" w:rsidRDefault="00602613" w:rsidP="00256A09">
      <w:pPr>
        <w:jc w:val="center"/>
      </w:pPr>
      <w:r>
        <w:rPr>
          <w:rFonts w:hint="eastAsia"/>
          <w:noProof/>
        </w:rPr>
        <w:drawing>
          <wp:inline distT="0" distB="0" distL="0" distR="0" wp14:anchorId="6111B898" wp14:editId="7FE38AD0">
            <wp:extent cx="5274310" cy="2800985"/>
            <wp:effectExtent l="0" t="0" r="254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Action.jpg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00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98944" w14:textId="77777777" w:rsidR="009956DD" w:rsidRDefault="009956DD" w:rsidP="007D344A">
      <w:pPr>
        <w:ind w:firstLine="420"/>
      </w:pPr>
      <w:r>
        <w:rPr>
          <w:rFonts w:hint="eastAsia"/>
        </w:rPr>
        <w:t>接口Action有一个静态函数作为构造器：</w:t>
      </w:r>
    </w:p>
    <w:p w14:paraId="5D23DEAD" w14:textId="77777777"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14:paraId="44227F0B" w14:textId="77777777"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6A737D"/>
          <w:kern w:val="0"/>
          <w:sz w:val="15"/>
          <w:szCs w:val="15"/>
        </w:rPr>
        <w:t>     * generate a new Action of one piece</w:t>
      </w:r>
    </w:p>
    <w:p w14:paraId="7A70ADEC" w14:textId="77777777"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6A737D"/>
          <w:kern w:val="0"/>
          <w:sz w:val="15"/>
          <w:szCs w:val="15"/>
        </w:rPr>
        <w:t>     * do the action</w:t>
      </w:r>
    </w:p>
    <w:p w14:paraId="4FCD2A46" w14:textId="77777777"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9956DD">
        <w:rPr>
          <w:rFonts w:ascii="Consolas" w:hAnsi="Consolas"/>
          <w:color w:val="6A737D"/>
          <w:kern w:val="0"/>
          <w:sz w:val="15"/>
          <w:szCs w:val="15"/>
        </w:rPr>
        <w:t> gameType String of the type of the game</w:t>
      </w:r>
    </w:p>
    <w:p w14:paraId="0CDB9CDE" w14:textId="77777777"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9956DD">
        <w:rPr>
          <w:rFonts w:ascii="Consolas" w:hAnsi="Consolas"/>
          <w:color w:val="6A737D"/>
          <w:kern w:val="0"/>
          <w:sz w:val="15"/>
          <w:szCs w:val="15"/>
        </w:rPr>
        <w:t> player the acting player</w:t>
      </w:r>
    </w:p>
    <w:p w14:paraId="601DB787" w14:textId="77777777"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9956DD">
        <w:rPr>
          <w:rFonts w:ascii="Consolas" w:hAnsi="Consolas"/>
          <w:color w:val="6A737D"/>
          <w:kern w:val="0"/>
          <w:sz w:val="15"/>
          <w:szCs w:val="15"/>
        </w:rPr>
        <w:t> actionType String of the type of the action</w:t>
      </w:r>
    </w:p>
    <w:p w14:paraId="6F16AFCD" w14:textId="77777777"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9956DD">
        <w:rPr>
          <w:rFonts w:ascii="Consolas" w:hAnsi="Consolas"/>
          <w:color w:val="6A737D"/>
          <w:kern w:val="0"/>
          <w:sz w:val="15"/>
          <w:szCs w:val="15"/>
        </w:rPr>
        <w:t> piece the operating piece</w:t>
      </w:r>
    </w:p>
    <w:p w14:paraId="54632BAE" w14:textId="77777777"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9956DD">
        <w:rPr>
          <w:rFonts w:ascii="Consolas" w:hAnsi="Consolas"/>
          <w:color w:val="6A737D"/>
          <w:kern w:val="0"/>
          <w:sz w:val="15"/>
          <w:szCs w:val="15"/>
        </w:rPr>
        <w:t> positions the positions related to the action</w:t>
      </w:r>
    </w:p>
    <w:p w14:paraId="7B8F94BD" w14:textId="77777777"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@return</w:t>
      </w:r>
      <w:r w:rsidRPr="009956DD">
        <w:rPr>
          <w:rFonts w:ascii="Consolas" w:hAnsi="Consolas"/>
          <w:color w:val="6A737D"/>
          <w:kern w:val="0"/>
          <w:sz w:val="15"/>
          <w:szCs w:val="15"/>
        </w:rPr>
        <w:t> an object of a type of Action(chessAction or goAction)</w:t>
      </w:r>
    </w:p>
    <w:p w14:paraId="4E4A1164" w14:textId="77777777"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14:paraId="0A8A178D" w14:textId="77777777"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static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Action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9956DD">
        <w:rPr>
          <w:rFonts w:ascii="Consolas" w:hAnsi="Consolas"/>
          <w:color w:val="6F42C1"/>
          <w:kern w:val="0"/>
          <w:sz w:val="15"/>
          <w:szCs w:val="15"/>
        </w:rPr>
        <w:t>newAction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String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 gameType,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Player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 player,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String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 actionType,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 piece,</w:t>
      </w:r>
    </w:p>
    <w:p w14:paraId="6EB6371D" w14:textId="77777777"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Position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... positions) {</w:t>
      </w:r>
    </w:p>
    <w:p w14:paraId="5F6D4AE5" w14:textId="77777777"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 gameType.</w:t>
      </w:r>
      <w:r w:rsidRPr="009956DD">
        <w:rPr>
          <w:rFonts w:ascii="Consolas" w:hAnsi="Consolas"/>
          <w:color w:val="6F42C1"/>
          <w:kern w:val="0"/>
          <w:sz w:val="15"/>
          <w:szCs w:val="15"/>
        </w:rPr>
        <w:t>equals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9956DD">
        <w:rPr>
          <w:rFonts w:ascii="Consolas" w:hAnsi="Consolas"/>
          <w:color w:val="22863A"/>
          <w:kern w:val="0"/>
          <w:sz w:val="15"/>
          <w:szCs w:val="15"/>
        </w:rPr>
        <w:t>"chess"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)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?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9956DD">
        <w:rPr>
          <w:rFonts w:ascii="Consolas" w:hAnsi="Consolas"/>
          <w:color w:val="6F42C1"/>
          <w:kern w:val="0"/>
          <w:sz w:val="15"/>
          <w:szCs w:val="15"/>
        </w:rPr>
        <w:t>chessAction(player, actionType, piece, positions)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)</w:t>
      </w:r>
    </w:p>
    <w:p w14:paraId="7EDF1AAA" w14:textId="77777777"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: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9956DD">
        <w:rPr>
          <w:rFonts w:ascii="Consolas" w:hAnsi="Consolas"/>
          <w:color w:val="6F42C1"/>
          <w:kern w:val="0"/>
          <w:sz w:val="15"/>
          <w:szCs w:val="15"/>
        </w:rPr>
        <w:t>goAction(player, actionType, piece, positions)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);</w:t>
      </w:r>
    </w:p>
    <w:p w14:paraId="500EE60A" w14:textId="77777777"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14:paraId="669BF841" w14:textId="77777777" w:rsidR="009956DD" w:rsidRDefault="00CB4C3D" w:rsidP="00CB4C3D">
      <w:pPr>
        <w:ind w:firstLine="420"/>
      </w:pPr>
      <w:r>
        <w:rPr>
          <w:rFonts w:hint="eastAsia"/>
        </w:rPr>
        <w:t>创建新的对象后，依据String</w:t>
      </w:r>
      <w:r>
        <w:t xml:space="preserve"> </w:t>
      </w:r>
      <w:r>
        <w:rPr>
          <w:rFonts w:hint="eastAsia"/>
        </w:rPr>
        <w:t>actionType执行操作：</w:t>
      </w:r>
    </w:p>
    <w:p w14:paraId="088FC1AA" w14:textId="77777777"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14:paraId="0E054764" w14:textId="77777777"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6A737D"/>
          <w:kern w:val="0"/>
          <w:sz w:val="15"/>
          <w:szCs w:val="15"/>
        </w:rPr>
        <w:t>     * create and finish the action</w:t>
      </w:r>
    </w:p>
    <w:p w14:paraId="7B907661" w14:textId="77777777"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CB4C3D">
        <w:rPr>
          <w:rFonts w:ascii="Consolas" w:hAnsi="Consolas"/>
          <w:color w:val="6A737D"/>
          <w:kern w:val="0"/>
          <w:sz w:val="15"/>
          <w:szCs w:val="15"/>
        </w:rPr>
        <w:t> player the operating player</w:t>
      </w:r>
    </w:p>
    <w:p w14:paraId="701A6A23" w14:textId="77777777"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CB4C3D">
        <w:rPr>
          <w:rFonts w:ascii="Consolas" w:hAnsi="Consolas"/>
          <w:color w:val="6A737D"/>
          <w:kern w:val="0"/>
          <w:sz w:val="15"/>
          <w:szCs w:val="15"/>
        </w:rPr>
        <w:t> actionType String of the type of the action</w:t>
      </w:r>
    </w:p>
    <w:p w14:paraId="4066A724" w14:textId="77777777"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CB4C3D">
        <w:rPr>
          <w:rFonts w:ascii="Consolas" w:hAnsi="Consolas"/>
          <w:color w:val="6A737D"/>
          <w:kern w:val="0"/>
          <w:sz w:val="15"/>
          <w:szCs w:val="15"/>
        </w:rPr>
        <w:t> piece the operating piece</w:t>
      </w:r>
    </w:p>
    <w:p w14:paraId="3D26F59B" w14:textId="77777777"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CB4C3D">
        <w:rPr>
          <w:rFonts w:ascii="Consolas" w:hAnsi="Consolas"/>
          <w:color w:val="6A737D"/>
          <w:kern w:val="0"/>
          <w:sz w:val="15"/>
          <w:szCs w:val="15"/>
        </w:rPr>
        <w:t> positions the position related to the action</w:t>
      </w:r>
    </w:p>
    <w:p w14:paraId="1AA919DF" w14:textId="77777777"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14:paraId="64523C54" w14:textId="77777777"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CB4C3D">
        <w:rPr>
          <w:rFonts w:ascii="Consolas" w:hAnsi="Consolas"/>
          <w:color w:val="6F42C1"/>
          <w:kern w:val="0"/>
          <w:sz w:val="15"/>
          <w:szCs w:val="15"/>
        </w:rPr>
        <w:t>chessAction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Player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player,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String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actionType,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piece,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Position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... positions) {</w:t>
      </w:r>
    </w:p>
    <w:p w14:paraId="41E144D2" w14:textId="77777777"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.player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player;</w:t>
      </w:r>
    </w:p>
    <w:p w14:paraId="7A1A121D" w14:textId="77777777"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.positions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positions;</w:t>
      </w:r>
    </w:p>
    <w:p w14:paraId="5535DCF8" w14:textId="77777777"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.piece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piece;</w:t>
      </w:r>
    </w:p>
    <w:p w14:paraId="0E6AE871" w14:textId="77777777"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.actionType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actionType;</w:t>
      </w:r>
    </w:p>
    <w:p w14:paraId="3664026E" w14:textId="77777777"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switch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(actionType) {</w:t>
      </w:r>
    </w:p>
    <w:p w14:paraId="35BE0576" w14:textId="77777777"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case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B4C3D">
        <w:rPr>
          <w:rFonts w:ascii="Consolas" w:hAnsi="Consolas"/>
          <w:color w:val="22863A"/>
          <w:kern w:val="0"/>
          <w:sz w:val="15"/>
          <w:szCs w:val="15"/>
        </w:rPr>
        <w:t>"put"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:</w:t>
      </w:r>
    </w:p>
    <w:p w14:paraId="55E44EFE" w14:textId="77777777"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.actionSuccess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(piece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!=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)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&amp;&amp;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B4C3D">
        <w:rPr>
          <w:rFonts w:ascii="Consolas" w:hAnsi="Consolas"/>
          <w:color w:val="6F42C1"/>
          <w:kern w:val="0"/>
          <w:sz w:val="15"/>
          <w:szCs w:val="15"/>
        </w:rPr>
        <w:t>put()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32B738EC" w14:textId="77777777"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break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3A0F769F" w14:textId="77777777"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case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B4C3D">
        <w:rPr>
          <w:rFonts w:ascii="Consolas" w:hAnsi="Consolas"/>
          <w:color w:val="22863A"/>
          <w:kern w:val="0"/>
          <w:sz w:val="15"/>
          <w:szCs w:val="15"/>
        </w:rPr>
        <w:t>"move"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:</w:t>
      </w:r>
    </w:p>
    <w:p w14:paraId="7E469723" w14:textId="77777777"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lastRenderedPageBreak/>
        <w:t>               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.actionSuccess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B4C3D">
        <w:rPr>
          <w:rFonts w:ascii="Consolas" w:hAnsi="Consolas"/>
          <w:color w:val="6F42C1"/>
          <w:kern w:val="0"/>
          <w:sz w:val="15"/>
          <w:szCs w:val="15"/>
        </w:rPr>
        <w:t>move()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752110B3" w14:textId="77777777"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break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108A8DF4" w14:textId="77777777"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case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B4C3D">
        <w:rPr>
          <w:rFonts w:ascii="Consolas" w:hAnsi="Consolas"/>
          <w:color w:val="22863A"/>
          <w:kern w:val="0"/>
          <w:sz w:val="15"/>
          <w:szCs w:val="15"/>
        </w:rPr>
        <w:t>"capture"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:</w:t>
      </w:r>
    </w:p>
    <w:p w14:paraId="2E7484E9" w14:textId="77777777"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.actionSuccess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B4C3D">
        <w:rPr>
          <w:rFonts w:ascii="Consolas" w:hAnsi="Consolas"/>
          <w:color w:val="6F42C1"/>
          <w:kern w:val="0"/>
          <w:sz w:val="15"/>
          <w:szCs w:val="15"/>
        </w:rPr>
        <w:t>capture()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471BAC1F" w14:textId="77777777"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break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0BA6F410" w14:textId="77777777"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case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B4C3D">
        <w:rPr>
          <w:rFonts w:ascii="Consolas" w:hAnsi="Consolas"/>
          <w:color w:val="22863A"/>
          <w:kern w:val="0"/>
          <w:sz w:val="15"/>
          <w:szCs w:val="15"/>
        </w:rPr>
        <w:t>"AskIsFree"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:</w:t>
      </w:r>
    </w:p>
    <w:p w14:paraId="1EEDB247" w14:textId="77777777"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.actionSuccess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true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1FDD0491" w14:textId="77777777"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break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7D05000B" w14:textId="77777777"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case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B4C3D">
        <w:rPr>
          <w:rFonts w:ascii="Consolas" w:hAnsi="Consolas"/>
          <w:color w:val="22863A"/>
          <w:kern w:val="0"/>
          <w:sz w:val="15"/>
          <w:szCs w:val="15"/>
        </w:rPr>
        <w:t>"SumPiece"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:</w:t>
      </w:r>
    </w:p>
    <w:p w14:paraId="43DFB03D" w14:textId="77777777"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.actionSuccess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true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7778F2F1" w14:textId="77777777"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break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760CFF22" w14:textId="77777777"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case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B4C3D">
        <w:rPr>
          <w:rFonts w:ascii="Consolas" w:hAnsi="Consolas"/>
          <w:color w:val="22863A"/>
          <w:kern w:val="0"/>
          <w:sz w:val="15"/>
          <w:szCs w:val="15"/>
        </w:rPr>
        <w:t>"skip"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:</w:t>
      </w:r>
    </w:p>
    <w:p w14:paraId="6BA4B7A8" w14:textId="77777777"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.actionSuccess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true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29268F0F" w14:textId="77777777"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break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474B02FF" w14:textId="77777777"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default:</w:t>
      </w:r>
    </w:p>
    <w:p w14:paraId="23BED498" w14:textId="77777777"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.actionSuccess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false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6AEE8A88" w14:textId="77777777"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}</w:t>
      </w:r>
    </w:p>
    <w:p w14:paraId="5C456FE7" w14:textId="77777777"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CB4C3D">
        <w:rPr>
          <w:rFonts w:ascii="Consolas" w:hAnsi="Consolas"/>
          <w:color w:val="6F42C1"/>
          <w:kern w:val="0"/>
          <w:sz w:val="15"/>
          <w:szCs w:val="15"/>
        </w:rPr>
        <w:t>checkRep()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6EE2CB5B" w14:textId="77777777"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14:paraId="0DA0451E" w14:textId="77777777" w:rsidR="00CB4C3D" w:rsidRDefault="003329FC" w:rsidP="003329FC">
      <w:pPr>
        <w:ind w:firstLine="420"/>
      </w:pPr>
      <w:r>
        <w:rPr>
          <w:rFonts w:hint="eastAsia"/>
        </w:rPr>
        <w:t>chessAction和goAction分别重写Action中的操作，主要是put</w:t>
      </w:r>
      <w:r>
        <w:t>()</w:t>
      </w:r>
      <w:r>
        <w:rPr>
          <w:rFonts w:hint="eastAsia"/>
        </w:rPr>
        <w:t>、m</w:t>
      </w:r>
      <w:r>
        <w:t>ove()</w:t>
      </w:r>
      <w:r>
        <w:rPr>
          <w:rFonts w:hint="eastAsia"/>
        </w:rPr>
        <w:t>、c</w:t>
      </w:r>
      <w:r>
        <w:t>apture()</w:t>
      </w:r>
      <w:r>
        <w:rPr>
          <w:rFonts w:hint="eastAsia"/>
        </w:rPr>
        <w:t>三个方法。最后通过方法的返回值将结果记录在a</w:t>
      </w:r>
      <w:r>
        <w:t>ctionSuccess</w:t>
      </w:r>
      <w:r>
        <w:rPr>
          <w:rFonts w:hint="eastAsia"/>
        </w:rPr>
        <w:t>。</w:t>
      </w:r>
    </w:p>
    <w:p w14:paraId="58884878" w14:textId="77777777" w:rsidR="00FB35AD" w:rsidRDefault="00FB35AD" w:rsidP="00FB35AD">
      <w:pPr>
        <w:jc w:val="center"/>
      </w:pPr>
      <w:r>
        <w:rPr>
          <w:rFonts w:hint="eastAsia"/>
          <w:noProof/>
        </w:rPr>
        <w:drawing>
          <wp:inline distT="0" distB="0" distL="0" distR="0" wp14:anchorId="57514778" wp14:editId="642FB4D0">
            <wp:extent cx="5274310" cy="3297555"/>
            <wp:effectExtent l="0" t="0" r="254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Action.cld.jpg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9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102C0" w14:textId="77777777" w:rsidR="00602613" w:rsidRPr="00602613" w:rsidRDefault="00256A09" w:rsidP="00256A09">
      <w:pPr>
        <w:widowControl/>
        <w:jc w:val="left"/>
      </w:pPr>
      <w:r>
        <w:br w:type="page"/>
      </w:r>
    </w:p>
    <w:p w14:paraId="61E373D0" w14:textId="77777777" w:rsidR="00A11CAB" w:rsidRDefault="00A11CAB" w:rsidP="00A434FB">
      <w:pPr>
        <w:pStyle w:val="5"/>
      </w:pPr>
      <w:bookmarkStart w:id="47" w:name="_Toc36063037"/>
      <w:r>
        <w:rPr>
          <w:rFonts w:hint="eastAsia"/>
        </w:rPr>
        <w:lastRenderedPageBreak/>
        <w:t>c</w:t>
      </w:r>
      <w:r>
        <w:t>lass chessAction</w:t>
      </w:r>
      <w:bookmarkEnd w:id="47"/>
    </w:p>
    <w:p w14:paraId="6DDEDA56" w14:textId="77777777" w:rsidR="00220671" w:rsidRPr="00220671" w:rsidRDefault="00220671" w:rsidP="00220671">
      <w:pPr>
        <w:ind w:left="420"/>
      </w:pPr>
      <w:r>
        <w:rPr>
          <w:rFonts w:hint="eastAsia"/>
        </w:rPr>
        <w:t>chessAction代表着国际象棋中的操作。</w:t>
      </w:r>
    </w:p>
    <w:p w14:paraId="196B050A" w14:textId="77777777" w:rsidR="00256A09" w:rsidRDefault="00602613" w:rsidP="00256A09">
      <w:pPr>
        <w:jc w:val="center"/>
      </w:pPr>
      <w:r>
        <w:rPr>
          <w:rFonts w:hint="eastAsia"/>
          <w:noProof/>
        </w:rPr>
        <w:drawing>
          <wp:inline distT="0" distB="0" distL="0" distR="0" wp14:anchorId="153870D3" wp14:editId="314CF94A">
            <wp:extent cx="5274310" cy="5657215"/>
            <wp:effectExtent l="0" t="0" r="2540" b="63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chessAction.jpg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65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D0469" w14:textId="77777777" w:rsidR="00C351C5" w:rsidRDefault="00C351C5" w:rsidP="00DC2180">
      <w:pPr>
        <w:ind w:firstLine="420"/>
      </w:pPr>
      <w:r>
        <w:rPr>
          <w:rFonts w:hint="eastAsia"/>
        </w:rPr>
        <w:t>p</w:t>
      </w:r>
      <w:r>
        <w:t>ut(</w:t>
      </w:r>
      <w:r>
        <w:rPr>
          <w:rFonts w:hint="eastAsia"/>
        </w:rPr>
        <w:t>)操作与go类型，将在goAction中举例。move</w:t>
      </w:r>
      <w:r>
        <w:t>()</w:t>
      </w:r>
      <w:r>
        <w:rPr>
          <w:rFonts w:hint="eastAsia"/>
        </w:rPr>
        <w:t>操作和capture</w:t>
      </w:r>
      <w:r>
        <w:t>()</w:t>
      </w:r>
      <w:r>
        <w:rPr>
          <w:rFonts w:hint="eastAsia"/>
        </w:rPr>
        <w:t>操作中，国际象棋比围棋多需要</w:t>
      </w:r>
      <w:r w:rsidR="00AF145E">
        <w:rPr>
          <w:rFonts w:hint="eastAsia"/>
        </w:rPr>
        <w:t>1</w:t>
      </w:r>
      <w:r>
        <w:rPr>
          <w:rFonts w:hint="eastAsia"/>
        </w:rPr>
        <w:t>个Position操作，因此输入Position时就以不定项参数输入。两个操作大体类似，主要区别于：m</w:t>
      </w:r>
      <w:r>
        <w:t>ove</w:t>
      </w:r>
      <w:r>
        <w:rPr>
          <w:rFonts w:hint="eastAsia"/>
        </w:rPr>
        <w:t>的目标格要求为空，c</w:t>
      </w:r>
      <w:r>
        <w:t>apture</w:t>
      </w:r>
      <w:r>
        <w:rPr>
          <w:rFonts w:hint="eastAsia"/>
        </w:rPr>
        <w:t>需要移除目标格棋子。</w:t>
      </w:r>
      <w:r w:rsidR="00AF145E">
        <w:rPr>
          <w:rFonts w:hint="eastAsia"/>
        </w:rPr>
        <w:t>以c</w:t>
      </w:r>
      <w:r w:rsidR="00AF145E">
        <w:t>apture()</w:t>
      </w:r>
      <w:r w:rsidR="00AF145E">
        <w:rPr>
          <w:rFonts w:hint="eastAsia"/>
        </w:rPr>
        <w:t>为例：</w:t>
      </w:r>
    </w:p>
    <w:p w14:paraId="3D8EF754" w14:textId="77777777" w:rsidR="00DC2180" w:rsidRPr="00DC2180" w:rsidRDefault="00DC2180" w:rsidP="00DC218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C2180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DC2180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DC2180">
        <w:rPr>
          <w:rFonts w:ascii="Consolas" w:hAnsi="Consolas"/>
          <w:color w:val="D73A49"/>
          <w:kern w:val="0"/>
          <w:sz w:val="15"/>
          <w:szCs w:val="15"/>
        </w:rPr>
        <w:t>boolean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DC2180">
        <w:rPr>
          <w:rFonts w:ascii="Consolas" w:hAnsi="Consolas"/>
          <w:color w:val="6F42C1"/>
          <w:kern w:val="0"/>
          <w:sz w:val="15"/>
          <w:szCs w:val="15"/>
        </w:rPr>
        <w:t>capture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() {</w:t>
      </w:r>
    </w:p>
    <w:p w14:paraId="30B31A6C" w14:textId="77777777" w:rsidR="00DC2180" w:rsidRPr="00DC2180" w:rsidRDefault="00DC2180" w:rsidP="00DC218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C2180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DC2180">
        <w:rPr>
          <w:rFonts w:ascii="Consolas" w:hAnsi="Consolas"/>
          <w:color w:val="D73A49"/>
          <w:kern w:val="0"/>
          <w:sz w:val="15"/>
          <w:szCs w:val="15"/>
        </w:rPr>
        <w:t>Position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 source </w:t>
      </w:r>
      <w:r w:rsidRPr="00DC218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DC2180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.positions[</w:t>
      </w:r>
      <w:r w:rsidRPr="00DC218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], target </w:t>
      </w:r>
      <w:r w:rsidRPr="00DC218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DC2180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.positions[</w:t>
      </w:r>
      <w:r w:rsidRPr="00DC218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];</w:t>
      </w:r>
    </w:p>
    <w:p w14:paraId="620970F5" w14:textId="77777777" w:rsidR="00DC2180" w:rsidRPr="00DC2180" w:rsidRDefault="00DC2180" w:rsidP="00404BD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C2180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DC2180">
        <w:rPr>
          <w:rFonts w:ascii="Consolas" w:hAnsi="Consolas"/>
          <w:color w:val="6A737D"/>
          <w:kern w:val="0"/>
          <w:sz w:val="15"/>
          <w:szCs w:val="15"/>
        </w:rPr>
        <w:t>// capture requirement:</w:t>
      </w:r>
      <w:r w:rsidR="00404BDD">
        <w:rPr>
          <w:rFonts w:ascii="Consolas" w:hAnsi="Consolas"/>
          <w:color w:val="6A737D"/>
          <w:kern w:val="0"/>
          <w:sz w:val="15"/>
          <w:szCs w:val="15"/>
        </w:rPr>
        <w:t xml:space="preserve"> </w:t>
      </w:r>
      <w:r w:rsidRPr="00DC2180">
        <w:rPr>
          <w:rFonts w:ascii="Consolas" w:hAnsi="Consolas"/>
          <w:color w:val="6A737D"/>
          <w:kern w:val="0"/>
          <w:sz w:val="15"/>
          <w:szCs w:val="15"/>
        </w:rPr>
        <w:t>1. the target can't be null</w:t>
      </w:r>
      <w:r w:rsidR="00404BDD">
        <w:rPr>
          <w:rFonts w:ascii="Consolas" w:hAnsi="Consolas"/>
          <w:color w:val="6A737D"/>
          <w:kern w:val="0"/>
          <w:sz w:val="15"/>
          <w:szCs w:val="15"/>
        </w:rPr>
        <w:t xml:space="preserve">  </w:t>
      </w:r>
      <w:r w:rsidRPr="00DC2180">
        <w:rPr>
          <w:rFonts w:ascii="Consolas" w:hAnsi="Consolas"/>
          <w:color w:val="6A737D"/>
          <w:kern w:val="0"/>
          <w:sz w:val="15"/>
          <w:szCs w:val="15"/>
        </w:rPr>
        <w:t>2. the source can't be null</w:t>
      </w:r>
    </w:p>
    <w:p w14:paraId="1F3F4B09" w14:textId="77777777" w:rsidR="00DC2180" w:rsidRPr="00DC2180" w:rsidRDefault="00DC2180" w:rsidP="00404BD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C2180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DC2180">
        <w:rPr>
          <w:rFonts w:ascii="Consolas" w:hAnsi="Consolas"/>
          <w:color w:val="6A737D"/>
          <w:kern w:val="0"/>
          <w:sz w:val="15"/>
          <w:szCs w:val="15"/>
        </w:rPr>
        <w:t>// 3. the target must belong to the OPPOSITE</w:t>
      </w:r>
      <w:r w:rsidR="00404BDD">
        <w:rPr>
          <w:rFonts w:ascii="Consolas" w:hAnsi="Consolas"/>
          <w:color w:val="6A737D"/>
          <w:kern w:val="0"/>
          <w:sz w:val="15"/>
          <w:szCs w:val="15"/>
        </w:rPr>
        <w:t xml:space="preserve">  </w:t>
      </w:r>
      <w:r w:rsidRPr="00DC2180">
        <w:rPr>
          <w:rFonts w:ascii="Consolas" w:hAnsi="Consolas"/>
          <w:color w:val="6A737D"/>
          <w:kern w:val="0"/>
          <w:sz w:val="15"/>
          <w:szCs w:val="15"/>
        </w:rPr>
        <w:t>4. the source must belong to this player</w:t>
      </w:r>
    </w:p>
    <w:p w14:paraId="5A2E5E8D" w14:textId="77777777" w:rsidR="00DC2180" w:rsidRPr="00DC2180" w:rsidRDefault="00DC2180" w:rsidP="00DC218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3"/>
          <w:szCs w:val="13"/>
        </w:rPr>
      </w:pPr>
      <w:r w:rsidRPr="00DC2180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DC2180">
        <w:rPr>
          <w:rFonts w:ascii="Consolas" w:hAnsi="Consolas"/>
          <w:color w:val="D73A49"/>
          <w:kern w:val="0"/>
          <w:sz w:val="13"/>
          <w:szCs w:val="13"/>
        </w:rPr>
        <w:t>if</w:t>
      </w:r>
      <w:r w:rsidRPr="00DC2180">
        <w:rPr>
          <w:rFonts w:ascii="Consolas" w:hAnsi="Consolas"/>
          <w:color w:val="24292E"/>
          <w:kern w:val="0"/>
          <w:sz w:val="13"/>
          <w:szCs w:val="13"/>
        </w:rPr>
        <w:t> (target.</w:t>
      </w:r>
      <w:r w:rsidRPr="00DC2180">
        <w:rPr>
          <w:rFonts w:ascii="Consolas" w:hAnsi="Consolas"/>
          <w:color w:val="6F42C1"/>
          <w:kern w:val="0"/>
          <w:sz w:val="13"/>
          <w:szCs w:val="13"/>
        </w:rPr>
        <w:t>piece</w:t>
      </w:r>
      <w:r w:rsidRPr="00DC2180">
        <w:rPr>
          <w:rFonts w:ascii="Consolas" w:hAnsi="Consolas"/>
          <w:color w:val="24292E"/>
          <w:kern w:val="0"/>
          <w:sz w:val="13"/>
          <w:szCs w:val="13"/>
        </w:rPr>
        <w:t>() </w:t>
      </w:r>
      <w:r w:rsidRPr="00DC2180">
        <w:rPr>
          <w:rFonts w:ascii="Consolas" w:hAnsi="Consolas"/>
          <w:color w:val="D73A49"/>
          <w:kern w:val="0"/>
          <w:sz w:val="13"/>
          <w:szCs w:val="13"/>
        </w:rPr>
        <w:t>!=</w:t>
      </w:r>
      <w:r w:rsidRPr="00DC2180">
        <w:rPr>
          <w:rFonts w:ascii="Consolas" w:hAnsi="Consolas"/>
          <w:color w:val="24292E"/>
          <w:kern w:val="0"/>
          <w:sz w:val="13"/>
          <w:szCs w:val="13"/>
        </w:rPr>
        <w:t> </w:t>
      </w:r>
      <w:r w:rsidRPr="00DC2180">
        <w:rPr>
          <w:rFonts w:ascii="Consolas" w:hAnsi="Consolas"/>
          <w:color w:val="005CC5"/>
          <w:kern w:val="0"/>
          <w:sz w:val="13"/>
          <w:szCs w:val="13"/>
        </w:rPr>
        <w:t>null</w:t>
      </w:r>
      <w:r w:rsidRPr="00DC2180">
        <w:rPr>
          <w:rFonts w:ascii="Consolas" w:hAnsi="Consolas"/>
          <w:color w:val="24292E"/>
          <w:kern w:val="0"/>
          <w:sz w:val="13"/>
          <w:szCs w:val="13"/>
        </w:rPr>
        <w:t> </w:t>
      </w:r>
      <w:r w:rsidRPr="00DC2180">
        <w:rPr>
          <w:rFonts w:ascii="Consolas" w:hAnsi="Consolas"/>
          <w:color w:val="D73A49"/>
          <w:kern w:val="0"/>
          <w:sz w:val="13"/>
          <w:szCs w:val="13"/>
        </w:rPr>
        <w:t>&amp;&amp;</w:t>
      </w:r>
      <w:r w:rsidRPr="00DC2180">
        <w:rPr>
          <w:rFonts w:ascii="Consolas" w:hAnsi="Consolas"/>
          <w:color w:val="24292E"/>
          <w:kern w:val="0"/>
          <w:sz w:val="13"/>
          <w:szCs w:val="13"/>
        </w:rPr>
        <w:t> source.</w:t>
      </w:r>
      <w:r w:rsidRPr="00DC2180">
        <w:rPr>
          <w:rFonts w:ascii="Consolas" w:hAnsi="Consolas"/>
          <w:color w:val="6F42C1"/>
          <w:kern w:val="0"/>
          <w:sz w:val="13"/>
          <w:szCs w:val="13"/>
        </w:rPr>
        <w:t>piece</w:t>
      </w:r>
      <w:r w:rsidRPr="00DC2180">
        <w:rPr>
          <w:rFonts w:ascii="Consolas" w:hAnsi="Consolas"/>
          <w:color w:val="24292E"/>
          <w:kern w:val="0"/>
          <w:sz w:val="13"/>
          <w:szCs w:val="13"/>
        </w:rPr>
        <w:t>() </w:t>
      </w:r>
      <w:r w:rsidRPr="00DC2180">
        <w:rPr>
          <w:rFonts w:ascii="Consolas" w:hAnsi="Consolas"/>
          <w:color w:val="D73A49"/>
          <w:kern w:val="0"/>
          <w:sz w:val="13"/>
          <w:szCs w:val="13"/>
        </w:rPr>
        <w:t>!=</w:t>
      </w:r>
      <w:r w:rsidRPr="00DC2180">
        <w:rPr>
          <w:rFonts w:ascii="Consolas" w:hAnsi="Consolas"/>
          <w:color w:val="24292E"/>
          <w:kern w:val="0"/>
          <w:sz w:val="13"/>
          <w:szCs w:val="13"/>
        </w:rPr>
        <w:t> </w:t>
      </w:r>
      <w:r w:rsidRPr="00DC2180">
        <w:rPr>
          <w:rFonts w:ascii="Consolas" w:hAnsi="Consolas"/>
          <w:color w:val="005CC5"/>
          <w:kern w:val="0"/>
          <w:sz w:val="13"/>
          <w:szCs w:val="13"/>
        </w:rPr>
        <w:t>null</w:t>
      </w:r>
      <w:r w:rsidRPr="00DC2180">
        <w:rPr>
          <w:rFonts w:ascii="Consolas" w:hAnsi="Consolas"/>
          <w:color w:val="24292E"/>
          <w:kern w:val="0"/>
          <w:sz w:val="13"/>
          <w:szCs w:val="13"/>
        </w:rPr>
        <w:t> </w:t>
      </w:r>
      <w:r w:rsidRPr="00DC2180">
        <w:rPr>
          <w:rFonts w:ascii="Consolas" w:hAnsi="Consolas"/>
          <w:color w:val="D73A49"/>
          <w:kern w:val="0"/>
          <w:sz w:val="13"/>
          <w:szCs w:val="13"/>
        </w:rPr>
        <w:t>&amp;&amp;</w:t>
      </w:r>
      <w:r w:rsidRPr="00DC2180">
        <w:rPr>
          <w:rFonts w:ascii="Consolas" w:hAnsi="Consolas"/>
          <w:color w:val="24292E"/>
          <w:kern w:val="0"/>
          <w:sz w:val="13"/>
          <w:szCs w:val="13"/>
        </w:rPr>
        <w:t> (</w:t>
      </w:r>
      <w:r w:rsidRPr="00DC2180">
        <w:rPr>
          <w:rFonts w:ascii="Consolas" w:hAnsi="Consolas"/>
          <w:color w:val="D73A49"/>
          <w:kern w:val="0"/>
          <w:sz w:val="13"/>
          <w:szCs w:val="13"/>
        </w:rPr>
        <w:t>!</w:t>
      </w:r>
      <w:r w:rsidRPr="00DC2180">
        <w:rPr>
          <w:rFonts w:ascii="Consolas" w:hAnsi="Consolas"/>
          <w:color w:val="24292E"/>
          <w:kern w:val="0"/>
          <w:sz w:val="13"/>
          <w:szCs w:val="13"/>
        </w:rPr>
        <w:t>target.</w:t>
      </w:r>
      <w:r w:rsidRPr="00DC2180">
        <w:rPr>
          <w:rFonts w:ascii="Consolas" w:hAnsi="Consolas"/>
          <w:color w:val="6F42C1"/>
          <w:kern w:val="0"/>
          <w:sz w:val="13"/>
          <w:szCs w:val="13"/>
        </w:rPr>
        <w:t>piece</w:t>
      </w:r>
      <w:r w:rsidRPr="00DC2180">
        <w:rPr>
          <w:rFonts w:ascii="Consolas" w:hAnsi="Consolas"/>
          <w:color w:val="24292E"/>
          <w:kern w:val="0"/>
          <w:sz w:val="13"/>
          <w:szCs w:val="13"/>
        </w:rPr>
        <w:t>().</w:t>
      </w:r>
      <w:r w:rsidRPr="00DC2180">
        <w:rPr>
          <w:rFonts w:ascii="Consolas" w:hAnsi="Consolas"/>
          <w:color w:val="6F42C1"/>
          <w:kern w:val="0"/>
          <w:sz w:val="13"/>
          <w:szCs w:val="13"/>
        </w:rPr>
        <w:t>player</w:t>
      </w:r>
      <w:r w:rsidRPr="00DC2180">
        <w:rPr>
          <w:rFonts w:ascii="Consolas" w:hAnsi="Consolas"/>
          <w:color w:val="24292E"/>
          <w:kern w:val="0"/>
          <w:sz w:val="13"/>
          <w:szCs w:val="13"/>
        </w:rPr>
        <w:t>().</w:t>
      </w:r>
      <w:r w:rsidRPr="00DC2180">
        <w:rPr>
          <w:rFonts w:ascii="Consolas" w:hAnsi="Consolas"/>
          <w:color w:val="6F42C1"/>
          <w:kern w:val="0"/>
          <w:sz w:val="13"/>
          <w:szCs w:val="13"/>
        </w:rPr>
        <w:t>equals</w:t>
      </w:r>
      <w:r w:rsidRPr="00DC2180">
        <w:rPr>
          <w:rFonts w:ascii="Consolas" w:hAnsi="Consolas"/>
          <w:color w:val="24292E"/>
          <w:kern w:val="0"/>
          <w:sz w:val="13"/>
          <w:szCs w:val="13"/>
        </w:rPr>
        <w:t>(player))</w:t>
      </w:r>
    </w:p>
    <w:p w14:paraId="3FEE2F99" w14:textId="77777777" w:rsidR="00DC2180" w:rsidRPr="00DC2180" w:rsidRDefault="00DC2180" w:rsidP="00DC218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C2180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DC2180">
        <w:rPr>
          <w:rFonts w:ascii="Consolas" w:hAnsi="Consolas"/>
          <w:color w:val="D73A49"/>
          <w:kern w:val="0"/>
          <w:sz w:val="15"/>
          <w:szCs w:val="15"/>
        </w:rPr>
        <w:t>&amp;&amp;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 source.</w:t>
      </w:r>
      <w:r w:rsidRPr="00DC2180">
        <w:rPr>
          <w:rFonts w:ascii="Consolas" w:hAnsi="Consolas"/>
          <w:color w:val="6F42C1"/>
          <w:kern w:val="0"/>
          <w:sz w:val="15"/>
          <w:szCs w:val="15"/>
        </w:rPr>
        <w:t>piece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().</w:t>
      </w:r>
      <w:r w:rsidRPr="00DC2180">
        <w:rPr>
          <w:rFonts w:ascii="Consolas" w:hAnsi="Consolas"/>
          <w:color w:val="6F42C1"/>
          <w:kern w:val="0"/>
          <w:sz w:val="15"/>
          <w:szCs w:val="15"/>
        </w:rPr>
        <w:t>player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().</w:t>
      </w:r>
      <w:r w:rsidRPr="00DC2180">
        <w:rPr>
          <w:rFonts w:ascii="Consolas" w:hAnsi="Consolas"/>
          <w:color w:val="6F42C1"/>
          <w:kern w:val="0"/>
          <w:sz w:val="15"/>
          <w:szCs w:val="15"/>
        </w:rPr>
        <w:t>equals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(player)) {</w:t>
      </w:r>
    </w:p>
    <w:p w14:paraId="2FA4DB65" w14:textId="77777777" w:rsidR="00DC2180" w:rsidRPr="00DC2180" w:rsidRDefault="00DC2180" w:rsidP="00DC218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C2180">
        <w:rPr>
          <w:rFonts w:ascii="Consolas" w:hAnsi="Consolas"/>
          <w:color w:val="24292E"/>
          <w:kern w:val="0"/>
          <w:sz w:val="15"/>
          <w:szCs w:val="15"/>
        </w:rPr>
        <w:t>            target.</w:t>
      </w:r>
      <w:r w:rsidRPr="00DC2180">
        <w:rPr>
          <w:rFonts w:ascii="Consolas" w:hAnsi="Consolas"/>
          <w:color w:val="6F42C1"/>
          <w:kern w:val="0"/>
          <w:sz w:val="15"/>
          <w:szCs w:val="15"/>
        </w:rPr>
        <w:t>piece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().</w:t>
      </w:r>
      <w:r w:rsidRPr="00DC2180">
        <w:rPr>
          <w:rFonts w:ascii="Consolas" w:hAnsi="Consolas"/>
          <w:color w:val="6F42C1"/>
          <w:kern w:val="0"/>
          <w:sz w:val="15"/>
          <w:szCs w:val="15"/>
        </w:rPr>
        <w:t>modifyPositionAs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DC2180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); </w:t>
      </w:r>
      <w:r w:rsidRPr="00DC2180">
        <w:rPr>
          <w:rFonts w:ascii="Consolas" w:hAnsi="Consolas"/>
          <w:color w:val="6A737D"/>
          <w:kern w:val="0"/>
          <w:sz w:val="15"/>
          <w:szCs w:val="15"/>
        </w:rPr>
        <w:t>// the piece capturing removed</w:t>
      </w:r>
    </w:p>
    <w:p w14:paraId="62819139" w14:textId="77777777" w:rsidR="00DC2180" w:rsidRPr="00DC2180" w:rsidRDefault="00DC2180" w:rsidP="00DC218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C2180">
        <w:rPr>
          <w:rFonts w:ascii="Consolas" w:hAnsi="Consolas"/>
          <w:color w:val="24292E"/>
          <w:kern w:val="0"/>
          <w:sz w:val="15"/>
          <w:szCs w:val="15"/>
        </w:rPr>
        <w:t>            source.</w:t>
      </w:r>
      <w:r w:rsidRPr="00DC2180">
        <w:rPr>
          <w:rFonts w:ascii="Consolas" w:hAnsi="Consolas"/>
          <w:color w:val="6F42C1"/>
          <w:kern w:val="0"/>
          <w:sz w:val="15"/>
          <w:szCs w:val="15"/>
        </w:rPr>
        <w:t>piece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().</w:t>
      </w:r>
      <w:r w:rsidRPr="00DC2180">
        <w:rPr>
          <w:rFonts w:ascii="Consolas" w:hAnsi="Consolas"/>
          <w:color w:val="6F42C1"/>
          <w:kern w:val="0"/>
          <w:sz w:val="15"/>
          <w:szCs w:val="15"/>
        </w:rPr>
        <w:t>modifyPositionAs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(target); </w:t>
      </w:r>
      <w:r w:rsidRPr="00DC2180">
        <w:rPr>
          <w:rFonts w:ascii="Consolas" w:hAnsi="Consolas"/>
          <w:color w:val="6A737D"/>
          <w:kern w:val="0"/>
          <w:sz w:val="15"/>
          <w:szCs w:val="15"/>
        </w:rPr>
        <w:t>// captured piece move to the target</w:t>
      </w:r>
    </w:p>
    <w:p w14:paraId="1FAD2840" w14:textId="77777777" w:rsidR="00DC2180" w:rsidRPr="00DC2180" w:rsidRDefault="00DC2180" w:rsidP="00DC218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C2180">
        <w:rPr>
          <w:rFonts w:ascii="Consolas" w:hAnsi="Consolas"/>
          <w:color w:val="24292E"/>
          <w:kern w:val="0"/>
          <w:sz w:val="15"/>
          <w:szCs w:val="15"/>
        </w:rPr>
        <w:t>            target.</w:t>
      </w:r>
      <w:r w:rsidRPr="00DC2180">
        <w:rPr>
          <w:rFonts w:ascii="Consolas" w:hAnsi="Consolas"/>
          <w:color w:val="6F42C1"/>
          <w:kern w:val="0"/>
          <w:sz w:val="15"/>
          <w:szCs w:val="15"/>
        </w:rPr>
        <w:t>modifyPieceAs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(source.</w:t>
      </w:r>
      <w:r w:rsidRPr="00DC2180">
        <w:rPr>
          <w:rFonts w:ascii="Consolas" w:hAnsi="Consolas"/>
          <w:color w:val="6F42C1"/>
          <w:kern w:val="0"/>
          <w:sz w:val="15"/>
          <w:szCs w:val="15"/>
        </w:rPr>
        <w:t>piece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());</w:t>
      </w:r>
      <w:r w:rsidRPr="00DC2180">
        <w:rPr>
          <w:rFonts w:ascii="Consolas" w:hAnsi="Consolas"/>
          <w:color w:val="6A737D"/>
          <w:kern w:val="0"/>
          <w:sz w:val="11"/>
          <w:szCs w:val="11"/>
        </w:rPr>
        <w:t>// move the piece, this must be done before source's piece be null</w:t>
      </w:r>
    </w:p>
    <w:p w14:paraId="50EDF258" w14:textId="77777777" w:rsidR="00DC2180" w:rsidRPr="00DC2180" w:rsidRDefault="00DC2180" w:rsidP="00DC218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C2180">
        <w:rPr>
          <w:rFonts w:ascii="Consolas" w:hAnsi="Consolas"/>
          <w:color w:val="24292E"/>
          <w:kern w:val="0"/>
          <w:sz w:val="15"/>
          <w:szCs w:val="15"/>
        </w:rPr>
        <w:t>            source.</w:t>
      </w:r>
      <w:r w:rsidRPr="00DC2180">
        <w:rPr>
          <w:rFonts w:ascii="Consolas" w:hAnsi="Consolas"/>
          <w:color w:val="6F42C1"/>
          <w:kern w:val="0"/>
          <w:sz w:val="15"/>
          <w:szCs w:val="15"/>
        </w:rPr>
        <w:t>modifyPieceAs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DC2180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);</w:t>
      </w:r>
      <w:r w:rsidRPr="00DC2180">
        <w:rPr>
          <w:rFonts w:ascii="Consolas" w:hAnsi="Consolas"/>
          <w:color w:val="6A737D"/>
          <w:kern w:val="0"/>
          <w:sz w:val="15"/>
          <w:szCs w:val="15"/>
        </w:rPr>
        <w:t>// set the source null</w:t>
      </w:r>
    </w:p>
    <w:p w14:paraId="537704AA" w14:textId="77777777" w:rsidR="00DC2180" w:rsidRPr="00DC2180" w:rsidRDefault="00DC2180" w:rsidP="00DC218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C218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DC2180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DC2180">
        <w:rPr>
          <w:rFonts w:ascii="Consolas" w:hAnsi="Consolas"/>
          <w:color w:val="005CC5"/>
          <w:kern w:val="0"/>
          <w:sz w:val="15"/>
          <w:szCs w:val="15"/>
        </w:rPr>
        <w:t>true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17FAE0C7" w14:textId="77777777" w:rsidR="00DC2180" w:rsidRPr="00DC2180" w:rsidRDefault="00DC2180" w:rsidP="00DC218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C2180">
        <w:rPr>
          <w:rFonts w:ascii="Consolas" w:hAnsi="Consolas"/>
          <w:color w:val="24292E"/>
          <w:kern w:val="0"/>
          <w:sz w:val="15"/>
          <w:szCs w:val="15"/>
        </w:rPr>
        <w:t>        }</w:t>
      </w:r>
    </w:p>
    <w:p w14:paraId="0E8DDECE" w14:textId="77777777" w:rsidR="00DC2180" w:rsidRPr="00DC2180" w:rsidRDefault="00DC2180" w:rsidP="00DC218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C2180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DC2180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DC2180">
        <w:rPr>
          <w:rFonts w:ascii="Consolas" w:hAnsi="Consolas"/>
          <w:color w:val="005CC5"/>
          <w:kern w:val="0"/>
          <w:sz w:val="15"/>
          <w:szCs w:val="15"/>
        </w:rPr>
        <w:t>false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73A93443" w14:textId="77777777" w:rsidR="00602613" w:rsidRPr="00602613" w:rsidRDefault="00DC2180" w:rsidP="00404BDD">
      <w:pPr>
        <w:widowControl/>
        <w:shd w:val="clear" w:color="auto" w:fill="FFFFFF"/>
        <w:spacing w:line="200" w:lineRule="exact"/>
        <w:jc w:val="left"/>
      </w:pPr>
      <w:r w:rsidRPr="00DC2180">
        <w:rPr>
          <w:rFonts w:ascii="Consolas" w:hAnsi="Consolas"/>
          <w:color w:val="24292E"/>
          <w:kern w:val="0"/>
          <w:sz w:val="15"/>
          <w:szCs w:val="15"/>
        </w:rPr>
        <w:t>    }</w:t>
      </w:r>
      <w:r w:rsidR="00256A09">
        <w:br w:type="page"/>
      </w:r>
    </w:p>
    <w:p w14:paraId="3D46EDB8" w14:textId="77777777" w:rsidR="00A11CAB" w:rsidRDefault="00A11CAB" w:rsidP="00A434FB">
      <w:pPr>
        <w:pStyle w:val="5"/>
      </w:pPr>
      <w:bookmarkStart w:id="48" w:name="_Toc36063038"/>
      <w:r>
        <w:rPr>
          <w:rFonts w:hint="eastAsia"/>
        </w:rPr>
        <w:lastRenderedPageBreak/>
        <w:t>c</w:t>
      </w:r>
      <w:r>
        <w:t>lass goAction</w:t>
      </w:r>
      <w:bookmarkEnd w:id="48"/>
    </w:p>
    <w:p w14:paraId="651A7D97" w14:textId="77777777" w:rsidR="000960B4" w:rsidRPr="000960B4" w:rsidRDefault="000960B4" w:rsidP="000960B4">
      <w:pPr>
        <w:ind w:firstLine="420"/>
      </w:pPr>
      <w:r>
        <w:rPr>
          <w:rFonts w:hint="eastAsia"/>
        </w:rPr>
        <w:t>goAction代表着围棋中的操作。</w:t>
      </w:r>
    </w:p>
    <w:p w14:paraId="4450EA37" w14:textId="77777777" w:rsidR="00256A09" w:rsidRDefault="00602613" w:rsidP="00256A09">
      <w:pPr>
        <w:jc w:val="center"/>
      </w:pPr>
      <w:r>
        <w:rPr>
          <w:rFonts w:hint="eastAsia"/>
          <w:noProof/>
        </w:rPr>
        <w:drawing>
          <wp:inline distT="0" distB="0" distL="0" distR="0" wp14:anchorId="71044CEB" wp14:editId="4D07C6AF">
            <wp:extent cx="5274310" cy="5636895"/>
            <wp:effectExtent l="0" t="0" r="2540" b="1905"/>
            <wp:docPr id="14336" name="图片 14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6" name="goAction.jpg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63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60A15" w14:textId="77777777" w:rsidR="0093797B" w:rsidRDefault="0093797B" w:rsidP="0093797B">
      <w:pPr>
        <w:ind w:firstLine="420"/>
      </w:pPr>
      <w:r>
        <w:rPr>
          <w:rFonts w:hint="eastAsia"/>
        </w:rPr>
        <w:t>put</w:t>
      </w:r>
      <w:r>
        <w:t>()</w:t>
      </w:r>
      <w:r>
        <w:rPr>
          <w:rFonts w:hint="eastAsia"/>
        </w:rPr>
        <w:t>操作在国际象棋和围棋中类似：客户端输入棋的名字（类型即可、无编号），然后game寻找该棋子后输入action对象；board将(</w:t>
      </w:r>
      <w:r>
        <w:t>x, y)</w:t>
      </w:r>
      <w:r>
        <w:rPr>
          <w:rFonts w:hint="eastAsia"/>
        </w:rPr>
        <w:t>转换为Position对象后输入action对象；最后执行：（以</w:t>
      </w:r>
      <w:r w:rsidR="004C18CF">
        <w:rPr>
          <w:rFonts w:hint="eastAsia"/>
        </w:rPr>
        <w:t>go</w:t>
      </w:r>
      <w:r>
        <w:rPr>
          <w:rFonts w:hint="eastAsia"/>
        </w:rPr>
        <w:t>Action为例）</w:t>
      </w:r>
    </w:p>
    <w:p w14:paraId="072DBA20" w14:textId="77777777" w:rsidR="004C18CF" w:rsidRPr="004C18CF" w:rsidRDefault="004C18CF" w:rsidP="004C18CF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C18CF">
        <w:rPr>
          <w:rFonts w:ascii="Consolas" w:hAnsi="Consolas"/>
          <w:color w:val="24292E"/>
          <w:kern w:val="0"/>
          <w:sz w:val="15"/>
          <w:szCs w:val="15"/>
        </w:rPr>
        <w:t>    @</w:t>
      </w:r>
      <w:r w:rsidRPr="004C18CF">
        <w:rPr>
          <w:rFonts w:ascii="Consolas" w:hAnsi="Consolas"/>
          <w:color w:val="D73A49"/>
          <w:kern w:val="0"/>
          <w:sz w:val="15"/>
          <w:szCs w:val="15"/>
        </w:rPr>
        <w:t>Override</w:t>
      </w:r>
    </w:p>
    <w:p w14:paraId="0049FFB9" w14:textId="77777777" w:rsidR="004C18CF" w:rsidRPr="004C18CF" w:rsidRDefault="004C18CF" w:rsidP="004C18CF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C18CF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4C18CF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4C18CF">
        <w:rPr>
          <w:rFonts w:ascii="Consolas" w:hAnsi="Consolas"/>
          <w:color w:val="D73A49"/>
          <w:kern w:val="0"/>
          <w:sz w:val="15"/>
          <w:szCs w:val="15"/>
        </w:rPr>
        <w:t>boolean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4C18CF">
        <w:rPr>
          <w:rFonts w:ascii="Consolas" w:hAnsi="Consolas"/>
          <w:color w:val="6F42C1"/>
          <w:kern w:val="0"/>
          <w:sz w:val="15"/>
          <w:szCs w:val="15"/>
        </w:rPr>
        <w:t>put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() {</w:t>
      </w:r>
    </w:p>
    <w:p w14:paraId="31E4021F" w14:textId="77777777" w:rsidR="004C18CF" w:rsidRPr="004C18CF" w:rsidRDefault="004C18CF" w:rsidP="004C18CF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C18CF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4C18CF">
        <w:rPr>
          <w:rFonts w:ascii="Consolas" w:hAnsi="Consolas"/>
          <w:color w:val="D73A49"/>
          <w:kern w:val="0"/>
          <w:sz w:val="15"/>
          <w:szCs w:val="15"/>
        </w:rPr>
        <w:t>Position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 target </w:t>
      </w:r>
      <w:r w:rsidRPr="004C18CF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4C18CF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.positions[</w:t>
      </w:r>
      <w:r w:rsidRPr="004C18CF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];</w:t>
      </w:r>
    </w:p>
    <w:p w14:paraId="133235A9" w14:textId="77777777" w:rsidR="004C18CF" w:rsidRPr="004C18CF" w:rsidRDefault="004C18CF" w:rsidP="004C18CF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C18CF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4C18CF">
        <w:rPr>
          <w:rFonts w:ascii="Consolas" w:hAnsi="Consolas"/>
          <w:color w:val="6A737D"/>
          <w:kern w:val="0"/>
          <w:sz w:val="15"/>
          <w:szCs w:val="15"/>
        </w:rPr>
        <w:t>// put requirement:</w:t>
      </w:r>
    </w:p>
    <w:p w14:paraId="08414075" w14:textId="77777777" w:rsidR="004C18CF" w:rsidRPr="004C18CF" w:rsidRDefault="004C18CF" w:rsidP="004C18CF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C18CF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4C18CF">
        <w:rPr>
          <w:rFonts w:ascii="Consolas" w:hAnsi="Consolas"/>
          <w:color w:val="6A737D"/>
          <w:kern w:val="0"/>
          <w:sz w:val="15"/>
          <w:szCs w:val="15"/>
        </w:rPr>
        <w:t>// 1. the piece of the target can't be null</w:t>
      </w:r>
    </w:p>
    <w:p w14:paraId="4A52747D" w14:textId="77777777" w:rsidR="004C18CF" w:rsidRPr="004C18CF" w:rsidRDefault="004C18CF" w:rsidP="004C18CF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C18CF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4C18CF">
        <w:rPr>
          <w:rFonts w:ascii="Consolas" w:hAnsi="Consolas"/>
          <w:color w:val="6A737D"/>
          <w:kern w:val="0"/>
          <w:sz w:val="15"/>
          <w:szCs w:val="15"/>
        </w:rPr>
        <w:t>// 2. the putting piece can't be null</w:t>
      </w:r>
    </w:p>
    <w:p w14:paraId="584BAAC9" w14:textId="77777777" w:rsidR="004C18CF" w:rsidRPr="004C18CF" w:rsidRDefault="004C18CF" w:rsidP="004C18CF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C18CF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4C18CF">
        <w:rPr>
          <w:rFonts w:ascii="Consolas" w:hAnsi="Consolas"/>
          <w:color w:val="6A737D"/>
          <w:kern w:val="0"/>
          <w:sz w:val="15"/>
          <w:szCs w:val="15"/>
        </w:rPr>
        <w:t>// 3. the piece must belong to the player</w:t>
      </w:r>
    </w:p>
    <w:p w14:paraId="69E3D6E1" w14:textId="77777777" w:rsidR="004C18CF" w:rsidRPr="004C18CF" w:rsidRDefault="004C18CF" w:rsidP="004C18CF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C18CF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4C18CF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4C18CF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.piece.</w:t>
      </w:r>
      <w:r w:rsidRPr="004C18CF">
        <w:rPr>
          <w:rFonts w:ascii="Consolas" w:hAnsi="Consolas"/>
          <w:color w:val="6F42C1"/>
          <w:kern w:val="0"/>
          <w:sz w:val="15"/>
          <w:szCs w:val="15"/>
        </w:rPr>
        <w:t>position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() </w:t>
      </w:r>
      <w:r w:rsidRPr="004C18CF">
        <w:rPr>
          <w:rFonts w:ascii="Consolas" w:hAnsi="Consolas"/>
          <w:color w:val="D73A49"/>
          <w:kern w:val="0"/>
          <w:sz w:val="15"/>
          <w:szCs w:val="15"/>
        </w:rPr>
        <w:t>==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4C18CF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4C18CF">
        <w:rPr>
          <w:rFonts w:ascii="Consolas" w:hAnsi="Consolas"/>
          <w:color w:val="D73A49"/>
          <w:kern w:val="0"/>
          <w:sz w:val="15"/>
          <w:szCs w:val="15"/>
        </w:rPr>
        <w:t>&amp;&amp;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 target.</w:t>
      </w:r>
      <w:r w:rsidRPr="004C18CF">
        <w:rPr>
          <w:rFonts w:ascii="Consolas" w:hAnsi="Consolas"/>
          <w:color w:val="6F42C1"/>
          <w:kern w:val="0"/>
          <w:sz w:val="15"/>
          <w:szCs w:val="15"/>
        </w:rPr>
        <w:t>piece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() </w:t>
      </w:r>
      <w:r w:rsidRPr="004C18CF">
        <w:rPr>
          <w:rFonts w:ascii="Consolas" w:hAnsi="Consolas"/>
          <w:color w:val="D73A49"/>
          <w:kern w:val="0"/>
          <w:sz w:val="15"/>
          <w:szCs w:val="15"/>
        </w:rPr>
        <w:t>==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4C18CF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4C18CF">
        <w:rPr>
          <w:rFonts w:ascii="Consolas" w:hAnsi="Consolas"/>
          <w:color w:val="D73A49"/>
          <w:kern w:val="0"/>
          <w:sz w:val="15"/>
          <w:szCs w:val="15"/>
        </w:rPr>
        <w:t>&amp;&amp;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 player.</w:t>
      </w:r>
      <w:r w:rsidRPr="004C18CF">
        <w:rPr>
          <w:rFonts w:ascii="Consolas" w:hAnsi="Consolas"/>
          <w:color w:val="6F42C1"/>
          <w:kern w:val="0"/>
          <w:sz w:val="15"/>
          <w:szCs w:val="15"/>
        </w:rPr>
        <w:t>pieces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().</w:t>
      </w:r>
      <w:r w:rsidRPr="004C18CF">
        <w:rPr>
          <w:rFonts w:ascii="Consolas" w:hAnsi="Consolas"/>
          <w:color w:val="6F42C1"/>
          <w:kern w:val="0"/>
          <w:sz w:val="15"/>
          <w:szCs w:val="15"/>
        </w:rPr>
        <w:t>contains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(piece)) {</w:t>
      </w:r>
    </w:p>
    <w:p w14:paraId="64B76B39" w14:textId="77777777" w:rsidR="004C18CF" w:rsidRPr="004C18CF" w:rsidRDefault="004C18CF" w:rsidP="004C18CF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C18CF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4C18CF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.piece.</w:t>
      </w:r>
      <w:r w:rsidRPr="004C18CF">
        <w:rPr>
          <w:rFonts w:ascii="Consolas" w:hAnsi="Consolas"/>
          <w:color w:val="6F42C1"/>
          <w:kern w:val="0"/>
          <w:sz w:val="15"/>
          <w:szCs w:val="15"/>
        </w:rPr>
        <w:t>modifyPositionAs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(target);</w:t>
      </w:r>
    </w:p>
    <w:p w14:paraId="6B9962B7" w14:textId="77777777" w:rsidR="004C18CF" w:rsidRPr="004C18CF" w:rsidRDefault="004C18CF" w:rsidP="004C18CF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C18CF">
        <w:rPr>
          <w:rFonts w:ascii="Consolas" w:hAnsi="Consolas"/>
          <w:color w:val="24292E"/>
          <w:kern w:val="0"/>
          <w:sz w:val="15"/>
          <w:szCs w:val="15"/>
        </w:rPr>
        <w:t>            target.</w:t>
      </w:r>
      <w:r w:rsidRPr="004C18CF">
        <w:rPr>
          <w:rFonts w:ascii="Consolas" w:hAnsi="Consolas"/>
          <w:color w:val="6F42C1"/>
          <w:kern w:val="0"/>
          <w:sz w:val="15"/>
          <w:szCs w:val="15"/>
        </w:rPr>
        <w:t>modifyPieceAs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4C18CF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.piece);</w:t>
      </w:r>
    </w:p>
    <w:p w14:paraId="766CEDBB" w14:textId="77777777" w:rsidR="004C18CF" w:rsidRPr="004C18CF" w:rsidRDefault="004C18CF" w:rsidP="004C18CF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C18CF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4C18CF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4C18CF">
        <w:rPr>
          <w:rFonts w:ascii="Consolas" w:hAnsi="Consolas"/>
          <w:color w:val="005CC5"/>
          <w:kern w:val="0"/>
          <w:sz w:val="15"/>
          <w:szCs w:val="15"/>
        </w:rPr>
        <w:t>true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4BE90476" w14:textId="77777777" w:rsidR="004C18CF" w:rsidRPr="004C18CF" w:rsidRDefault="004C18CF" w:rsidP="004C18CF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C18CF">
        <w:rPr>
          <w:rFonts w:ascii="Consolas" w:hAnsi="Consolas"/>
          <w:color w:val="24292E"/>
          <w:kern w:val="0"/>
          <w:sz w:val="15"/>
          <w:szCs w:val="15"/>
        </w:rPr>
        <w:t>        }</w:t>
      </w:r>
    </w:p>
    <w:p w14:paraId="455D0180" w14:textId="77777777" w:rsidR="004C18CF" w:rsidRPr="004C18CF" w:rsidRDefault="004C18CF" w:rsidP="004C18CF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C18CF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4C18CF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4C18CF">
        <w:rPr>
          <w:rFonts w:ascii="Consolas" w:hAnsi="Consolas"/>
          <w:color w:val="005CC5"/>
          <w:kern w:val="0"/>
          <w:sz w:val="15"/>
          <w:szCs w:val="15"/>
        </w:rPr>
        <w:t>false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;</w:t>
      </w:r>
    </w:p>
    <w:p w14:paraId="1C0F7527" w14:textId="77777777" w:rsidR="004C18CF" w:rsidRPr="004C18CF" w:rsidRDefault="004C18CF" w:rsidP="004C18CF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C18CF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14:paraId="180E10FE" w14:textId="77777777" w:rsidR="00602613" w:rsidRPr="00602613" w:rsidRDefault="00256A09" w:rsidP="00256A09">
      <w:pPr>
        <w:widowControl/>
        <w:jc w:val="left"/>
      </w:pPr>
      <w:r>
        <w:br w:type="page"/>
      </w:r>
    </w:p>
    <w:p w14:paraId="6EAEA01C" w14:textId="77777777" w:rsidR="00CA6967" w:rsidRPr="006B5A77" w:rsidRDefault="00CA6967" w:rsidP="006B5A77">
      <w:pPr>
        <w:pStyle w:val="3"/>
      </w:pPr>
      <w:bookmarkStart w:id="49" w:name="_Toc36063039"/>
      <w:r w:rsidRPr="006B5A77">
        <w:rPr>
          <w:rFonts w:hint="eastAsia"/>
        </w:rPr>
        <w:lastRenderedPageBreak/>
        <w:t>主程序</w:t>
      </w:r>
      <w:r w:rsidR="0080252B" w:rsidRPr="006B5A77">
        <w:rPr>
          <w:rFonts w:hint="eastAsia"/>
        </w:rPr>
        <w:t>My</w:t>
      </w:r>
      <w:r w:rsidRPr="006B5A77">
        <w:t>Chess</w:t>
      </w:r>
      <w:r w:rsidR="0080252B" w:rsidRPr="006B5A77">
        <w:rPr>
          <w:rFonts w:hint="eastAsia"/>
        </w:rPr>
        <w:t>AndGo</w:t>
      </w:r>
      <w:r w:rsidRPr="006B5A77">
        <w:t>Game</w:t>
      </w:r>
      <w:r w:rsidRPr="006B5A77">
        <w:rPr>
          <w:rFonts w:hint="eastAsia"/>
        </w:rPr>
        <w:t>设计</w:t>
      </w:r>
      <w:r w:rsidRPr="006B5A77">
        <w:rPr>
          <w:rFonts w:hint="eastAsia"/>
        </w:rPr>
        <w:t>/</w:t>
      </w:r>
      <w:r w:rsidRPr="006B5A77">
        <w:rPr>
          <w:rFonts w:hint="eastAsia"/>
        </w:rPr>
        <w:t>实现方案</w:t>
      </w:r>
      <w:bookmarkEnd w:id="49"/>
    </w:p>
    <w:p w14:paraId="3C414915" w14:textId="77777777" w:rsidR="00CE6EA3" w:rsidRDefault="00CE6EA3" w:rsidP="00FA6B49">
      <w:r>
        <w:rPr>
          <w:rFonts w:hint="eastAsia"/>
        </w:rPr>
        <w:t>Main</w:t>
      </w:r>
      <w:r>
        <w:t>()</w:t>
      </w:r>
      <w:r>
        <w:rPr>
          <w:rFonts w:hint="eastAsia"/>
        </w:rPr>
        <w:t>主要分为3个步骤：</w:t>
      </w:r>
    </w:p>
    <w:p w14:paraId="2F9D8EA9" w14:textId="77777777" w:rsidR="00CE6EA3" w:rsidRDefault="00CE6EA3" w:rsidP="00296B4D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新建游戏和玩家</w:t>
      </w:r>
    </w:p>
    <w:p w14:paraId="4A76AFAD" w14:textId="77777777" w:rsidR="00CE6EA3" w:rsidRDefault="00CE6EA3" w:rsidP="00296B4D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选择游戏功能并执行</w:t>
      </w:r>
    </w:p>
    <w:p w14:paraId="463E6839" w14:textId="77777777" w:rsidR="00CE6EA3" w:rsidRDefault="00CE6EA3" w:rsidP="00296B4D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打印游戏记录</w:t>
      </w:r>
    </w:p>
    <w:p w14:paraId="63312D85" w14:textId="77777777" w:rsidR="00970E43" w:rsidRDefault="0011441D" w:rsidP="00656E65">
      <w:pPr>
        <w:pStyle w:val="4"/>
      </w:pPr>
      <w:bookmarkStart w:id="50" w:name="_Toc36063040"/>
      <w:r>
        <w:rPr>
          <w:rFonts w:hint="eastAsia"/>
        </w:rPr>
        <w:t>游戏</w:t>
      </w:r>
      <w:r w:rsidR="00970E43">
        <w:rPr>
          <w:rFonts w:hint="eastAsia"/>
        </w:rPr>
        <w:t>流程图</w:t>
      </w:r>
      <w:bookmarkEnd w:id="50"/>
    </w:p>
    <w:p w14:paraId="70AC26D9" w14:textId="77777777" w:rsidR="00F8068F" w:rsidRDefault="006567C2" w:rsidP="00981539">
      <w:pPr>
        <w:jc w:val="center"/>
      </w:pPr>
      <w:r>
        <w:rPr>
          <w:noProof/>
        </w:rPr>
        <w:drawing>
          <wp:inline distT="0" distB="0" distL="0" distR="0" wp14:anchorId="3E5E1665" wp14:editId="3A8DECF8">
            <wp:extent cx="5034542" cy="6950529"/>
            <wp:effectExtent l="0" t="0" r="0" b="3175"/>
            <wp:docPr id="14349" name="图片 14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9" name="Main FlowChart.jpg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6534" cy="696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B4361" w14:textId="77777777" w:rsidR="00981539" w:rsidRDefault="004B6A41" w:rsidP="004B6A41">
      <w:pPr>
        <w:pStyle w:val="4"/>
      </w:pPr>
      <w:bookmarkStart w:id="51" w:name="_Toc36063041"/>
      <w:r>
        <w:rPr>
          <w:rFonts w:hint="eastAsia"/>
        </w:rPr>
        <w:lastRenderedPageBreak/>
        <w:t>程序演示</w:t>
      </w:r>
      <w:bookmarkEnd w:id="51"/>
    </w:p>
    <w:p w14:paraId="23348D1F" w14:textId="77777777" w:rsidR="0024107C" w:rsidRPr="00CC6BA1" w:rsidRDefault="0024107C" w:rsidP="0024107C">
      <w:pPr>
        <w:rPr>
          <w:rStyle w:val="af0"/>
        </w:rPr>
      </w:pPr>
      <w:r w:rsidRPr="00CC6BA1">
        <w:rPr>
          <w:rStyle w:val="af0"/>
        </w:rPr>
        <w:t>初始化：</w:t>
      </w:r>
    </w:p>
    <w:p w14:paraId="3216B089" w14:textId="77777777" w:rsidR="0024107C" w:rsidRDefault="0024107C" w:rsidP="0024107C">
      <w:r>
        <w:tab/>
      </w:r>
      <w:r>
        <w:rPr>
          <w:rFonts w:hint="eastAsia"/>
        </w:rPr>
        <w:t>给出提示语，输入游戏类型、玩家双方名字。</w:t>
      </w:r>
      <w:r w:rsidR="00D2617D">
        <w:rPr>
          <w:rFonts w:hint="eastAsia"/>
        </w:rPr>
        <w:t>若创建成功则显示“Game</w:t>
      </w:r>
      <w:r w:rsidR="00D2617D">
        <w:t xml:space="preserve"> </w:t>
      </w:r>
      <w:r w:rsidR="00D2617D">
        <w:rPr>
          <w:rFonts w:hint="eastAsia"/>
        </w:rPr>
        <w:t>Start”。</w:t>
      </w:r>
    </w:p>
    <w:p w14:paraId="2B7F3C2E" w14:textId="77777777" w:rsidR="0024107C" w:rsidRDefault="0024107C" w:rsidP="00CC6BA1">
      <w:pPr>
        <w:jc w:val="center"/>
      </w:pPr>
      <w:r>
        <w:rPr>
          <w:noProof/>
        </w:rPr>
        <w:drawing>
          <wp:inline distT="0" distB="0" distL="0" distR="0" wp14:anchorId="71C8BC7C" wp14:editId="3CF3CB72">
            <wp:extent cx="5274310" cy="1126671"/>
            <wp:effectExtent l="0" t="0" r="2540" b="0"/>
            <wp:docPr id="14350" name="图片 14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6"/>
                    <a:srcRect b="12120"/>
                    <a:stretch/>
                  </pic:blipFill>
                  <pic:spPr bwMode="auto">
                    <a:xfrm>
                      <a:off x="0" y="0"/>
                      <a:ext cx="5274310" cy="11266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348455" w14:textId="77777777" w:rsidR="00D2617D" w:rsidRPr="00CC6BA1" w:rsidRDefault="00D2617D" w:rsidP="0024107C">
      <w:pPr>
        <w:rPr>
          <w:rStyle w:val="af0"/>
        </w:rPr>
      </w:pPr>
      <w:r w:rsidRPr="00CC6BA1">
        <w:rPr>
          <w:rStyle w:val="af0"/>
        </w:rPr>
        <w:t>游戏功能执行：</w:t>
      </w:r>
    </w:p>
    <w:p w14:paraId="38C57FA1" w14:textId="77777777" w:rsidR="00CC6BA1" w:rsidRDefault="00CC6BA1" w:rsidP="0024107C">
      <w:r>
        <w:tab/>
      </w:r>
      <w:r>
        <w:rPr>
          <w:rFonts w:hint="eastAsia"/>
        </w:rPr>
        <w:t>请用户选择玩家（输入名字），给出功能菜单，在用户选择后要求用户输入参数，执行功能，返回结果（true/false），打印当前棋盘。</w:t>
      </w:r>
    </w:p>
    <w:p w14:paraId="0BBE19A9" w14:textId="77777777" w:rsidR="00BD5AB3" w:rsidRDefault="00BD5AB3" w:rsidP="0024107C">
      <w:r>
        <w:tab/>
      </w:r>
      <w:r>
        <w:rPr>
          <w:rFonts w:hint="eastAsia"/>
        </w:rPr>
        <w:t>下面给出一些操作的示例：</w:t>
      </w:r>
    </w:p>
    <w:p w14:paraId="16EB1787" w14:textId="77777777" w:rsidR="00D2617D" w:rsidRDefault="00CC6BA1" w:rsidP="00CC6BA1">
      <w:pPr>
        <w:jc w:val="center"/>
      </w:pPr>
      <w:r>
        <w:rPr>
          <w:noProof/>
        </w:rPr>
        <w:drawing>
          <wp:inline distT="0" distB="0" distL="0" distR="0" wp14:anchorId="6FD0AB8E" wp14:editId="335249F1">
            <wp:extent cx="2972481" cy="2645228"/>
            <wp:effectExtent l="0" t="0" r="0" b="3175"/>
            <wp:docPr id="14351" name="图片 143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7"/>
                    <a:srcRect t="805"/>
                    <a:stretch/>
                  </pic:blipFill>
                  <pic:spPr bwMode="auto">
                    <a:xfrm>
                      <a:off x="0" y="0"/>
                      <a:ext cx="3000883" cy="26705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F2532F" w14:textId="77777777" w:rsidR="00BD5AB3" w:rsidRDefault="00BD5AB3" w:rsidP="00CC6BA1">
      <w:pPr>
        <w:jc w:val="center"/>
      </w:pPr>
      <w:r>
        <w:rPr>
          <w:noProof/>
        </w:rPr>
        <w:drawing>
          <wp:inline distT="0" distB="0" distL="0" distR="0" wp14:anchorId="76EB76FE" wp14:editId="4240E350">
            <wp:extent cx="3009900" cy="3097566"/>
            <wp:effectExtent l="0" t="0" r="0" b="7620"/>
            <wp:docPr id="14352" name="图片 143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033915" cy="312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E144F" w14:textId="77777777" w:rsidR="00D1550C" w:rsidRDefault="00D1550C" w:rsidP="00CC6BA1">
      <w:pPr>
        <w:jc w:val="center"/>
      </w:pPr>
      <w:r>
        <w:rPr>
          <w:noProof/>
        </w:rPr>
        <w:lastRenderedPageBreak/>
        <w:drawing>
          <wp:inline distT="0" distB="0" distL="0" distR="0" wp14:anchorId="4E5D4369" wp14:editId="6AEFFAB1">
            <wp:extent cx="3575957" cy="5855539"/>
            <wp:effectExtent l="0" t="0" r="5715" b="0"/>
            <wp:docPr id="14354" name="图片 143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656177" cy="5986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DD332" w14:textId="77777777" w:rsidR="00D1550C" w:rsidRDefault="00D1550C" w:rsidP="00CC6BA1">
      <w:pPr>
        <w:jc w:val="center"/>
      </w:pPr>
      <w:r>
        <w:rPr>
          <w:noProof/>
        </w:rPr>
        <w:drawing>
          <wp:inline distT="0" distB="0" distL="0" distR="0" wp14:anchorId="1371598E" wp14:editId="7E855CCC">
            <wp:extent cx="3622643" cy="2585357"/>
            <wp:effectExtent l="0" t="0" r="0" b="5715"/>
            <wp:docPr id="14355" name="图片 143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631434" cy="2591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BFD5B" w14:textId="77777777" w:rsidR="00C55F3F" w:rsidRPr="00C55F3F" w:rsidRDefault="00C55F3F" w:rsidP="00C55F3F">
      <w:pPr>
        <w:rPr>
          <w:rStyle w:val="af0"/>
        </w:rPr>
      </w:pPr>
      <w:r w:rsidRPr="00C55F3F">
        <w:rPr>
          <w:rStyle w:val="af0"/>
        </w:rPr>
        <w:lastRenderedPageBreak/>
        <w:t>输出记录：</w:t>
      </w:r>
    </w:p>
    <w:p w14:paraId="66E35DE1" w14:textId="77777777" w:rsidR="00C55F3F" w:rsidRPr="0024107C" w:rsidRDefault="00C55F3F" w:rsidP="00C55F3F">
      <w:pPr>
        <w:jc w:val="center"/>
      </w:pPr>
      <w:r>
        <w:rPr>
          <w:noProof/>
        </w:rPr>
        <w:drawing>
          <wp:inline distT="0" distB="0" distL="0" distR="0" wp14:anchorId="5D45F17F" wp14:editId="5F4E8AD9">
            <wp:extent cx="3424456" cy="1759527"/>
            <wp:effectExtent l="0" t="0" r="508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462216" cy="1778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56811" w14:textId="77777777" w:rsidR="004B6A41" w:rsidRDefault="004B6A41" w:rsidP="004B6A41">
      <w:pPr>
        <w:pStyle w:val="4"/>
      </w:pPr>
      <w:bookmarkStart w:id="52" w:name="_Toc36063042"/>
      <w:r>
        <w:rPr>
          <w:rFonts w:hint="eastAsia"/>
        </w:rPr>
        <w:t>功能实现</w:t>
      </w:r>
      <w:bookmarkEnd w:id="52"/>
    </w:p>
    <w:p w14:paraId="6DC61A28" w14:textId="77777777" w:rsidR="00BD3D65" w:rsidRDefault="00BD3D65" w:rsidP="00BD3D65">
      <w:r>
        <w:rPr>
          <w:rFonts w:hint="eastAsia"/>
        </w:rPr>
        <w:t>初始化：</w:t>
      </w:r>
    </w:p>
    <w:p w14:paraId="63E66365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/**</w:t>
      </w:r>
    </w:p>
    <w:p w14:paraId="18800511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provide 2 choices on screen for users to choose chess or go.</w:t>
      </w:r>
    </w:p>
    <w:p w14:paraId="024F1BD2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generate new Game; </w:t>
      </w:r>
    </w:p>
    <w:p w14:paraId="2FEAF512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generate new Board;</w:t>
      </w:r>
    </w:p>
    <w:p w14:paraId="63C88CB4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</w:t>
      </w:r>
    </w:p>
    <w:p w14:paraId="1FCACC14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get 2 players' names printed on the screen.</w:t>
      </w:r>
    </w:p>
    <w:p w14:paraId="4203EA51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generate 2 new Player;</w:t>
      </w:r>
    </w:p>
    <w:p w14:paraId="2B40F11B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generate new Piece belonged to Player;</w:t>
      </w:r>
    </w:p>
    <w:p w14:paraId="756E5DD1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</w:t>
      </w:r>
    </w:p>
    <w:p w14:paraId="2611FFEE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@param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 </w:t>
      </w:r>
      <w:r w:rsidRPr="00BD3D65">
        <w:rPr>
          <w:rFonts w:ascii="Consolas" w:hAnsi="Consolas"/>
          <w:i/>
          <w:iCs/>
          <w:color w:val="D19A66"/>
          <w:kern w:val="0"/>
          <w:sz w:val="18"/>
          <w:szCs w:val="18"/>
        </w:rPr>
        <w:t>args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 FORMAT</w:t>
      </w:r>
    </w:p>
    <w:p w14:paraId="1B94219C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/</w:t>
      </w:r>
    </w:p>
    <w:p w14:paraId="1CDA107A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public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static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void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mai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String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[] </w:t>
      </w:r>
      <w:r w:rsidRPr="00BD3D65">
        <w:rPr>
          <w:rFonts w:ascii="Consolas" w:hAnsi="Consolas"/>
          <w:i/>
          <w:iCs/>
          <w:color w:val="D19A66"/>
          <w:kern w:val="0"/>
          <w:sz w:val="18"/>
          <w:szCs w:val="18"/>
        </w:rPr>
        <w:t>args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 {</w:t>
      </w:r>
    </w:p>
    <w:p w14:paraId="74B6D1A3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scan : 3 String</w:t>
      </w:r>
    </w:p>
    <w:p w14:paraId="249558B2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Please choose a type of game (chess/go):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10786F85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String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gameTyp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Lin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14:paraId="775B0666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Please write the player1's name (First):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7A116306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String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playerName1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Lin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14:paraId="0810D3A5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Please write the player2's name (Later):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08941B2A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String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playerName2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Lin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14:paraId="34E2D2E8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new objects</w:t>
      </w:r>
    </w:p>
    <w:p w14:paraId="7CC1CE0B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wG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gameType);</w:t>
      </w:r>
    </w:p>
    <w:p w14:paraId="320A6BF1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player1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new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layer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playerName1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tru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54DBBE69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player2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new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layer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playerName2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0D24B563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setPlayers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player1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player2);</w:t>
      </w:r>
    </w:p>
    <w:p w14:paraId="544F5860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player1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pieces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ieces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tru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02FE4AAC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player2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pieces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ieces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70835C42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gaming</w:t>
      </w:r>
    </w:p>
    <w:p w14:paraId="7A773D85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game);</w:t>
      </w:r>
    </w:p>
    <w:p w14:paraId="4B801DAA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clo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14:paraId="0CFED076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actions</w:t>
      </w:r>
    </w:p>
    <w:p w14:paraId="26900035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Record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player1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player2);</w:t>
      </w:r>
    </w:p>
    <w:p w14:paraId="7D64B3B6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That's All! See You Next Time!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1B4F51BE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}</w:t>
      </w:r>
    </w:p>
    <w:p w14:paraId="4CFFACFB" w14:textId="77777777" w:rsidR="00BD3D65" w:rsidRDefault="00BD3D65" w:rsidP="00BD3D65">
      <w:r>
        <w:rPr>
          <w:rFonts w:hint="eastAsia"/>
        </w:rPr>
        <w:t>功能执行：</w:t>
      </w:r>
    </w:p>
    <w:p w14:paraId="079BF38D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/**</w:t>
      </w:r>
    </w:p>
    <w:p w14:paraId="04DB1DF3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provide 7 choices including; </w:t>
      </w:r>
    </w:p>
    <w:p w14:paraId="6518AFD1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1. to put a piece : put(); </w:t>
      </w:r>
    </w:p>
    <w:p w14:paraId="7F1DDC22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2. to move a piece : move(); </w:t>
      </w:r>
    </w:p>
    <w:p w14:paraId="3793042E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3. to capture particular piece(s) : capture(); </w:t>
      </w:r>
    </w:p>
    <w:p w14:paraId="1E142E0F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4. ask whether a position is free or not : isFree(); </w:t>
      </w:r>
    </w:p>
    <w:p w14:paraId="0737A4A8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lastRenderedPageBreak/>
        <w:t>     * 5. calculate the sum of the pieces on the</w:t>
      </w:r>
    </w:p>
    <w:p w14:paraId="7CB48523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board : sumPiece(); </w:t>
      </w:r>
    </w:p>
    <w:p w14:paraId="34649430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6. skip : skip() </w:t>
      </w:r>
    </w:p>
    <w:p w14:paraId="1195D4AD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7. print "end" : end()</w:t>
      </w:r>
    </w:p>
    <w:p w14:paraId="3C0C9F27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@param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 </w:t>
      </w:r>
      <w:r w:rsidRPr="00BD3D65">
        <w:rPr>
          <w:rFonts w:ascii="Consolas" w:hAnsi="Consolas"/>
          <w:i/>
          <w:iCs/>
          <w:color w:val="D19A66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 the object of the game</w:t>
      </w:r>
    </w:p>
    <w:p w14:paraId="4B427EBF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/</w:t>
      </w:r>
    </w:p>
    <w:p w14:paraId="51054E96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privat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static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void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i/>
          <w:iCs/>
          <w:color w:val="D19A66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 {</w:t>
      </w:r>
    </w:p>
    <w:p w14:paraId="53A4AB3B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boolea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endFlag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;</w:t>
      </w:r>
    </w:p>
    <w:p w14:paraId="6F49CEFF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Game Start!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7D97014C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whil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(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!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endFlag) {</w:t>
      </w:r>
    </w:p>
    <w:p w14:paraId="2519B9C5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Please choose a player: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66F88977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String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playerN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14:paraId="67BE7E55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endFlag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layerActing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choosePlayerByN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playerName));</w:t>
      </w:r>
    </w:p>
    <w:p w14:paraId="1201767F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Board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14:paraId="5D2BA407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}</w:t>
      </w:r>
    </w:p>
    <w:p w14:paraId="6E407BBA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}</w:t>
      </w:r>
    </w:p>
    <w:p w14:paraId="3AD790F2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</w:p>
    <w:p w14:paraId="7AE06FD9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/**</w:t>
      </w:r>
    </w:p>
    <w:p w14:paraId="0F2FD32B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The chosen player is operating one choice</w:t>
      </w:r>
    </w:p>
    <w:p w14:paraId="38C4CB80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@param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 </w:t>
      </w:r>
      <w:r w:rsidRPr="00BD3D65">
        <w:rPr>
          <w:rFonts w:ascii="Consolas" w:hAnsi="Consolas"/>
          <w:i/>
          <w:iCs/>
          <w:color w:val="D19A66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 the object of the game</w:t>
      </w:r>
    </w:p>
    <w:p w14:paraId="70BFADC9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@param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 </w:t>
      </w:r>
      <w:r w:rsidRPr="00BD3D65">
        <w:rPr>
          <w:rFonts w:ascii="Consolas" w:hAnsi="Consolas"/>
          <w:i/>
          <w:iCs/>
          <w:color w:val="D19A66"/>
          <w:kern w:val="0"/>
          <w:sz w:val="18"/>
          <w:szCs w:val="18"/>
        </w:rPr>
        <w:t>player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 the object of the operating player</w:t>
      </w:r>
    </w:p>
    <w:p w14:paraId="047AF262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@return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 true if the player choose ending the game, false if not</w:t>
      </w:r>
    </w:p>
    <w:p w14:paraId="7BB13E8A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/</w:t>
      </w:r>
    </w:p>
    <w:p w14:paraId="59B92307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privat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static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boolea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layerActing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i/>
          <w:iCs/>
          <w:color w:val="D19A66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i/>
          <w:iCs/>
          <w:color w:val="D19A66"/>
          <w:kern w:val="0"/>
          <w:sz w:val="18"/>
          <w:szCs w:val="18"/>
        </w:rPr>
        <w:t>player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 {</w:t>
      </w:r>
    </w:p>
    <w:p w14:paraId="2E8196CA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menu</w:t>
      </w:r>
    </w:p>
    <w:p w14:paraId="3C8295A8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Please choose an action type: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78B41270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1. put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2F344CAC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gameTyp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equals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chess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?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2. move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: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046E313D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3. capture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1263A0F8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4. ask: (x, y) is free?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1322F93A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5. ask: sum of both players' pieces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3FBFE336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6. skip the choose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3F7C70D9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7. end the game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240213B1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input information</w:t>
      </w:r>
    </w:p>
    <w:p w14:paraId="7EBA457D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String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pieceN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;</w:t>
      </w:r>
    </w:p>
    <w:p w14:paraId="4B08C498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x1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y1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;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source</w:t>
      </w:r>
    </w:p>
    <w:p w14:paraId="2A6AE28C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x2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y2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;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target</w:t>
      </w:r>
    </w:p>
    <w:p w14:paraId="6181DAD7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catch choice</w:t>
      </w:r>
    </w:p>
    <w:p w14:paraId="4DB55CF8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Your Choice is: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41BC8164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choic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14:paraId="77BCB75C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whil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(choice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&gt;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C678DD"/>
          <w:kern w:val="0"/>
          <w:sz w:val="18"/>
          <w:szCs w:val="18"/>
        </w:rPr>
        <w:t>0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&amp;&amp;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choice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&lt;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C678DD"/>
          <w:kern w:val="0"/>
          <w:sz w:val="18"/>
          <w:szCs w:val="18"/>
        </w:rPr>
        <w:t>7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 {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prepare the probable wrong choice</w:t>
      </w:r>
    </w:p>
    <w:p w14:paraId="1DD3430E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switch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(choice) {</w:t>
      </w:r>
    </w:p>
    <w:p w14:paraId="4CC022A9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ca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C678DD"/>
          <w:kern w:val="0"/>
          <w:sz w:val="18"/>
          <w:szCs w:val="18"/>
        </w:rPr>
        <w:t>1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: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put</w:t>
      </w:r>
    </w:p>
    <w:p w14:paraId="01FE9E8A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if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(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gameTyp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equals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chess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) {</w:t>
      </w:r>
    </w:p>
    <w:p w14:paraId="2014D240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    pieceName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Piece Name (eg. WQ0 BP2): 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59D2AAFB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}</w:t>
      </w:r>
    </w:p>
    <w:p w14:paraId="01F645D7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The (x, y) of the target: 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5FE1F6BC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x1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14:paraId="7AC37BE3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y1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14:paraId="3874B265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choose a piece freely if go</w:t>
      </w:r>
    </w:p>
    <w:p w14:paraId="6FEC9B24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get the particular piece if chess</w:t>
      </w:r>
    </w:p>
    <w:p w14:paraId="630894BC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Piec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puttingPiec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gameTyp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equals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chess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?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player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findPieceByN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pieceName)</w:t>
      </w:r>
    </w:p>
    <w:p w14:paraId="5B3ED66C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: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player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freePiec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14:paraId="14B4DD2E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print result</w:t>
      </w:r>
    </w:p>
    <w:p w14:paraId="7995EF6B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u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player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puttingPiec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x1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y1)));</w:t>
      </w:r>
    </w:p>
    <w:p w14:paraId="080EE78B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retur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;</w:t>
      </w:r>
    </w:p>
    <w:p w14:paraId="3ED562CA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lastRenderedPageBreak/>
        <w:t>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ca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C678DD"/>
          <w:kern w:val="0"/>
          <w:sz w:val="18"/>
          <w:szCs w:val="18"/>
        </w:rPr>
        <w:t>2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: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move</w:t>
      </w:r>
    </w:p>
    <w:p w14:paraId="1B3BA811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The (x, y) of both source and target: 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5AAB4EFE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x1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14:paraId="790256AA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y1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14:paraId="69C3A347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x2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14:paraId="115BCDD0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y2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14:paraId="09F35113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</w:p>
    <w:p w14:paraId="5679F555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mov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player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x1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y1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x2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y2)));</w:t>
      </w:r>
    </w:p>
    <w:p w14:paraId="1FC596E5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retur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;</w:t>
      </w:r>
    </w:p>
    <w:p w14:paraId="7A3AA0EF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ca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C678DD"/>
          <w:kern w:val="0"/>
          <w:sz w:val="18"/>
          <w:szCs w:val="18"/>
        </w:rPr>
        <w:t>3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: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capture</w:t>
      </w:r>
    </w:p>
    <w:p w14:paraId="363CF78C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if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(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gameTyp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equals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chess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) {</w:t>
      </w:r>
    </w:p>
    <w:p w14:paraId="5BF1801D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The (x, y) of both source and target: 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5ACCB299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    x1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14:paraId="79EC7E28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    y1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14:paraId="00B0B7ED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    x2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14:paraId="168CA816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    y2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14:paraId="2D19152F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</w:p>
    <w:p w14:paraId="364E6C1A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captur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player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x1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y1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x2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y2)));</w:t>
      </w:r>
    </w:p>
    <w:p w14:paraId="7995F03B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}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el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if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(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gameTyp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equals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go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) {</w:t>
      </w:r>
    </w:p>
    <w:p w14:paraId="082DF43C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The (x, y) of the target: 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65FF4B61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    x1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14:paraId="0DFBC12D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    y1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14:paraId="0E2E9545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captur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player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x1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y1)));</w:t>
      </w:r>
    </w:p>
    <w:p w14:paraId="2C213B34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}</w:t>
      </w:r>
    </w:p>
    <w:p w14:paraId="11E90A24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retur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;</w:t>
      </w:r>
    </w:p>
    <w:p w14:paraId="3436CF29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ca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C678DD"/>
          <w:kern w:val="0"/>
          <w:sz w:val="18"/>
          <w:szCs w:val="18"/>
        </w:rPr>
        <w:t>4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: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is free?</w:t>
      </w:r>
    </w:p>
    <w:p w14:paraId="35B627B2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The (x, y) of the questioning grid: 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281D9C4D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x1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14:paraId="1301F823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y1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14:paraId="4D99191A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her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isFre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player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x1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y1);</w:t>
      </w:r>
    </w:p>
    <w:p w14:paraId="0564D1BE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here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null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?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Free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: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her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14:paraId="07CF0A98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retur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;</w:t>
      </w:r>
    </w:p>
    <w:p w14:paraId="2CD60EE9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ca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C678DD"/>
          <w:kern w:val="0"/>
          <w:sz w:val="18"/>
          <w:szCs w:val="18"/>
        </w:rPr>
        <w:t>5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: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sum of pieces</w:t>
      </w:r>
    </w:p>
    <w:p w14:paraId="2B06C222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Map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&lt;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Integer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&gt;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sumPiec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sumPiec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player);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two players' sum of pieces</w:t>
      </w:r>
    </w:p>
    <w:p w14:paraId="3D5262C0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layer1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+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: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+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umPiec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ge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layer1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)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+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 pieces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1CA335C5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layer2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+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: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+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umPiec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ge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layer2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)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+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 pieces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3C528E20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retur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;</w:t>
      </w:r>
    </w:p>
    <w:p w14:paraId="46232702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ca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C678DD"/>
          <w:kern w:val="0"/>
          <w:sz w:val="18"/>
          <w:szCs w:val="18"/>
        </w:rPr>
        <w:t>6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: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skip</w:t>
      </w:r>
    </w:p>
    <w:p w14:paraId="4D9C5935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skip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player);</w:t>
      </w:r>
    </w:p>
    <w:p w14:paraId="02172C29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Skip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4E05D592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retur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;</w:t>
      </w:r>
    </w:p>
    <w:p w14:paraId="50DF101E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ca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C678DD"/>
          <w:kern w:val="0"/>
          <w:sz w:val="18"/>
          <w:szCs w:val="18"/>
        </w:rPr>
        <w:t>7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: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end</w:t>
      </w:r>
    </w:p>
    <w:p w14:paraId="187A23B8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end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14:paraId="20B91500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The Game is ended.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77675B97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retur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tru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;</w:t>
      </w:r>
    </w:p>
    <w:p w14:paraId="5331B1B5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}</w:t>
      </w:r>
    </w:p>
    <w:p w14:paraId="347B3E5A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Input WRONG, Please choose again: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7713D51D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}</w:t>
      </w:r>
    </w:p>
    <w:p w14:paraId="4EE3B23E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retur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;</w:t>
      </w:r>
    </w:p>
    <w:p w14:paraId="1039E658" w14:textId="77777777"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}</w:t>
      </w:r>
    </w:p>
    <w:p w14:paraId="18466E13" w14:textId="77777777" w:rsidR="00BD3D65" w:rsidRDefault="00BD3D65" w:rsidP="00BD3D65">
      <w:r>
        <w:rPr>
          <w:rFonts w:hint="eastAsia"/>
        </w:rPr>
        <w:t>打印</w:t>
      </w:r>
      <w:r w:rsidR="00131FA2">
        <w:rPr>
          <w:rFonts w:hint="eastAsia"/>
        </w:rPr>
        <w:t>记录：</w:t>
      </w:r>
    </w:p>
    <w:p w14:paraId="60F999E7" w14:textId="77777777"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676F7D"/>
          <w:kern w:val="0"/>
          <w:sz w:val="18"/>
          <w:szCs w:val="18"/>
        </w:rPr>
        <w:lastRenderedPageBreak/>
        <w:t>    /**</w:t>
      </w:r>
    </w:p>
    <w:p w14:paraId="62922C4D" w14:textId="77777777"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676F7D"/>
          <w:kern w:val="0"/>
          <w:sz w:val="18"/>
          <w:szCs w:val="18"/>
        </w:rPr>
        <w:t>     * after the game is ended, to print both players' records of the game.</w:t>
      </w:r>
    </w:p>
    <w:p w14:paraId="1CBA69B4" w14:textId="77777777"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676F7D"/>
          <w:kern w:val="0"/>
          <w:sz w:val="18"/>
          <w:szCs w:val="18"/>
        </w:rPr>
        <w:t>     *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@param</w:t>
      </w:r>
      <w:r w:rsidRPr="00E40EFE">
        <w:rPr>
          <w:rFonts w:ascii="Consolas" w:hAnsi="Consolas"/>
          <w:color w:val="676F7D"/>
          <w:kern w:val="0"/>
          <w:sz w:val="18"/>
          <w:szCs w:val="18"/>
        </w:rPr>
        <w:t> </w:t>
      </w:r>
      <w:r w:rsidRPr="00E40EFE">
        <w:rPr>
          <w:rFonts w:ascii="Consolas" w:hAnsi="Consolas"/>
          <w:i/>
          <w:iCs/>
          <w:color w:val="D19A66"/>
          <w:kern w:val="0"/>
          <w:sz w:val="18"/>
          <w:szCs w:val="18"/>
        </w:rPr>
        <w:t>game</w:t>
      </w:r>
      <w:r w:rsidRPr="00E40EFE">
        <w:rPr>
          <w:rFonts w:ascii="Consolas" w:hAnsi="Consolas"/>
          <w:color w:val="676F7D"/>
          <w:kern w:val="0"/>
          <w:sz w:val="18"/>
          <w:szCs w:val="18"/>
        </w:rPr>
        <w:t> the object of the game</w:t>
      </w:r>
    </w:p>
    <w:p w14:paraId="3675EF2A" w14:textId="77777777"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676F7D"/>
          <w:kern w:val="0"/>
          <w:sz w:val="18"/>
          <w:szCs w:val="18"/>
        </w:rPr>
        <w:t>     *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@param</w:t>
      </w:r>
      <w:r w:rsidRPr="00E40EFE">
        <w:rPr>
          <w:rFonts w:ascii="Consolas" w:hAnsi="Consolas"/>
          <w:color w:val="676F7D"/>
          <w:kern w:val="0"/>
          <w:sz w:val="18"/>
          <w:szCs w:val="18"/>
        </w:rPr>
        <w:t> </w:t>
      </w:r>
      <w:r w:rsidRPr="00E40EFE">
        <w:rPr>
          <w:rFonts w:ascii="Consolas" w:hAnsi="Consolas"/>
          <w:i/>
          <w:iCs/>
          <w:color w:val="D19A66"/>
          <w:kern w:val="0"/>
          <w:sz w:val="18"/>
          <w:szCs w:val="18"/>
        </w:rPr>
        <w:t>player1</w:t>
      </w:r>
      <w:r w:rsidRPr="00E40EFE">
        <w:rPr>
          <w:rFonts w:ascii="Consolas" w:hAnsi="Consolas"/>
          <w:color w:val="676F7D"/>
          <w:kern w:val="0"/>
          <w:sz w:val="18"/>
          <w:szCs w:val="18"/>
        </w:rPr>
        <w:t> the object of the first hand player</w:t>
      </w:r>
    </w:p>
    <w:p w14:paraId="6564F0C0" w14:textId="77777777"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676F7D"/>
          <w:kern w:val="0"/>
          <w:sz w:val="18"/>
          <w:szCs w:val="18"/>
        </w:rPr>
        <w:t>     *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@param</w:t>
      </w:r>
      <w:r w:rsidRPr="00E40EFE">
        <w:rPr>
          <w:rFonts w:ascii="Consolas" w:hAnsi="Consolas"/>
          <w:color w:val="676F7D"/>
          <w:kern w:val="0"/>
          <w:sz w:val="18"/>
          <w:szCs w:val="18"/>
        </w:rPr>
        <w:t> </w:t>
      </w:r>
      <w:r w:rsidRPr="00E40EFE">
        <w:rPr>
          <w:rFonts w:ascii="Consolas" w:hAnsi="Consolas"/>
          <w:i/>
          <w:iCs/>
          <w:color w:val="D19A66"/>
          <w:kern w:val="0"/>
          <w:sz w:val="18"/>
          <w:szCs w:val="18"/>
        </w:rPr>
        <w:t>player2</w:t>
      </w:r>
      <w:r w:rsidRPr="00E40EFE">
        <w:rPr>
          <w:rFonts w:ascii="Consolas" w:hAnsi="Consolas"/>
          <w:color w:val="676F7D"/>
          <w:kern w:val="0"/>
          <w:sz w:val="18"/>
          <w:szCs w:val="18"/>
        </w:rPr>
        <w:t> the object of the later hand player</w:t>
      </w:r>
    </w:p>
    <w:p w14:paraId="6C74F56D" w14:textId="77777777"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676F7D"/>
          <w:kern w:val="0"/>
          <w:sz w:val="18"/>
          <w:szCs w:val="18"/>
        </w:rPr>
        <w:t>     */</w:t>
      </w:r>
    </w:p>
    <w:p w14:paraId="5DF84437" w14:textId="77777777"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private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static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void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printRecord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Game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i/>
          <w:iCs/>
          <w:color w:val="D19A66"/>
          <w:kern w:val="0"/>
          <w:sz w:val="18"/>
          <w:szCs w:val="18"/>
        </w:rPr>
        <w:t>game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i/>
          <w:iCs/>
          <w:color w:val="D19A66"/>
          <w:kern w:val="0"/>
          <w:sz w:val="18"/>
          <w:szCs w:val="18"/>
        </w:rPr>
        <w:t>player1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i/>
          <w:iCs/>
          <w:color w:val="D19A66"/>
          <w:kern w:val="0"/>
          <w:sz w:val="18"/>
          <w:szCs w:val="18"/>
        </w:rPr>
        <w:t>player2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) {</w:t>
      </w:r>
    </w:p>
    <w:p w14:paraId="185DE84C" w14:textId="77777777"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E40EFE">
        <w:rPr>
          <w:rFonts w:ascii="Consolas" w:hAnsi="Consolas"/>
          <w:color w:val="E5C07B"/>
          <w:kern w:val="0"/>
          <w:sz w:val="18"/>
          <w:szCs w:val="18"/>
        </w:rPr>
        <w:t>"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\n</w:t>
      </w:r>
      <w:r w:rsidRPr="00E40EFE">
        <w:rPr>
          <w:rFonts w:ascii="Consolas" w:hAnsi="Consolas"/>
          <w:color w:val="E5C07B"/>
          <w:kern w:val="0"/>
          <w:sz w:val="18"/>
          <w:szCs w:val="18"/>
        </w:rPr>
        <w:t>All of the Actions Record are followed."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65A557D1" w14:textId="77777777"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E40EFE">
        <w:rPr>
          <w:rFonts w:ascii="Consolas" w:hAnsi="Consolas"/>
          <w:color w:val="676F7D"/>
          <w:kern w:val="0"/>
          <w:sz w:val="18"/>
          <w:szCs w:val="18"/>
        </w:rPr>
        <w:t>// get the record of the actions</w:t>
      </w:r>
    </w:p>
    <w:p w14:paraId="1326CD36" w14:textId="77777777"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List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&lt;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Action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&gt; 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actions1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player1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actions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);</w:t>
      </w:r>
    </w:p>
    <w:p w14:paraId="529B53C1" w14:textId="77777777"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List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&lt;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Action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&gt; 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actions2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player2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actions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);</w:t>
      </w:r>
    </w:p>
    <w:p w14:paraId="2BE8E35D" w14:textId="77777777"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E40EFE">
        <w:rPr>
          <w:rFonts w:ascii="Consolas" w:hAnsi="Consolas"/>
          <w:color w:val="E5C07B"/>
          <w:kern w:val="0"/>
          <w:sz w:val="18"/>
          <w:szCs w:val="18"/>
        </w:rPr>
        <w:t>"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\n</w:t>
      </w:r>
      <w:r w:rsidRPr="00E40EFE">
        <w:rPr>
          <w:rFonts w:ascii="Consolas" w:hAnsi="Consolas"/>
          <w:color w:val="E5C07B"/>
          <w:kern w:val="0"/>
          <w:sz w:val="18"/>
          <w:szCs w:val="18"/>
        </w:rPr>
        <w:t>"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+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player1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name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)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+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E5C07B"/>
          <w:kern w:val="0"/>
          <w:sz w:val="18"/>
          <w:szCs w:val="18"/>
        </w:rPr>
        <w:t>"'s Actions:"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20672EDE" w14:textId="77777777"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E40EFE">
        <w:rPr>
          <w:rFonts w:ascii="Consolas" w:hAnsi="Consolas"/>
          <w:color w:val="676F7D"/>
          <w:kern w:val="0"/>
          <w:sz w:val="18"/>
          <w:szCs w:val="18"/>
        </w:rPr>
        <w:t>// print their action types</w:t>
      </w:r>
    </w:p>
    <w:p w14:paraId="317DCA73" w14:textId="77777777"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for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(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int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i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C678DD"/>
          <w:kern w:val="0"/>
          <w:sz w:val="18"/>
          <w:szCs w:val="18"/>
        </w:rPr>
        <w:t>0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; i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&lt;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actions1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size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); i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++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) {</w:t>
      </w:r>
    </w:p>
    <w:p w14:paraId="41CC6269" w14:textId="77777777"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   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if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(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actions1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get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i)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!=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null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)</w:t>
      </w:r>
    </w:p>
    <w:p w14:paraId="58E83EAB" w14:textId="77777777"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        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i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+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E5C07B"/>
          <w:kern w:val="0"/>
          <w:sz w:val="18"/>
          <w:szCs w:val="18"/>
        </w:rPr>
        <w:t>": "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+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actions1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get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i)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actionType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14:paraId="60B90EDF" w14:textId="77777777"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}</w:t>
      </w:r>
    </w:p>
    <w:p w14:paraId="367C584E" w14:textId="77777777"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E40EFE">
        <w:rPr>
          <w:rFonts w:ascii="Consolas" w:hAnsi="Consolas"/>
          <w:color w:val="E5C07B"/>
          <w:kern w:val="0"/>
          <w:sz w:val="18"/>
          <w:szCs w:val="18"/>
        </w:rPr>
        <w:t>"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\n</w:t>
      </w:r>
      <w:r w:rsidRPr="00E40EFE">
        <w:rPr>
          <w:rFonts w:ascii="Consolas" w:hAnsi="Consolas"/>
          <w:color w:val="E5C07B"/>
          <w:kern w:val="0"/>
          <w:sz w:val="18"/>
          <w:szCs w:val="18"/>
        </w:rPr>
        <w:t>"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+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player2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name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)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+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E5C07B"/>
          <w:kern w:val="0"/>
          <w:sz w:val="18"/>
          <w:szCs w:val="18"/>
        </w:rPr>
        <w:t>"'s Actions:"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5B547343" w14:textId="77777777"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for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(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int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i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C678DD"/>
          <w:kern w:val="0"/>
          <w:sz w:val="18"/>
          <w:szCs w:val="18"/>
        </w:rPr>
        <w:t>0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; i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&lt;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actions2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size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); i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++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) {</w:t>
      </w:r>
    </w:p>
    <w:p w14:paraId="51D6C3C1" w14:textId="77777777"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   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if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(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actions2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get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i)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!=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null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)</w:t>
      </w:r>
    </w:p>
    <w:p w14:paraId="3720AAF7" w14:textId="77777777"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        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i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+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E5C07B"/>
          <w:kern w:val="0"/>
          <w:sz w:val="18"/>
          <w:szCs w:val="18"/>
        </w:rPr>
        <w:t>": "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+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actions2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get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i)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actionType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14:paraId="7B4B9620" w14:textId="77777777"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}</w:t>
      </w:r>
    </w:p>
    <w:p w14:paraId="1DCB4602" w14:textId="77777777" w:rsidR="00131FA2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}</w:t>
      </w:r>
    </w:p>
    <w:p w14:paraId="1A498249" w14:textId="77777777" w:rsidR="009B60DB" w:rsidRPr="006B5A77" w:rsidRDefault="009B60DB" w:rsidP="006B5A77">
      <w:pPr>
        <w:pStyle w:val="3"/>
      </w:pPr>
      <w:bookmarkStart w:id="53" w:name="_Toc36063043"/>
      <w:r w:rsidRPr="006B5A77">
        <w:rPr>
          <w:rFonts w:hint="eastAsia"/>
        </w:rPr>
        <w:t>ADT</w:t>
      </w:r>
      <w:r w:rsidRPr="006B5A77">
        <w:rPr>
          <w:rFonts w:hint="eastAsia"/>
        </w:rPr>
        <w:t>和主程序的测试方案</w:t>
      </w:r>
      <w:bookmarkEnd w:id="53"/>
    </w:p>
    <w:p w14:paraId="1117EFE8" w14:textId="77777777" w:rsidR="00AF5736" w:rsidRDefault="006A19B3" w:rsidP="00AF5736">
      <w:pPr>
        <w:ind w:firstLine="420"/>
      </w:pPr>
      <w:r>
        <w:rPr>
          <w:rFonts w:hint="eastAsia"/>
        </w:rPr>
        <w:t>分别测试国际象棋和围棋，测试类分别为</w:t>
      </w:r>
      <w:r w:rsidR="00AF5736">
        <w:rPr>
          <w:rFonts w:hint="eastAsia"/>
        </w:rPr>
        <w:t>C</w:t>
      </w:r>
      <w:r>
        <w:rPr>
          <w:rFonts w:hint="eastAsia"/>
        </w:rPr>
        <w:t>hessTest和</w:t>
      </w:r>
      <w:r w:rsidR="00AF5736">
        <w:rPr>
          <w:rFonts w:hint="eastAsia"/>
        </w:rPr>
        <w:t>G</w:t>
      </w:r>
      <w:r>
        <w:rPr>
          <w:rFonts w:hint="eastAsia"/>
        </w:rPr>
        <w:t>oTest</w:t>
      </w:r>
      <w:r w:rsidR="00AF5736">
        <w:rPr>
          <w:rFonts w:hint="eastAsia"/>
        </w:rPr>
        <w:t>。由于国际象棋的测试比围棋困难，约束也比围棋多，因此设计ChessTest后进行一定更改就可以测试围棋。以下以chess为例</w:t>
      </w:r>
      <w:r w:rsidR="000D73D5">
        <w:rPr>
          <w:rFonts w:hint="eastAsia"/>
        </w:rPr>
        <w:t>，设计ADT测试方案。</w:t>
      </w:r>
    </w:p>
    <w:p w14:paraId="5E5B5266" w14:textId="77777777" w:rsidR="00C33968" w:rsidRDefault="00106437" w:rsidP="00106437">
      <w:pPr>
        <w:pStyle w:val="4"/>
      </w:pPr>
      <w:bookmarkStart w:id="54" w:name="_Toc36063044"/>
      <w:r>
        <w:t>test</w:t>
      </w:r>
      <w:r>
        <w:rPr>
          <w:rFonts w:hint="eastAsia"/>
        </w:rPr>
        <w:t>Init</w:t>
      </w:r>
      <w:r>
        <w:t>()</w:t>
      </w:r>
      <w:bookmarkEnd w:id="54"/>
    </w:p>
    <w:p w14:paraId="7074F8F4" w14:textId="77777777" w:rsidR="002E25D9" w:rsidRDefault="002E25D9" w:rsidP="002E25D9">
      <w:pPr>
        <w:ind w:firstLine="420"/>
      </w:pPr>
      <w:r>
        <w:rPr>
          <w:rFonts w:hint="eastAsia"/>
        </w:rPr>
        <w:t>测试初始化游戏的操作：新建指定类型的game、board，新建指定名字的player，以及新建piece并将棋子赋予player。</w:t>
      </w:r>
    </w:p>
    <w:p w14:paraId="527FAA0A" w14:textId="77777777" w:rsidR="002E25D9" w:rsidRDefault="002E25D9" w:rsidP="002E25D9">
      <w:pPr>
        <w:ind w:firstLine="420"/>
      </w:pPr>
      <w:r>
        <w:rPr>
          <w:rFonts w:hint="eastAsia"/>
        </w:rPr>
        <w:t>测试game、player、piece均不为空。</w:t>
      </w:r>
    </w:p>
    <w:p w14:paraId="06AB3626" w14:textId="77777777" w:rsidR="002E25D9" w:rsidRPr="002E25D9" w:rsidRDefault="002E25D9" w:rsidP="002E25D9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2E25D9">
        <w:rPr>
          <w:rFonts w:ascii="Consolas" w:hAnsi="Consolas"/>
          <w:color w:val="BBBBBB"/>
          <w:kern w:val="0"/>
          <w:sz w:val="18"/>
          <w:szCs w:val="18"/>
        </w:rPr>
        <w:t>    @</w:t>
      </w:r>
      <w:r w:rsidRPr="002E25D9">
        <w:rPr>
          <w:rFonts w:ascii="Consolas" w:hAnsi="Consolas"/>
          <w:color w:val="56B6C2"/>
          <w:kern w:val="0"/>
          <w:sz w:val="18"/>
          <w:szCs w:val="18"/>
        </w:rPr>
        <w:t>Test</w:t>
      </w:r>
    </w:p>
    <w:p w14:paraId="71491496" w14:textId="77777777" w:rsidR="002E25D9" w:rsidRPr="002E25D9" w:rsidRDefault="002E25D9" w:rsidP="002E25D9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2E25D9">
        <w:rPr>
          <w:rFonts w:ascii="Consolas" w:hAnsi="Consolas"/>
          <w:color w:val="BBBBBB"/>
          <w:kern w:val="0"/>
          <w:sz w:val="18"/>
          <w:szCs w:val="18"/>
        </w:rPr>
        <w:t>    </w:t>
      </w:r>
      <w:r w:rsidRPr="002E25D9">
        <w:rPr>
          <w:rFonts w:ascii="Consolas" w:hAnsi="Consolas"/>
          <w:color w:val="E06C75"/>
          <w:kern w:val="0"/>
          <w:sz w:val="18"/>
          <w:szCs w:val="18"/>
        </w:rPr>
        <w:t>public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56B6C2"/>
          <w:kern w:val="0"/>
          <w:sz w:val="18"/>
          <w:szCs w:val="18"/>
        </w:rPr>
        <w:t>void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testInit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) {</w:t>
      </w:r>
    </w:p>
    <w:p w14:paraId="1BA7B4F5" w14:textId="77777777" w:rsidR="002E25D9" w:rsidRPr="002E25D9" w:rsidRDefault="002E25D9" w:rsidP="002E25D9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2E25D9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2E25D9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56B6C2"/>
          <w:kern w:val="0"/>
          <w:sz w:val="18"/>
          <w:szCs w:val="18"/>
        </w:rPr>
        <w:t>Game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game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newGame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2E25D9">
        <w:rPr>
          <w:rFonts w:ascii="Consolas" w:hAnsi="Consolas"/>
          <w:color w:val="E5C07B"/>
          <w:kern w:val="0"/>
          <w:sz w:val="18"/>
          <w:szCs w:val="18"/>
        </w:rPr>
        <w:t>"chess"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0BD5D53A" w14:textId="77777777" w:rsidR="002E25D9" w:rsidRPr="002E25D9" w:rsidRDefault="002E25D9" w:rsidP="002E25D9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2E25D9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assertNotEquals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2E25D9">
        <w:rPr>
          <w:rFonts w:ascii="Consolas" w:hAnsi="Consolas"/>
          <w:color w:val="56B6C2"/>
          <w:kern w:val="0"/>
          <w:sz w:val="18"/>
          <w:szCs w:val="18"/>
        </w:rPr>
        <w:t>null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game);</w:t>
      </w:r>
    </w:p>
    <w:p w14:paraId="2561CAB8" w14:textId="77777777" w:rsidR="002E25D9" w:rsidRPr="002E25D9" w:rsidRDefault="002E25D9" w:rsidP="002E25D9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2E25D9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2E25D9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player1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E06C75"/>
          <w:kern w:val="0"/>
          <w:sz w:val="18"/>
          <w:szCs w:val="18"/>
        </w:rPr>
        <w:t>new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Player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game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E5C07B"/>
          <w:kern w:val="0"/>
          <w:sz w:val="18"/>
          <w:szCs w:val="18"/>
        </w:rPr>
        <w:t>"p1"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56B6C2"/>
          <w:kern w:val="0"/>
          <w:sz w:val="18"/>
          <w:szCs w:val="18"/>
        </w:rPr>
        <w:t>true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33AAB49C" w14:textId="77777777" w:rsidR="002E25D9" w:rsidRPr="002E25D9" w:rsidRDefault="002E25D9" w:rsidP="002E25D9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2E25D9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assertNotEquals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2E25D9">
        <w:rPr>
          <w:rFonts w:ascii="Consolas" w:hAnsi="Consolas"/>
          <w:color w:val="56B6C2"/>
          <w:kern w:val="0"/>
          <w:sz w:val="18"/>
          <w:szCs w:val="18"/>
        </w:rPr>
        <w:t>null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player1);</w:t>
      </w:r>
    </w:p>
    <w:p w14:paraId="36DF8E41" w14:textId="77777777" w:rsidR="002E25D9" w:rsidRPr="002E25D9" w:rsidRDefault="002E25D9" w:rsidP="002E25D9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2E25D9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2E25D9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player2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E06C75"/>
          <w:kern w:val="0"/>
          <w:sz w:val="18"/>
          <w:szCs w:val="18"/>
        </w:rPr>
        <w:t>new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Player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game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E5C07B"/>
          <w:kern w:val="0"/>
          <w:sz w:val="18"/>
          <w:szCs w:val="18"/>
        </w:rPr>
        <w:t>"p2"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39611553" w14:textId="77777777" w:rsidR="002E25D9" w:rsidRPr="002E25D9" w:rsidRDefault="002E25D9" w:rsidP="002E25D9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2E25D9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assertNotEquals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2E25D9">
        <w:rPr>
          <w:rFonts w:ascii="Consolas" w:hAnsi="Consolas"/>
          <w:color w:val="56B6C2"/>
          <w:kern w:val="0"/>
          <w:sz w:val="18"/>
          <w:szCs w:val="18"/>
        </w:rPr>
        <w:t>null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player2);</w:t>
      </w:r>
    </w:p>
    <w:p w14:paraId="5C7BF674" w14:textId="77777777" w:rsidR="002E25D9" w:rsidRPr="002E25D9" w:rsidRDefault="002E25D9" w:rsidP="002E25D9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2E25D9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assertEquals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2E25D9">
        <w:rPr>
          <w:rFonts w:ascii="Consolas" w:hAnsi="Consolas"/>
          <w:color w:val="56B6C2"/>
          <w:kern w:val="0"/>
          <w:sz w:val="18"/>
          <w:szCs w:val="18"/>
        </w:rPr>
        <w:t>true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setPlayers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player1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player2));</w:t>
      </w:r>
    </w:p>
    <w:p w14:paraId="1AAAB029" w14:textId="77777777" w:rsidR="002E25D9" w:rsidRPr="002E25D9" w:rsidRDefault="002E25D9" w:rsidP="002E25D9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2E25D9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2E25D9">
        <w:rPr>
          <w:rFonts w:ascii="Consolas" w:hAnsi="Consolas"/>
          <w:color w:val="61AFEF"/>
          <w:kern w:val="0"/>
          <w:sz w:val="18"/>
          <w:szCs w:val="18"/>
        </w:rPr>
        <w:t>player1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.pieces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pieces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2E25D9">
        <w:rPr>
          <w:rFonts w:ascii="Consolas" w:hAnsi="Consolas"/>
          <w:color w:val="56B6C2"/>
          <w:kern w:val="0"/>
          <w:sz w:val="18"/>
          <w:szCs w:val="18"/>
        </w:rPr>
        <w:t>true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2134DD94" w14:textId="77777777" w:rsidR="002E25D9" w:rsidRPr="002E25D9" w:rsidRDefault="002E25D9" w:rsidP="002E25D9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2E25D9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assertNotEquals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2E25D9">
        <w:rPr>
          <w:rFonts w:ascii="Consolas" w:hAnsi="Consolas"/>
          <w:color w:val="61AFEF"/>
          <w:kern w:val="0"/>
          <w:sz w:val="18"/>
          <w:szCs w:val="18"/>
        </w:rPr>
        <w:t>Collections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.EMPTY_SET,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61AFEF"/>
          <w:kern w:val="0"/>
          <w:sz w:val="18"/>
          <w:szCs w:val="18"/>
        </w:rPr>
        <w:t>player1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pieces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14:paraId="04253197" w14:textId="77777777" w:rsidR="002E25D9" w:rsidRPr="002E25D9" w:rsidRDefault="002E25D9" w:rsidP="002E25D9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2E25D9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2E25D9">
        <w:rPr>
          <w:rFonts w:ascii="Consolas" w:hAnsi="Consolas"/>
          <w:color w:val="61AFEF"/>
          <w:kern w:val="0"/>
          <w:sz w:val="18"/>
          <w:szCs w:val="18"/>
        </w:rPr>
        <w:t>player2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.pieces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pieces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2E25D9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21EC1186" w14:textId="77777777" w:rsidR="002E25D9" w:rsidRPr="002E25D9" w:rsidRDefault="002E25D9" w:rsidP="002E25D9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2E25D9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assertNotEquals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2E25D9">
        <w:rPr>
          <w:rFonts w:ascii="Consolas" w:hAnsi="Consolas"/>
          <w:color w:val="61AFEF"/>
          <w:kern w:val="0"/>
          <w:sz w:val="18"/>
          <w:szCs w:val="18"/>
        </w:rPr>
        <w:t>Collections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.EMPTY_SET,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61AFEF"/>
          <w:kern w:val="0"/>
          <w:sz w:val="18"/>
          <w:szCs w:val="18"/>
        </w:rPr>
        <w:t>player2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pieces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14:paraId="786906D6" w14:textId="77777777" w:rsidR="002E25D9" w:rsidRPr="002E25D9" w:rsidRDefault="002E25D9" w:rsidP="002E25D9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2E25D9">
        <w:rPr>
          <w:rFonts w:ascii="Consolas" w:hAnsi="Consolas"/>
          <w:color w:val="BBBBBB"/>
          <w:kern w:val="0"/>
          <w:sz w:val="18"/>
          <w:szCs w:val="18"/>
        </w:rPr>
        <w:t>    }</w:t>
      </w:r>
    </w:p>
    <w:p w14:paraId="703832AE" w14:textId="77777777" w:rsidR="00106437" w:rsidRDefault="00E02589" w:rsidP="00927734">
      <w:pPr>
        <w:pStyle w:val="4"/>
      </w:pPr>
      <w:bookmarkStart w:id="55" w:name="_Toc36063045"/>
      <w:r>
        <w:rPr>
          <w:rFonts w:hint="eastAsia"/>
        </w:rPr>
        <w:t>t</w:t>
      </w:r>
      <w:r>
        <w:t>estPiece()</w:t>
      </w:r>
      <w:bookmarkEnd w:id="55"/>
    </w:p>
    <w:p w14:paraId="36FD2FA1" w14:textId="77777777" w:rsidR="002E25D9" w:rsidRDefault="002E25D9" w:rsidP="006D1E6C">
      <w:pPr>
        <w:ind w:firstLine="420"/>
      </w:pPr>
      <w:r>
        <w:rPr>
          <w:rFonts w:hint="eastAsia"/>
        </w:rPr>
        <w:t>测试棋子是否被新建，以及是否赋予玩家、初始化位置。</w:t>
      </w:r>
    </w:p>
    <w:p w14:paraId="2A18F50D" w14:textId="77777777"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@</w:t>
      </w:r>
      <w:r w:rsidRPr="001D574A">
        <w:rPr>
          <w:rFonts w:ascii="Consolas" w:hAnsi="Consolas"/>
          <w:color w:val="56B6C2"/>
          <w:kern w:val="0"/>
          <w:sz w:val="18"/>
          <w:szCs w:val="18"/>
        </w:rPr>
        <w:t>Test</w:t>
      </w:r>
    </w:p>
    <w:p w14:paraId="1A7DCB17" w14:textId="77777777"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lastRenderedPageBreak/>
        <w:t>    </w:t>
      </w:r>
      <w:r w:rsidRPr="001D574A">
        <w:rPr>
          <w:rFonts w:ascii="Consolas" w:hAnsi="Consolas"/>
          <w:color w:val="E06C75"/>
          <w:kern w:val="0"/>
          <w:sz w:val="18"/>
          <w:szCs w:val="18"/>
        </w:rPr>
        <w:t>public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56B6C2"/>
          <w:kern w:val="0"/>
          <w:sz w:val="18"/>
          <w:szCs w:val="18"/>
        </w:rPr>
        <w:t>void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testPiece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) {</w:t>
      </w:r>
    </w:p>
    <w:p w14:paraId="66E50340" w14:textId="77777777"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1D574A">
        <w:rPr>
          <w:rFonts w:ascii="Consolas" w:hAnsi="Consolas"/>
          <w:color w:val="676F7D"/>
          <w:kern w:val="0"/>
          <w:sz w:val="18"/>
          <w:szCs w:val="18"/>
        </w:rPr>
        <w:t>// init</w:t>
      </w:r>
    </w:p>
    <w:p w14:paraId="7ABA9C8B" w14:textId="77777777"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1D574A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56B6C2"/>
          <w:kern w:val="0"/>
          <w:sz w:val="18"/>
          <w:szCs w:val="18"/>
        </w:rPr>
        <w:t>Game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game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newGame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1D574A">
        <w:rPr>
          <w:rFonts w:ascii="Consolas" w:hAnsi="Consolas"/>
          <w:color w:val="E5C07B"/>
          <w:kern w:val="0"/>
          <w:sz w:val="18"/>
          <w:szCs w:val="18"/>
        </w:rPr>
        <w:t>"chess"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641468B8" w14:textId="77777777"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1D574A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player1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E06C75"/>
          <w:kern w:val="0"/>
          <w:sz w:val="18"/>
          <w:szCs w:val="18"/>
        </w:rPr>
        <w:t>new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Player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game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E5C07B"/>
          <w:kern w:val="0"/>
          <w:sz w:val="18"/>
          <w:szCs w:val="18"/>
        </w:rPr>
        <w:t>"p1"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56B6C2"/>
          <w:kern w:val="0"/>
          <w:sz w:val="18"/>
          <w:szCs w:val="18"/>
        </w:rPr>
        <w:t>true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7E024E28" w14:textId="77777777"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1D574A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player2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E06C75"/>
          <w:kern w:val="0"/>
          <w:sz w:val="18"/>
          <w:szCs w:val="18"/>
        </w:rPr>
        <w:t>new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Player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game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E5C07B"/>
          <w:kern w:val="0"/>
          <w:sz w:val="18"/>
          <w:szCs w:val="18"/>
        </w:rPr>
        <w:t>"p2"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397D4347" w14:textId="77777777"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1D574A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setPlayers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player1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player2);</w:t>
      </w:r>
    </w:p>
    <w:p w14:paraId="158AC041" w14:textId="77777777"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1D574A">
        <w:rPr>
          <w:rFonts w:ascii="Consolas" w:hAnsi="Consolas"/>
          <w:color w:val="61AFEF"/>
          <w:kern w:val="0"/>
          <w:sz w:val="18"/>
          <w:szCs w:val="18"/>
        </w:rPr>
        <w:t>player1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.pieces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pieces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1D574A">
        <w:rPr>
          <w:rFonts w:ascii="Consolas" w:hAnsi="Consolas"/>
          <w:color w:val="56B6C2"/>
          <w:kern w:val="0"/>
          <w:sz w:val="18"/>
          <w:szCs w:val="18"/>
        </w:rPr>
        <w:t>true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06FE3FB4" w14:textId="77777777"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1D574A">
        <w:rPr>
          <w:rFonts w:ascii="Consolas" w:hAnsi="Consolas"/>
          <w:color w:val="61AFEF"/>
          <w:kern w:val="0"/>
          <w:sz w:val="18"/>
          <w:szCs w:val="18"/>
        </w:rPr>
        <w:t>player2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.pieces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pieces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1D574A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62DE97CF" w14:textId="77777777"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</w:p>
    <w:p w14:paraId="1072BB9D" w14:textId="77777777"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1D574A">
        <w:rPr>
          <w:rFonts w:ascii="Consolas" w:hAnsi="Consolas"/>
          <w:color w:val="676F7D"/>
          <w:kern w:val="0"/>
          <w:sz w:val="18"/>
          <w:szCs w:val="18"/>
        </w:rPr>
        <w:t>// Piece.modifyAsPosition</w:t>
      </w:r>
    </w:p>
    <w:p w14:paraId="1C944097" w14:textId="77777777"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1D574A">
        <w:rPr>
          <w:rFonts w:ascii="Consolas" w:hAnsi="Consolas"/>
          <w:color w:val="E06C75"/>
          <w:kern w:val="0"/>
          <w:sz w:val="18"/>
          <w:szCs w:val="18"/>
        </w:rPr>
        <w:t>for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(</w:t>
      </w:r>
      <w:r w:rsidRPr="001D574A">
        <w:rPr>
          <w:rFonts w:ascii="Consolas" w:hAnsi="Consolas"/>
          <w:color w:val="56B6C2"/>
          <w:kern w:val="0"/>
          <w:sz w:val="18"/>
          <w:szCs w:val="18"/>
        </w:rPr>
        <w:t>Piece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piece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E06C75"/>
          <w:kern w:val="0"/>
          <w:sz w:val="18"/>
          <w:szCs w:val="18"/>
        </w:rPr>
        <w:t>: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61AFEF"/>
          <w:kern w:val="0"/>
          <w:sz w:val="18"/>
          <w:szCs w:val="18"/>
        </w:rPr>
        <w:t>player1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pieces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)) {</w:t>
      </w:r>
    </w:p>
    <w:p w14:paraId="7E7EB06D" w14:textId="77777777"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        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assertNotNull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1D574A">
        <w:rPr>
          <w:rFonts w:ascii="Consolas" w:hAnsi="Consolas"/>
          <w:color w:val="61AFEF"/>
          <w:kern w:val="0"/>
          <w:sz w:val="18"/>
          <w:szCs w:val="18"/>
        </w:rPr>
        <w:t>piece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position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14:paraId="5D43420D" w14:textId="77777777"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        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assertNotNull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1D574A">
        <w:rPr>
          <w:rFonts w:ascii="Consolas" w:hAnsi="Consolas"/>
          <w:color w:val="61AFEF"/>
          <w:kern w:val="0"/>
          <w:sz w:val="18"/>
          <w:szCs w:val="18"/>
        </w:rPr>
        <w:t>piece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position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piece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14:paraId="7849E1AF" w14:textId="77777777"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        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assertSame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piece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61AFEF"/>
          <w:kern w:val="0"/>
          <w:sz w:val="18"/>
          <w:szCs w:val="18"/>
        </w:rPr>
        <w:t>piece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position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piece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14:paraId="4563E52B" w14:textId="77777777"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    }</w:t>
      </w:r>
    </w:p>
    <w:p w14:paraId="245B805C" w14:textId="77777777" w:rsidR="001D574A" w:rsidRPr="00D525F6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}</w:t>
      </w:r>
    </w:p>
    <w:p w14:paraId="655805D0" w14:textId="77777777" w:rsidR="00E02589" w:rsidRDefault="00E02589" w:rsidP="00927734">
      <w:pPr>
        <w:pStyle w:val="4"/>
      </w:pPr>
      <w:bookmarkStart w:id="56" w:name="_Toc36063046"/>
      <w:r>
        <w:rPr>
          <w:rFonts w:hint="eastAsia"/>
        </w:rPr>
        <w:t>t</w:t>
      </w:r>
      <w:r>
        <w:t>estBoard</w:t>
      </w:r>
      <w:bookmarkEnd w:id="56"/>
    </w:p>
    <w:p w14:paraId="7CE3E5D5" w14:textId="77777777" w:rsidR="006D1E6C" w:rsidRDefault="006D1E6C" w:rsidP="006D1E6C">
      <w:pPr>
        <w:ind w:firstLine="420"/>
      </w:pPr>
      <w:r>
        <w:rPr>
          <w:rFonts w:hint="eastAsia"/>
        </w:rPr>
        <w:t>测试棋盘的方法。</w:t>
      </w:r>
    </w:p>
    <w:p w14:paraId="4DF52473" w14:textId="77777777" w:rsidR="006D1E6C" w:rsidRDefault="006D1E6C" w:rsidP="00296B4D">
      <w:pPr>
        <w:pStyle w:val="a7"/>
        <w:numPr>
          <w:ilvl w:val="0"/>
          <w:numId w:val="10"/>
        </w:numPr>
        <w:ind w:firstLineChars="0"/>
      </w:pPr>
      <w:r>
        <w:rPr>
          <w:rFonts w:hint="eastAsia"/>
        </w:rPr>
        <w:t>p</w:t>
      </w:r>
      <w:r>
        <w:t>rintBoard()</w:t>
      </w:r>
      <w:r>
        <w:rPr>
          <w:rFonts w:hint="eastAsia"/>
        </w:rPr>
        <w:t>打印出棋盘</w:t>
      </w:r>
      <w:r w:rsidR="003625D4">
        <w:rPr>
          <w:rFonts w:hint="eastAsia"/>
        </w:rPr>
        <w:t>；</w:t>
      </w:r>
    </w:p>
    <w:p w14:paraId="50842439" w14:textId="77777777" w:rsidR="003625D4" w:rsidRDefault="003625D4" w:rsidP="00296B4D">
      <w:pPr>
        <w:pStyle w:val="a7"/>
        <w:numPr>
          <w:ilvl w:val="0"/>
          <w:numId w:val="10"/>
        </w:numPr>
        <w:ind w:firstLineChars="0"/>
      </w:pPr>
      <w:r>
        <w:rPr>
          <w:rFonts w:hint="eastAsia"/>
        </w:rPr>
        <w:t>position</w:t>
      </w:r>
      <w:r>
        <w:t>XY()</w:t>
      </w:r>
      <w:r>
        <w:rPr>
          <w:rFonts w:hint="eastAsia"/>
        </w:rPr>
        <w:t>返回的Position对象不为空，并且当位置有棋子是判断棋子的名字是否和期望一样；</w:t>
      </w:r>
    </w:p>
    <w:p w14:paraId="786E6D61" w14:textId="77777777" w:rsidR="003625D4" w:rsidRDefault="003625D4" w:rsidP="00296B4D">
      <w:pPr>
        <w:pStyle w:val="a7"/>
        <w:numPr>
          <w:ilvl w:val="0"/>
          <w:numId w:val="10"/>
        </w:numPr>
        <w:ind w:firstLineChars="0"/>
      </w:pPr>
      <w:r>
        <w:rPr>
          <w:rFonts w:hint="eastAsia"/>
        </w:rPr>
        <w:t>p</w:t>
      </w:r>
      <w:r>
        <w:t>ieceXY()</w:t>
      </w:r>
      <w:r>
        <w:rPr>
          <w:rFonts w:hint="eastAsia"/>
        </w:rPr>
        <w:t>返回的棋名字一样；</w:t>
      </w:r>
    </w:p>
    <w:p w14:paraId="3F6717CD" w14:textId="77777777" w:rsidR="003625D4" w:rsidRDefault="003625D4" w:rsidP="00296B4D">
      <w:pPr>
        <w:pStyle w:val="a7"/>
        <w:numPr>
          <w:ilvl w:val="0"/>
          <w:numId w:val="10"/>
        </w:numPr>
        <w:ind w:firstLineChars="0"/>
      </w:pPr>
      <w:r>
        <w:rPr>
          <w:rFonts w:hint="eastAsia"/>
        </w:rPr>
        <w:t>X</w:t>
      </w:r>
      <w:r>
        <w:t>YisFree()</w:t>
      </w:r>
      <w:r>
        <w:rPr>
          <w:rFonts w:hint="eastAsia"/>
        </w:rPr>
        <w:t>分别测试有棋子和没棋子的情况</w:t>
      </w:r>
    </w:p>
    <w:p w14:paraId="7108ED29" w14:textId="77777777"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@</w:t>
      </w:r>
      <w:r w:rsidRPr="003625D4">
        <w:rPr>
          <w:rFonts w:ascii="Consolas" w:hAnsi="Consolas"/>
          <w:color w:val="56B6C2"/>
          <w:kern w:val="0"/>
          <w:sz w:val="18"/>
          <w:szCs w:val="18"/>
        </w:rPr>
        <w:t>Test</w:t>
      </w:r>
    </w:p>
    <w:p w14:paraId="7E7F27FD" w14:textId="77777777"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</w:t>
      </w:r>
      <w:r w:rsidRPr="003625D4">
        <w:rPr>
          <w:rFonts w:ascii="Consolas" w:hAnsi="Consolas"/>
          <w:color w:val="E06C75"/>
          <w:kern w:val="0"/>
          <w:sz w:val="18"/>
          <w:szCs w:val="18"/>
        </w:rPr>
        <w:t>public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56B6C2"/>
          <w:kern w:val="0"/>
          <w:sz w:val="18"/>
          <w:szCs w:val="18"/>
        </w:rPr>
        <w:t>voi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test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 {</w:t>
      </w:r>
    </w:p>
    <w:p w14:paraId="6F2E1CE7" w14:textId="77777777"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676F7D"/>
          <w:kern w:val="0"/>
          <w:sz w:val="18"/>
          <w:szCs w:val="18"/>
        </w:rPr>
        <w:t>// init</w:t>
      </w:r>
    </w:p>
    <w:p w14:paraId="5717BDD5" w14:textId="77777777"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56B6C2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newGam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E5C07B"/>
          <w:kern w:val="0"/>
          <w:sz w:val="18"/>
          <w:szCs w:val="18"/>
        </w:rPr>
        <w:t>"chess"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44DA6E38" w14:textId="77777777"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player1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E06C75"/>
          <w:kern w:val="0"/>
          <w:sz w:val="18"/>
          <w:szCs w:val="18"/>
        </w:rPr>
        <w:t>new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layer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E5C07B"/>
          <w:kern w:val="0"/>
          <w:sz w:val="18"/>
          <w:szCs w:val="18"/>
        </w:rPr>
        <w:t>"p1"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56B6C2"/>
          <w:kern w:val="0"/>
          <w:sz w:val="18"/>
          <w:szCs w:val="18"/>
        </w:rPr>
        <w:t>tru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0AC32C05" w14:textId="77777777"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player2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E06C75"/>
          <w:kern w:val="0"/>
          <w:sz w:val="18"/>
          <w:szCs w:val="18"/>
        </w:rPr>
        <w:t>new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layer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E5C07B"/>
          <w:kern w:val="0"/>
          <w:sz w:val="18"/>
          <w:szCs w:val="18"/>
        </w:rPr>
        <w:t>"p2"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7C7C6ED7" w14:textId="77777777"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setPlayers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player1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player2);</w:t>
      </w:r>
    </w:p>
    <w:p w14:paraId="4CB522B2" w14:textId="77777777"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player1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pieces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ieces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56B6C2"/>
          <w:kern w:val="0"/>
          <w:sz w:val="18"/>
          <w:szCs w:val="18"/>
        </w:rPr>
        <w:t>tru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5C00D26A" w14:textId="77777777"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player2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pieces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ieces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26951EDA" w14:textId="77777777"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</w:p>
    <w:p w14:paraId="41CD4BB7" w14:textId="77777777"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676F7D"/>
          <w:kern w:val="0"/>
          <w:sz w:val="18"/>
          <w:szCs w:val="18"/>
        </w:rPr>
        <w:t>// Board.printBoard()</w:t>
      </w:r>
    </w:p>
    <w:p w14:paraId="7BDE7FFF" w14:textId="77777777"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assertTru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mov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player1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0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1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0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3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));</w:t>
      </w:r>
    </w:p>
    <w:p w14:paraId="21E155A5" w14:textId="77777777"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assertTru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captur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player2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0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6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0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3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));</w:t>
      </w:r>
    </w:p>
    <w:p w14:paraId="5C9F6618" w14:textId="77777777"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rint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;</w:t>
      </w:r>
    </w:p>
    <w:p w14:paraId="6A1C87AC" w14:textId="77777777"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</w:p>
    <w:p w14:paraId="638DD355" w14:textId="77777777"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676F7D"/>
          <w:kern w:val="0"/>
          <w:sz w:val="18"/>
          <w:szCs w:val="18"/>
        </w:rPr>
        <w:t>// Board.PositionXY(x, y)</w:t>
      </w:r>
    </w:p>
    <w:p w14:paraId="52F15BC3" w14:textId="77777777"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assertNotNull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0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1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);</w:t>
      </w:r>
    </w:p>
    <w:p w14:paraId="105A39A9" w14:textId="77777777"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assertNotNull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4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6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);</w:t>
      </w:r>
    </w:p>
    <w:p w14:paraId="7062B87F" w14:textId="77777777"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assertEquals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E5C07B"/>
          <w:kern w:val="0"/>
          <w:sz w:val="18"/>
          <w:szCs w:val="18"/>
        </w:rPr>
        <w:t>"BP4"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4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6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iec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nam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14:paraId="164CD182" w14:textId="77777777"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assertNull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3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3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iec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14:paraId="1C0E14F6" w14:textId="77777777"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</w:p>
    <w:p w14:paraId="6346E5B3" w14:textId="77777777"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676F7D"/>
          <w:kern w:val="0"/>
          <w:sz w:val="18"/>
          <w:szCs w:val="18"/>
        </w:rPr>
        <w:t>// Board.pieceXY(x, y)</w:t>
      </w:r>
    </w:p>
    <w:p w14:paraId="31E6F70B" w14:textId="77777777"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assertEquals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E5C07B"/>
          <w:kern w:val="0"/>
          <w:sz w:val="18"/>
          <w:szCs w:val="18"/>
        </w:rPr>
        <w:t>"WR0"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ieceXY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0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0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nam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14:paraId="04A033DF" w14:textId="77777777"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assertEquals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E5C07B"/>
          <w:kern w:val="0"/>
          <w:sz w:val="18"/>
          <w:szCs w:val="18"/>
        </w:rPr>
        <w:t>"BP5"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ieceXY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5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6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nam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14:paraId="10F2A172" w14:textId="77777777"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</w:p>
    <w:p w14:paraId="47284511" w14:textId="77777777"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676F7D"/>
          <w:kern w:val="0"/>
          <w:sz w:val="18"/>
          <w:szCs w:val="18"/>
        </w:rPr>
        <w:t>// Board.XYisFree(x, y)</w:t>
      </w:r>
    </w:p>
    <w:p w14:paraId="6EEE6EEC" w14:textId="77777777"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assertEquals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56B6C2"/>
          <w:kern w:val="0"/>
          <w:sz w:val="18"/>
          <w:szCs w:val="18"/>
        </w:rPr>
        <w:t>null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XYisFre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4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5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);</w:t>
      </w:r>
    </w:p>
    <w:p w14:paraId="4C223417" w14:textId="77777777"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assertEquals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player1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XYisFre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1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1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);</w:t>
      </w:r>
    </w:p>
    <w:p w14:paraId="573546F9" w14:textId="77777777"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assertEquals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player2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XYisFre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7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6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);</w:t>
      </w:r>
    </w:p>
    <w:p w14:paraId="31F09886" w14:textId="77777777"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</w:p>
    <w:p w14:paraId="76180CE4" w14:textId="77777777"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}</w:t>
      </w:r>
    </w:p>
    <w:p w14:paraId="13B37A39" w14:textId="77777777" w:rsidR="00E02589" w:rsidRDefault="00E02589" w:rsidP="00927734">
      <w:pPr>
        <w:pStyle w:val="4"/>
      </w:pPr>
      <w:bookmarkStart w:id="57" w:name="_Toc36063047"/>
      <w:r>
        <w:rPr>
          <w:rFonts w:hint="eastAsia"/>
        </w:rPr>
        <w:t>t</w:t>
      </w:r>
      <w:r>
        <w:t>estPosition()</w:t>
      </w:r>
      <w:bookmarkEnd w:id="57"/>
    </w:p>
    <w:p w14:paraId="676485B1" w14:textId="77777777" w:rsidR="00BE0B40" w:rsidRDefault="00BE0B40" w:rsidP="00BE0B40">
      <w:r>
        <w:rPr>
          <w:rFonts w:hint="eastAsia"/>
        </w:rPr>
        <w:t>测试位置的方法。</w:t>
      </w:r>
    </w:p>
    <w:p w14:paraId="1669BEDB" w14:textId="77777777" w:rsidR="00BE0B40" w:rsidRDefault="00BE0B40" w:rsidP="00296B4D">
      <w:pPr>
        <w:pStyle w:val="a7"/>
        <w:numPr>
          <w:ilvl w:val="0"/>
          <w:numId w:val="11"/>
        </w:numPr>
        <w:ind w:firstLineChars="0"/>
      </w:pPr>
      <w:r>
        <w:rPr>
          <w:rFonts w:hint="eastAsia"/>
        </w:rPr>
        <w:t>测试位置的棋子的名字；</w:t>
      </w:r>
    </w:p>
    <w:p w14:paraId="71CB8C15" w14:textId="77777777" w:rsidR="00BE0B40" w:rsidRDefault="00BE0B40" w:rsidP="00296B4D">
      <w:pPr>
        <w:pStyle w:val="a7"/>
        <w:numPr>
          <w:ilvl w:val="0"/>
          <w:numId w:val="11"/>
        </w:numPr>
        <w:ind w:firstLineChars="0"/>
      </w:pPr>
      <w:r>
        <w:rPr>
          <w:rFonts w:hint="eastAsia"/>
        </w:rPr>
        <w:t>测试查看横纵坐标、所属玩家（当无棋子时，可能为空）；</w:t>
      </w:r>
    </w:p>
    <w:p w14:paraId="28C9E822" w14:textId="77777777" w:rsidR="00BE0B40" w:rsidRDefault="00BE0B40" w:rsidP="00296B4D">
      <w:pPr>
        <w:pStyle w:val="a7"/>
        <w:numPr>
          <w:ilvl w:val="0"/>
          <w:numId w:val="11"/>
        </w:numPr>
        <w:ind w:firstLineChars="0"/>
      </w:pPr>
      <w:r>
        <w:rPr>
          <w:rFonts w:hint="eastAsia"/>
        </w:rPr>
        <w:t>测试更改position的piece</w:t>
      </w:r>
    </w:p>
    <w:p w14:paraId="64DB2668" w14:textId="77777777" w:rsidR="00C57560" w:rsidRDefault="00C57560" w:rsidP="00C57560"/>
    <w:p w14:paraId="465D5D9D" w14:textId="77777777"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@</w:t>
      </w:r>
      <w:r w:rsidRPr="00C57560">
        <w:rPr>
          <w:rFonts w:ascii="Consolas" w:hAnsi="Consolas"/>
          <w:color w:val="56B6C2"/>
          <w:kern w:val="0"/>
          <w:sz w:val="18"/>
          <w:szCs w:val="18"/>
        </w:rPr>
        <w:t>Test</w:t>
      </w:r>
    </w:p>
    <w:p w14:paraId="06DD3737" w14:textId="77777777"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</w:t>
      </w:r>
      <w:r w:rsidRPr="00C57560">
        <w:rPr>
          <w:rFonts w:ascii="Consolas" w:hAnsi="Consolas"/>
          <w:color w:val="E06C75"/>
          <w:kern w:val="0"/>
          <w:sz w:val="18"/>
          <w:szCs w:val="18"/>
        </w:rPr>
        <w:t>public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56B6C2"/>
          <w:kern w:val="0"/>
          <w:sz w:val="18"/>
          <w:szCs w:val="18"/>
        </w:rPr>
        <w:t>void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testPosition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 {</w:t>
      </w:r>
    </w:p>
    <w:p w14:paraId="6F9BF106" w14:textId="77777777"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676F7D"/>
          <w:kern w:val="0"/>
          <w:sz w:val="18"/>
          <w:szCs w:val="18"/>
        </w:rPr>
        <w:t>// init</w:t>
      </w:r>
    </w:p>
    <w:p w14:paraId="4C7A6E49" w14:textId="77777777"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56B6C2"/>
          <w:kern w:val="0"/>
          <w:sz w:val="18"/>
          <w:szCs w:val="18"/>
        </w:rPr>
        <w:t>Game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game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newGame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E5C07B"/>
          <w:kern w:val="0"/>
          <w:sz w:val="18"/>
          <w:szCs w:val="18"/>
        </w:rPr>
        <w:t>"chess"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0FE5D125" w14:textId="77777777"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player1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E06C75"/>
          <w:kern w:val="0"/>
          <w:sz w:val="18"/>
          <w:szCs w:val="18"/>
        </w:rPr>
        <w:t>new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Player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gam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E5C07B"/>
          <w:kern w:val="0"/>
          <w:sz w:val="18"/>
          <w:szCs w:val="18"/>
        </w:rPr>
        <w:t>"p1"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56B6C2"/>
          <w:kern w:val="0"/>
          <w:sz w:val="18"/>
          <w:szCs w:val="18"/>
        </w:rPr>
        <w:t>true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7E953E1F" w14:textId="77777777"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player2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E06C75"/>
          <w:kern w:val="0"/>
          <w:sz w:val="18"/>
          <w:szCs w:val="18"/>
        </w:rPr>
        <w:t>new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Player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gam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E5C07B"/>
          <w:kern w:val="0"/>
          <w:sz w:val="18"/>
          <w:szCs w:val="18"/>
        </w:rPr>
        <w:t>"p2"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3E7D289E" w14:textId="77777777"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setPlayers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player1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player2);</w:t>
      </w:r>
    </w:p>
    <w:p w14:paraId="628C0AE4" w14:textId="77777777"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61AFEF"/>
          <w:kern w:val="0"/>
          <w:sz w:val="18"/>
          <w:szCs w:val="18"/>
        </w:rPr>
        <w:t>player1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pieces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pieces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56B6C2"/>
          <w:kern w:val="0"/>
          <w:sz w:val="18"/>
          <w:szCs w:val="18"/>
        </w:rPr>
        <w:t>true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318AB056" w14:textId="77777777"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61AFEF"/>
          <w:kern w:val="0"/>
          <w:sz w:val="18"/>
          <w:szCs w:val="18"/>
        </w:rPr>
        <w:t>player2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pieces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pieces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);</w:t>
      </w:r>
    </w:p>
    <w:p w14:paraId="309B8F1C" w14:textId="77777777"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</w:p>
    <w:p w14:paraId="5ACE0408" w14:textId="77777777"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676F7D"/>
          <w:kern w:val="0"/>
          <w:sz w:val="18"/>
          <w:szCs w:val="18"/>
        </w:rPr>
        <w:t>// Position.piece()</w:t>
      </w:r>
    </w:p>
    <w:p w14:paraId="2C7D7F19" w14:textId="77777777"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assertEquals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E5C07B"/>
          <w:kern w:val="0"/>
          <w:sz w:val="18"/>
          <w:szCs w:val="18"/>
        </w:rPr>
        <w:t>"BQ0"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3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7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piece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name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14:paraId="6581B3E7" w14:textId="77777777"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assertEquals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E5C07B"/>
          <w:kern w:val="0"/>
          <w:sz w:val="18"/>
          <w:szCs w:val="18"/>
        </w:rPr>
        <w:t>"WK0"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4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0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piece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name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14:paraId="3BDF8C3F" w14:textId="77777777"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</w:p>
    <w:p w14:paraId="0A1412E0" w14:textId="77777777"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676F7D"/>
          <w:kern w:val="0"/>
          <w:sz w:val="18"/>
          <w:szCs w:val="18"/>
        </w:rPr>
        <w:t>// Position.x()</w:t>
      </w:r>
    </w:p>
    <w:p w14:paraId="3F24C184" w14:textId="77777777"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assertEquals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4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4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0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x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14:paraId="0020A9E4" w14:textId="77777777"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</w:p>
    <w:p w14:paraId="00224781" w14:textId="77777777"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676F7D"/>
          <w:kern w:val="0"/>
          <w:sz w:val="18"/>
          <w:szCs w:val="18"/>
        </w:rPr>
        <w:t>// Position.y()</w:t>
      </w:r>
    </w:p>
    <w:p w14:paraId="3E1DD1C4" w14:textId="77777777"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assertEquals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5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2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5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y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14:paraId="1905335F" w14:textId="77777777"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</w:p>
    <w:p w14:paraId="779075EF" w14:textId="77777777"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676F7D"/>
          <w:kern w:val="0"/>
          <w:sz w:val="18"/>
          <w:szCs w:val="18"/>
        </w:rPr>
        <w:t>// Position.player()</w:t>
      </w:r>
    </w:p>
    <w:p w14:paraId="7C095B64" w14:textId="77777777"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assertEquals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player2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6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6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player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14:paraId="0E03F80D" w14:textId="77777777"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</w:p>
    <w:p w14:paraId="494FD3C7" w14:textId="77777777"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676F7D"/>
          <w:kern w:val="0"/>
          <w:sz w:val="18"/>
          <w:szCs w:val="18"/>
        </w:rPr>
        <w:t>// Position.modify</w:t>
      </w:r>
    </w:p>
    <w:p w14:paraId="167C56F5" w14:textId="77777777"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assertEquals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player1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XYisFree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1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1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));</w:t>
      </w:r>
    </w:p>
    <w:p w14:paraId="3B20AA6E" w14:textId="77777777"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assertEquals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56B6C2"/>
          <w:kern w:val="0"/>
          <w:sz w:val="18"/>
          <w:szCs w:val="18"/>
        </w:rPr>
        <w:t>tru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1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1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modifyPieceAs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56B6C2"/>
          <w:kern w:val="0"/>
          <w:sz w:val="18"/>
          <w:szCs w:val="18"/>
        </w:rPr>
        <w:t>null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));</w:t>
      </w:r>
    </w:p>
    <w:p w14:paraId="6F3704FE" w14:textId="77777777"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assertNull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XYisFree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1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1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));</w:t>
      </w:r>
    </w:p>
    <w:p w14:paraId="2CC7659B" w14:textId="77777777" w:rsidR="00BE0B40" w:rsidRPr="002466DA" w:rsidRDefault="00C57560" w:rsidP="002466D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}</w:t>
      </w:r>
    </w:p>
    <w:p w14:paraId="7891C359" w14:textId="77777777" w:rsidR="00E02589" w:rsidRDefault="00E02589" w:rsidP="00927734">
      <w:pPr>
        <w:pStyle w:val="4"/>
      </w:pPr>
      <w:bookmarkStart w:id="58" w:name="_Toc36063048"/>
      <w:r>
        <w:rPr>
          <w:rFonts w:hint="eastAsia"/>
        </w:rPr>
        <w:t>t</w:t>
      </w:r>
      <w:r>
        <w:t>estPlayer()</w:t>
      </w:r>
      <w:bookmarkEnd w:id="58"/>
    </w:p>
    <w:p w14:paraId="0B001795" w14:textId="77777777" w:rsidR="00E10F7B" w:rsidRDefault="00E10F7B" w:rsidP="00E10F7B">
      <w:r>
        <w:rPr>
          <w:rFonts w:hint="eastAsia"/>
        </w:rPr>
        <w:t>测试玩家。</w:t>
      </w:r>
    </w:p>
    <w:p w14:paraId="1D95787C" w14:textId="77777777" w:rsidR="00E10F7B" w:rsidRDefault="00E10F7B" w:rsidP="00296B4D">
      <w:pPr>
        <w:pStyle w:val="a7"/>
        <w:numPr>
          <w:ilvl w:val="0"/>
          <w:numId w:val="12"/>
        </w:numPr>
        <w:ind w:firstLineChars="0"/>
      </w:pPr>
      <w:r>
        <w:rPr>
          <w:rFonts w:hint="eastAsia"/>
        </w:rPr>
        <w:t>测试双方先后手的标签；</w:t>
      </w:r>
    </w:p>
    <w:p w14:paraId="0A3C0039" w14:textId="77777777" w:rsidR="00E10F7B" w:rsidRDefault="00E10F7B" w:rsidP="00296B4D">
      <w:pPr>
        <w:pStyle w:val="a7"/>
        <w:numPr>
          <w:ilvl w:val="0"/>
          <w:numId w:val="12"/>
        </w:numPr>
        <w:ind w:firstLineChars="0"/>
      </w:pPr>
      <w:r>
        <w:rPr>
          <w:rFonts w:hint="eastAsia"/>
        </w:rPr>
        <w:t>测试player所属游戏；</w:t>
      </w:r>
    </w:p>
    <w:p w14:paraId="3AE12FA6" w14:textId="77777777" w:rsidR="003D6251" w:rsidRDefault="00E10F7B" w:rsidP="00296B4D">
      <w:pPr>
        <w:pStyle w:val="a7"/>
        <w:numPr>
          <w:ilvl w:val="0"/>
          <w:numId w:val="12"/>
        </w:numPr>
        <w:ind w:firstLineChars="0"/>
      </w:pPr>
      <w:r>
        <w:rPr>
          <w:rFonts w:hint="eastAsia"/>
        </w:rPr>
        <w:t>测试player拥有的</w:t>
      </w:r>
      <w:r w:rsidR="003D6251">
        <w:rPr>
          <w:rFonts w:hint="eastAsia"/>
        </w:rPr>
        <w:t>所有</w:t>
      </w:r>
      <w:r>
        <w:rPr>
          <w:rFonts w:hint="eastAsia"/>
        </w:rPr>
        <w:t>pieces，是否在对应坐标的棋盘位置上存在；</w:t>
      </w:r>
    </w:p>
    <w:p w14:paraId="6BEDBBD5" w14:textId="77777777"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@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Test</w:t>
      </w:r>
    </w:p>
    <w:p w14:paraId="1A4BD3FD" w14:textId="77777777"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public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void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testPlayer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) {</w:t>
      </w:r>
    </w:p>
    <w:p w14:paraId="6A106341" w14:textId="77777777"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</w:t>
      </w:r>
      <w:r w:rsidRPr="00041330">
        <w:rPr>
          <w:rFonts w:ascii="Consolas" w:hAnsi="Consolas"/>
          <w:color w:val="676F7D"/>
          <w:kern w:val="0"/>
          <w:sz w:val="16"/>
          <w:szCs w:val="16"/>
        </w:rPr>
        <w:t>// init</w:t>
      </w:r>
    </w:p>
    <w:p w14:paraId="11BCA65C" w14:textId="77777777"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final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Game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game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=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Gam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newGame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</w:t>
      </w:r>
      <w:r w:rsidRPr="00041330">
        <w:rPr>
          <w:rFonts w:ascii="Consolas" w:hAnsi="Consolas"/>
          <w:color w:val="E5C07B"/>
          <w:kern w:val="0"/>
          <w:sz w:val="16"/>
          <w:szCs w:val="16"/>
        </w:rPr>
        <w:t>"chess"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);</w:t>
      </w:r>
    </w:p>
    <w:p w14:paraId="0D46C090" w14:textId="77777777"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final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Player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player1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=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new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Player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gam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,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E5C07B"/>
          <w:kern w:val="0"/>
          <w:sz w:val="16"/>
          <w:szCs w:val="16"/>
        </w:rPr>
        <w:t>"p1"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,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true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);</w:t>
      </w:r>
    </w:p>
    <w:p w14:paraId="6E55FD12" w14:textId="77777777"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final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Player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player2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=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new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Player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gam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,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E5C07B"/>
          <w:kern w:val="0"/>
          <w:sz w:val="16"/>
          <w:szCs w:val="16"/>
        </w:rPr>
        <w:t>"p2"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,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false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);</w:t>
      </w:r>
    </w:p>
    <w:p w14:paraId="73DA948C" w14:textId="77777777"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gam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setPlayers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player1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,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player2);</w:t>
      </w:r>
    </w:p>
    <w:p w14:paraId="2381A630" w14:textId="77777777"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player1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pieces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=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gam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pieces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true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);</w:t>
      </w:r>
    </w:p>
    <w:p w14:paraId="3FD1457F" w14:textId="77777777"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player2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pieces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=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gam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pieces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false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);</w:t>
      </w:r>
    </w:p>
    <w:p w14:paraId="5A63EC9B" w14:textId="77777777"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</w:p>
    <w:p w14:paraId="4678DD7C" w14:textId="77777777"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lastRenderedPageBreak/>
        <w:t>        </w:t>
      </w:r>
      <w:r w:rsidRPr="00041330">
        <w:rPr>
          <w:rFonts w:ascii="Consolas" w:hAnsi="Consolas"/>
          <w:color w:val="676F7D"/>
          <w:kern w:val="0"/>
          <w:sz w:val="16"/>
          <w:szCs w:val="16"/>
        </w:rPr>
        <w:t>// Player.isFirst()</w:t>
      </w:r>
    </w:p>
    <w:p w14:paraId="25D5BC75" w14:textId="77777777"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assertEquals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tru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,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player1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isFirst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));</w:t>
      </w:r>
    </w:p>
    <w:p w14:paraId="13ABA940" w14:textId="77777777"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assertEquals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fals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,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player2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isFirst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));</w:t>
      </w:r>
    </w:p>
    <w:p w14:paraId="3B88C06F" w14:textId="77777777"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</w:p>
    <w:p w14:paraId="084B4768" w14:textId="77777777"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</w:t>
      </w:r>
      <w:r w:rsidRPr="00041330">
        <w:rPr>
          <w:rFonts w:ascii="Consolas" w:hAnsi="Consolas"/>
          <w:color w:val="676F7D"/>
          <w:kern w:val="0"/>
          <w:sz w:val="16"/>
          <w:szCs w:val="16"/>
        </w:rPr>
        <w:t>// Player.game()</w:t>
      </w:r>
    </w:p>
    <w:p w14:paraId="4AFF1588" w14:textId="77777777"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assertEquals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gam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,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player2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game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));</w:t>
      </w:r>
    </w:p>
    <w:p w14:paraId="36E9D773" w14:textId="77777777"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</w:p>
    <w:p w14:paraId="43FB36D6" w14:textId="77777777"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</w:t>
      </w:r>
      <w:r w:rsidRPr="00041330">
        <w:rPr>
          <w:rFonts w:ascii="Consolas" w:hAnsi="Consolas"/>
          <w:color w:val="676F7D"/>
          <w:kern w:val="0"/>
          <w:sz w:val="16"/>
          <w:szCs w:val="16"/>
        </w:rPr>
        <w:t>// Player.pieces()</w:t>
      </w:r>
    </w:p>
    <w:p w14:paraId="17738457" w14:textId="77777777"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for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(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int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i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=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C678DD"/>
          <w:kern w:val="0"/>
          <w:sz w:val="16"/>
          <w:szCs w:val="16"/>
        </w:rPr>
        <w:t>0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; i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&lt;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gam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board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)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boardLength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); i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++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) {</w:t>
      </w:r>
    </w:p>
    <w:p w14:paraId="45A8B3DB" w14:textId="77777777"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   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for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(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int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j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=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C678DD"/>
          <w:kern w:val="0"/>
          <w:sz w:val="16"/>
          <w:szCs w:val="16"/>
        </w:rPr>
        <w:t>0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; j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&lt;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gam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board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)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boardLength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); j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++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) {</w:t>
      </w:r>
    </w:p>
    <w:p w14:paraId="74089F83" w14:textId="77777777"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       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if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(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gam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board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)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pieceXY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i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,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j)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!=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null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)</w:t>
      </w:r>
    </w:p>
    <w:p w14:paraId="09DC6552" w14:textId="77777777"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            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assertEquals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tru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,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player1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pieces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)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contains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gam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board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)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pieceXY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i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,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j))</w:t>
      </w:r>
    </w:p>
    <w:p w14:paraId="6727B0A9" w14:textId="77777777"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                   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||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player2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pieces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)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contains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gam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board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)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pieceXY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i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,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j)));</w:t>
      </w:r>
    </w:p>
    <w:p w14:paraId="78B1343C" w14:textId="77777777"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    }</w:t>
      </w:r>
    </w:p>
    <w:p w14:paraId="412DD0C4" w14:textId="77777777"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}</w:t>
      </w:r>
    </w:p>
    <w:p w14:paraId="15AEC97F" w14:textId="77777777" w:rsidR="00041330" w:rsidRPr="00041330" w:rsidRDefault="00041330" w:rsidP="00041330">
      <w:pPr>
        <w:widowControl/>
        <w:shd w:val="clear" w:color="auto" w:fill="282C34"/>
        <w:spacing w:line="240" w:lineRule="exact"/>
        <w:ind w:firstLine="420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}</w:t>
      </w:r>
    </w:p>
    <w:p w14:paraId="6D74BBE4" w14:textId="77777777" w:rsidR="003D6251" w:rsidRPr="00E10F7B" w:rsidRDefault="003D6251" w:rsidP="003D6251"/>
    <w:p w14:paraId="325900DB" w14:textId="77777777" w:rsidR="00E02589" w:rsidRDefault="00E02589" w:rsidP="00927734">
      <w:pPr>
        <w:pStyle w:val="4"/>
      </w:pPr>
      <w:bookmarkStart w:id="59" w:name="_Toc36063049"/>
      <w:r>
        <w:rPr>
          <w:rFonts w:hint="eastAsia"/>
        </w:rPr>
        <w:t>t</w:t>
      </w:r>
      <w:r>
        <w:t>estPut()</w:t>
      </w:r>
      <w:bookmarkEnd w:id="59"/>
    </w:p>
    <w:p w14:paraId="1B82A21C" w14:textId="77777777" w:rsidR="009A7054" w:rsidRDefault="009A7054" w:rsidP="009A7054">
      <w:r>
        <w:rPr>
          <w:rFonts w:hint="eastAsia"/>
        </w:rPr>
        <w:t>测试放棋操作。</w:t>
      </w:r>
    </w:p>
    <w:p w14:paraId="7D91C9C2" w14:textId="77777777" w:rsidR="009A7054" w:rsidRDefault="009A7054" w:rsidP="00296B4D">
      <w:pPr>
        <w:pStyle w:val="a7"/>
        <w:numPr>
          <w:ilvl w:val="0"/>
          <w:numId w:val="13"/>
        </w:numPr>
        <w:ind w:firstLineChars="0"/>
      </w:pPr>
      <w:r>
        <w:rPr>
          <w:rFonts w:hint="eastAsia"/>
        </w:rPr>
        <w:t>当选定棋子在棋盘上/不在棋盘上时；</w:t>
      </w:r>
    </w:p>
    <w:p w14:paraId="5CF62384" w14:textId="77777777" w:rsidR="009A7054" w:rsidRDefault="009A7054" w:rsidP="00296B4D">
      <w:pPr>
        <w:pStyle w:val="a7"/>
        <w:numPr>
          <w:ilvl w:val="0"/>
          <w:numId w:val="13"/>
        </w:numPr>
        <w:ind w:firstLineChars="0"/>
      </w:pPr>
      <w:r>
        <w:rPr>
          <w:rFonts w:hint="eastAsia"/>
        </w:rPr>
        <w:t>当棋子放的位置有/无棋子；</w:t>
      </w:r>
    </w:p>
    <w:p w14:paraId="69BD6B86" w14:textId="77777777"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5"/>
          <w:szCs w:val="15"/>
        </w:rPr>
      </w:pPr>
      <w:r w:rsidRPr="00D02903">
        <w:rPr>
          <w:rFonts w:ascii="Consolas" w:hAnsi="Consolas"/>
          <w:color w:val="BBBBBB"/>
          <w:kern w:val="0"/>
          <w:sz w:val="15"/>
          <w:szCs w:val="15"/>
        </w:rPr>
        <w:t>    @</w:t>
      </w:r>
      <w:r w:rsidRPr="00D02903">
        <w:rPr>
          <w:rFonts w:ascii="Consolas" w:hAnsi="Consolas"/>
          <w:color w:val="56B6C2"/>
          <w:kern w:val="0"/>
          <w:sz w:val="15"/>
          <w:szCs w:val="15"/>
        </w:rPr>
        <w:t>Test</w:t>
      </w:r>
    </w:p>
    <w:p w14:paraId="22D2D517" w14:textId="77777777"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5"/>
          <w:szCs w:val="15"/>
        </w:rPr>
      </w:pPr>
      <w:r w:rsidRPr="00D02903">
        <w:rPr>
          <w:rFonts w:ascii="Consolas" w:hAnsi="Consolas"/>
          <w:color w:val="BBBBBB"/>
          <w:kern w:val="0"/>
          <w:sz w:val="15"/>
          <w:szCs w:val="15"/>
        </w:rPr>
        <w:t>    </w:t>
      </w:r>
      <w:r w:rsidRPr="00D02903">
        <w:rPr>
          <w:rFonts w:ascii="Consolas" w:hAnsi="Consolas"/>
          <w:color w:val="E06C75"/>
          <w:kern w:val="0"/>
          <w:sz w:val="15"/>
          <w:szCs w:val="15"/>
        </w:rPr>
        <w:t>public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56B6C2"/>
          <w:kern w:val="0"/>
          <w:sz w:val="15"/>
          <w:szCs w:val="15"/>
        </w:rPr>
        <w:t>void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98C379"/>
          <w:kern w:val="0"/>
          <w:sz w:val="15"/>
          <w:szCs w:val="15"/>
        </w:rPr>
        <w:t>testPut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() {</w:t>
      </w:r>
    </w:p>
    <w:p w14:paraId="0D458BEE" w14:textId="77777777"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5"/>
          <w:szCs w:val="15"/>
        </w:rPr>
      </w:pPr>
      <w:r w:rsidRPr="00D02903">
        <w:rPr>
          <w:rFonts w:ascii="Consolas" w:hAnsi="Consolas"/>
          <w:color w:val="BBBBBB"/>
          <w:kern w:val="0"/>
          <w:sz w:val="15"/>
          <w:szCs w:val="15"/>
        </w:rPr>
        <w:t>        </w:t>
      </w:r>
      <w:r w:rsidRPr="00D02903">
        <w:rPr>
          <w:rFonts w:ascii="Consolas" w:hAnsi="Consolas"/>
          <w:color w:val="676F7D"/>
          <w:kern w:val="0"/>
          <w:sz w:val="15"/>
          <w:szCs w:val="15"/>
        </w:rPr>
        <w:t>// init</w:t>
      </w:r>
    </w:p>
    <w:p w14:paraId="4015E242" w14:textId="77777777"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5"/>
          <w:szCs w:val="15"/>
        </w:rPr>
      </w:pPr>
      <w:r w:rsidRPr="00D02903">
        <w:rPr>
          <w:rFonts w:ascii="Consolas" w:hAnsi="Consolas"/>
          <w:color w:val="BBBBBB"/>
          <w:kern w:val="0"/>
          <w:sz w:val="15"/>
          <w:szCs w:val="15"/>
        </w:rPr>
        <w:t>        </w:t>
      </w:r>
      <w:r w:rsidRPr="00D02903">
        <w:rPr>
          <w:rFonts w:ascii="Consolas" w:hAnsi="Consolas"/>
          <w:color w:val="E06C75"/>
          <w:kern w:val="0"/>
          <w:sz w:val="15"/>
          <w:szCs w:val="15"/>
        </w:rPr>
        <w:t>final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56B6C2"/>
          <w:kern w:val="0"/>
          <w:sz w:val="15"/>
          <w:szCs w:val="15"/>
        </w:rPr>
        <w:t>Game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ABB2BF"/>
          <w:kern w:val="0"/>
          <w:sz w:val="15"/>
          <w:szCs w:val="15"/>
        </w:rPr>
        <w:t>game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E06C75"/>
          <w:kern w:val="0"/>
          <w:sz w:val="15"/>
          <w:szCs w:val="15"/>
        </w:rPr>
        <w:t>=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61AFEF"/>
          <w:kern w:val="0"/>
          <w:sz w:val="15"/>
          <w:szCs w:val="15"/>
        </w:rPr>
        <w:t>Game</w:t>
      </w:r>
      <w:r w:rsidRPr="00D02903">
        <w:rPr>
          <w:rFonts w:ascii="Consolas" w:hAnsi="Consolas"/>
          <w:color w:val="ABB2BF"/>
          <w:kern w:val="0"/>
          <w:sz w:val="15"/>
          <w:szCs w:val="15"/>
        </w:rPr>
        <w:t>.</w:t>
      </w:r>
      <w:r w:rsidRPr="00D02903">
        <w:rPr>
          <w:rFonts w:ascii="Consolas" w:hAnsi="Consolas"/>
          <w:color w:val="98C379"/>
          <w:kern w:val="0"/>
          <w:sz w:val="15"/>
          <w:szCs w:val="15"/>
        </w:rPr>
        <w:t>newGame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(</w:t>
      </w:r>
      <w:r w:rsidRPr="00D02903">
        <w:rPr>
          <w:rFonts w:ascii="Consolas" w:hAnsi="Consolas"/>
          <w:color w:val="E5C07B"/>
          <w:kern w:val="0"/>
          <w:sz w:val="15"/>
          <w:szCs w:val="15"/>
        </w:rPr>
        <w:t>"chess"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);</w:t>
      </w:r>
    </w:p>
    <w:p w14:paraId="2295CBAE" w14:textId="77777777"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5"/>
          <w:szCs w:val="15"/>
        </w:rPr>
      </w:pPr>
      <w:r w:rsidRPr="00D02903">
        <w:rPr>
          <w:rFonts w:ascii="Consolas" w:hAnsi="Consolas"/>
          <w:color w:val="BBBBBB"/>
          <w:kern w:val="0"/>
          <w:sz w:val="15"/>
          <w:szCs w:val="15"/>
        </w:rPr>
        <w:t>        </w:t>
      </w:r>
      <w:r w:rsidRPr="00D02903">
        <w:rPr>
          <w:rFonts w:ascii="Consolas" w:hAnsi="Consolas"/>
          <w:color w:val="E06C75"/>
          <w:kern w:val="0"/>
          <w:sz w:val="15"/>
          <w:szCs w:val="15"/>
        </w:rPr>
        <w:t>final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56B6C2"/>
          <w:kern w:val="0"/>
          <w:sz w:val="15"/>
          <w:szCs w:val="15"/>
        </w:rPr>
        <w:t>Player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ABB2BF"/>
          <w:kern w:val="0"/>
          <w:sz w:val="15"/>
          <w:szCs w:val="15"/>
        </w:rPr>
        <w:t>player1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E06C75"/>
          <w:kern w:val="0"/>
          <w:sz w:val="15"/>
          <w:szCs w:val="15"/>
        </w:rPr>
        <w:t>=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E06C75"/>
          <w:kern w:val="0"/>
          <w:sz w:val="15"/>
          <w:szCs w:val="15"/>
        </w:rPr>
        <w:t>new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98C379"/>
          <w:kern w:val="0"/>
          <w:sz w:val="15"/>
          <w:szCs w:val="15"/>
        </w:rPr>
        <w:t>Player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(game</w:t>
      </w:r>
      <w:r w:rsidRPr="00D02903">
        <w:rPr>
          <w:rFonts w:ascii="Consolas" w:hAnsi="Consolas"/>
          <w:color w:val="ABB2BF"/>
          <w:kern w:val="0"/>
          <w:sz w:val="15"/>
          <w:szCs w:val="15"/>
        </w:rPr>
        <w:t>,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E5C07B"/>
          <w:kern w:val="0"/>
          <w:sz w:val="15"/>
          <w:szCs w:val="15"/>
        </w:rPr>
        <w:t>"p1"</w:t>
      </w:r>
      <w:r w:rsidRPr="00D02903">
        <w:rPr>
          <w:rFonts w:ascii="Consolas" w:hAnsi="Consolas"/>
          <w:color w:val="ABB2BF"/>
          <w:kern w:val="0"/>
          <w:sz w:val="15"/>
          <w:szCs w:val="15"/>
        </w:rPr>
        <w:t>,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56B6C2"/>
          <w:kern w:val="0"/>
          <w:sz w:val="15"/>
          <w:szCs w:val="15"/>
        </w:rPr>
        <w:t>true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);</w:t>
      </w:r>
    </w:p>
    <w:p w14:paraId="67B3938C" w14:textId="77777777"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5"/>
          <w:szCs w:val="15"/>
        </w:rPr>
      </w:pPr>
      <w:r w:rsidRPr="00D02903">
        <w:rPr>
          <w:rFonts w:ascii="Consolas" w:hAnsi="Consolas"/>
          <w:color w:val="BBBBBB"/>
          <w:kern w:val="0"/>
          <w:sz w:val="15"/>
          <w:szCs w:val="15"/>
        </w:rPr>
        <w:t>        </w:t>
      </w:r>
      <w:r w:rsidRPr="00D02903">
        <w:rPr>
          <w:rFonts w:ascii="Consolas" w:hAnsi="Consolas"/>
          <w:color w:val="E06C75"/>
          <w:kern w:val="0"/>
          <w:sz w:val="15"/>
          <w:szCs w:val="15"/>
        </w:rPr>
        <w:t>final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56B6C2"/>
          <w:kern w:val="0"/>
          <w:sz w:val="15"/>
          <w:szCs w:val="15"/>
        </w:rPr>
        <w:t>Player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ABB2BF"/>
          <w:kern w:val="0"/>
          <w:sz w:val="15"/>
          <w:szCs w:val="15"/>
        </w:rPr>
        <w:t>player2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E06C75"/>
          <w:kern w:val="0"/>
          <w:sz w:val="15"/>
          <w:szCs w:val="15"/>
        </w:rPr>
        <w:t>=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E06C75"/>
          <w:kern w:val="0"/>
          <w:sz w:val="15"/>
          <w:szCs w:val="15"/>
        </w:rPr>
        <w:t>new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98C379"/>
          <w:kern w:val="0"/>
          <w:sz w:val="15"/>
          <w:szCs w:val="15"/>
        </w:rPr>
        <w:t>Player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(game</w:t>
      </w:r>
      <w:r w:rsidRPr="00D02903">
        <w:rPr>
          <w:rFonts w:ascii="Consolas" w:hAnsi="Consolas"/>
          <w:color w:val="ABB2BF"/>
          <w:kern w:val="0"/>
          <w:sz w:val="15"/>
          <w:szCs w:val="15"/>
        </w:rPr>
        <w:t>,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E5C07B"/>
          <w:kern w:val="0"/>
          <w:sz w:val="15"/>
          <w:szCs w:val="15"/>
        </w:rPr>
        <w:t>"p2"</w:t>
      </w:r>
      <w:r w:rsidRPr="00D02903">
        <w:rPr>
          <w:rFonts w:ascii="Consolas" w:hAnsi="Consolas"/>
          <w:color w:val="ABB2BF"/>
          <w:kern w:val="0"/>
          <w:sz w:val="15"/>
          <w:szCs w:val="15"/>
        </w:rPr>
        <w:t>,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56B6C2"/>
          <w:kern w:val="0"/>
          <w:sz w:val="15"/>
          <w:szCs w:val="15"/>
        </w:rPr>
        <w:t>false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);</w:t>
      </w:r>
    </w:p>
    <w:p w14:paraId="6F304AAE" w14:textId="77777777"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5"/>
          <w:szCs w:val="15"/>
        </w:rPr>
      </w:pPr>
      <w:r w:rsidRPr="00D02903">
        <w:rPr>
          <w:rFonts w:ascii="Consolas" w:hAnsi="Consolas"/>
          <w:color w:val="BBBBBB"/>
          <w:kern w:val="0"/>
          <w:sz w:val="15"/>
          <w:szCs w:val="15"/>
        </w:rPr>
        <w:t>        </w:t>
      </w:r>
      <w:r w:rsidRPr="00D02903">
        <w:rPr>
          <w:rFonts w:ascii="Consolas" w:hAnsi="Consolas"/>
          <w:color w:val="61AFEF"/>
          <w:kern w:val="0"/>
          <w:sz w:val="15"/>
          <w:szCs w:val="15"/>
        </w:rPr>
        <w:t>game</w:t>
      </w:r>
      <w:r w:rsidRPr="00D02903">
        <w:rPr>
          <w:rFonts w:ascii="Consolas" w:hAnsi="Consolas"/>
          <w:color w:val="ABB2BF"/>
          <w:kern w:val="0"/>
          <w:sz w:val="15"/>
          <w:szCs w:val="15"/>
        </w:rPr>
        <w:t>.</w:t>
      </w:r>
      <w:r w:rsidRPr="00D02903">
        <w:rPr>
          <w:rFonts w:ascii="Consolas" w:hAnsi="Consolas"/>
          <w:color w:val="98C379"/>
          <w:kern w:val="0"/>
          <w:sz w:val="15"/>
          <w:szCs w:val="15"/>
        </w:rPr>
        <w:t>setPlayers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(player1</w:t>
      </w:r>
      <w:r w:rsidRPr="00D02903">
        <w:rPr>
          <w:rFonts w:ascii="Consolas" w:hAnsi="Consolas"/>
          <w:color w:val="ABB2BF"/>
          <w:kern w:val="0"/>
          <w:sz w:val="15"/>
          <w:szCs w:val="15"/>
        </w:rPr>
        <w:t>,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player2);</w:t>
      </w:r>
    </w:p>
    <w:p w14:paraId="2AADF9D6" w14:textId="77777777"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5"/>
          <w:szCs w:val="15"/>
        </w:rPr>
      </w:pPr>
      <w:r w:rsidRPr="00D02903">
        <w:rPr>
          <w:rFonts w:ascii="Consolas" w:hAnsi="Consolas"/>
          <w:color w:val="BBBBBB"/>
          <w:kern w:val="0"/>
          <w:sz w:val="15"/>
          <w:szCs w:val="15"/>
        </w:rPr>
        <w:t>        </w:t>
      </w:r>
      <w:r w:rsidRPr="00D02903">
        <w:rPr>
          <w:rFonts w:ascii="Consolas" w:hAnsi="Consolas"/>
          <w:color w:val="61AFEF"/>
          <w:kern w:val="0"/>
          <w:sz w:val="15"/>
          <w:szCs w:val="15"/>
        </w:rPr>
        <w:t>player1</w:t>
      </w:r>
      <w:r w:rsidRPr="00D02903">
        <w:rPr>
          <w:rFonts w:ascii="Consolas" w:hAnsi="Consolas"/>
          <w:color w:val="ABB2BF"/>
          <w:kern w:val="0"/>
          <w:sz w:val="15"/>
          <w:szCs w:val="15"/>
        </w:rPr>
        <w:t>.pieces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E06C75"/>
          <w:kern w:val="0"/>
          <w:sz w:val="15"/>
          <w:szCs w:val="15"/>
        </w:rPr>
        <w:t>=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61AFEF"/>
          <w:kern w:val="0"/>
          <w:sz w:val="15"/>
          <w:szCs w:val="15"/>
        </w:rPr>
        <w:t>game</w:t>
      </w:r>
      <w:r w:rsidRPr="00D02903">
        <w:rPr>
          <w:rFonts w:ascii="Consolas" w:hAnsi="Consolas"/>
          <w:color w:val="ABB2BF"/>
          <w:kern w:val="0"/>
          <w:sz w:val="15"/>
          <w:szCs w:val="15"/>
        </w:rPr>
        <w:t>.</w:t>
      </w:r>
      <w:r w:rsidRPr="00D02903">
        <w:rPr>
          <w:rFonts w:ascii="Consolas" w:hAnsi="Consolas"/>
          <w:color w:val="98C379"/>
          <w:kern w:val="0"/>
          <w:sz w:val="15"/>
          <w:szCs w:val="15"/>
        </w:rPr>
        <w:t>pieces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(</w:t>
      </w:r>
      <w:r w:rsidRPr="00D02903">
        <w:rPr>
          <w:rFonts w:ascii="Consolas" w:hAnsi="Consolas"/>
          <w:color w:val="56B6C2"/>
          <w:kern w:val="0"/>
          <w:sz w:val="15"/>
          <w:szCs w:val="15"/>
        </w:rPr>
        <w:t>true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);</w:t>
      </w:r>
    </w:p>
    <w:p w14:paraId="6F564DB2" w14:textId="77777777"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5"/>
          <w:szCs w:val="15"/>
        </w:rPr>
      </w:pPr>
      <w:r w:rsidRPr="00D02903">
        <w:rPr>
          <w:rFonts w:ascii="Consolas" w:hAnsi="Consolas"/>
          <w:color w:val="BBBBBB"/>
          <w:kern w:val="0"/>
          <w:sz w:val="15"/>
          <w:szCs w:val="15"/>
        </w:rPr>
        <w:t>        </w:t>
      </w:r>
      <w:r w:rsidRPr="00D02903">
        <w:rPr>
          <w:rFonts w:ascii="Consolas" w:hAnsi="Consolas"/>
          <w:color w:val="61AFEF"/>
          <w:kern w:val="0"/>
          <w:sz w:val="15"/>
          <w:szCs w:val="15"/>
        </w:rPr>
        <w:t>player2</w:t>
      </w:r>
      <w:r w:rsidRPr="00D02903">
        <w:rPr>
          <w:rFonts w:ascii="Consolas" w:hAnsi="Consolas"/>
          <w:color w:val="ABB2BF"/>
          <w:kern w:val="0"/>
          <w:sz w:val="15"/>
          <w:szCs w:val="15"/>
        </w:rPr>
        <w:t>.pieces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E06C75"/>
          <w:kern w:val="0"/>
          <w:sz w:val="15"/>
          <w:szCs w:val="15"/>
        </w:rPr>
        <w:t>=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61AFEF"/>
          <w:kern w:val="0"/>
          <w:sz w:val="15"/>
          <w:szCs w:val="15"/>
        </w:rPr>
        <w:t>game</w:t>
      </w:r>
      <w:r w:rsidRPr="00D02903">
        <w:rPr>
          <w:rFonts w:ascii="Consolas" w:hAnsi="Consolas"/>
          <w:color w:val="ABB2BF"/>
          <w:kern w:val="0"/>
          <w:sz w:val="15"/>
          <w:szCs w:val="15"/>
        </w:rPr>
        <w:t>.</w:t>
      </w:r>
      <w:r w:rsidRPr="00D02903">
        <w:rPr>
          <w:rFonts w:ascii="Consolas" w:hAnsi="Consolas"/>
          <w:color w:val="98C379"/>
          <w:kern w:val="0"/>
          <w:sz w:val="15"/>
          <w:szCs w:val="15"/>
        </w:rPr>
        <w:t>pieces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(</w:t>
      </w:r>
      <w:r w:rsidRPr="00D02903">
        <w:rPr>
          <w:rFonts w:ascii="Consolas" w:hAnsi="Consolas"/>
          <w:color w:val="56B6C2"/>
          <w:kern w:val="0"/>
          <w:sz w:val="15"/>
          <w:szCs w:val="15"/>
        </w:rPr>
        <w:t>false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);</w:t>
      </w:r>
    </w:p>
    <w:p w14:paraId="5CEFA664" w14:textId="77777777"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D02903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D02903">
        <w:rPr>
          <w:rFonts w:ascii="Consolas" w:hAnsi="Consolas"/>
          <w:color w:val="676F7D"/>
          <w:kern w:val="0"/>
          <w:sz w:val="13"/>
          <w:szCs w:val="13"/>
        </w:rPr>
        <w:t>// put</w:t>
      </w:r>
    </w:p>
    <w:p w14:paraId="70CF2690" w14:textId="77777777"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D02903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D02903">
        <w:rPr>
          <w:rFonts w:ascii="Consolas" w:hAnsi="Consolas"/>
          <w:color w:val="56B6C2"/>
          <w:kern w:val="0"/>
          <w:sz w:val="13"/>
          <w:szCs w:val="13"/>
        </w:rPr>
        <w:t>false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put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61AFEF"/>
          <w:kern w:val="0"/>
          <w:sz w:val="13"/>
          <w:szCs w:val="13"/>
        </w:rPr>
        <w:t>player1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findPieceByName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D02903">
        <w:rPr>
          <w:rFonts w:ascii="Consolas" w:hAnsi="Consolas"/>
          <w:color w:val="E5C07B"/>
          <w:kern w:val="0"/>
          <w:sz w:val="13"/>
          <w:szCs w:val="13"/>
        </w:rPr>
        <w:t>"WP0"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D02903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14:paraId="56075327" w14:textId="77777777"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D02903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D02903">
        <w:rPr>
          <w:rFonts w:ascii="Consolas" w:hAnsi="Consolas"/>
          <w:color w:val="56B6C2"/>
          <w:kern w:val="0"/>
          <w:sz w:val="13"/>
          <w:szCs w:val="13"/>
        </w:rPr>
        <w:t>false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put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player2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61AFEF"/>
          <w:kern w:val="0"/>
          <w:sz w:val="13"/>
          <w:szCs w:val="13"/>
        </w:rPr>
        <w:t>player2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findPieceByName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D02903">
        <w:rPr>
          <w:rFonts w:ascii="Consolas" w:hAnsi="Consolas"/>
          <w:color w:val="E5C07B"/>
          <w:kern w:val="0"/>
          <w:sz w:val="13"/>
          <w:szCs w:val="13"/>
        </w:rPr>
        <w:t>"BN1"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D02903">
        <w:rPr>
          <w:rFonts w:ascii="Consolas" w:hAnsi="Consolas"/>
          <w:color w:val="C678DD"/>
          <w:kern w:val="0"/>
          <w:sz w:val="13"/>
          <w:szCs w:val="13"/>
        </w:rPr>
        <w:t>5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C678DD"/>
          <w:kern w:val="0"/>
          <w:sz w:val="13"/>
          <w:szCs w:val="13"/>
        </w:rPr>
        <w:t>4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14:paraId="720DEE49" w14:textId="77777777"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D02903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D02903">
        <w:rPr>
          <w:rFonts w:ascii="Consolas" w:hAnsi="Consolas"/>
          <w:color w:val="676F7D"/>
          <w:kern w:val="0"/>
          <w:sz w:val="13"/>
          <w:szCs w:val="13"/>
        </w:rPr>
        <w:t>// After capture</w:t>
      </w:r>
    </w:p>
    <w:p w14:paraId="1B7B4EAC" w14:textId="77777777"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D02903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assertTrue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D02903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capture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player2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D02903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C678DD"/>
          <w:kern w:val="0"/>
          <w:sz w:val="13"/>
          <w:szCs w:val="13"/>
        </w:rPr>
        <w:t>6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D02903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14:paraId="6485E28A" w14:textId="77777777"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D02903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assertTrue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D02903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put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61AFEF"/>
          <w:kern w:val="0"/>
          <w:sz w:val="13"/>
          <w:szCs w:val="13"/>
        </w:rPr>
        <w:t>player1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findPieceByName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D02903">
        <w:rPr>
          <w:rFonts w:ascii="Consolas" w:hAnsi="Consolas"/>
          <w:color w:val="E5C07B"/>
          <w:kern w:val="0"/>
          <w:sz w:val="13"/>
          <w:szCs w:val="13"/>
        </w:rPr>
        <w:t>"WP0"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D02903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C678DD"/>
          <w:kern w:val="0"/>
          <w:sz w:val="13"/>
          <w:szCs w:val="13"/>
        </w:rPr>
        <w:t>6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14:paraId="7F50C1F6" w14:textId="77777777" w:rsidR="009A7054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5"/>
          <w:szCs w:val="15"/>
        </w:rPr>
      </w:pPr>
      <w:r w:rsidRPr="00D02903">
        <w:rPr>
          <w:rFonts w:ascii="Consolas" w:hAnsi="Consolas"/>
          <w:color w:val="BBBBBB"/>
          <w:kern w:val="0"/>
          <w:sz w:val="15"/>
          <w:szCs w:val="15"/>
        </w:rPr>
        <w:t>    }</w:t>
      </w:r>
    </w:p>
    <w:p w14:paraId="582E07E8" w14:textId="77777777" w:rsidR="00E02589" w:rsidRDefault="00E02589" w:rsidP="00927734">
      <w:pPr>
        <w:pStyle w:val="4"/>
      </w:pPr>
      <w:bookmarkStart w:id="60" w:name="_Toc36063050"/>
      <w:r>
        <w:rPr>
          <w:rFonts w:hint="eastAsia"/>
        </w:rPr>
        <w:t>t</w:t>
      </w:r>
      <w:r>
        <w:t>estMove()</w:t>
      </w:r>
      <w:bookmarkEnd w:id="60"/>
    </w:p>
    <w:p w14:paraId="78F22DC3" w14:textId="77777777" w:rsidR="001019B0" w:rsidRDefault="001019B0" w:rsidP="001019B0">
      <w:r>
        <w:rPr>
          <w:rFonts w:hint="eastAsia"/>
        </w:rPr>
        <w:t>测试移动棋子操作。</w:t>
      </w:r>
    </w:p>
    <w:p w14:paraId="7DD293E9" w14:textId="77777777" w:rsidR="001019B0" w:rsidRDefault="001019B0" w:rsidP="00296B4D">
      <w:pPr>
        <w:pStyle w:val="a7"/>
        <w:numPr>
          <w:ilvl w:val="0"/>
          <w:numId w:val="14"/>
        </w:numPr>
        <w:ind w:firstLineChars="0"/>
      </w:pPr>
      <w:r>
        <w:rPr>
          <w:rFonts w:hint="eastAsia"/>
        </w:rPr>
        <w:t>选定格的棋子是否为本方；</w:t>
      </w:r>
    </w:p>
    <w:p w14:paraId="12815E70" w14:textId="77777777" w:rsidR="001019B0" w:rsidRDefault="001019B0" w:rsidP="00296B4D">
      <w:pPr>
        <w:pStyle w:val="a7"/>
        <w:numPr>
          <w:ilvl w:val="0"/>
          <w:numId w:val="14"/>
        </w:numPr>
        <w:ind w:firstLineChars="0"/>
      </w:pPr>
      <w:r>
        <w:rPr>
          <w:rFonts w:hint="eastAsia"/>
        </w:rPr>
        <w:t>选定格的棋子是否存在</w:t>
      </w:r>
    </w:p>
    <w:p w14:paraId="0810ADDB" w14:textId="77777777" w:rsidR="001019B0" w:rsidRDefault="001019B0" w:rsidP="00296B4D">
      <w:pPr>
        <w:pStyle w:val="a7"/>
        <w:numPr>
          <w:ilvl w:val="0"/>
          <w:numId w:val="14"/>
        </w:numPr>
        <w:ind w:firstLineChars="0"/>
      </w:pPr>
      <w:r>
        <w:rPr>
          <w:rFonts w:hint="eastAsia"/>
        </w:rPr>
        <w:t>目标格的棋子是否为空；</w:t>
      </w:r>
    </w:p>
    <w:p w14:paraId="02EA62C2" w14:textId="77777777" w:rsidR="001019B0" w:rsidRDefault="001019B0" w:rsidP="00296B4D">
      <w:pPr>
        <w:pStyle w:val="a7"/>
        <w:numPr>
          <w:ilvl w:val="0"/>
          <w:numId w:val="14"/>
        </w:numPr>
        <w:ind w:firstLineChars="0"/>
      </w:pPr>
      <w:r>
        <w:rPr>
          <w:rFonts w:hint="eastAsia"/>
        </w:rPr>
        <w:t>移动之后选定格格子是否为空，而目标格是否不空且为之前选定格的棋子；</w:t>
      </w:r>
    </w:p>
    <w:p w14:paraId="74DB68CA" w14:textId="77777777"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@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Test</w:t>
      </w:r>
    </w:p>
    <w:p w14:paraId="2050160E" w14:textId="77777777"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</w:t>
      </w:r>
      <w:r w:rsidRPr="00FE0C5E">
        <w:rPr>
          <w:rFonts w:ascii="Consolas" w:hAnsi="Consolas"/>
          <w:color w:val="E06C75"/>
          <w:kern w:val="0"/>
          <w:sz w:val="13"/>
          <w:szCs w:val="13"/>
        </w:rPr>
        <w:t>public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voi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testMov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 {</w:t>
      </w:r>
    </w:p>
    <w:p w14:paraId="3B6AEDA1" w14:textId="77777777"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676F7D"/>
          <w:kern w:val="0"/>
          <w:sz w:val="13"/>
          <w:szCs w:val="13"/>
        </w:rPr>
        <w:t>// init</w:t>
      </w:r>
    </w:p>
    <w:p w14:paraId="102B0B77" w14:textId="77777777"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E06C75"/>
          <w:kern w:val="0"/>
          <w:sz w:val="13"/>
          <w:szCs w:val="13"/>
        </w:rPr>
        <w:t>final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E06C75"/>
          <w:kern w:val="0"/>
          <w:sz w:val="13"/>
          <w:szCs w:val="13"/>
        </w:rPr>
        <w:t>=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newGam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E5C07B"/>
          <w:kern w:val="0"/>
          <w:sz w:val="13"/>
          <w:szCs w:val="13"/>
        </w:rPr>
        <w:t>"chess"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;</w:t>
      </w:r>
    </w:p>
    <w:p w14:paraId="5E637CC4" w14:textId="77777777"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E06C75"/>
          <w:kern w:val="0"/>
          <w:sz w:val="13"/>
          <w:szCs w:val="13"/>
        </w:rPr>
        <w:t>final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Player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player1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E06C75"/>
          <w:kern w:val="0"/>
          <w:sz w:val="13"/>
          <w:szCs w:val="13"/>
        </w:rPr>
        <w:t>=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E06C75"/>
          <w:kern w:val="0"/>
          <w:sz w:val="13"/>
          <w:szCs w:val="13"/>
        </w:rPr>
        <w:t>new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layer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E5C07B"/>
          <w:kern w:val="0"/>
          <w:sz w:val="13"/>
          <w:szCs w:val="13"/>
        </w:rPr>
        <w:t>"p1"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tru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;</w:t>
      </w:r>
    </w:p>
    <w:p w14:paraId="29B64F4F" w14:textId="77777777"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E06C75"/>
          <w:kern w:val="0"/>
          <w:sz w:val="13"/>
          <w:szCs w:val="13"/>
        </w:rPr>
        <w:t>final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Player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player2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E06C75"/>
          <w:kern w:val="0"/>
          <w:sz w:val="13"/>
          <w:szCs w:val="13"/>
        </w:rPr>
        <w:t>=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E06C75"/>
          <w:kern w:val="0"/>
          <w:sz w:val="13"/>
          <w:szCs w:val="13"/>
        </w:rPr>
        <w:t>new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layer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E5C07B"/>
          <w:kern w:val="0"/>
          <w:sz w:val="13"/>
          <w:szCs w:val="13"/>
        </w:rPr>
        <w:t>"p2"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fals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;</w:t>
      </w:r>
    </w:p>
    <w:p w14:paraId="520D56F3" w14:textId="77777777"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setPlayer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player2);</w:t>
      </w:r>
    </w:p>
    <w:p w14:paraId="64CD8C88" w14:textId="77777777"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player1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piece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E06C75"/>
          <w:kern w:val="0"/>
          <w:sz w:val="13"/>
          <w:szCs w:val="13"/>
        </w:rPr>
        <w:t>=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iece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tru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;</w:t>
      </w:r>
    </w:p>
    <w:p w14:paraId="3C951898" w14:textId="77777777"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lastRenderedPageBreak/>
        <w:t>       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player2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piece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E06C75"/>
          <w:kern w:val="0"/>
          <w:sz w:val="13"/>
          <w:szCs w:val="13"/>
        </w:rPr>
        <w:t>=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iece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fals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;</w:t>
      </w:r>
    </w:p>
    <w:p w14:paraId="3EDD5B3B" w14:textId="77777777"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</w:p>
    <w:p w14:paraId="4D01C25F" w14:textId="77777777"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676F7D"/>
          <w:kern w:val="0"/>
          <w:sz w:val="13"/>
          <w:szCs w:val="13"/>
        </w:rPr>
        <w:t>// move</w:t>
      </w:r>
    </w:p>
    <w:p w14:paraId="578A8B7B" w14:textId="77777777"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tru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mov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3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14:paraId="7915C6C5" w14:textId="77777777"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Null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iec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);</w:t>
      </w:r>
    </w:p>
    <w:p w14:paraId="537772A5" w14:textId="77777777"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NotNull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3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iec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);</w:t>
      </w:r>
    </w:p>
    <w:p w14:paraId="2876002E" w14:textId="77777777"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fals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mov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4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14:paraId="51F1AF30" w14:textId="77777777"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fals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mov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player2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6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5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2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14:paraId="3FDAB368" w14:textId="77777777"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tru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mov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2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2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14:paraId="442176FF" w14:textId="77777777"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fals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mov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2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14:paraId="52DEE2C9" w14:textId="77777777"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Null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2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iec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);</w:t>
      </w:r>
    </w:p>
    <w:p w14:paraId="4BAF242B" w14:textId="77777777"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Null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iec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);</w:t>
      </w:r>
    </w:p>
    <w:p w14:paraId="190B55B9" w14:textId="77777777"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fals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mov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player2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3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7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4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7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14:paraId="62E45459" w14:textId="77777777"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fals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mov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2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2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4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14:paraId="6C84D8BC" w14:textId="77777777"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NotNull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4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iec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);</w:t>
      </w:r>
    </w:p>
    <w:p w14:paraId="3F7B8E8C" w14:textId="77777777"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NotNull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2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2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iec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);</w:t>
      </w:r>
    </w:p>
    <w:p w14:paraId="02185A38" w14:textId="77777777"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tru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mov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player2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6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14:paraId="7B49C326" w14:textId="77777777"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player2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iec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layer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);</w:t>
      </w:r>
    </w:p>
    <w:p w14:paraId="57D07A79" w14:textId="77777777"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E5C07B"/>
          <w:kern w:val="0"/>
          <w:sz w:val="13"/>
          <w:szCs w:val="13"/>
        </w:rPr>
        <w:t>"BP0"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iec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nam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);</w:t>
      </w:r>
    </w:p>
    <w:p w14:paraId="73F7537D" w14:textId="77777777"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3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iec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layer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);</w:t>
      </w:r>
    </w:p>
    <w:p w14:paraId="724AD2F3" w14:textId="77777777"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</w:p>
    <w:p w14:paraId="3B8BADE3" w14:textId="77777777"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676F7D"/>
          <w:kern w:val="0"/>
          <w:sz w:val="13"/>
          <w:szCs w:val="13"/>
        </w:rPr>
        <w:t>// sumPiece</w:t>
      </w:r>
    </w:p>
    <w:p w14:paraId="789AAFCF" w14:textId="77777777"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16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player2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sumPiec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);</w:t>
      </w:r>
    </w:p>
    <w:p w14:paraId="615789F0" w14:textId="77777777" w:rsidR="001019B0" w:rsidRPr="00E13F07" w:rsidRDefault="00FE0C5E" w:rsidP="00E13F07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}</w:t>
      </w:r>
    </w:p>
    <w:p w14:paraId="7653B232" w14:textId="77777777" w:rsidR="00E02589" w:rsidRDefault="00E02589" w:rsidP="00927734">
      <w:pPr>
        <w:pStyle w:val="4"/>
      </w:pPr>
      <w:bookmarkStart w:id="61" w:name="_Toc36063051"/>
      <w:r>
        <w:rPr>
          <w:rFonts w:hint="eastAsia"/>
        </w:rPr>
        <w:t>t</w:t>
      </w:r>
      <w:r>
        <w:t>estCaptureAndPut()</w:t>
      </w:r>
      <w:bookmarkEnd w:id="61"/>
    </w:p>
    <w:p w14:paraId="03E82B98" w14:textId="77777777" w:rsidR="0015005F" w:rsidRDefault="0015005F" w:rsidP="0015005F">
      <w:r>
        <w:rPr>
          <w:rFonts w:hint="eastAsia"/>
        </w:rPr>
        <w:t>结合put操作测试capture吃子操作。</w:t>
      </w:r>
    </w:p>
    <w:p w14:paraId="7CDD0A68" w14:textId="77777777" w:rsidR="0015005F" w:rsidRDefault="00505647" w:rsidP="00296B4D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吃子的起始格是否为本方；</w:t>
      </w:r>
    </w:p>
    <w:p w14:paraId="46E52DB8" w14:textId="77777777" w:rsidR="00505647" w:rsidRDefault="00505647" w:rsidP="00296B4D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吃子的起始格是否为空；</w:t>
      </w:r>
    </w:p>
    <w:p w14:paraId="6117C216" w14:textId="77777777" w:rsidR="00505647" w:rsidRDefault="00505647" w:rsidP="00296B4D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吃子的目标格是否为对方；</w:t>
      </w:r>
    </w:p>
    <w:p w14:paraId="677DA274" w14:textId="77777777" w:rsidR="00505647" w:rsidRDefault="00505647" w:rsidP="00296B4D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吃子的目标格是否为空；</w:t>
      </w:r>
    </w:p>
    <w:p w14:paraId="59CE1B86" w14:textId="77777777" w:rsidR="001A0382" w:rsidRDefault="002C5681" w:rsidP="00296B4D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查看吃子之后两个格子的棋子名字是否为期望；</w:t>
      </w:r>
    </w:p>
    <w:p w14:paraId="5302C649" w14:textId="77777777"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@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Test</w:t>
      </w:r>
    </w:p>
    <w:p w14:paraId="2C7DB9DC" w14:textId="77777777"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</w:t>
      </w:r>
      <w:r w:rsidRPr="00162F0B">
        <w:rPr>
          <w:rFonts w:ascii="Consolas" w:hAnsi="Consolas"/>
          <w:color w:val="E06C75"/>
          <w:kern w:val="0"/>
          <w:sz w:val="13"/>
          <w:szCs w:val="13"/>
        </w:rPr>
        <w:t>public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voi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testCaptureAndPut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 {</w:t>
      </w:r>
    </w:p>
    <w:p w14:paraId="6E4FF081" w14:textId="77777777"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676F7D"/>
          <w:kern w:val="0"/>
          <w:sz w:val="13"/>
          <w:szCs w:val="13"/>
        </w:rPr>
        <w:t>// init</w:t>
      </w:r>
    </w:p>
    <w:p w14:paraId="0BCA7EED" w14:textId="77777777"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E06C75"/>
          <w:kern w:val="0"/>
          <w:sz w:val="13"/>
          <w:szCs w:val="13"/>
        </w:rPr>
        <w:t>final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E06C75"/>
          <w:kern w:val="0"/>
          <w:sz w:val="13"/>
          <w:szCs w:val="13"/>
        </w:rPr>
        <w:t>=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newG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E5C07B"/>
          <w:kern w:val="0"/>
          <w:sz w:val="13"/>
          <w:szCs w:val="13"/>
        </w:rPr>
        <w:t>"chess"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;</w:t>
      </w:r>
    </w:p>
    <w:p w14:paraId="7273F986" w14:textId="77777777"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E06C75"/>
          <w:kern w:val="0"/>
          <w:sz w:val="13"/>
          <w:szCs w:val="13"/>
        </w:rPr>
        <w:t>final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Player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player1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E06C75"/>
          <w:kern w:val="0"/>
          <w:sz w:val="13"/>
          <w:szCs w:val="13"/>
        </w:rPr>
        <w:t>=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E06C75"/>
          <w:kern w:val="0"/>
          <w:sz w:val="13"/>
          <w:szCs w:val="13"/>
        </w:rPr>
        <w:t>new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layer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E5C07B"/>
          <w:kern w:val="0"/>
          <w:sz w:val="13"/>
          <w:szCs w:val="13"/>
        </w:rPr>
        <w:t>"p1"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tru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;</w:t>
      </w:r>
    </w:p>
    <w:p w14:paraId="6638890E" w14:textId="77777777"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E06C75"/>
          <w:kern w:val="0"/>
          <w:sz w:val="13"/>
          <w:szCs w:val="13"/>
        </w:rPr>
        <w:t>final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Player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player2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E06C75"/>
          <w:kern w:val="0"/>
          <w:sz w:val="13"/>
          <w:szCs w:val="13"/>
        </w:rPr>
        <w:t>=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E06C75"/>
          <w:kern w:val="0"/>
          <w:sz w:val="13"/>
          <w:szCs w:val="13"/>
        </w:rPr>
        <w:t>new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layer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E5C07B"/>
          <w:kern w:val="0"/>
          <w:sz w:val="13"/>
          <w:szCs w:val="13"/>
        </w:rPr>
        <w:t>"p2"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fals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;</w:t>
      </w:r>
    </w:p>
    <w:p w14:paraId="21EED633" w14:textId="77777777"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setPlayers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player2);</w:t>
      </w:r>
    </w:p>
    <w:p w14:paraId="629C1C85" w14:textId="77777777"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player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pieces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E06C75"/>
          <w:kern w:val="0"/>
          <w:sz w:val="13"/>
          <w:szCs w:val="13"/>
        </w:rPr>
        <w:t>=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ieces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tru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;</w:t>
      </w:r>
    </w:p>
    <w:p w14:paraId="19FF0AC9" w14:textId="77777777"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player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pieces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E06C75"/>
          <w:kern w:val="0"/>
          <w:sz w:val="13"/>
          <w:szCs w:val="13"/>
        </w:rPr>
        <w:t>=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ieces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fals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;</w:t>
      </w:r>
    </w:p>
    <w:p w14:paraId="684D8D25" w14:textId="77777777"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676F7D"/>
          <w:kern w:val="0"/>
          <w:sz w:val="13"/>
          <w:szCs w:val="13"/>
        </w:rPr>
        <w:t>// capture</w:t>
      </w:r>
    </w:p>
    <w:p w14:paraId="022CB344" w14:textId="77777777"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tru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captur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6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14:paraId="07E5DD9F" w14:textId="77777777"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fals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captur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14:paraId="1873CCCC" w14:textId="77777777"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fals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captur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3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14:paraId="2D8462C7" w14:textId="77777777"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tru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captur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6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6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14:paraId="4ACE2B1F" w14:textId="77777777"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fals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captur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6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14:paraId="625916A5" w14:textId="77777777"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E5C07B"/>
          <w:kern w:val="0"/>
          <w:sz w:val="13"/>
          <w:szCs w:val="13"/>
        </w:rPr>
        <w:t>"WP0"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iece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6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n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);</w:t>
      </w:r>
    </w:p>
    <w:p w14:paraId="0EC699F3" w14:textId="77777777"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S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player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findPieceByN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E5C07B"/>
          <w:kern w:val="0"/>
          <w:sz w:val="13"/>
          <w:szCs w:val="13"/>
        </w:rPr>
        <w:t>"WP0"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iece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6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;</w:t>
      </w:r>
    </w:p>
    <w:p w14:paraId="740CC93B" w14:textId="77777777"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tru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captur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6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14:paraId="2990C0FD" w14:textId="77777777"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3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player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sumPiec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);</w:t>
      </w:r>
    </w:p>
    <w:p w14:paraId="31487AC2" w14:textId="77777777"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676F7D"/>
          <w:kern w:val="0"/>
          <w:sz w:val="13"/>
          <w:szCs w:val="13"/>
        </w:rPr>
        <w:t>// put</w:t>
      </w:r>
    </w:p>
    <w:p w14:paraId="449A3DF1" w14:textId="77777777"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E5C07B"/>
          <w:kern w:val="0"/>
          <w:sz w:val="13"/>
          <w:szCs w:val="13"/>
        </w:rPr>
        <w:t>"BP1"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player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findPieceByN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E5C07B"/>
          <w:kern w:val="0"/>
          <w:sz w:val="13"/>
          <w:szCs w:val="13"/>
        </w:rPr>
        <w:t>"BP1"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n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);</w:t>
      </w:r>
    </w:p>
    <w:p w14:paraId="6C471BBE" w14:textId="77777777"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Null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4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iec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);</w:t>
      </w:r>
    </w:p>
    <w:p w14:paraId="7F003604" w14:textId="77777777"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Tru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ut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player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player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findPieceByN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E5C07B"/>
          <w:kern w:val="0"/>
          <w:sz w:val="13"/>
          <w:szCs w:val="13"/>
        </w:rPr>
        <w:t>"BP0"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4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14:paraId="46252A2B" w14:textId="77777777"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lastRenderedPageBreak/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Fals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ut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player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player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findPieceByN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E5C07B"/>
          <w:kern w:val="0"/>
          <w:sz w:val="13"/>
          <w:szCs w:val="13"/>
        </w:rPr>
        <w:t>"BP1"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4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14:paraId="1ACF910F" w14:textId="77777777"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Fals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ut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player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findPieceByN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E5C07B"/>
          <w:kern w:val="0"/>
          <w:sz w:val="13"/>
          <w:szCs w:val="13"/>
        </w:rPr>
        <w:t>"BP1"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4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14:paraId="27FCB355" w14:textId="77777777"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Fals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ut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player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player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findPieceByN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E5C07B"/>
          <w:kern w:val="0"/>
          <w:sz w:val="13"/>
          <w:szCs w:val="13"/>
        </w:rPr>
        <w:t>"BP0"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4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14:paraId="24789747" w14:textId="77777777"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Null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player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findPieceByN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E5C07B"/>
          <w:kern w:val="0"/>
          <w:sz w:val="13"/>
          <w:szCs w:val="13"/>
        </w:rPr>
        <w:t>"BP1"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;</w:t>
      </w:r>
    </w:p>
    <w:p w14:paraId="415038A3" w14:textId="77777777"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Fals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ut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player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player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findPieceByN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E5C07B"/>
          <w:kern w:val="0"/>
          <w:sz w:val="13"/>
          <w:szCs w:val="13"/>
        </w:rPr>
        <w:t>"BP1"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4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14:paraId="3D99A7BF" w14:textId="77777777"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Null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8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E06C75"/>
          <w:kern w:val="0"/>
          <w:sz w:val="13"/>
          <w:szCs w:val="13"/>
        </w:rPr>
        <w:t>-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;</w:t>
      </w:r>
    </w:p>
    <w:p w14:paraId="4AC51EC1" w14:textId="77777777"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Fals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ut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player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player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findPieceByN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E5C07B"/>
          <w:kern w:val="0"/>
          <w:sz w:val="13"/>
          <w:szCs w:val="13"/>
        </w:rPr>
        <w:t>"BP2"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8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E06C75"/>
          <w:kern w:val="0"/>
          <w:sz w:val="13"/>
          <w:szCs w:val="13"/>
        </w:rPr>
        <w:t>-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14:paraId="0739C030" w14:textId="77777777" w:rsidR="001A0382" w:rsidRDefault="00162F0B" w:rsidP="00690D08">
      <w:pPr>
        <w:widowControl/>
        <w:shd w:val="clear" w:color="auto" w:fill="282C34"/>
        <w:spacing w:line="240" w:lineRule="exact"/>
        <w:ind w:firstLine="288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}</w:t>
      </w:r>
    </w:p>
    <w:p w14:paraId="4D8E9E65" w14:textId="77777777" w:rsidR="00690D08" w:rsidRDefault="00690D08" w:rsidP="00690D08">
      <w:pPr>
        <w:pStyle w:val="4"/>
      </w:pPr>
      <w:bookmarkStart w:id="62" w:name="_Toc36063052"/>
      <w:r>
        <w:rPr>
          <w:rFonts w:hint="eastAsia"/>
        </w:rPr>
        <w:t>ChessTest</w:t>
      </w:r>
      <w:r>
        <w:rPr>
          <w:rFonts w:hint="eastAsia"/>
        </w:rPr>
        <w:t>测试结果</w:t>
      </w:r>
      <w:bookmarkEnd w:id="62"/>
    </w:p>
    <w:p w14:paraId="735F61EE" w14:textId="77777777" w:rsidR="00690D08" w:rsidRDefault="00690D08" w:rsidP="00690D08">
      <w:pPr>
        <w:jc w:val="center"/>
      </w:pPr>
      <w:r>
        <w:rPr>
          <w:noProof/>
        </w:rPr>
        <w:drawing>
          <wp:inline distT="0" distB="0" distL="0" distR="0" wp14:anchorId="63318E62" wp14:editId="7F30207C">
            <wp:extent cx="2641998" cy="3068782"/>
            <wp:effectExtent l="0" t="0" r="635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2655352" cy="3084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CCE1D" w14:textId="77777777" w:rsidR="00690D08" w:rsidRDefault="00690D08" w:rsidP="00690D08">
      <w:pPr>
        <w:pStyle w:val="4"/>
      </w:pPr>
      <w:bookmarkStart w:id="63" w:name="_Toc36063053"/>
      <w:r>
        <w:rPr>
          <w:rFonts w:hint="eastAsia"/>
        </w:rPr>
        <w:t>GoTest</w:t>
      </w:r>
      <w:r>
        <w:rPr>
          <w:rFonts w:hint="eastAsia"/>
        </w:rPr>
        <w:t>测试结果</w:t>
      </w:r>
      <w:bookmarkEnd w:id="63"/>
    </w:p>
    <w:p w14:paraId="10BC02AF" w14:textId="77777777" w:rsidR="00690D08" w:rsidRPr="00690D08" w:rsidRDefault="00690D08" w:rsidP="00690D08">
      <w:pPr>
        <w:jc w:val="center"/>
      </w:pPr>
      <w:r w:rsidRPr="001C4C76">
        <w:rPr>
          <w:noProof/>
        </w:rPr>
        <w:drawing>
          <wp:inline distT="0" distB="0" distL="0" distR="0" wp14:anchorId="745B41E9" wp14:editId="6BFC7410">
            <wp:extent cx="2798945" cy="3020291"/>
            <wp:effectExtent l="0" t="0" r="1905" b="889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2822835" cy="3046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FA661" w14:textId="77777777" w:rsidR="00787364" w:rsidRDefault="00787364" w:rsidP="00FA6B49">
      <w:r>
        <w:br w:type="page"/>
      </w:r>
    </w:p>
    <w:p w14:paraId="2E5E908F" w14:textId="77777777" w:rsidR="00D62804" w:rsidRPr="009A5D78" w:rsidRDefault="00796194" w:rsidP="00FA6B49">
      <w:pPr>
        <w:pStyle w:val="1"/>
      </w:pPr>
      <w:bookmarkStart w:id="64" w:name="_Toc36063054"/>
      <w:r w:rsidRPr="00F00E7A">
        <w:lastRenderedPageBreak/>
        <w:t>实验进度记录</w:t>
      </w:r>
      <w:bookmarkEnd w:id="64"/>
    </w:p>
    <w:tbl>
      <w:tblPr>
        <w:tblStyle w:val="41"/>
        <w:tblW w:w="5000" w:type="pct"/>
        <w:tblLook w:val="04A0" w:firstRow="1" w:lastRow="0" w:firstColumn="1" w:lastColumn="0" w:noHBand="0" w:noVBand="1"/>
      </w:tblPr>
      <w:tblGrid>
        <w:gridCol w:w="1557"/>
        <w:gridCol w:w="993"/>
        <w:gridCol w:w="3974"/>
        <w:gridCol w:w="1782"/>
      </w:tblGrid>
      <w:tr w:rsidR="00300765" w:rsidRPr="00F720F2" w14:paraId="75919103" w14:textId="77777777" w:rsidTr="00C128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14:paraId="7CDC9610" w14:textId="77777777" w:rsidR="00796194" w:rsidRPr="00F720F2" w:rsidRDefault="00796194" w:rsidP="00FA6B49">
            <w:r w:rsidRPr="00F720F2">
              <w:t>日期</w:t>
            </w:r>
          </w:p>
        </w:tc>
        <w:tc>
          <w:tcPr>
            <w:tcW w:w="598" w:type="pct"/>
          </w:tcPr>
          <w:p w14:paraId="3575D508" w14:textId="77777777" w:rsidR="00796194" w:rsidRPr="00F720F2" w:rsidRDefault="00796194" w:rsidP="00FA6B4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720F2">
              <w:t>时间段</w:t>
            </w:r>
          </w:p>
        </w:tc>
        <w:tc>
          <w:tcPr>
            <w:tcW w:w="2392" w:type="pct"/>
          </w:tcPr>
          <w:p w14:paraId="047A5912" w14:textId="77777777" w:rsidR="00796194" w:rsidRPr="00F720F2" w:rsidRDefault="00796194" w:rsidP="00FA6B4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720F2">
              <w:t>计划任务</w:t>
            </w:r>
          </w:p>
        </w:tc>
        <w:tc>
          <w:tcPr>
            <w:tcW w:w="1073" w:type="pct"/>
          </w:tcPr>
          <w:p w14:paraId="64B7ADC0" w14:textId="77777777" w:rsidR="00796194" w:rsidRPr="00F720F2" w:rsidRDefault="00796194" w:rsidP="00FA6B4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720F2">
              <w:t>实际完成情况</w:t>
            </w:r>
          </w:p>
        </w:tc>
      </w:tr>
      <w:tr w:rsidR="00300765" w:rsidRPr="00F720F2" w14:paraId="77B91A56" w14:textId="77777777" w:rsidTr="00C128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14:paraId="6C75205D" w14:textId="77777777" w:rsidR="00796194" w:rsidRPr="00F720F2" w:rsidRDefault="0098464C" w:rsidP="00FA6B49">
            <w:r>
              <w:rPr>
                <w:rFonts w:hint="eastAsia"/>
              </w:rPr>
              <w:t>2020-03-09</w:t>
            </w:r>
          </w:p>
        </w:tc>
        <w:tc>
          <w:tcPr>
            <w:tcW w:w="598" w:type="pct"/>
          </w:tcPr>
          <w:p w14:paraId="64678EC9" w14:textId="77777777" w:rsidR="00796194" w:rsidRPr="00F720F2" w:rsidRDefault="0098464C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14:paraId="73DDB0B9" w14:textId="77777777" w:rsidR="00796194" w:rsidRPr="00F720F2" w:rsidRDefault="0098464C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初始化项目</w:t>
            </w:r>
          </w:p>
        </w:tc>
        <w:tc>
          <w:tcPr>
            <w:tcW w:w="1073" w:type="pct"/>
          </w:tcPr>
          <w:p w14:paraId="1AD1A524" w14:textId="77777777" w:rsidR="00224119" w:rsidRPr="00F720F2" w:rsidRDefault="0098464C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14:paraId="034540EB" w14:textId="77777777" w:rsidTr="00C128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14:paraId="1334414B" w14:textId="77777777" w:rsidR="00796194" w:rsidRPr="00F720F2" w:rsidRDefault="0098464C" w:rsidP="00FA6B49">
            <w:r>
              <w:rPr>
                <w:rFonts w:hint="eastAsia"/>
              </w:rPr>
              <w:t>2020-03-</w:t>
            </w:r>
            <w:r w:rsidR="00E63CFF">
              <w:t>10</w:t>
            </w:r>
          </w:p>
        </w:tc>
        <w:tc>
          <w:tcPr>
            <w:tcW w:w="598" w:type="pct"/>
          </w:tcPr>
          <w:p w14:paraId="56B98B06" w14:textId="77777777" w:rsidR="00796194" w:rsidRPr="00F720F2" w:rsidRDefault="0098464C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中午</w:t>
            </w:r>
          </w:p>
        </w:tc>
        <w:tc>
          <w:tcPr>
            <w:tcW w:w="2392" w:type="pct"/>
          </w:tcPr>
          <w:p w14:paraId="27174889" w14:textId="77777777" w:rsidR="00796194" w:rsidRPr="00F720F2" w:rsidRDefault="0098464C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1-3.1.2</w:t>
            </w:r>
          </w:p>
        </w:tc>
        <w:tc>
          <w:tcPr>
            <w:tcW w:w="1073" w:type="pct"/>
          </w:tcPr>
          <w:p w14:paraId="43468410" w14:textId="77777777" w:rsidR="00796194" w:rsidRPr="00F720F2" w:rsidRDefault="0098464C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14:paraId="0602A97D" w14:textId="77777777" w:rsidTr="00C128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14:paraId="12D82874" w14:textId="77777777" w:rsidR="001736F6" w:rsidRPr="00F720F2" w:rsidRDefault="00F20B9D" w:rsidP="00FA6B49">
            <w:r>
              <w:rPr>
                <w:rFonts w:hint="eastAsia"/>
              </w:rPr>
              <w:t>2020-03-</w:t>
            </w:r>
            <w:r w:rsidR="00E63CFF">
              <w:t>10</w:t>
            </w:r>
          </w:p>
        </w:tc>
        <w:tc>
          <w:tcPr>
            <w:tcW w:w="598" w:type="pct"/>
          </w:tcPr>
          <w:p w14:paraId="09949CA6" w14:textId="77777777" w:rsidR="001736F6" w:rsidRPr="00F720F2" w:rsidRDefault="00F20B9D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14:paraId="254A40C2" w14:textId="77777777" w:rsidR="001736F6" w:rsidRPr="00F720F2" w:rsidRDefault="00F20B9D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3.1</w:t>
            </w:r>
            <w:r w:rsidR="005C7343">
              <w:t xml:space="preserve"> </w:t>
            </w:r>
            <w:r w:rsidR="005C7343">
              <w:rPr>
                <w:rFonts w:hint="eastAsia"/>
              </w:rPr>
              <w:t>Edge</w:t>
            </w:r>
            <w:r w:rsidR="005C7343">
              <w:t xml:space="preserve"> </w:t>
            </w:r>
            <w:r w:rsidR="005C7343">
              <w:rPr>
                <w:rFonts w:hint="eastAsia"/>
              </w:rPr>
              <w:t>Graph</w:t>
            </w:r>
          </w:p>
        </w:tc>
        <w:tc>
          <w:tcPr>
            <w:tcW w:w="1073" w:type="pct"/>
          </w:tcPr>
          <w:p w14:paraId="2CA30BA6" w14:textId="77777777" w:rsidR="001736F6" w:rsidRPr="00F720F2" w:rsidRDefault="00F20B9D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14:paraId="0E81E8D1" w14:textId="77777777" w:rsidTr="00C128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14:paraId="2F2CCD25" w14:textId="77777777" w:rsidR="005C7343" w:rsidRDefault="005C7343" w:rsidP="00FA6B49">
            <w:r>
              <w:rPr>
                <w:rFonts w:hint="eastAsia"/>
              </w:rPr>
              <w:t>2020-03-11</w:t>
            </w:r>
          </w:p>
        </w:tc>
        <w:tc>
          <w:tcPr>
            <w:tcW w:w="598" w:type="pct"/>
          </w:tcPr>
          <w:p w14:paraId="64C6C8C6" w14:textId="77777777" w:rsidR="005C7343" w:rsidRDefault="005C7343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14:paraId="391146F2" w14:textId="77777777" w:rsidR="005C7343" w:rsidRDefault="005C7343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3.2</w:t>
            </w:r>
            <w:r>
              <w:t xml:space="preserve"> </w:t>
            </w:r>
            <w:r>
              <w:rPr>
                <w:rFonts w:hint="eastAsia"/>
              </w:rPr>
              <w:t>Vertex</w:t>
            </w:r>
            <w:r>
              <w:t xml:space="preserve"> </w:t>
            </w:r>
            <w:r>
              <w:rPr>
                <w:rFonts w:hint="eastAsia"/>
              </w:rPr>
              <w:t>Graph</w:t>
            </w:r>
          </w:p>
        </w:tc>
        <w:tc>
          <w:tcPr>
            <w:tcW w:w="1073" w:type="pct"/>
          </w:tcPr>
          <w:p w14:paraId="66DB84C8" w14:textId="77777777" w:rsidR="005C7343" w:rsidRDefault="005C7343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14:paraId="498BAFCE" w14:textId="77777777" w:rsidTr="00C128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14:paraId="28CD4C94" w14:textId="77777777" w:rsidR="005C7343" w:rsidRDefault="005C7343" w:rsidP="00FA6B49">
            <w:r>
              <w:rPr>
                <w:rFonts w:hint="eastAsia"/>
              </w:rPr>
              <w:t>2020-03-12</w:t>
            </w:r>
          </w:p>
        </w:tc>
        <w:tc>
          <w:tcPr>
            <w:tcW w:w="598" w:type="pct"/>
          </w:tcPr>
          <w:p w14:paraId="66FF9B83" w14:textId="77777777" w:rsidR="005C7343" w:rsidRDefault="005C7343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下午</w:t>
            </w:r>
          </w:p>
        </w:tc>
        <w:tc>
          <w:tcPr>
            <w:tcW w:w="2392" w:type="pct"/>
          </w:tcPr>
          <w:p w14:paraId="76FDD0F2" w14:textId="77777777" w:rsidR="005C7343" w:rsidRDefault="005C7343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通过Graph</w:t>
            </w:r>
            <w:r w:rsidR="001A62A0">
              <w:t xml:space="preserve"> </w:t>
            </w:r>
            <w:r>
              <w:rPr>
                <w:rFonts w:hint="eastAsia"/>
              </w:rPr>
              <w:t>Instance</w:t>
            </w:r>
            <w:r w:rsidR="001A62A0">
              <w:t xml:space="preserve"> </w:t>
            </w:r>
            <w:r>
              <w:rPr>
                <w:rFonts w:hint="eastAsia"/>
              </w:rPr>
              <w:t>Test</w:t>
            </w:r>
          </w:p>
        </w:tc>
        <w:tc>
          <w:tcPr>
            <w:tcW w:w="1073" w:type="pct"/>
          </w:tcPr>
          <w:p w14:paraId="0245C463" w14:textId="77777777" w:rsidR="005C7343" w:rsidRDefault="005C7343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14:paraId="0277EFE6" w14:textId="77777777" w:rsidTr="00C128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14:paraId="0EE44144" w14:textId="77777777" w:rsidR="005C7343" w:rsidRDefault="005C7343" w:rsidP="00FA6B49">
            <w:r>
              <w:rPr>
                <w:rFonts w:hint="eastAsia"/>
              </w:rPr>
              <w:t>2020-03-12</w:t>
            </w:r>
          </w:p>
        </w:tc>
        <w:tc>
          <w:tcPr>
            <w:tcW w:w="598" w:type="pct"/>
          </w:tcPr>
          <w:p w14:paraId="65A8867F" w14:textId="77777777" w:rsidR="005C7343" w:rsidRDefault="005C7343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14:paraId="0D3CAA34" w14:textId="77777777" w:rsidR="005C7343" w:rsidRDefault="005C7343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5</w:t>
            </w:r>
            <w:r>
              <w:t xml:space="preserve"> </w:t>
            </w:r>
            <w:r>
              <w:rPr>
                <w:rFonts w:hint="eastAsia"/>
              </w:rPr>
              <w:t>Graph</w:t>
            </w:r>
            <w:r>
              <w:t xml:space="preserve"> </w:t>
            </w:r>
            <w:r>
              <w:rPr>
                <w:rFonts w:hint="eastAsia"/>
              </w:rPr>
              <w:t>Poet</w:t>
            </w:r>
          </w:p>
        </w:tc>
        <w:tc>
          <w:tcPr>
            <w:tcW w:w="1073" w:type="pct"/>
          </w:tcPr>
          <w:p w14:paraId="6B5A4E3A" w14:textId="77777777" w:rsidR="005C7343" w:rsidRDefault="005C7343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14:paraId="0BD661CE" w14:textId="77777777" w:rsidTr="00C128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14:paraId="4E3B0287" w14:textId="77777777" w:rsidR="007F26D0" w:rsidRDefault="007F26D0" w:rsidP="00FA6B49">
            <w:r>
              <w:rPr>
                <w:rFonts w:hint="eastAsia"/>
              </w:rPr>
              <w:t>2020-03-13</w:t>
            </w:r>
          </w:p>
        </w:tc>
        <w:tc>
          <w:tcPr>
            <w:tcW w:w="598" w:type="pct"/>
          </w:tcPr>
          <w:p w14:paraId="48DCC2D2" w14:textId="77777777" w:rsidR="007F26D0" w:rsidRDefault="007F26D0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上午</w:t>
            </w:r>
          </w:p>
        </w:tc>
        <w:tc>
          <w:tcPr>
            <w:tcW w:w="2392" w:type="pct"/>
          </w:tcPr>
          <w:p w14:paraId="582AD199" w14:textId="77777777" w:rsidR="007F26D0" w:rsidRDefault="007F26D0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5</w:t>
            </w:r>
            <w:r>
              <w:t xml:space="preserve"> </w:t>
            </w:r>
            <w:r>
              <w:rPr>
                <w:rFonts w:hint="eastAsia"/>
              </w:rPr>
              <w:t>Test</w:t>
            </w:r>
          </w:p>
        </w:tc>
        <w:tc>
          <w:tcPr>
            <w:tcW w:w="1073" w:type="pct"/>
          </w:tcPr>
          <w:p w14:paraId="7DB7B637" w14:textId="77777777" w:rsidR="007F26D0" w:rsidRDefault="007F26D0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14:paraId="18AB193D" w14:textId="77777777" w:rsidTr="00C128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14:paraId="3A72DF32" w14:textId="77777777" w:rsidR="002253C7" w:rsidRDefault="002253C7" w:rsidP="00FA6B49">
            <w:r>
              <w:rPr>
                <w:rFonts w:hint="eastAsia"/>
              </w:rPr>
              <w:t>2020-03-13</w:t>
            </w:r>
          </w:p>
        </w:tc>
        <w:tc>
          <w:tcPr>
            <w:tcW w:w="598" w:type="pct"/>
          </w:tcPr>
          <w:p w14:paraId="63E96651" w14:textId="77777777" w:rsidR="002253C7" w:rsidRDefault="002253C7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上午</w:t>
            </w:r>
          </w:p>
        </w:tc>
        <w:tc>
          <w:tcPr>
            <w:tcW w:w="2392" w:type="pct"/>
          </w:tcPr>
          <w:p w14:paraId="0C071383" w14:textId="77777777" w:rsidR="002253C7" w:rsidRDefault="002253C7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Problem2</w:t>
            </w:r>
            <w:r>
              <w:t xml:space="preserve"> </w:t>
            </w:r>
            <w:r>
              <w:rPr>
                <w:rFonts w:hint="eastAsia"/>
              </w:rPr>
              <w:t>3.2整体完成</w:t>
            </w:r>
          </w:p>
        </w:tc>
        <w:tc>
          <w:tcPr>
            <w:tcW w:w="1073" w:type="pct"/>
          </w:tcPr>
          <w:p w14:paraId="06843327" w14:textId="77777777" w:rsidR="002253C7" w:rsidRDefault="002253C7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14:paraId="3800CD6B" w14:textId="77777777" w:rsidTr="00C128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14:paraId="76F40A3B" w14:textId="77777777" w:rsidR="001D5225" w:rsidRDefault="001D5225" w:rsidP="00FA6B49">
            <w:r>
              <w:rPr>
                <w:rFonts w:hint="eastAsia"/>
              </w:rPr>
              <w:t>2020-03-13</w:t>
            </w:r>
          </w:p>
        </w:tc>
        <w:tc>
          <w:tcPr>
            <w:tcW w:w="598" w:type="pct"/>
          </w:tcPr>
          <w:p w14:paraId="0B3967CE" w14:textId="77777777" w:rsidR="001D5225" w:rsidRDefault="001D5225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14:paraId="345012BE" w14:textId="77777777" w:rsidR="001D5225" w:rsidRDefault="001D5225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Problem3</w:t>
            </w:r>
            <w:r>
              <w:t xml:space="preserve"> </w:t>
            </w:r>
            <w:r>
              <w:rPr>
                <w:rFonts w:hint="eastAsia"/>
              </w:rPr>
              <w:t>设计框架 写</w:t>
            </w:r>
            <w:r w:rsidR="00EC6B6E">
              <w:rPr>
                <w:rFonts w:hint="eastAsia"/>
              </w:rPr>
              <w:t>AF&amp;RI</w:t>
            </w:r>
          </w:p>
        </w:tc>
        <w:tc>
          <w:tcPr>
            <w:tcW w:w="1073" w:type="pct"/>
          </w:tcPr>
          <w:p w14:paraId="7EEBD2BE" w14:textId="77777777" w:rsidR="001D5225" w:rsidRDefault="001D5225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14:paraId="2DCFAC59" w14:textId="77777777" w:rsidTr="00C128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14:paraId="11D5483B" w14:textId="77777777" w:rsidR="00300765" w:rsidRDefault="00300765" w:rsidP="00FA6B49">
            <w:r>
              <w:rPr>
                <w:rFonts w:hint="eastAsia"/>
              </w:rPr>
              <w:t>2020-03-14</w:t>
            </w:r>
          </w:p>
        </w:tc>
        <w:tc>
          <w:tcPr>
            <w:tcW w:w="598" w:type="pct"/>
          </w:tcPr>
          <w:p w14:paraId="3E40C86A" w14:textId="77777777" w:rsidR="00300765" w:rsidRDefault="00300765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上午</w:t>
            </w:r>
          </w:p>
        </w:tc>
        <w:tc>
          <w:tcPr>
            <w:tcW w:w="2392" w:type="pct"/>
          </w:tcPr>
          <w:p w14:paraId="56556133" w14:textId="77777777" w:rsidR="00300765" w:rsidRDefault="00300765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Problem3</w:t>
            </w:r>
            <w:r>
              <w:t xml:space="preserve"> </w:t>
            </w:r>
            <w:r>
              <w:rPr>
                <w:rFonts w:hint="eastAsia"/>
              </w:rPr>
              <w:t>完成框架</w:t>
            </w:r>
          </w:p>
        </w:tc>
        <w:tc>
          <w:tcPr>
            <w:tcW w:w="1073" w:type="pct"/>
          </w:tcPr>
          <w:p w14:paraId="247EC170" w14:textId="77777777" w:rsidR="00300765" w:rsidRDefault="00300765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14:paraId="65D68102" w14:textId="77777777" w:rsidTr="00C128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14:paraId="131390D3" w14:textId="77777777" w:rsidR="00300765" w:rsidRDefault="00300765" w:rsidP="00FA6B49">
            <w:r>
              <w:rPr>
                <w:rFonts w:hint="eastAsia"/>
              </w:rPr>
              <w:t>2020-03-14</w:t>
            </w:r>
          </w:p>
        </w:tc>
        <w:tc>
          <w:tcPr>
            <w:tcW w:w="598" w:type="pct"/>
          </w:tcPr>
          <w:p w14:paraId="70A7B4DC" w14:textId="77777777" w:rsidR="00300765" w:rsidRDefault="00300765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下午</w:t>
            </w:r>
          </w:p>
        </w:tc>
        <w:tc>
          <w:tcPr>
            <w:tcW w:w="2392" w:type="pct"/>
          </w:tcPr>
          <w:p w14:paraId="6CD23D54" w14:textId="77777777" w:rsidR="00300765" w:rsidRDefault="00300765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实现Action接口、Player、Board、Position、Piece具体功能</w:t>
            </w:r>
          </w:p>
        </w:tc>
        <w:tc>
          <w:tcPr>
            <w:tcW w:w="1073" w:type="pct"/>
          </w:tcPr>
          <w:p w14:paraId="58879E73" w14:textId="77777777" w:rsidR="00300765" w:rsidRDefault="00300765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14:paraId="1624894E" w14:textId="77777777" w:rsidTr="00C128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14:paraId="712024C2" w14:textId="77777777" w:rsidR="00300765" w:rsidRDefault="00300765" w:rsidP="00FA6B49">
            <w:r>
              <w:rPr>
                <w:rFonts w:hint="eastAsia"/>
              </w:rPr>
              <w:t>2020-03-14</w:t>
            </w:r>
          </w:p>
        </w:tc>
        <w:tc>
          <w:tcPr>
            <w:tcW w:w="598" w:type="pct"/>
          </w:tcPr>
          <w:p w14:paraId="792F0A0E" w14:textId="77777777" w:rsidR="00300765" w:rsidRDefault="00300765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14:paraId="1CA1A45D" w14:textId="77777777" w:rsidR="00300765" w:rsidRDefault="00300765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完善上述功能，修改bug</w:t>
            </w:r>
          </w:p>
        </w:tc>
        <w:tc>
          <w:tcPr>
            <w:tcW w:w="1073" w:type="pct"/>
          </w:tcPr>
          <w:p w14:paraId="002B3F35" w14:textId="77777777" w:rsidR="00300765" w:rsidRDefault="00300765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14:paraId="35C23903" w14:textId="77777777" w:rsidTr="00C128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14:paraId="12B43FE5" w14:textId="77777777" w:rsidR="00300765" w:rsidRDefault="00300765" w:rsidP="00FA6B49">
            <w:r>
              <w:rPr>
                <w:rFonts w:hint="eastAsia"/>
              </w:rPr>
              <w:t>2020-03-15</w:t>
            </w:r>
          </w:p>
        </w:tc>
        <w:tc>
          <w:tcPr>
            <w:tcW w:w="598" w:type="pct"/>
          </w:tcPr>
          <w:p w14:paraId="2803EBC5" w14:textId="77777777" w:rsidR="00300765" w:rsidRDefault="00300765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上午</w:t>
            </w:r>
          </w:p>
        </w:tc>
        <w:tc>
          <w:tcPr>
            <w:tcW w:w="2392" w:type="pct"/>
          </w:tcPr>
          <w:p w14:paraId="3978BDB7" w14:textId="77777777" w:rsidR="00300765" w:rsidRDefault="00300765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实现Game接口、chessAction、goAction功能</w:t>
            </w:r>
          </w:p>
        </w:tc>
        <w:tc>
          <w:tcPr>
            <w:tcW w:w="1073" w:type="pct"/>
          </w:tcPr>
          <w:p w14:paraId="6812D6AA" w14:textId="77777777" w:rsidR="00300765" w:rsidRDefault="00300765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14:paraId="26547E7B" w14:textId="77777777" w:rsidTr="00C128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14:paraId="7711E83A" w14:textId="77777777" w:rsidR="00300765" w:rsidRDefault="00300765" w:rsidP="00FA6B49">
            <w:r>
              <w:rPr>
                <w:rFonts w:hint="eastAsia"/>
              </w:rPr>
              <w:t>2020-03-15</w:t>
            </w:r>
          </w:p>
        </w:tc>
        <w:tc>
          <w:tcPr>
            <w:tcW w:w="598" w:type="pct"/>
          </w:tcPr>
          <w:p w14:paraId="0506E57F" w14:textId="77777777" w:rsidR="00300765" w:rsidRDefault="00300765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14:paraId="749EE651" w14:textId="77777777" w:rsidR="00300765" w:rsidRDefault="00300765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实现chessGame、goGame功能，调试测试用例</w:t>
            </w:r>
          </w:p>
        </w:tc>
        <w:tc>
          <w:tcPr>
            <w:tcW w:w="1073" w:type="pct"/>
          </w:tcPr>
          <w:p w14:paraId="0EF69F93" w14:textId="77777777" w:rsidR="00300765" w:rsidRDefault="00300765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14:paraId="5925D1A1" w14:textId="77777777" w:rsidTr="00C128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14:paraId="1284F161" w14:textId="77777777" w:rsidR="00300765" w:rsidRDefault="00300765" w:rsidP="00FA6B49">
            <w:r>
              <w:rPr>
                <w:rFonts w:hint="eastAsia"/>
              </w:rPr>
              <w:t>2020-03-16</w:t>
            </w:r>
          </w:p>
        </w:tc>
        <w:tc>
          <w:tcPr>
            <w:tcW w:w="598" w:type="pct"/>
          </w:tcPr>
          <w:p w14:paraId="112CCEAA" w14:textId="77777777" w:rsidR="00300765" w:rsidRDefault="00300765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14:paraId="7F00FA9D" w14:textId="77777777" w:rsidR="00300765" w:rsidRDefault="00300765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通过chessGame测试</w:t>
            </w:r>
          </w:p>
        </w:tc>
        <w:tc>
          <w:tcPr>
            <w:tcW w:w="1073" w:type="pct"/>
          </w:tcPr>
          <w:p w14:paraId="639B5557" w14:textId="77777777" w:rsidR="00300765" w:rsidRDefault="00300765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14:paraId="5F608A13" w14:textId="77777777" w:rsidTr="00C128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14:paraId="1AE80454" w14:textId="77777777" w:rsidR="00300765" w:rsidRDefault="00300765" w:rsidP="00FA6B49">
            <w:r>
              <w:rPr>
                <w:rFonts w:hint="eastAsia"/>
              </w:rPr>
              <w:t>2020-03-17</w:t>
            </w:r>
          </w:p>
        </w:tc>
        <w:tc>
          <w:tcPr>
            <w:tcW w:w="598" w:type="pct"/>
          </w:tcPr>
          <w:p w14:paraId="51FAC123" w14:textId="77777777" w:rsidR="00300765" w:rsidRDefault="00300765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下午</w:t>
            </w:r>
          </w:p>
        </w:tc>
        <w:tc>
          <w:tcPr>
            <w:tcW w:w="2392" w:type="pct"/>
          </w:tcPr>
          <w:p w14:paraId="1BD04584" w14:textId="77777777" w:rsidR="00300765" w:rsidRDefault="00300765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通过goGame测试</w:t>
            </w:r>
          </w:p>
        </w:tc>
        <w:tc>
          <w:tcPr>
            <w:tcW w:w="1073" w:type="pct"/>
          </w:tcPr>
          <w:p w14:paraId="20079EB7" w14:textId="77777777" w:rsidR="00300765" w:rsidRDefault="00300765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123CDF" w:rsidRPr="00F720F2" w14:paraId="5B9644AD" w14:textId="77777777" w:rsidTr="00C128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14:paraId="159DF291" w14:textId="77777777" w:rsidR="00123CDF" w:rsidRDefault="00123CDF" w:rsidP="00FA6B49">
            <w:r>
              <w:rPr>
                <w:rFonts w:hint="eastAsia"/>
              </w:rPr>
              <w:t>2020-03-17</w:t>
            </w:r>
          </w:p>
        </w:tc>
        <w:tc>
          <w:tcPr>
            <w:tcW w:w="598" w:type="pct"/>
          </w:tcPr>
          <w:p w14:paraId="676F5B39" w14:textId="77777777" w:rsidR="00123CDF" w:rsidRDefault="00123CDF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14:paraId="360B7C8A" w14:textId="77777777" w:rsidR="00123CDF" w:rsidRDefault="00123CDF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验收完成</w:t>
            </w:r>
          </w:p>
        </w:tc>
        <w:tc>
          <w:tcPr>
            <w:tcW w:w="1073" w:type="pct"/>
          </w:tcPr>
          <w:p w14:paraId="71B58402" w14:textId="77777777" w:rsidR="00123CDF" w:rsidRDefault="00123CDF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</w:tbl>
    <w:p w14:paraId="2ED575BE" w14:textId="77777777" w:rsidR="00787364" w:rsidRDefault="00787364" w:rsidP="00FA6B49">
      <w:r>
        <w:br w:type="page"/>
      </w:r>
    </w:p>
    <w:p w14:paraId="4E12CC25" w14:textId="77777777" w:rsidR="00D06D0D" w:rsidRPr="00F00E7A" w:rsidRDefault="00796194" w:rsidP="00F00E7A">
      <w:pPr>
        <w:pStyle w:val="1"/>
      </w:pPr>
      <w:bookmarkStart w:id="65" w:name="_Toc36063055"/>
      <w:r w:rsidRPr="00F00E7A">
        <w:lastRenderedPageBreak/>
        <w:t>实验过程中遇到的困难与解决途径</w:t>
      </w:r>
      <w:bookmarkEnd w:id="65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D62804" w:rsidRPr="00F720F2" w14:paraId="3982C208" w14:textId="77777777" w:rsidTr="00160558">
        <w:tc>
          <w:tcPr>
            <w:tcW w:w="1693" w:type="pct"/>
          </w:tcPr>
          <w:p w14:paraId="422E8447" w14:textId="77777777" w:rsidR="00D62804" w:rsidRPr="00F720F2" w:rsidRDefault="00D62804" w:rsidP="00FA6B49">
            <w:r>
              <w:rPr>
                <w:rFonts w:hint="eastAsia"/>
              </w:rPr>
              <w:t>遇到的难点</w:t>
            </w:r>
          </w:p>
        </w:tc>
        <w:tc>
          <w:tcPr>
            <w:tcW w:w="3307" w:type="pct"/>
          </w:tcPr>
          <w:p w14:paraId="0D9573A9" w14:textId="77777777" w:rsidR="00D62804" w:rsidRPr="00F720F2" w:rsidRDefault="00D62804" w:rsidP="00FA6B49">
            <w:r>
              <w:rPr>
                <w:rFonts w:hint="eastAsia"/>
              </w:rPr>
              <w:t>解决途径</w:t>
            </w:r>
          </w:p>
        </w:tc>
      </w:tr>
      <w:tr w:rsidR="00A55464" w:rsidRPr="00F720F2" w14:paraId="4044F8EB" w14:textId="77777777" w:rsidTr="00160558">
        <w:tc>
          <w:tcPr>
            <w:tcW w:w="1693" w:type="pct"/>
          </w:tcPr>
          <w:p w14:paraId="685A8A1D" w14:textId="77777777" w:rsidR="00A55464" w:rsidRPr="00F720F2" w:rsidRDefault="00A55464" w:rsidP="00A55464">
            <w:pPr>
              <w:jc w:val="center"/>
            </w:pPr>
            <w:r>
              <w:rPr>
                <w:rFonts w:hint="eastAsia"/>
              </w:rPr>
              <w:t>在做P</w:t>
            </w:r>
            <w:r>
              <w:t>1</w:t>
            </w:r>
            <w:r>
              <w:rPr>
                <w:rFonts w:hint="eastAsia"/>
              </w:rPr>
              <w:t>时，</w:t>
            </w:r>
            <w:r>
              <w:t>C</w:t>
            </w:r>
            <w:r>
              <w:rPr>
                <w:rFonts w:hint="eastAsia"/>
              </w:rPr>
              <w:t>oncrete</w:t>
            </w:r>
            <w:r>
              <w:t>V</w:t>
            </w:r>
            <w:r>
              <w:rPr>
                <w:rFonts w:hint="eastAsia"/>
              </w:rPr>
              <w:t>ertices</w:t>
            </w:r>
            <w:r>
              <w:t>G</w:t>
            </w:r>
            <w:r>
              <w:rPr>
                <w:rFonts w:hint="eastAsia"/>
              </w:rPr>
              <w:t>raph中仅给了一个rep，实现起来有些蹩脚</w:t>
            </w:r>
          </w:p>
        </w:tc>
        <w:tc>
          <w:tcPr>
            <w:tcW w:w="3307" w:type="pct"/>
          </w:tcPr>
          <w:p w14:paraId="7471793C" w14:textId="77777777" w:rsidR="00A55464" w:rsidRPr="00F720F2" w:rsidRDefault="00A55464" w:rsidP="00A55464">
            <w:pPr>
              <w:jc w:val="center"/>
            </w:pPr>
            <w:r>
              <w:rPr>
                <w:rFonts w:hint="eastAsia"/>
              </w:rPr>
              <w:t>因为图的表示需要点集和邻接表，而要求又只能用一个点集rep，所以索性把每个顶点的邻接链表放到V</w:t>
            </w:r>
            <w:r>
              <w:t>ertices</w:t>
            </w:r>
            <w:r>
              <w:rPr>
                <w:rFonts w:hint="eastAsia"/>
              </w:rPr>
              <w:t>类中。</w:t>
            </w:r>
          </w:p>
        </w:tc>
      </w:tr>
      <w:tr w:rsidR="00A55464" w:rsidRPr="00F720F2" w14:paraId="1F778E67" w14:textId="77777777" w:rsidTr="00160558">
        <w:tc>
          <w:tcPr>
            <w:tcW w:w="1693" w:type="pct"/>
          </w:tcPr>
          <w:p w14:paraId="310E2E9B" w14:textId="77777777" w:rsidR="00A55464" w:rsidRPr="00F720F2" w:rsidRDefault="00A55464" w:rsidP="00A55464">
            <w:pPr>
              <w:jc w:val="center"/>
            </w:pPr>
            <w:r>
              <w:rPr>
                <w:rFonts w:hint="eastAsia"/>
              </w:rPr>
              <w:t>P</w:t>
            </w:r>
            <w:r>
              <w:t>1</w:t>
            </w:r>
            <w:r>
              <w:rPr>
                <w:rFonts w:hint="eastAsia"/>
              </w:rPr>
              <w:t>中Edge类要求是一个immutable类，其中不能有mutator方法，而具体实现方法中很多操作要修改边相关。</w:t>
            </w:r>
          </w:p>
        </w:tc>
        <w:tc>
          <w:tcPr>
            <w:tcW w:w="3307" w:type="pct"/>
          </w:tcPr>
          <w:p w14:paraId="081EC4FB" w14:textId="77777777" w:rsidR="00A55464" w:rsidRPr="00F720F2" w:rsidRDefault="00A55464" w:rsidP="00A55464">
            <w:pPr>
              <w:jc w:val="center"/>
            </w:pPr>
            <w:r>
              <w:rPr>
                <w:rFonts w:hint="eastAsia"/>
              </w:rPr>
              <w:t>凡是需要修改边的地方，全部改为清除后再添加</w:t>
            </w:r>
          </w:p>
        </w:tc>
      </w:tr>
      <w:tr w:rsidR="00A55464" w:rsidRPr="00F720F2" w14:paraId="43329543" w14:textId="77777777" w:rsidTr="00160558">
        <w:tc>
          <w:tcPr>
            <w:tcW w:w="1693" w:type="pct"/>
          </w:tcPr>
          <w:p w14:paraId="489EC841" w14:textId="77777777" w:rsidR="00A55464" w:rsidRPr="00F720F2" w:rsidRDefault="00A55464" w:rsidP="00A55464">
            <w:pPr>
              <w:jc w:val="center"/>
            </w:pPr>
            <w:r>
              <w:rPr>
                <w:rFonts w:hint="eastAsia"/>
              </w:rPr>
              <w:t>测试优先的编程习惯非常不适应</w:t>
            </w:r>
          </w:p>
        </w:tc>
        <w:tc>
          <w:tcPr>
            <w:tcW w:w="3307" w:type="pct"/>
          </w:tcPr>
          <w:p w14:paraId="0E75405B" w14:textId="77777777" w:rsidR="00A55464" w:rsidRPr="00F720F2" w:rsidRDefault="00A55464" w:rsidP="00A55464">
            <w:pPr>
              <w:jc w:val="center"/>
            </w:pPr>
            <w:r>
              <w:rPr>
                <w:rFonts w:hint="eastAsia"/>
              </w:rPr>
              <w:t>没办法了，既然测试优先是个好习惯，只能硬着头皮上了。最开始写P</w:t>
            </w:r>
            <w:r>
              <w:t>1</w:t>
            </w:r>
            <w:r>
              <w:rPr>
                <w:rFonts w:hint="eastAsia"/>
              </w:rPr>
              <w:t>测试时很蹩脚，不过后来就把测试当成数学里的分类讨论题来做了</w:t>
            </w:r>
          </w:p>
        </w:tc>
      </w:tr>
    </w:tbl>
    <w:p w14:paraId="0694F9A5" w14:textId="77777777" w:rsidR="00787364" w:rsidRDefault="00787364" w:rsidP="00FA6B49"/>
    <w:p w14:paraId="1C39DB4D" w14:textId="77777777" w:rsidR="00787364" w:rsidRDefault="00787364" w:rsidP="00FA6B49">
      <w:r>
        <w:br w:type="page"/>
      </w:r>
    </w:p>
    <w:p w14:paraId="729EE0D3" w14:textId="77777777" w:rsidR="00D06D0D" w:rsidRPr="00F00E7A" w:rsidRDefault="00D06D0D" w:rsidP="00F00E7A">
      <w:pPr>
        <w:pStyle w:val="1"/>
      </w:pPr>
      <w:bookmarkStart w:id="66" w:name="_Toc36063056"/>
      <w:r w:rsidRPr="00F00E7A">
        <w:lastRenderedPageBreak/>
        <w:t>实验过程中收获的经验</w:t>
      </w:r>
      <w:r w:rsidR="008802D5" w:rsidRPr="00F00E7A">
        <w:rPr>
          <w:rFonts w:hint="eastAsia"/>
        </w:rPr>
        <w:t>、</w:t>
      </w:r>
      <w:r w:rsidRPr="00F00E7A">
        <w:t>教训</w:t>
      </w:r>
      <w:r w:rsidR="008802D5" w:rsidRPr="00F00E7A">
        <w:rPr>
          <w:rFonts w:hint="eastAsia"/>
        </w:rPr>
        <w:t>、感想</w:t>
      </w:r>
      <w:bookmarkEnd w:id="66"/>
    </w:p>
    <w:p w14:paraId="54240646" w14:textId="77777777" w:rsidR="00D62804" w:rsidRDefault="00D62804" w:rsidP="006B5A77">
      <w:pPr>
        <w:pStyle w:val="2"/>
      </w:pPr>
      <w:bookmarkStart w:id="67" w:name="_Toc610060"/>
      <w:bookmarkStart w:id="68" w:name="_Toc36063057"/>
      <w:r w:rsidRPr="006B5A77">
        <w:t>实验过程中收获的经验</w:t>
      </w:r>
      <w:r w:rsidRPr="006B5A77">
        <w:rPr>
          <w:rFonts w:hint="eastAsia"/>
        </w:rPr>
        <w:t>和</w:t>
      </w:r>
      <w:r w:rsidRPr="006B5A77">
        <w:t>教训</w:t>
      </w:r>
      <w:bookmarkEnd w:id="67"/>
      <w:bookmarkEnd w:id="68"/>
    </w:p>
    <w:p w14:paraId="05117C95" w14:textId="77777777" w:rsidR="002E16EF" w:rsidRDefault="002E16EF" w:rsidP="00296B4D">
      <w:pPr>
        <w:pStyle w:val="a7"/>
        <w:numPr>
          <w:ilvl w:val="0"/>
          <w:numId w:val="17"/>
        </w:numPr>
        <w:ind w:firstLineChars="0"/>
      </w:pPr>
      <w:r>
        <w:rPr>
          <w:rFonts w:hint="eastAsia"/>
        </w:rPr>
        <w:t>设计一个完整的软件，需要从底层的ADT设计起；</w:t>
      </w:r>
    </w:p>
    <w:p w14:paraId="0AE508BE" w14:textId="77777777" w:rsidR="002E16EF" w:rsidRDefault="002E16EF" w:rsidP="00296B4D">
      <w:pPr>
        <w:pStyle w:val="a7"/>
        <w:numPr>
          <w:ilvl w:val="0"/>
          <w:numId w:val="17"/>
        </w:numPr>
        <w:ind w:firstLineChars="0"/>
      </w:pPr>
      <w:r>
        <w:rPr>
          <w:rFonts w:hint="eastAsia"/>
        </w:rPr>
        <w:t>检验ADT的正确性后才能检测软件的正确性</w:t>
      </w:r>
    </w:p>
    <w:p w14:paraId="0F8D25BC" w14:textId="77777777" w:rsidR="002E16EF" w:rsidRDefault="002E16EF" w:rsidP="00296B4D">
      <w:pPr>
        <w:pStyle w:val="a7"/>
        <w:numPr>
          <w:ilvl w:val="0"/>
          <w:numId w:val="17"/>
        </w:numPr>
        <w:ind w:firstLineChars="0"/>
      </w:pPr>
      <w:r>
        <w:rPr>
          <w:rFonts w:hint="eastAsia"/>
        </w:rPr>
        <w:t>ADT的Spec在前期的设计非常重要，比implementation还要重要</w:t>
      </w:r>
    </w:p>
    <w:p w14:paraId="34ED666E" w14:textId="77777777" w:rsidR="002E16EF" w:rsidRPr="002E16EF" w:rsidRDefault="002E16EF" w:rsidP="00296B4D">
      <w:pPr>
        <w:pStyle w:val="a7"/>
        <w:numPr>
          <w:ilvl w:val="0"/>
          <w:numId w:val="17"/>
        </w:numPr>
        <w:ind w:firstLineChars="0"/>
      </w:pPr>
      <w:r>
        <w:rPr>
          <w:rFonts w:hint="eastAsia"/>
        </w:rPr>
        <w:t>要认真地写spec，也包括细节的功能和注释</w:t>
      </w:r>
    </w:p>
    <w:p w14:paraId="127F483B" w14:textId="77777777" w:rsidR="00D62804" w:rsidRPr="006B5A77" w:rsidRDefault="00D62804" w:rsidP="006B5A77">
      <w:pPr>
        <w:pStyle w:val="2"/>
      </w:pPr>
      <w:bookmarkStart w:id="69" w:name="_Toc610061"/>
      <w:bookmarkStart w:id="70" w:name="_Toc36063058"/>
      <w:r w:rsidRPr="006B5A77">
        <w:rPr>
          <w:rFonts w:hint="eastAsia"/>
        </w:rPr>
        <w:t>针对以下方面的感受</w:t>
      </w:r>
      <w:bookmarkEnd w:id="69"/>
      <w:bookmarkEnd w:id="70"/>
    </w:p>
    <w:p w14:paraId="3802B0BD" w14:textId="77777777" w:rsidR="007D666E" w:rsidRDefault="00941834" w:rsidP="00296B4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面向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的编程和直接面向应用场景编程，你体会到二者有何差异？</w:t>
      </w:r>
    </w:p>
    <w:p w14:paraId="5A430A11" w14:textId="77777777" w:rsidR="008664F8" w:rsidRDefault="008664F8" w:rsidP="008664F8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编程更模块化，易于测试和调试，以及划分单元</w:t>
      </w:r>
    </w:p>
    <w:p w14:paraId="58E60BFC" w14:textId="77777777" w:rsidR="00941834" w:rsidRDefault="00941834" w:rsidP="00296B4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使用泛型和不使用泛型的编程，对你来说有何差异？</w:t>
      </w:r>
    </w:p>
    <w:p w14:paraId="0C66AC46" w14:textId="77777777" w:rsidR="008664F8" w:rsidRDefault="008664F8" w:rsidP="008664F8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泛型能兼容指定类型，所以总体来说没有差异</w:t>
      </w:r>
    </w:p>
    <w:p w14:paraId="59EBB838" w14:textId="77777777" w:rsidR="00941834" w:rsidRDefault="00941834" w:rsidP="00296B4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在给出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的规约后就开始编写测试用例，优势是什么？你是否能够适应</w:t>
      </w:r>
      <w:r w:rsidR="009C5778">
        <w:rPr>
          <w:rFonts w:ascii="Times New Roman" w:hAnsi="Times New Roman" w:cs="Times New Roman" w:hint="eastAsia"/>
        </w:rPr>
        <w:t>这种测试方式</w:t>
      </w:r>
      <w:r>
        <w:rPr>
          <w:rFonts w:ascii="Times New Roman" w:hAnsi="Times New Roman" w:cs="Times New Roman" w:hint="eastAsia"/>
        </w:rPr>
        <w:t>？</w:t>
      </w:r>
    </w:p>
    <w:p w14:paraId="43071E6D" w14:textId="77777777" w:rsidR="008664F8" w:rsidRDefault="008664F8" w:rsidP="008664F8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优势是能够在写测试用例的就把</w:t>
      </w:r>
      <w:r>
        <w:rPr>
          <w:rFonts w:ascii="Times New Roman" w:hAnsi="Times New Roman" w:cs="Times New Roman" w:hint="eastAsia"/>
        </w:rPr>
        <w:t>AF</w:t>
      </w:r>
      <w:r>
        <w:rPr>
          <w:rFonts w:ascii="Times New Roman" w:hAnsi="Times New Roman" w:cs="Times New Roman" w:hint="eastAsia"/>
        </w:rPr>
        <w:t>和</w:t>
      </w:r>
      <w:r>
        <w:rPr>
          <w:rFonts w:ascii="Times New Roman" w:hAnsi="Times New Roman" w:cs="Times New Roman" w:hint="eastAsia"/>
        </w:rPr>
        <w:t>RI</w:t>
      </w:r>
      <w:r>
        <w:rPr>
          <w:rFonts w:ascii="Times New Roman" w:hAnsi="Times New Roman" w:cs="Times New Roman" w:hint="eastAsia"/>
        </w:rPr>
        <w:t>考虑清楚，完成</w:t>
      </w:r>
      <w:r>
        <w:rPr>
          <w:rFonts w:ascii="Times New Roman" w:hAnsi="Times New Roman" w:cs="Times New Roman" w:hint="eastAsia"/>
        </w:rPr>
        <w:t>Spec</w:t>
      </w:r>
    </w:p>
    <w:p w14:paraId="03270C86" w14:textId="77777777" w:rsidR="008664F8" w:rsidRDefault="008664F8" w:rsidP="008664F8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不是特别适应，在编程后还是会对测试用例有所补充</w:t>
      </w:r>
    </w:p>
    <w:p w14:paraId="0C182AC1" w14:textId="77777777" w:rsidR="008802D5" w:rsidRDefault="00887404" w:rsidP="00296B4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</w:t>
      </w:r>
      <w:r>
        <w:rPr>
          <w:rFonts w:ascii="Times New Roman" w:hAnsi="Times New Roman" w:cs="Times New Roman"/>
        </w:rPr>
        <w:t>1</w:t>
      </w:r>
      <w:r w:rsidR="00941834">
        <w:rPr>
          <w:rFonts w:ascii="Times New Roman" w:hAnsi="Times New Roman" w:cs="Times New Roman" w:hint="eastAsia"/>
        </w:rPr>
        <w:t>设计的</w:t>
      </w:r>
      <w:r w:rsidR="00941834"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在多</w:t>
      </w:r>
      <w:r w:rsidR="00941834">
        <w:rPr>
          <w:rFonts w:ascii="Times New Roman" w:hAnsi="Times New Roman" w:cs="Times New Roman" w:hint="eastAsia"/>
        </w:rPr>
        <w:t>个应用场景下使用，这种复用带来什么好处？</w:t>
      </w:r>
    </w:p>
    <w:p w14:paraId="162CD8D4" w14:textId="77777777" w:rsidR="008664F8" w:rsidRDefault="008664F8" w:rsidP="008664F8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复用能减少开发成本，是单位量程序效益增大</w:t>
      </w:r>
    </w:p>
    <w:p w14:paraId="5186F5A7" w14:textId="77777777" w:rsidR="00887404" w:rsidRDefault="00887404" w:rsidP="00296B4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3</w:t>
      </w:r>
      <w:r>
        <w:rPr>
          <w:rFonts w:ascii="Times New Roman" w:hAnsi="Times New Roman" w:cs="Times New Roman" w:hint="eastAsia"/>
        </w:rPr>
        <w:t>要求你从</w:t>
      </w:r>
      <w:r>
        <w:rPr>
          <w:rFonts w:ascii="Times New Roman" w:hAnsi="Times New Roman" w:cs="Times New Roman" w:hint="eastAsia"/>
        </w:rPr>
        <w:t>0</w:t>
      </w:r>
      <w:r>
        <w:rPr>
          <w:rFonts w:ascii="Times New Roman" w:hAnsi="Times New Roman" w:cs="Times New Roman" w:hint="eastAsia"/>
        </w:rPr>
        <w:t>开始设计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并使用它们完成一个具体应用，你是否已适应从具体应用场景到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的“抽象映射”？</w:t>
      </w:r>
      <w:r w:rsidR="009F732E">
        <w:rPr>
          <w:rFonts w:ascii="Times New Roman" w:hAnsi="Times New Roman" w:cs="Times New Roman" w:hint="eastAsia"/>
        </w:rPr>
        <w:t>相比起</w:t>
      </w:r>
      <w:r w:rsidR="009F732E">
        <w:rPr>
          <w:rFonts w:ascii="Times New Roman" w:hAnsi="Times New Roman" w:cs="Times New Roman" w:hint="eastAsia"/>
        </w:rPr>
        <w:t>P1</w:t>
      </w:r>
      <w:r w:rsidR="009F732E">
        <w:rPr>
          <w:rFonts w:ascii="Times New Roman" w:hAnsi="Times New Roman" w:cs="Times New Roman" w:hint="eastAsia"/>
        </w:rPr>
        <w:t>给出了</w:t>
      </w:r>
      <w:r w:rsidR="009F732E">
        <w:rPr>
          <w:rFonts w:ascii="Times New Roman" w:hAnsi="Times New Roman" w:cs="Times New Roman" w:hint="eastAsia"/>
        </w:rPr>
        <w:t>ADT</w:t>
      </w:r>
      <w:r w:rsidR="009F732E">
        <w:rPr>
          <w:rFonts w:ascii="Times New Roman" w:hAnsi="Times New Roman" w:cs="Times New Roman" w:hint="eastAsia"/>
        </w:rPr>
        <w:t>非常明确的</w:t>
      </w:r>
      <w:r w:rsidR="009F732E">
        <w:rPr>
          <w:rFonts w:ascii="Times New Roman" w:hAnsi="Times New Roman" w:cs="Times New Roman" w:hint="eastAsia"/>
        </w:rPr>
        <w:t>rep</w:t>
      </w:r>
      <w:r w:rsidR="009F732E">
        <w:rPr>
          <w:rFonts w:ascii="Times New Roman" w:hAnsi="Times New Roman" w:cs="Times New Roman" w:hint="eastAsia"/>
        </w:rPr>
        <w:t>和方法、</w:t>
      </w:r>
      <w:r w:rsidR="009F732E">
        <w:rPr>
          <w:rFonts w:ascii="Times New Roman" w:hAnsi="Times New Roman" w:cs="Times New Roman" w:hint="eastAsia"/>
        </w:rPr>
        <w:t>ADT</w:t>
      </w:r>
      <w:r w:rsidR="009F732E">
        <w:rPr>
          <w:rFonts w:ascii="Times New Roman" w:hAnsi="Times New Roman" w:cs="Times New Roman" w:hint="eastAsia"/>
        </w:rPr>
        <w:t>之间的逻辑关系，</w:t>
      </w:r>
      <w:r w:rsidR="009F732E">
        <w:rPr>
          <w:rFonts w:ascii="Times New Roman" w:hAnsi="Times New Roman" w:cs="Times New Roman" w:hint="eastAsia"/>
        </w:rPr>
        <w:t>P3</w:t>
      </w:r>
      <w:r w:rsidR="009F732E">
        <w:rPr>
          <w:rFonts w:ascii="Times New Roman" w:hAnsi="Times New Roman" w:cs="Times New Roman" w:hint="eastAsia"/>
        </w:rPr>
        <w:t>要求你自主设计这些内容，你的感受如何？</w:t>
      </w:r>
    </w:p>
    <w:p w14:paraId="418ADE8C" w14:textId="77777777" w:rsidR="008664F8" w:rsidRDefault="008664F8" w:rsidP="008664F8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能适应，学会了先写</w:t>
      </w:r>
      <w:r>
        <w:rPr>
          <w:rFonts w:ascii="Times New Roman" w:hAnsi="Times New Roman" w:cs="Times New Roman" w:hint="eastAsia"/>
        </w:rPr>
        <w:t>Spec</w:t>
      </w:r>
      <w:r>
        <w:rPr>
          <w:rFonts w:ascii="Times New Roman" w:hAnsi="Times New Roman" w:cs="Times New Roman" w:hint="eastAsia"/>
        </w:rPr>
        <w:t>再写</w:t>
      </w:r>
      <w:r>
        <w:rPr>
          <w:rFonts w:ascii="Times New Roman" w:hAnsi="Times New Roman" w:cs="Times New Roman" w:hint="eastAsia"/>
        </w:rPr>
        <w:t>implementation</w:t>
      </w:r>
    </w:p>
    <w:p w14:paraId="07887EF9" w14:textId="77777777" w:rsidR="008664F8" w:rsidRDefault="008664F8" w:rsidP="008664F8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设计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非常有意思，设计可能比实现更为重要</w:t>
      </w:r>
    </w:p>
    <w:p w14:paraId="1A7BCF55" w14:textId="77777777" w:rsidR="009F732E" w:rsidRDefault="00941834" w:rsidP="00296B4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为</w:t>
      </w:r>
      <w:r>
        <w:rPr>
          <w:rFonts w:ascii="Times New Roman" w:hAnsi="Times New Roman" w:cs="Times New Roman" w:hint="eastAsia"/>
        </w:rPr>
        <w:t>ADT</w:t>
      </w:r>
      <w:r w:rsidR="000E0DFD">
        <w:rPr>
          <w:rFonts w:ascii="Times New Roman" w:hAnsi="Times New Roman" w:cs="Times New Roman" w:hint="eastAsia"/>
        </w:rPr>
        <w:t>撰写</w:t>
      </w:r>
      <w:r>
        <w:rPr>
          <w:rFonts w:ascii="Times New Roman" w:hAnsi="Times New Roman" w:cs="Times New Roman" w:hint="eastAsia"/>
        </w:rPr>
        <w:t>specification, invariant</w:t>
      </w:r>
      <w:r>
        <w:rPr>
          <w:rFonts w:ascii="Times New Roman" w:hAnsi="Times New Roman" w:cs="Times New Roman"/>
        </w:rPr>
        <w:t>s, RI, AF</w:t>
      </w:r>
      <w:r>
        <w:rPr>
          <w:rFonts w:ascii="Times New Roman" w:hAnsi="Times New Roman" w:cs="Times New Roman" w:hint="eastAsia"/>
        </w:rPr>
        <w:t>，时刻注意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是否有</w:t>
      </w:r>
      <w:r>
        <w:rPr>
          <w:rFonts w:ascii="Times New Roman" w:hAnsi="Times New Roman" w:cs="Times New Roman" w:hint="eastAsia"/>
        </w:rPr>
        <w:t>rep exposure</w:t>
      </w:r>
      <w:r>
        <w:rPr>
          <w:rFonts w:ascii="Times New Roman" w:hAnsi="Times New Roman" w:cs="Times New Roman" w:hint="eastAsia"/>
        </w:rPr>
        <w:t>，这些工作的意义是什么？你是否愿意在以后编程中坚持这么做？</w:t>
      </w:r>
    </w:p>
    <w:p w14:paraId="1ACD9E30" w14:textId="77777777" w:rsidR="008664F8" w:rsidRDefault="008664F8" w:rsidP="008664F8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意义是提高程序的正确性和健壮性，规避错误</w:t>
      </w:r>
    </w:p>
    <w:p w14:paraId="5D3A54A7" w14:textId="77777777" w:rsidR="008664F8" w:rsidRPr="009F732E" w:rsidRDefault="008664F8" w:rsidP="008664F8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愿意，我认为这对于测试、合作编程都很有意义</w:t>
      </w:r>
    </w:p>
    <w:p w14:paraId="21CE73DF" w14:textId="77777777" w:rsidR="008802D5" w:rsidRDefault="008802D5" w:rsidP="00296B4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关于本实验的工作量、难度、</w:t>
      </w:r>
      <w:r>
        <w:rPr>
          <w:rFonts w:ascii="Times New Roman" w:hAnsi="Times New Roman" w:cs="Times New Roman" w:hint="eastAsia"/>
        </w:rPr>
        <w:t>deadline</w:t>
      </w:r>
      <w:r w:rsidR="008A0510">
        <w:rPr>
          <w:rFonts w:ascii="Times New Roman" w:hAnsi="Times New Roman" w:cs="Times New Roman" w:hint="eastAsia"/>
        </w:rPr>
        <w:t>。</w:t>
      </w:r>
    </w:p>
    <w:p w14:paraId="083FE664" w14:textId="77777777" w:rsidR="008664F8" w:rsidRDefault="008664F8" w:rsidP="008664F8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工作量适中，难度适中</w:t>
      </w:r>
    </w:p>
    <w:p w14:paraId="16763C88" w14:textId="77777777" w:rsidR="008664F8" w:rsidRPr="008664F8" w:rsidRDefault="008664F8" w:rsidP="008664F8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实话说……</w:t>
      </w:r>
      <w:r w:rsidRPr="008664F8">
        <w:rPr>
          <w:rFonts w:ascii="Times New Roman" w:hAnsi="Times New Roman" w:cs="Times New Roman" w:hint="eastAsia"/>
          <w:color w:val="FF0000"/>
        </w:rPr>
        <w:t>deadline</w:t>
      </w:r>
      <w:r w:rsidRPr="008664F8">
        <w:rPr>
          <w:rFonts w:ascii="Times New Roman" w:hAnsi="Times New Roman" w:cs="Times New Roman" w:hint="eastAsia"/>
          <w:color w:val="FF0000"/>
        </w:rPr>
        <w:t>太迟</w:t>
      </w:r>
      <w:r>
        <w:rPr>
          <w:rFonts w:ascii="Times New Roman" w:hAnsi="Times New Roman" w:cs="Times New Roman" w:hint="eastAsia"/>
        </w:rPr>
        <w:t>（</w:t>
      </w:r>
      <w:r w:rsidRPr="008664F8">
        <w:rPr>
          <w:rFonts w:ascii="Times New Roman" w:hAnsi="Times New Roman" w:cs="Times New Roman" w:hint="eastAsia"/>
          <w:strike/>
        </w:rPr>
        <w:t>第一节实验课就验收</w:t>
      </w:r>
      <w:r>
        <w:rPr>
          <w:rFonts w:ascii="Times New Roman" w:hAnsi="Times New Roman" w:cs="Times New Roman" w:hint="eastAsia"/>
          <w:strike/>
        </w:rPr>
        <w:t>了</w:t>
      </w:r>
      <w:r>
        <w:rPr>
          <w:rFonts w:ascii="Times New Roman" w:hAnsi="Times New Roman" w:cs="Times New Roman" w:hint="eastAsia"/>
        </w:rPr>
        <w:t>），三周就可以</w:t>
      </w:r>
    </w:p>
    <w:p w14:paraId="50FCFBB5" w14:textId="77777777" w:rsidR="00CD76A1" w:rsidRDefault="00CD76A1" w:rsidP="00296B4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《软件构造》课程进展到目前，你对该课程有何体会和建议？</w:t>
      </w:r>
    </w:p>
    <w:p w14:paraId="1451217A" w14:textId="77777777" w:rsidR="00FF0208" w:rsidRPr="008664F8" w:rsidRDefault="008664F8" w:rsidP="00FA6B49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讲基础理论和实际编程结合得不错，我建议实验可以拆散开来</w:t>
      </w:r>
    </w:p>
    <w:sectPr w:rsidR="00FF0208" w:rsidRPr="008664F8" w:rsidSect="00B42EB3">
      <w:footerReference w:type="default" r:id="rId64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A9EF87" w14:textId="77777777" w:rsidR="00D24CF9" w:rsidRDefault="00D24CF9" w:rsidP="003271FB">
      <w:r>
        <w:separator/>
      </w:r>
    </w:p>
  </w:endnote>
  <w:endnote w:type="continuationSeparator" w:id="0">
    <w:p w14:paraId="6A3C521F" w14:textId="77777777" w:rsidR="00D24CF9" w:rsidRDefault="00D24CF9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AAE0BF" w14:textId="77777777" w:rsidR="00E80878" w:rsidRPr="00B42EB3" w:rsidRDefault="00E80878">
    <w:pPr>
      <w:pStyle w:val="a5"/>
      <w:jc w:val="center"/>
      <w:rPr>
        <w:rFonts w:ascii="Times New Roman" w:hAnsi="Times New Roman" w:cs="Times New Roman"/>
        <w:sz w:val="20"/>
      </w:rPr>
    </w:pPr>
  </w:p>
  <w:p w14:paraId="527CD388" w14:textId="77777777" w:rsidR="00E80878" w:rsidRPr="00B42EB3" w:rsidRDefault="00E80878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3D997DB9" w14:textId="77777777" w:rsidR="00E80878" w:rsidRPr="00B42EB3" w:rsidRDefault="00E80878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Pr="009F732E">
          <w:rPr>
            <w:rFonts w:ascii="Times New Roman" w:hAnsi="Times New Roman" w:cs="Times New Roman"/>
            <w:noProof/>
            <w:sz w:val="20"/>
            <w:lang w:val="zh-CN"/>
          </w:rPr>
          <w:t>4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4747E3" w14:textId="77777777" w:rsidR="00D24CF9" w:rsidRDefault="00D24CF9" w:rsidP="003271FB">
      <w:r>
        <w:separator/>
      </w:r>
    </w:p>
  </w:footnote>
  <w:footnote w:type="continuationSeparator" w:id="0">
    <w:p w14:paraId="35362C62" w14:textId="77777777" w:rsidR="00D24CF9" w:rsidRDefault="00D24CF9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FDDFE4" w14:textId="77777777" w:rsidR="00E80878" w:rsidRPr="00B6558A" w:rsidRDefault="00E80878" w:rsidP="00B6558A">
    <w:pPr>
      <w:pStyle w:val="a3"/>
      <w:rPr>
        <w:rFonts w:ascii="Times New Roman" w:hAnsi="Times New Roman" w:cs="Times New Roman"/>
      </w:rPr>
    </w:pPr>
    <w:r w:rsidRPr="00B42EB3">
      <w:rPr>
        <w:rFonts w:ascii="Times New Roman" w:hAnsi="Times New Roman" w:cs="Times New Roman"/>
      </w:rPr>
      <w:t>软件构造课程实验报告</w:t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>实验</w:t>
    </w:r>
    <w:r>
      <w:rPr>
        <w:rFonts w:ascii="Times New Roman" w:hAnsi="Times New Roman" w:cs="Times New Roman" w:hint="eastAsia"/>
      </w:rPr>
      <w:t>2</w:t>
    </w:r>
    <w:r>
      <w:rPr>
        <w:rFonts w:ascii="Times New Roman" w:hAnsi="Times New Roman" w:cs="Times New Roman" w:hint="eastAsia"/>
      </w:rPr>
      <w:t>：抽象数据类型</w:t>
    </w:r>
    <w:r>
      <w:rPr>
        <w:rFonts w:ascii="Times New Roman" w:hAnsi="Times New Roman" w:cs="Times New Roman" w:hint="eastAsia"/>
      </w:rPr>
      <w:t>ADT</w:t>
    </w:r>
    <w:r>
      <w:rPr>
        <w:rFonts w:ascii="Times New Roman" w:hAnsi="Times New Roman" w:cs="Times New Roman" w:hint="eastAsia"/>
      </w:rPr>
      <w:t>与面向对象编程</w:t>
    </w:r>
    <w:r>
      <w:rPr>
        <w:rFonts w:ascii="Times New Roman" w:hAnsi="Times New Roman" w:cs="Times New Roman" w:hint="eastAsia"/>
      </w:rPr>
      <w:t>O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07536"/>
    <w:multiLevelType w:val="hybridMultilevel"/>
    <w:tmpl w:val="27D6B4BA"/>
    <w:lvl w:ilvl="0" w:tplc="FDD216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B1A0584"/>
    <w:multiLevelType w:val="hybridMultilevel"/>
    <w:tmpl w:val="C4C42BFC"/>
    <w:lvl w:ilvl="0" w:tplc="364085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FF14091"/>
    <w:multiLevelType w:val="hybridMultilevel"/>
    <w:tmpl w:val="95FECB0C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180D6DCA"/>
    <w:multiLevelType w:val="hybridMultilevel"/>
    <w:tmpl w:val="D32A8F92"/>
    <w:lvl w:ilvl="0" w:tplc="5EEAA0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9894742"/>
    <w:multiLevelType w:val="hybridMultilevel"/>
    <w:tmpl w:val="C562E95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FE84C61"/>
    <w:multiLevelType w:val="hybridMultilevel"/>
    <w:tmpl w:val="086A1F1C"/>
    <w:lvl w:ilvl="0" w:tplc="FFE459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2931A02"/>
    <w:multiLevelType w:val="multilevel"/>
    <w:tmpl w:val="24C62FF6"/>
    <w:lvl w:ilvl="0"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7" w15:restartNumberingAfterBreak="0">
    <w:nsid w:val="2A832BE6"/>
    <w:multiLevelType w:val="hybridMultilevel"/>
    <w:tmpl w:val="B656A95A"/>
    <w:lvl w:ilvl="0" w:tplc="F1085B0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44C739E"/>
    <w:multiLevelType w:val="hybridMultilevel"/>
    <w:tmpl w:val="28D4D912"/>
    <w:lvl w:ilvl="0" w:tplc="CE3C66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4816568"/>
    <w:multiLevelType w:val="hybridMultilevel"/>
    <w:tmpl w:val="37A29800"/>
    <w:lvl w:ilvl="0" w:tplc="E85A51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36517A74"/>
    <w:multiLevelType w:val="hybridMultilevel"/>
    <w:tmpl w:val="5A3E5F90"/>
    <w:lvl w:ilvl="0" w:tplc="3DBA55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D9414F2"/>
    <w:multiLevelType w:val="hybridMultilevel"/>
    <w:tmpl w:val="7FE287F6"/>
    <w:lvl w:ilvl="0" w:tplc="0C3E19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D9C0CF9"/>
    <w:multiLevelType w:val="hybridMultilevel"/>
    <w:tmpl w:val="4C0493EC"/>
    <w:lvl w:ilvl="0" w:tplc="18748D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69E384A"/>
    <w:multiLevelType w:val="hybridMultilevel"/>
    <w:tmpl w:val="46E6634E"/>
    <w:lvl w:ilvl="0" w:tplc="D7765C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5C1F5D99"/>
    <w:multiLevelType w:val="hybridMultilevel"/>
    <w:tmpl w:val="70C4698A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5" w15:restartNumberingAfterBreak="0">
    <w:nsid w:val="618C785B"/>
    <w:multiLevelType w:val="hybridMultilevel"/>
    <w:tmpl w:val="2F60F61E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6" w15:restartNumberingAfterBreak="0">
    <w:nsid w:val="67DC20FC"/>
    <w:multiLevelType w:val="hybridMultilevel"/>
    <w:tmpl w:val="1FB48E8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6"/>
  </w:num>
  <w:num w:numId="2">
    <w:abstractNumId w:val="14"/>
  </w:num>
  <w:num w:numId="3">
    <w:abstractNumId w:val="4"/>
  </w:num>
  <w:num w:numId="4">
    <w:abstractNumId w:val="15"/>
  </w:num>
  <w:num w:numId="5">
    <w:abstractNumId w:val="2"/>
  </w:num>
  <w:num w:numId="6">
    <w:abstractNumId w:val="0"/>
  </w:num>
  <w:num w:numId="7">
    <w:abstractNumId w:val="9"/>
  </w:num>
  <w:num w:numId="8">
    <w:abstractNumId w:val="13"/>
  </w:num>
  <w:num w:numId="9">
    <w:abstractNumId w:val="7"/>
  </w:num>
  <w:num w:numId="10">
    <w:abstractNumId w:val="12"/>
  </w:num>
  <w:num w:numId="11">
    <w:abstractNumId w:val="11"/>
  </w:num>
  <w:num w:numId="12">
    <w:abstractNumId w:val="5"/>
  </w:num>
  <w:num w:numId="13">
    <w:abstractNumId w:val="1"/>
  </w:num>
  <w:num w:numId="14">
    <w:abstractNumId w:val="10"/>
  </w:num>
  <w:num w:numId="15">
    <w:abstractNumId w:val="3"/>
  </w:num>
  <w:num w:numId="16">
    <w:abstractNumId w:val="8"/>
  </w:num>
  <w:num w:numId="17">
    <w:abstractNumId w:val="16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5CF9"/>
    <w:rsid w:val="000120B1"/>
    <w:rsid w:val="0001605E"/>
    <w:rsid w:val="00017999"/>
    <w:rsid w:val="00023F61"/>
    <w:rsid w:val="00024B24"/>
    <w:rsid w:val="000305B8"/>
    <w:rsid w:val="000324C6"/>
    <w:rsid w:val="00041330"/>
    <w:rsid w:val="00043D22"/>
    <w:rsid w:val="00044F50"/>
    <w:rsid w:val="00053E7A"/>
    <w:rsid w:val="000545CF"/>
    <w:rsid w:val="0006547B"/>
    <w:rsid w:val="00066045"/>
    <w:rsid w:val="00071185"/>
    <w:rsid w:val="00071A10"/>
    <w:rsid w:val="000731DB"/>
    <w:rsid w:val="000846D4"/>
    <w:rsid w:val="00090AD2"/>
    <w:rsid w:val="00090BED"/>
    <w:rsid w:val="00090F60"/>
    <w:rsid w:val="000955CD"/>
    <w:rsid w:val="000960B4"/>
    <w:rsid w:val="000B2E25"/>
    <w:rsid w:val="000C0009"/>
    <w:rsid w:val="000D5F9F"/>
    <w:rsid w:val="000D73D5"/>
    <w:rsid w:val="000E0DFD"/>
    <w:rsid w:val="000E3103"/>
    <w:rsid w:val="000E32C1"/>
    <w:rsid w:val="000E545B"/>
    <w:rsid w:val="000E6914"/>
    <w:rsid w:val="000F08AB"/>
    <w:rsid w:val="000F1A00"/>
    <w:rsid w:val="000F3497"/>
    <w:rsid w:val="000F6CE6"/>
    <w:rsid w:val="000F71F6"/>
    <w:rsid w:val="000F76AF"/>
    <w:rsid w:val="001019B0"/>
    <w:rsid w:val="00101FA4"/>
    <w:rsid w:val="00106437"/>
    <w:rsid w:val="0011040A"/>
    <w:rsid w:val="0011441D"/>
    <w:rsid w:val="00114E79"/>
    <w:rsid w:val="00115CCE"/>
    <w:rsid w:val="001169CE"/>
    <w:rsid w:val="00120AAF"/>
    <w:rsid w:val="00123CDF"/>
    <w:rsid w:val="00123F55"/>
    <w:rsid w:val="00125368"/>
    <w:rsid w:val="00125D6D"/>
    <w:rsid w:val="00131FA2"/>
    <w:rsid w:val="00133203"/>
    <w:rsid w:val="00135501"/>
    <w:rsid w:val="00136A33"/>
    <w:rsid w:val="0014122B"/>
    <w:rsid w:val="00142C0A"/>
    <w:rsid w:val="0015005F"/>
    <w:rsid w:val="001518DE"/>
    <w:rsid w:val="001542AA"/>
    <w:rsid w:val="00156EA7"/>
    <w:rsid w:val="00160558"/>
    <w:rsid w:val="001617E1"/>
    <w:rsid w:val="00162215"/>
    <w:rsid w:val="00162F0B"/>
    <w:rsid w:val="00164297"/>
    <w:rsid w:val="0016628B"/>
    <w:rsid w:val="00171171"/>
    <w:rsid w:val="001736F6"/>
    <w:rsid w:val="00173878"/>
    <w:rsid w:val="00182C34"/>
    <w:rsid w:val="0018337C"/>
    <w:rsid w:val="001848AB"/>
    <w:rsid w:val="00193E5C"/>
    <w:rsid w:val="001A0382"/>
    <w:rsid w:val="001A0D2A"/>
    <w:rsid w:val="001A46FB"/>
    <w:rsid w:val="001A5546"/>
    <w:rsid w:val="001A62A0"/>
    <w:rsid w:val="001A654C"/>
    <w:rsid w:val="001A66A0"/>
    <w:rsid w:val="001B2BE8"/>
    <w:rsid w:val="001B3241"/>
    <w:rsid w:val="001B383B"/>
    <w:rsid w:val="001C2F2D"/>
    <w:rsid w:val="001C4C76"/>
    <w:rsid w:val="001C55BD"/>
    <w:rsid w:val="001C7E14"/>
    <w:rsid w:val="001D28E8"/>
    <w:rsid w:val="001D46B0"/>
    <w:rsid w:val="001D5225"/>
    <w:rsid w:val="001D574A"/>
    <w:rsid w:val="001D6498"/>
    <w:rsid w:val="001D7543"/>
    <w:rsid w:val="001E2B81"/>
    <w:rsid w:val="001E5433"/>
    <w:rsid w:val="001E58CF"/>
    <w:rsid w:val="001F7486"/>
    <w:rsid w:val="002027A1"/>
    <w:rsid w:val="002067A5"/>
    <w:rsid w:val="002070C6"/>
    <w:rsid w:val="00210491"/>
    <w:rsid w:val="00213153"/>
    <w:rsid w:val="00217D66"/>
    <w:rsid w:val="00220671"/>
    <w:rsid w:val="00221B84"/>
    <w:rsid w:val="00221E09"/>
    <w:rsid w:val="00223C30"/>
    <w:rsid w:val="00224119"/>
    <w:rsid w:val="0022429D"/>
    <w:rsid w:val="002253C7"/>
    <w:rsid w:val="00227C7F"/>
    <w:rsid w:val="00231415"/>
    <w:rsid w:val="00233061"/>
    <w:rsid w:val="00235C72"/>
    <w:rsid w:val="0024107C"/>
    <w:rsid w:val="00244C40"/>
    <w:rsid w:val="002466DA"/>
    <w:rsid w:val="002470AA"/>
    <w:rsid w:val="002509CE"/>
    <w:rsid w:val="0025290F"/>
    <w:rsid w:val="00256A09"/>
    <w:rsid w:val="00261A05"/>
    <w:rsid w:val="002714A3"/>
    <w:rsid w:val="00271EDC"/>
    <w:rsid w:val="002744CA"/>
    <w:rsid w:val="00274DD5"/>
    <w:rsid w:val="00276033"/>
    <w:rsid w:val="00277107"/>
    <w:rsid w:val="0028048B"/>
    <w:rsid w:val="00281D1A"/>
    <w:rsid w:val="00282E10"/>
    <w:rsid w:val="002860DF"/>
    <w:rsid w:val="0029473E"/>
    <w:rsid w:val="00296B4D"/>
    <w:rsid w:val="002A5D78"/>
    <w:rsid w:val="002A784D"/>
    <w:rsid w:val="002B0301"/>
    <w:rsid w:val="002B07B5"/>
    <w:rsid w:val="002B4154"/>
    <w:rsid w:val="002B42F0"/>
    <w:rsid w:val="002B6D0C"/>
    <w:rsid w:val="002C1128"/>
    <w:rsid w:val="002C26C3"/>
    <w:rsid w:val="002C2A79"/>
    <w:rsid w:val="002C310F"/>
    <w:rsid w:val="002C46A8"/>
    <w:rsid w:val="002C5681"/>
    <w:rsid w:val="002C718C"/>
    <w:rsid w:val="002D4293"/>
    <w:rsid w:val="002D44F6"/>
    <w:rsid w:val="002E16EF"/>
    <w:rsid w:val="002E25D9"/>
    <w:rsid w:val="002E570D"/>
    <w:rsid w:val="002E6F7F"/>
    <w:rsid w:val="002F0E57"/>
    <w:rsid w:val="002F14B4"/>
    <w:rsid w:val="00300765"/>
    <w:rsid w:val="00307260"/>
    <w:rsid w:val="00307971"/>
    <w:rsid w:val="00310603"/>
    <w:rsid w:val="00311104"/>
    <w:rsid w:val="00311387"/>
    <w:rsid w:val="003129B2"/>
    <w:rsid w:val="003211D4"/>
    <w:rsid w:val="00323100"/>
    <w:rsid w:val="003237BE"/>
    <w:rsid w:val="00324F90"/>
    <w:rsid w:val="00326833"/>
    <w:rsid w:val="003268CC"/>
    <w:rsid w:val="00327081"/>
    <w:rsid w:val="003271FB"/>
    <w:rsid w:val="00327F40"/>
    <w:rsid w:val="003329FC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560CD"/>
    <w:rsid w:val="00360F42"/>
    <w:rsid w:val="003625D4"/>
    <w:rsid w:val="003636B5"/>
    <w:rsid w:val="003657E9"/>
    <w:rsid w:val="00372844"/>
    <w:rsid w:val="00372D13"/>
    <w:rsid w:val="00372D47"/>
    <w:rsid w:val="00380BB0"/>
    <w:rsid w:val="00381A3B"/>
    <w:rsid w:val="0038439F"/>
    <w:rsid w:val="00386899"/>
    <w:rsid w:val="0039071B"/>
    <w:rsid w:val="00395AAD"/>
    <w:rsid w:val="0039793B"/>
    <w:rsid w:val="00397FC2"/>
    <w:rsid w:val="003A32B5"/>
    <w:rsid w:val="003B4387"/>
    <w:rsid w:val="003C09EB"/>
    <w:rsid w:val="003C3D46"/>
    <w:rsid w:val="003C4470"/>
    <w:rsid w:val="003D0393"/>
    <w:rsid w:val="003D0762"/>
    <w:rsid w:val="003D356B"/>
    <w:rsid w:val="003D53EF"/>
    <w:rsid w:val="003D6251"/>
    <w:rsid w:val="003D6B17"/>
    <w:rsid w:val="003E0903"/>
    <w:rsid w:val="003E1EFF"/>
    <w:rsid w:val="003E4E7B"/>
    <w:rsid w:val="003E7491"/>
    <w:rsid w:val="003F22D1"/>
    <w:rsid w:val="003F31AA"/>
    <w:rsid w:val="003F441B"/>
    <w:rsid w:val="003F73E4"/>
    <w:rsid w:val="003F75EC"/>
    <w:rsid w:val="00400E20"/>
    <w:rsid w:val="00404BDD"/>
    <w:rsid w:val="00406EF1"/>
    <w:rsid w:val="004159E5"/>
    <w:rsid w:val="004163CC"/>
    <w:rsid w:val="004220F6"/>
    <w:rsid w:val="00422219"/>
    <w:rsid w:val="00422FA8"/>
    <w:rsid w:val="00423A88"/>
    <w:rsid w:val="0043666E"/>
    <w:rsid w:val="00436F53"/>
    <w:rsid w:val="00440F15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2049"/>
    <w:rsid w:val="004A45B4"/>
    <w:rsid w:val="004A7219"/>
    <w:rsid w:val="004B6071"/>
    <w:rsid w:val="004B6A41"/>
    <w:rsid w:val="004C18CF"/>
    <w:rsid w:val="004D1A83"/>
    <w:rsid w:val="004E0560"/>
    <w:rsid w:val="004E1753"/>
    <w:rsid w:val="004E1A55"/>
    <w:rsid w:val="004E39ED"/>
    <w:rsid w:val="004E42DA"/>
    <w:rsid w:val="004E481D"/>
    <w:rsid w:val="004E5653"/>
    <w:rsid w:val="004F1318"/>
    <w:rsid w:val="004F41E3"/>
    <w:rsid w:val="004F5EF8"/>
    <w:rsid w:val="00501237"/>
    <w:rsid w:val="0050468A"/>
    <w:rsid w:val="00505647"/>
    <w:rsid w:val="00510C4C"/>
    <w:rsid w:val="0051289F"/>
    <w:rsid w:val="00516085"/>
    <w:rsid w:val="00523195"/>
    <w:rsid w:val="00524339"/>
    <w:rsid w:val="00526293"/>
    <w:rsid w:val="00532D88"/>
    <w:rsid w:val="00541003"/>
    <w:rsid w:val="00541946"/>
    <w:rsid w:val="00543E96"/>
    <w:rsid w:val="00544109"/>
    <w:rsid w:val="0054568B"/>
    <w:rsid w:val="00550D52"/>
    <w:rsid w:val="00556FDB"/>
    <w:rsid w:val="00563408"/>
    <w:rsid w:val="005645E6"/>
    <w:rsid w:val="005650BB"/>
    <w:rsid w:val="005664AF"/>
    <w:rsid w:val="00580495"/>
    <w:rsid w:val="005A1356"/>
    <w:rsid w:val="005A3AF4"/>
    <w:rsid w:val="005A422A"/>
    <w:rsid w:val="005A76CB"/>
    <w:rsid w:val="005A7BDA"/>
    <w:rsid w:val="005B0243"/>
    <w:rsid w:val="005B5575"/>
    <w:rsid w:val="005C0015"/>
    <w:rsid w:val="005C337E"/>
    <w:rsid w:val="005C7343"/>
    <w:rsid w:val="005D394A"/>
    <w:rsid w:val="005D4804"/>
    <w:rsid w:val="005E0676"/>
    <w:rsid w:val="005E2728"/>
    <w:rsid w:val="005E5723"/>
    <w:rsid w:val="005F1DFC"/>
    <w:rsid w:val="005F25E0"/>
    <w:rsid w:val="005F3A96"/>
    <w:rsid w:val="005F6C87"/>
    <w:rsid w:val="00602613"/>
    <w:rsid w:val="0060564A"/>
    <w:rsid w:val="0061479C"/>
    <w:rsid w:val="006235CC"/>
    <w:rsid w:val="0063322B"/>
    <w:rsid w:val="00644F99"/>
    <w:rsid w:val="006455F6"/>
    <w:rsid w:val="0064590A"/>
    <w:rsid w:val="0064627E"/>
    <w:rsid w:val="0065616B"/>
    <w:rsid w:val="006567C2"/>
    <w:rsid w:val="00656E65"/>
    <w:rsid w:val="00657CE8"/>
    <w:rsid w:val="006710A5"/>
    <w:rsid w:val="006745E3"/>
    <w:rsid w:val="00681733"/>
    <w:rsid w:val="00681C15"/>
    <w:rsid w:val="006846B7"/>
    <w:rsid w:val="006866C5"/>
    <w:rsid w:val="00687847"/>
    <w:rsid w:val="00690735"/>
    <w:rsid w:val="006907FD"/>
    <w:rsid w:val="00690D08"/>
    <w:rsid w:val="00690D17"/>
    <w:rsid w:val="00691C2D"/>
    <w:rsid w:val="0069461E"/>
    <w:rsid w:val="00694BF6"/>
    <w:rsid w:val="00697BF2"/>
    <w:rsid w:val="006A19B3"/>
    <w:rsid w:val="006A42CD"/>
    <w:rsid w:val="006B2002"/>
    <w:rsid w:val="006B2425"/>
    <w:rsid w:val="006B4040"/>
    <w:rsid w:val="006B408A"/>
    <w:rsid w:val="006B47A4"/>
    <w:rsid w:val="006B5A77"/>
    <w:rsid w:val="006C2F58"/>
    <w:rsid w:val="006C788C"/>
    <w:rsid w:val="006D135A"/>
    <w:rsid w:val="006D1E6C"/>
    <w:rsid w:val="006D1FB9"/>
    <w:rsid w:val="006E1C00"/>
    <w:rsid w:val="006F613D"/>
    <w:rsid w:val="006F7AF5"/>
    <w:rsid w:val="00702A66"/>
    <w:rsid w:val="007031FC"/>
    <w:rsid w:val="00703A6A"/>
    <w:rsid w:val="00704136"/>
    <w:rsid w:val="00711E3E"/>
    <w:rsid w:val="00712BFD"/>
    <w:rsid w:val="00714019"/>
    <w:rsid w:val="0071582C"/>
    <w:rsid w:val="00720A26"/>
    <w:rsid w:val="00721D62"/>
    <w:rsid w:val="00721DED"/>
    <w:rsid w:val="00722383"/>
    <w:rsid w:val="007230D8"/>
    <w:rsid w:val="0074144D"/>
    <w:rsid w:val="00750166"/>
    <w:rsid w:val="00753977"/>
    <w:rsid w:val="00757A6A"/>
    <w:rsid w:val="00760E55"/>
    <w:rsid w:val="00761BE1"/>
    <w:rsid w:val="00763E6F"/>
    <w:rsid w:val="00764FFC"/>
    <w:rsid w:val="00771D59"/>
    <w:rsid w:val="0077691B"/>
    <w:rsid w:val="007842B4"/>
    <w:rsid w:val="00785789"/>
    <w:rsid w:val="0078646D"/>
    <w:rsid w:val="00787364"/>
    <w:rsid w:val="00791119"/>
    <w:rsid w:val="0079416F"/>
    <w:rsid w:val="00796194"/>
    <w:rsid w:val="007A4E1C"/>
    <w:rsid w:val="007A582D"/>
    <w:rsid w:val="007A5856"/>
    <w:rsid w:val="007B1702"/>
    <w:rsid w:val="007B6398"/>
    <w:rsid w:val="007C24CD"/>
    <w:rsid w:val="007C3106"/>
    <w:rsid w:val="007C3700"/>
    <w:rsid w:val="007C512F"/>
    <w:rsid w:val="007D344A"/>
    <w:rsid w:val="007D365A"/>
    <w:rsid w:val="007D666E"/>
    <w:rsid w:val="007E4F76"/>
    <w:rsid w:val="007E590C"/>
    <w:rsid w:val="007E5CCA"/>
    <w:rsid w:val="007E76C8"/>
    <w:rsid w:val="007F26D0"/>
    <w:rsid w:val="007F7C78"/>
    <w:rsid w:val="00801DA0"/>
    <w:rsid w:val="0080252B"/>
    <w:rsid w:val="00803DAF"/>
    <w:rsid w:val="00810504"/>
    <w:rsid w:val="00823EAE"/>
    <w:rsid w:val="00824CC8"/>
    <w:rsid w:val="00832476"/>
    <w:rsid w:val="008422B1"/>
    <w:rsid w:val="00847F37"/>
    <w:rsid w:val="00853647"/>
    <w:rsid w:val="0085609B"/>
    <w:rsid w:val="0086138E"/>
    <w:rsid w:val="008623A4"/>
    <w:rsid w:val="00863155"/>
    <w:rsid w:val="00864241"/>
    <w:rsid w:val="00864E7A"/>
    <w:rsid w:val="008664F8"/>
    <w:rsid w:val="00871685"/>
    <w:rsid w:val="00871A7B"/>
    <w:rsid w:val="0087228A"/>
    <w:rsid w:val="00875342"/>
    <w:rsid w:val="00877113"/>
    <w:rsid w:val="0087744D"/>
    <w:rsid w:val="00877D10"/>
    <w:rsid w:val="008802D5"/>
    <w:rsid w:val="00886EE9"/>
    <w:rsid w:val="00887404"/>
    <w:rsid w:val="00891E34"/>
    <w:rsid w:val="008953ED"/>
    <w:rsid w:val="00897767"/>
    <w:rsid w:val="008A0510"/>
    <w:rsid w:val="008A1927"/>
    <w:rsid w:val="008A5166"/>
    <w:rsid w:val="008B1843"/>
    <w:rsid w:val="008B6075"/>
    <w:rsid w:val="008C08C0"/>
    <w:rsid w:val="008C7895"/>
    <w:rsid w:val="008D421E"/>
    <w:rsid w:val="008D4A81"/>
    <w:rsid w:val="008D5FC5"/>
    <w:rsid w:val="008D67C2"/>
    <w:rsid w:val="008E5928"/>
    <w:rsid w:val="008F0370"/>
    <w:rsid w:val="008F5894"/>
    <w:rsid w:val="008F70DB"/>
    <w:rsid w:val="00907EE1"/>
    <w:rsid w:val="00922A63"/>
    <w:rsid w:val="00927734"/>
    <w:rsid w:val="0093797B"/>
    <w:rsid w:val="00940957"/>
    <w:rsid w:val="00941834"/>
    <w:rsid w:val="00942FDD"/>
    <w:rsid w:val="009450C3"/>
    <w:rsid w:val="009451FA"/>
    <w:rsid w:val="00951CA5"/>
    <w:rsid w:val="00953B9B"/>
    <w:rsid w:val="0096531F"/>
    <w:rsid w:val="009653F2"/>
    <w:rsid w:val="00970009"/>
    <w:rsid w:val="00970E43"/>
    <w:rsid w:val="0098002D"/>
    <w:rsid w:val="00981539"/>
    <w:rsid w:val="00982417"/>
    <w:rsid w:val="0098464C"/>
    <w:rsid w:val="00987AEE"/>
    <w:rsid w:val="00993967"/>
    <w:rsid w:val="009956DD"/>
    <w:rsid w:val="009A7054"/>
    <w:rsid w:val="009B60DB"/>
    <w:rsid w:val="009B7D2E"/>
    <w:rsid w:val="009C452D"/>
    <w:rsid w:val="009C5778"/>
    <w:rsid w:val="009D7E77"/>
    <w:rsid w:val="009E09F6"/>
    <w:rsid w:val="009E4C82"/>
    <w:rsid w:val="009F0C73"/>
    <w:rsid w:val="009F5DE0"/>
    <w:rsid w:val="009F732E"/>
    <w:rsid w:val="00A021C0"/>
    <w:rsid w:val="00A042EA"/>
    <w:rsid w:val="00A06740"/>
    <w:rsid w:val="00A07AE0"/>
    <w:rsid w:val="00A11CAB"/>
    <w:rsid w:val="00A1667B"/>
    <w:rsid w:val="00A23806"/>
    <w:rsid w:val="00A23A5D"/>
    <w:rsid w:val="00A257FA"/>
    <w:rsid w:val="00A31568"/>
    <w:rsid w:val="00A32235"/>
    <w:rsid w:val="00A353DC"/>
    <w:rsid w:val="00A36B88"/>
    <w:rsid w:val="00A378EC"/>
    <w:rsid w:val="00A4052A"/>
    <w:rsid w:val="00A40AF9"/>
    <w:rsid w:val="00A41540"/>
    <w:rsid w:val="00A41A90"/>
    <w:rsid w:val="00A434FB"/>
    <w:rsid w:val="00A44DE8"/>
    <w:rsid w:val="00A55464"/>
    <w:rsid w:val="00A56203"/>
    <w:rsid w:val="00A56297"/>
    <w:rsid w:val="00A567F3"/>
    <w:rsid w:val="00A61CB0"/>
    <w:rsid w:val="00A659BD"/>
    <w:rsid w:val="00A70D05"/>
    <w:rsid w:val="00A72138"/>
    <w:rsid w:val="00A85C4C"/>
    <w:rsid w:val="00A90FD7"/>
    <w:rsid w:val="00A94D6B"/>
    <w:rsid w:val="00A96B42"/>
    <w:rsid w:val="00AA08B5"/>
    <w:rsid w:val="00AA34E0"/>
    <w:rsid w:val="00AA414F"/>
    <w:rsid w:val="00AA5529"/>
    <w:rsid w:val="00AB3FA0"/>
    <w:rsid w:val="00AB516B"/>
    <w:rsid w:val="00AC0763"/>
    <w:rsid w:val="00AC523E"/>
    <w:rsid w:val="00AC61A8"/>
    <w:rsid w:val="00AD0F15"/>
    <w:rsid w:val="00AD2920"/>
    <w:rsid w:val="00AD4E86"/>
    <w:rsid w:val="00AE6752"/>
    <w:rsid w:val="00AF145E"/>
    <w:rsid w:val="00AF2DD1"/>
    <w:rsid w:val="00AF2E77"/>
    <w:rsid w:val="00AF5736"/>
    <w:rsid w:val="00AF65D9"/>
    <w:rsid w:val="00B01E94"/>
    <w:rsid w:val="00B0419A"/>
    <w:rsid w:val="00B11ED6"/>
    <w:rsid w:val="00B14133"/>
    <w:rsid w:val="00B17645"/>
    <w:rsid w:val="00B2337B"/>
    <w:rsid w:val="00B24B5F"/>
    <w:rsid w:val="00B27062"/>
    <w:rsid w:val="00B32956"/>
    <w:rsid w:val="00B42EB3"/>
    <w:rsid w:val="00B55C85"/>
    <w:rsid w:val="00B56BF2"/>
    <w:rsid w:val="00B639B7"/>
    <w:rsid w:val="00B6558A"/>
    <w:rsid w:val="00B67006"/>
    <w:rsid w:val="00B75478"/>
    <w:rsid w:val="00B820C7"/>
    <w:rsid w:val="00B90721"/>
    <w:rsid w:val="00B975D2"/>
    <w:rsid w:val="00BA1F57"/>
    <w:rsid w:val="00BA5C22"/>
    <w:rsid w:val="00BA631B"/>
    <w:rsid w:val="00BA7690"/>
    <w:rsid w:val="00BB1623"/>
    <w:rsid w:val="00BC0808"/>
    <w:rsid w:val="00BC1137"/>
    <w:rsid w:val="00BC2546"/>
    <w:rsid w:val="00BC7C6F"/>
    <w:rsid w:val="00BD1E88"/>
    <w:rsid w:val="00BD3D65"/>
    <w:rsid w:val="00BD5AB3"/>
    <w:rsid w:val="00BD638D"/>
    <w:rsid w:val="00BE0B40"/>
    <w:rsid w:val="00BE297C"/>
    <w:rsid w:val="00BE66FE"/>
    <w:rsid w:val="00BF6F58"/>
    <w:rsid w:val="00C01896"/>
    <w:rsid w:val="00C128CF"/>
    <w:rsid w:val="00C1377A"/>
    <w:rsid w:val="00C1390D"/>
    <w:rsid w:val="00C162ED"/>
    <w:rsid w:val="00C22820"/>
    <w:rsid w:val="00C248CD"/>
    <w:rsid w:val="00C27BC6"/>
    <w:rsid w:val="00C33968"/>
    <w:rsid w:val="00C33EB0"/>
    <w:rsid w:val="00C351C5"/>
    <w:rsid w:val="00C36F5A"/>
    <w:rsid w:val="00C403EC"/>
    <w:rsid w:val="00C40A63"/>
    <w:rsid w:val="00C425E3"/>
    <w:rsid w:val="00C42979"/>
    <w:rsid w:val="00C52B71"/>
    <w:rsid w:val="00C54D12"/>
    <w:rsid w:val="00C55F3F"/>
    <w:rsid w:val="00C5712D"/>
    <w:rsid w:val="00C57560"/>
    <w:rsid w:val="00C61C5E"/>
    <w:rsid w:val="00C63CE2"/>
    <w:rsid w:val="00C70844"/>
    <w:rsid w:val="00C70DCA"/>
    <w:rsid w:val="00C72662"/>
    <w:rsid w:val="00C73146"/>
    <w:rsid w:val="00C734A4"/>
    <w:rsid w:val="00C76F03"/>
    <w:rsid w:val="00C77C18"/>
    <w:rsid w:val="00C85FF8"/>
    <w:rsid w:val="00C86A87"/>
    <w:rsid w:val="00C87589"/>
    <w:rsid w:val="00CA06DB"/>
    <w:rsid w:val="00CA1A1C"/>
    <w:rsid w:val="00CA2168"/>
    <w:rsid w:val="00CA373A"/>
    <w:rsid w:val="00CA466F"/>
    <w:rsid w:val="00CA4AE4"/>
    <w:rsid w:val="00CA6955"/>
    <w:rsid w:val="00CA6967"/>
    <w:rsid w:val="00CA7DF8"/>
    <w:rsid w:val="00CA7F4C"/>
    <w:rsid w:val="00CB0C56"/>
    <w:rsid w:val="00CB40AA"/>
    <w:rsid w:val="00CB4C3D"/>
    <w:rsid w:val="00CB6436"/>
    <w:rsid w:val="00CB6771"/>
    <w:rsid w:val="00CB6890"/>
    <w:rsid w:val="00CB72AB"/>
    <w:rsid w:val="00CC3FA9"/>
    <w:rsid w:val="00CC4DF0"/>
    <w:rsid w:val="00CC599F"/>
    <w:rsid w:val="00CC6BA1"/>
    <w:rsid w:val="00CC6D47"/>
    <w:rsid w:val="00CC7050"/>
    <w:rsid w:val="00CD0905"/>
    <w:rsid w:val="00CD76A1"/>
    <w:rsid w:val="00CE6EA3"/>
    <w:rsid w:val="00CF36ED"/>
    <w:rsid w:val="00CF5A76"/>
    <w:rsid w:val="00D0267A"/>
    <w:rsid w:val="00D02903"/>
    <w:rsid w:val="00D031FB"/>
    <w:rsid w:val="00D06D0D"/>
    <w:rsid w:val="00D13652"/>
    <w:rsid w:val="00D14B27"/>
    <w:rsid w:val="00D1550C"/>
    <w:rsid w:val="00D24CF9"/>
    <w:rsid w:val="00D2617D"/>
    <w:rsid w:val="00D449A2"/>
    <w:rsid w:val="00D4699B"/>
    <w:rsid w:val="00D51A62"/>
    <w:rsid w:val="00D525F6"/>
    <w:rsid w:val="00D605EE"/>
    <w:rsid w:val="00D62804"/>
    <w:rsid w:val="00D64DD6"/>
    <w:rsid w:val="00D77C9B"/>
    <w:rsid w:val="00D8002E"/>
    <w:rsid w:val="00D83BA2"/>
    <w:rsid w:val="00D84F24"/>
    <w:rsid w:val="00D86A7C"/>
    <w:rsid w:val="00D86CFB"/>
    <w:rsid w:val="00D86DAB"/>
    <w:rsid w:val="00D91BC0"/>
    <w:rsid w:val="00D949B5"/>
    <w:rsid w:val="00D94C9D"/>
    <w:rsid w:val="00D97A71"/>
    <w:rsid w:val="00DA18F7"/>
    <w:rsid w:val="00DA3169"/>
    <w:rsid w:val="00DB1C4F"/>
    <w:rsid w:val="00DB682B"/>
    <w:rsid w:val="00DC2180"/>
    <w:rsid w:val="00DD2324"/>
    <w:rsid w:val="00DD26BA"/>
    <w:rsid w:val="00DD2705"/>
    <w:rsid w:val="00DD40E1"/>
    <w:rsid w:val="00DE4F04"/>
    <w:rsid w:val="00DE5FDF"/>
    <w:rsid w:val="00DF069B"/>
    <w:rsid w:val="00DF2EC8"/>
    <w:rsid w:val="00DF44A8"/>
    <w:rsid w:val="00DF511D"/>
    <w:rsid w:val="00DF5241"/>
    <w:rsid w:val="00DF631E"/>
    <w:rsid w:val="00E02589"/>
    <w:rsid w:val="00E078B6"/>
    <w:rsid w:val="00E10047"/>
    <w:rsid w:val="00E1082F"/>
    <w:rsid w:val="00E10F7B"/>
    <w:rsid w:val="00E1321C"/>
    <w:rsid w:val="00E13F07"/>
    <w:rsid w:val="00E13F12"/>
    <w:rsid w:val="00E36ADA"/>
    <w:rsid w:val="00E40C68"/>
    <w:rsid w:val="00E40EFE"/>
    <w:rsid w:val="00E469C5"/>
    <w:rsid w:val="00E50ECA"/>
    <w:rsid w:val="00E5173F"/>
    <w:rsid w:val="00E53B3B"/>
    <w:rsid w:val="00E63CFF"/>
    <w:rsid w:val="00E64491"/>
    <w:rsid w:val="00E65D51"/>
    <w:rsid w:val="00E72457"/>
    <w:rsid w:val="00E74D3C"/>
    <w:rsid w:val="00E80878"/>
    <w:rsid w:val="00E85A67"/>
    <w:rsid w:val="00E92910"/>
    <w:rsid w:val="00E975F2"/>
    <w:rsid w:val="00E97D24"/>
    <w:rsid w:val="00EA0217"/>
    <w:rsid w:val="00EA06BA"/>
    <w:rsid w:val="00EA190B"/>
    <w:rsid w:val="00EA1C68"/>
    <w:rsid w:val="00EA22A3"/>
    <w:rsid w:val="00EA4A9D"/>
    <w:rsid w:val="00EA51E7"/>
    <w:rsid w:val="00EA619E"/>
    <w:rsid w:val="00EA6AA4"/>
    <w:rsid w:val="00EB2174"/>
    <w:rsid w:val="00EC2F6B"/>
    <w:rsid w:val="00EC5B6A"/>
    <w:rsid w:val="00EC6602"/>
    <w:rsid w:val="00EC6B6E"/>
    <w:rsid w:val="00ED33CB"/>
    <w:rsid w:val="00ED7B7D"/>
    <w:rsid w:val="00EE2F1D"/>
    <w:rsid w:val="00EF1E0C"/>
    <w:rsid w:val="00EF5119"/>
    <w:rsid w:val="00F00E7A"/>
    <w:rsid w:val="00F1112D"/>
    <w:rsid w:val="00F11F28"/>
    <w:rsid w:val="00F17F68"/>
    <w:rsid w:val="00F20B9D"/>
    <w:rsid w:val="00F21E7F"/>
    <w:rsid w:val="00F222C5"/>
    <w:rsid w:val="00F26158"/>
    <w:rsid w:val="00F31FE0"/>
    <w:rsid w:val="00F4049E"/>
    <w:rsid w:val="00F405B6"/>
    <w:rsid w:val="00F40FD0"/>
    <w:rsid w:val="00F4344A"/>
    <w:rsid w:val="00F44C84"/>
    <w:rsid w:val="00F451A0"/>
    <w:rsid w:val="00F54DBB"/>
    <w:rsid w:val="00F61DF7"/>
    <w:rsid w:val="00F64CD5"/>
    <w:rsid w:val="00F70BD2"/>
    <w:rsid w:val="00F720F2"/>
    <w:rsid w:val="00F72660"/>
    <w:rsid w:val="00F72FDA"/>
    <w:rsid w:val="00F73437"/>
    <w:rsid w:val="00F8068F"/>
    <w:rsid w:val="00F80DD5"/>
    <w:rsid w:val="00F81167"/>
    <w:rsid w:val="00F86A87"/>
    <w:rsid w:val="00F86CF3"/>
    <w:rsid w:val="00F87DE6"/>
    <w:rsid w:val="00F9238F"/>
    <w:rsid w:val="00F930C7"/>
    <w:rsid w:val="00F96F73"/>
    <w:rsid w:val="00F97AE6"/>
    <w:rsid w:val="00FA0A69"/>
    <w:rsid w:val="00FA16AA"/>
    <w:rsid w:val="00FA4586"/>
    <w:rsid w:val="00FA6B49"/>
    <w:rsid w:val="00FB00D6"/>
    <w:rsid w:val="00FB30A1"/>
    <w:rsid w:val="00FB35AD"/>
    <w:rsid w:val="00FB4C32"/>
    <w:rsid w:val="00FB4D73"/>
    <w:rsid w:val="00FC6983"/>
    <w:rsid w:val="00FD0A64"/>
    <w:rsid w:val="00FD3642"/>
    <w:rsid w:val="00FD6B0B"/>
    <w:rsid w:val="00FE0C5E"/>
    <w:rsid w:val="00FE4AF8"/>
    <w:rsid w:val="00FE517E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7C5352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E5723"/>
    <w:pPr>
      <w:widowControl w:val="0"/>
      <w:jc w:val="both"/>
    </w:pPr>
    <w:rPr>
      <w:rFonts w:ascii="宋体" w:eastAsia="宋体" w:hAnsi="宋体" w:cs="宋体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0955CD"/>
    <w:pPr>
      <w:keepNext/>
      <w:keepLines/>
      <w:numPr>
        <w:numId w:val="1"/>
      </w:numPr>
      <w:spacing w:before="360" w:after="360" w:line="480" w:lineRule="auto"/>
      <w:jc w:val="center"/>
      <w:outlineLvl w:val="0"/>
    </w:pPr>
    <w:rPr>
      <w:rFonts w:ascii="黑体" w:eastAsia="微软雅黑" w:hAnsi="黑体" w:cs="黑体"/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6B5A77"/>
    <w:pPr>
      <w:keepNext/>
      <w:keepLines/>
      <w:numPr>
        <w:ilvl w:val="1"/>
        <w:numId w:val="1"/>
      </w:numPr>
      <w:spacing w:before="240" w:line="480" w:lineRule="auto"/>
      <w:jc w:val="left"/>
      <w:outlineLvl w:val="1"/>
    </w:pPr>
    <w:rPr>
      <w:rFonts w:ascii="微软雅黑" w:eastAsia="黑体" w:hAnsi="微软雅黑" w:cs="微软雅黑"/>
      <w:bCs/>
      <w:sz w:val="36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6B5A77"/>
    <w:pPr>
      <w:keepNext/>
      <w:keepLines/>
      <w:numPr>
        <w:ilvl w:val="2"/>
        <w:numId w:val="1"/>
      </w:numPr>
      <w:spacing w:before="240" w:after="120"/>
      <w:outlineLvl w:val="2"/>
    </w:pPr>
    <w:rPr>
      <w:rFonts w:eastAsia="黑体"/>
      <w:b/>
      <w:bCs/>
      <w:sz w:val="32"/>
      <w:szCs w:val="30"/>
    </w:rPr>
  </w:style>
  <w:style w:type="paragraph" w:styleId="4">
    <w:name w:val="heading 4"/>
    <w:basedOn w:val="a"/>
    <w:next w:val="a"/>
    <w:link w:val="40"/>
    <w:uiPriority w:val="9"/>
    <w:unhideWhenUsed/>
    <w:qFormat/>
    <w:rsid w:val="00FB4D73"/>
    <w:pPr>
      <w:keepNext/>
      <w:keepLines/>
      <w:numPr>
        <w:ilvl w:val="3"/>
        <w:numId w:val="1"/>
      </w:numPr>
      <w:spacing w:before="120"/>
      <w:outlineLvl w:val="3"/>
    </w:pPr>
    <w:rPr>
      <w:rFonts w:asciiTheme="majorHAnsi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5E5723"/>
    <w:pPr>
      <w:keepNext/>
      <w:keepLines/>
      <w:numPr>
        <w:ilvl w:val="4"/>
        <w:numId w:val="1"/>
      </w:numPr>
      <w:outlineLvl w:val="4"/>
    </w:pPr>
    <w:rPr>
      <w:b/>
      <w:bCs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0955CD"/>
    <w:rPr>
      <w:rFonts w:ascii="黑体" w:eastAsia="微软雅黑" w:hAnsi="黑体" w:cs="黑体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6B5A77"/>
    <w:rPr>
      <w:rFonts w:ascii="微软雅黑" w:eastAsia="黑体" w:hAnsi="微软雅黑" w:cs="微软雅黑"/>
      <w:bCs/>
      <w:sz w:val="36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6B5A77"/>
    <w:rPr>
      <w:rFonts w:ascii="宋体" w:eastAsia="黑体" w:hAnsi="宋体" w:cs="宋体"/>
      <w:b/>
      <w:bCs/>
      <w:sz w:val="32"/>
      <w:szCs w:val="30"/>
    </w:rPr>
  </w:style>
  <w:style w:type="character" w:customStyle="1" w:styleId="40">
    <w:name w:val="标题 4 字符"/>
    <w:basedOn w:val="a0"/>
    <w:link w:val="4"/>
    <w:uiPriority w:val="9"/>
    <w:rsid w:val="00FB4D73"/>
    <w:rPr>
      <w:rFonts w:asciiTheme="majorHAnsi" w:eastAsia="宋体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kern w:val="0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kern w:val="0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kern w:val="0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spacing w:before="120"/>
      <w:ind w:left="210"/>
      <w:jc w:val="left"/>
    </w:pPr>
    <w:rPr>
      <w:rFonts w:eastAsiaTheme="minorHAnsi"/>
      <w:b/>
      <w:bCs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spacing w:before="120"/>
      <w:jc w:val="left"/>
    </w:pPr>
    <w:rPr>
      <w:rFonts w:eastAsiaTheme="minorHAnsi"/>
      <w:b/>
      <w:bCs/>
      <w:i/>
      <w:iCs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ind w:left="420"/>
      <w:jc w:val="left"/>
    </w:pPr>
    <w:rPr>
      <w:rFonts w:eastAsiaTheme="minorHAnsi"/>
      <w:sz w:val="20"/>
      <w:szCs w:val="20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5E5723"/>
    <w:rPr>
      <w:rFonts w:ascii="宋体" w:eastAsia="宋体" w:hAnsi="宋体" w:cs="宋体"/>
      <w:b/>
      <w:bCs/>
      <w:sz w:val="24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rFonts w:ascii="宋体" w:eastAsia="宋体" w:hAnsi="宋体" w:cs="宋体"/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 w:val="24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="630"/>
      <w:jc w:val="left"/>
    </w:pPr>
    <w:rPr>
      <w:rFonts w:eastAsiaTheme="minorHAnsi"/>
      <w:sz w:val="20"/>
      <w:szCs w:val="20"/>
    </w:rPr>
  </w:style>
  <w:style w:type="table" w:styleId="11">
    <w:name w:val="Plain Table 1"/>
    <w:basedOn w:val="a1"/>
    <w:uiPriority w:val="41"/>
    <w:rsid w:val="0078736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OC5">
    <w:name w:val="toc 5"/>
    <w:basedOn w:val="a"/>
    <w:next w:val="a"/>
    <w:autoRedefine/>
    <w:uiPriority w:val="39"/>
    <w:unhideWhenUsed/>
    <w:rsid w:val="00787364"/>
    <w:pPr>
      <w:ind w:left="840"/>
      <w:jc w:val="left"/>
    </w:pPr>
    <w:rPr>
      <w:rFonts w:eastAsiaTheme="minorHAnsi"/>
      <w:sz w:val="20"/>
      <w:szCs w:val="20"/>
    </w:rPr>
  </w:style>
  <w:style w:type="paragraph" w:styleId="TOC6">
    <w:name w:val="toc 6"/>
    <w:basedOn w:val="a"/>
    <w:next w:val="a"/>
    <w:autoRedefine/>
    <w:uiPriority w:val="39"/>
    <w:unhideWhenUsed/>
    <w:rsid w:val="00787364"/>
    <w:pPr>
      <w:ind w:left="1050"/>
      <w:jc w:val="left"/>
    </w:pPr>
    <w:rPr>
      <w:rFonts w:eastAsiaTheme="minorHAnsi"/>
      <w:sz w:val="20"/>
      <w:szCs w:val="20"/>
    </w:rPr>
  </w:style>
  <w:style w:type="paragraph" w:styleId="TOC7">
    <w:name w:val="toc 7"/>
    <w:basedOn w:val="a"/>
    <w:next w:val="a"/>
    <w:autoRedefine/>
    <w:uiPriority w:val="39"/>
    <w:unhideWhenUsed/>
    <w:rsid w:val="00787364"/>
    <w:pPr>
      <w:ind w:left="1260"/>
      <w:jc w:val="left"/>
    </w:pPr>
    <w:rPr>
      <w:rFonts w:eastAsiaTheme="minorHAnsi"/>
      <w:sz w:val="20"/>
      <w:szCs w:val="20"/>
    </w:rPr>
  </w:style>
  <w:style w:type="paragraph" w:styleId="TOC8">
    <w:name w:val="toc 8"/>
    <w:basedOn w:val="a"/>
    <w:next w:val="a"/>
    <w:autoRedefine/>
    <w:uiPriority w:val="39"/>
    <w:unhideWhenUsed/>
    <w:rsid w:val="00787364"/>
    <w:pPr>
      <w:ind w:left="1470"/>
      <w:jc w:val="left"/>
    </w:pPr>
    <w:rPr>
      <w:rFonts w:eastAsiaTheme="minorHAnsi"/>
      <w:sz w:val="20"/>
      <w:szCs w:val="20"/>
    </w:rPr>
  </w:style>
  <w:style w:type="paragraph" w:styleId="TOC9">
    <w:name w:val="toc 9"/>
    <w:basedOn w:val="a"/>
    <w:next w:val="a"/>
    <w:autoRedefine/>
    <w:uiPriority w:val="39"/>
    <w:unhideWhenUsed/>
    <w:rsid w:val="00787364"/>
    <w:pPr>
      <w:ind w:left="1680"/>
      <w:jc w:val="left"/>
    </w:pPr>
    <w:rPr>
      <w:rFonts w:eastAsiaTheme="minorHAnsi"/>
      <w:sz w:val="20"/>
      <w:szCs w:val="20"/>
    </w:rPr>
  </w:style>
  <w:style w:type="character" w:styleId="ae">
    <w:name w:val="Placeholder Text"/>
    <w:basedOn w:val="a0"/>
    <w:uiPriority w:val="99"/>
    <w:semiHidden/>
    <w:rsid w:val="0098002D"/>
    <w:rPr>
      <w:color w:val="808080"/>
    </w:rPr>
  </w:style>
  <w:style w:type="character" w:styleId="af">
    <w:name w:val="Unresolved Mention"/>
    <w:basedOn w:val="a0"/>
    <w:uiPriority w:val="99"/>
    <w:semiHidden/>
    <w:unhideWhenUsed/>
    <w:rsid w:val="0098002D"/>
    <w:rPr>
      <w:color w:val="605E5C"/>
      <w:shd w:val="clear" w:color="auto" w:fill="E1DFDD"/>
    </w:rPr>
  </w:style>
  <w:style w:type="character" w:styleId="af0">
    <w:name w:val="Book Title"/>
    <w:basedOn w:val="a0"/>
    <w:uiPriority w:val="33"/>
    <w:qFormat/>
    <w:rsid w:val="00FB4D73"/>
    <w:rPr>
      <w:rFonts w:eastAsia="黑体"/>
      <w:b/>
      <w:bCs/>
      <w:i/>
      <w:iCs/>
      <w:spacing w:val="5"/>
      <w:sz w:val="24"/>
      <w:u w:val="single"/>
    </w:rPr>
  </w:style>
  <w:style w:type="table" w:styleId="21">
    <w:name w:val="Plain Table 2"/>
    <w:basedOn w:val="a1"/>
    <w:uiPriority w:val="42"/>
    <w:rsid w:val="003E090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41">
    <w:name w:val="Plain Table 4"/>
    <w:basedOn w:val="a1"/>
    <w:uiPriority w:val="44"/>
    <w:rsid w:val="00C128CF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93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40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59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10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25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6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75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1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8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3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64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1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1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9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0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7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63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56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3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9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1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2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9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7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9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2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6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6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8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4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1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1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5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97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82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13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44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6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86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3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1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9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0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8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1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8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5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4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9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7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0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99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0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38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6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0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3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6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6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03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7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3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41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0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5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7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1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94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1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2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16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6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92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00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53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8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4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89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0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3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6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4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0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2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4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8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7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0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0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4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353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14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7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6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5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8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3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6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1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5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8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8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3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8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9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1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2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96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1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8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9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1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0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98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2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3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8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1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0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2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6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3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7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20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0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5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0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1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7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7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8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0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3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5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9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13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7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23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9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65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0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4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2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63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7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8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93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7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0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2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21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4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3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7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3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7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1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2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74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4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3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7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4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67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8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2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62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9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7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23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8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9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4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9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62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8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5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46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18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78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4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7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6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8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9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14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1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64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03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9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4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4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97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2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69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0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07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24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9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22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05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4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4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1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1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1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4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1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4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1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2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95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14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6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2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4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9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2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8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1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1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1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0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8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2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55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75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7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5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4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3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3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7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5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6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878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99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11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998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42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5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1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7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2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17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0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14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5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9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54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22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6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5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1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1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0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9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4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3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6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2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7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2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1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9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09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70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59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4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2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4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5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7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7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73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95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91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8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8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1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8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8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3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2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8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8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8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78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9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13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63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07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19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2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7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9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06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2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6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8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31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58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6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1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8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6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2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9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7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5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7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0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3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8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7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5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7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03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3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36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1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49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14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04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4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3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4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1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7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2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2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5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6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3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9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9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0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5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63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7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5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1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8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1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1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34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0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8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5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0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1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3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92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43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04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46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69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6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0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4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2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7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66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2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8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32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7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55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02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1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3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8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9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7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7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60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5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40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9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52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1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0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31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17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0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6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87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9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83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63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23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22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77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9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0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11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5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5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79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7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0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4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6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9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2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9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4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5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7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7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5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8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7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3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1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1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23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0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6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5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7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9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2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2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7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8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44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8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6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0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15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02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8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70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78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78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9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0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5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6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7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8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7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7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78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11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38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2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6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6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70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5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0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1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9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7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92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7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43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4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53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56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7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1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76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3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0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5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5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5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2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5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79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1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09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4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3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9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9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1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5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8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5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9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53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76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379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15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03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291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7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90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663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45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82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7.jpeg"/><Relationship Id="rId26" Type="http://schemas.openxmlformats.org/officeDocument/2006/relationships/image" Target="media/image15.png"/><Relationship Id="rId39" Type="http://schemas.openxmlformats.org/officeDocument/2006/relationships/image" Target="media/image27.jpeg"/><Relationship Id="rId21" Type="http://schemas.openxmlformats.org/officeDocument/2006/relationships/image" Target="media/image10.jpeg"/><Relationship Id="rId34" Type="http://schemas.openxmlformats.org/officeDocument/2006/relationships/image" Target="media/image22.jpeg"/><Relationship Id="rId42" Type="http://schemas.openxmlformats.org/officeDocument/2006/relationships/image" Target="media/image30.jpeg"/><Relationship Id="rId47" Type="http://schemas.openxmlformats.org/officeDocument/2006/relationships/image" Target="media/image35.jpeg"/><Relationship Id="rId50" Type="http://schemas.openxmlformats.org/officeDocument/2006/relationships/image" Target="media/image38.jpg"/><Relationship Id="rId55" Type="http://schemas.openxmlformats.org/officeDocument/2006/relationships/image" Target="media/image43.jpeg"/><Relationship Id="rId63" Type="http://schemas.openxmlformats.org/officeDocument/2006/relationships/image" Target="media/image51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7.jpeg"/><Relationship Id="rId41" Type="http://schemas.openxmlformats.org/officeDocument/2006/relationships/image" Target="media/image29.jpg"/><Relationship Id="rId54" Type="http://schemas.openxmlformats.org/officeDocument/2006/relationships/image" Target="media/image42.jpg"/><Relationship Id="rId62" Type="http://schemas.openxmlformats.org/officeDocument/2006/relationships/image" Target="media/image5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clemma.org/installation.html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0.jpg"/><Relationship Id="rId37" Type="http://schemas.openxmlformats.org/officeDocument/2006/relationships/image" Target="media/image25.jpeg"/><Relationship Id="rId40" Type="http://schemas.openxmlformats.org/officeDocument/2006/relationships/image" Target="media/image28.jpeg"/><Relationship Id="rId45" Type="http://schemas.openxmlformats.org/officeDocument/2006/relationships/image" Target="media/image33.png"/><Relationship Id="rId53" Type="http://schemas.openxmlformats.org/officeDocument/2006/relationships/image" Target="media/image41.jpg"/><Relationship Id="rId58" Type="http://schemas.openxmlformats.org/officeDocument/2006/relationships/image" Target="media/image46.png"/><Relationship Id="rId66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ComputerScienceHIT/Lab2-1183710109" TargetMode="External"/><Relationship Id="rId23" Type="http://schemas.openxmlformats.org/officeDocument/2006/relationships/image" Target="media/image12.png"/><Relationship Id="rId28" Type="http://schemas.openxmlformats.org/officeDocument/2006/relationships/image" Target="media/image16.png"/><Relationship Id="rId36" Type="http://schemas.openxmlformats.org/officeDocument/2006/relationships/image" Target="media/image24.jpeg"/><Relationship Id="rId49" Type="http://schemas.openxmlformats.org/officeDocument/2006/relationships/image" Target="media/image37.jpeg"/><Relationship Id="rId57" Type="http://schemas.openxmlformats.org/officeDocument/2006/relationships/image" Target="media/image45.png"/><Relationship Id="rId61" Type="http://schemas.openxmlformats.org/officeDocument/2006/relationships/image" Target="media/image49.png"/><Relationship Id="rId10" Type="http://schemas.openxmlformats.org/officeDocument/2006/relationships/footer" Target="footer1.xml"/><Relationship Id="rId19" Type="http://schemas.openxmlformats.org/officeDocument/2006/relationships/image" Target="media/image8.jpeg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image" Target="media/image40.jpg"/><Relationship Id="rId60" Type="http://schemas.openxmlformats.org/officeDocument/2006/relationships/image" Target="media/image48.png"/><Relationship Id="rId65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4.png"/><Relationship Id="rId22" Type="http://schemas.openxmlformats.org/officeDocument/2006/relationships/image" Target="media/image11.jpeg"/><Relationship Id="rId27" Type="http://schemas.openxmlformats.org/officeDocument/2006/relationships/hyperlink" Target="http://web.mit.edu/6.031/www/sp17/psets/ps2/" TargetMode="External"/><Relationship Id="rId30" Type="http://schemas.openxmlformats.org/officeDocument/2006/relationships/image" Target="media/image18.jpg"/><Relationship Id="rId35" Type="http://schemas.openxmlformats.org/officeDocument/2006/relationships/image" Target="media/image23.jpg"/><Relationship Id="rId43" Type="http://schemas.openxmlformats.org/officeDocument/2006/relationships/image" Target="media/image31.jpeg"/><Relationship Id="rId48" Type="http://schemas.openxmlformats.org/officeDocument/2006/relationships/image" Target="media/image36.jpeg"/><Relationship Id="rId56" Type="http://schemas.openxmlformats.org/officeDocument/2006/relationships/image" Target="media/image44.png"/><Relationship Id="rId64" Type="http://schemas.openxmlformats.org/officeDocument/2006/relationships/footer" Target="footer2.xml"/><Relationship Id="rId8" Type="http://schemas.openxmlformats.org/officeDocument/2006/relationships/image" Target="media/image1.jpeg"/><Relationship Id="rId51" Type="http://schemas.openxmlformats.org/officeDocument/2006/relationships/image" Target="media/image39.jpeg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jpg"/><Relationship Id="rId59" Type="http://schemas.openxmlformats.org/officeDocument/2006/relationships/image" Target="media/image4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EEABCE-2865-46CF-B522-FA64AA06ED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5</TotalTime>
  <Pages>49</Pages>
  <Words>6853</Words>
  <Characters>39068</Characters>
  <Application>Microsoft Office Word</Application>
  <DocSecurity>0</DocSecurity>
  <Lines>325</Lines>
  <Paragraphs>91</Paragraphs>
  <ScaleCrop>false</ScaleCrop>
  <Company>Harbin Institute of Technology</Company>
  <LinksUpToDate>false</LinksUpToDate>
  <CharactersWithSpaces>45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Guo Zhuoning</cp:lastModifiedBy>
  <cp:revision>371</cp:revision>
  <cp:lastPrinted>2020-03-25T13:12:00Z</cp:lastPrinted>
  <dcterms:created xsi:type="dcterms:W3CDTF">2018-02-12T03:57:00Z</dcterms:created>
  <dcterms:modified xsi:type="dcterms:W3CDTF">2020-03-25T13:15:00Z</dcterms:modified>
</cp:coreProperties>
</file>